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7B98" w:rsidRPr="00917950" w:rsidRDefault="009C7B98" w:rsidP="009C7B98">
      <w:pPr>
        <w:jc w:val="both"/>
        <w:rPr>
          <w:color w:val="002060"/>
          <w:lang w:val="uk-UA"/>
        </w:rPr>
      </w:pPr>
      <w:bookmarkStart w:id="0" w:name="_GoBack"/>
      <w:bookmarkEnd w:id="0"/>
    </w:p>
    <w:p w:rsidR="002254BA" w:rsidRPr="00917950" w:rsidRDefault="002254BA" w:rsidP="002254BA">
      <w:pPr>
        <w:jc w:val="center"/>
        <w:rPr>
          <w:u w:val="single"/>
          <w:lang w:val="uk-UA"/>
        </w:rPr>
      </w:pPr>
      <w:r w:rsidRPr="00917950">
        <w:rPr>
          <w:u w:val="single"/>
          <w:lang w:val="uk-UA"/>
        </w:rPr>
        <w:t xml:space="preserve">Державний вищий навчальний заклад </w:t>
      </w:r>
    </w:p>
    <w:p w:rsidR="002254BA" w:rsidRPr="00917950" w:rsidRDefault="002254BA" w:rsidP="002254BA">
      <w:pPr>
        <w:jc w:val="center"/>
        <w:rPr>
          <w:u w:val="single"/>
          <w:lang w:val="uk-UA"/>
        </w:rPr>
      </w:pPr>
      <w:r w:rsidRPr="00917950">
        <w:rPr>
          <w:u w:val="single"/>
          <w:lang w:val="uk-UA"/>
        </w:rPr>
        <w:t>«Український державний хіміко-технологічний університет»</w:t>
      </w:r>
    </w:p>
    <w:p w:rsidR="002254BA" w:rsidRPr="00917950" w:rsidRDefault="002254BA" w:rsidP="002254BA">
      <w:pPr>
        <w:jc w:val="center"/>
        <w:rPr>
          <w:sz w:val="16"/>
          <w:szCs w:val="16"/>
          <w:lang w:val="uk-UA"/>
        </w:rPr>
      </w:pPr>
      <w:r w:rsidRPr="00917950">
        <w:rPr>
          <w:sz w:val="16"/>
          <w:szCs w:val="16"/>
          <w:lang w:val="uk-UA"/>
        </w:rPr>
        <w:t>(повне найменування вищого навчального закладу)</w:t>
      </w:r>
    </w:p>
    <w:p w:rsidR="002254BA" w:rsidRPr="00917950" w:rsidRDefault="002254BA" w:rsidP="002254BA">
      <w:pPr>
        <w:jc w:val="center"/>
        <w:rPr>
          <w:lang w:val="uk-UA"/>
        </w:rPr>
      </w:pPr>
    </w:p>
    <w:p w:rsidR="002254BA" w:rsidRPr="00917950" w:rsidRDefault="002254BA" w:rsidP="002F2BED">
      <w:pPr>
        <w:jc w:val="center"/>
        <w:rPr>
          <w:lang w:val="uk-UA"/>
        </w:rPr>
      </w:pPr>
      <w:r w:rsidRPr="00917950">
        <w:rPr>
          <w:lang w:val="uk-UA"/>
        </w:rPr>
        <w:t xml:space="preserve">Кафедра </w:t>
      </w:r>
      <w:r w:rsidRPr="00917950">
        <w:rPr>
          <w:u w:val="single"/>
          <w:lang w:val="uk-UA"/>
        </w:rPr>
        <w:t xml:space="preserve"> </w:t>
      </w:r>
      <w:r w:rsidR="002F2BED" w:rsidRPr="00917950">
        <w:rPr>
          <w:u w:val="single"/>
          <w:lang w:val="uk-UA"/>
        </w:rPr>
        <w:t>Комп’ютерно-інтегрованих технологій та автоматизації</w:t>
      </w:r>
    </w:p>
    <w:p w:rsidR="002254BA" w:rsidRPr="00917950" w:rsidRDefault="002254BA" w:rsidP="002254BA">
      <w:pPr>
        <w:jc w:val="both"/>
        <w:rPr>
          <w:lang w:val="uk-UA"/>
        </w:rPr>
      </w:pPr>
    </w:p>
    <w:p w:rsidR="002254BA" w:rsidRPr="00917950" w:rsidRDefault="002254BA" w:rsidP="002254BA">
      <w:pPr>
        <w:jc w:val="right"/>
        <w:rPr>
          <w:lang w:val="uk-UA"/>
        </w:rPr>
      </w:pPr>
    </w:p>
    <w:p w:rsidR="002254BA" w:rsidRPr="00917950" w:rsidRDefault="002254BA" w:rsidP="002254BA">
      <w:pPr>
        <w:jc w:val="right"/>
        <w:rPr>
          <w:lang w:val="uk-UA"/>
        </w:rPr>
      </w:pPr>
    </w:p>
    <w:p w:rsidR="002254BA" w:rsidRPr="00917950" w:rsidRDefault="002254BA" w:rsidP="002254BA">
      <w:pPr>
        <w:jc w:val="right"/>
        <w:rPr>
          <w:lang w:val="uk-UA"/>
        </w:rPr>
      </w:pPr>
    </w:p>
    <w:p w:rsidR="002254BA" w:rsidRPr="00917950" w:rsidRDefault="002254BA" w:rsidP="002254BA">
      <w:pPr>
        <w:jc w:val="right"/>
        <w:rPr>
          <w:lang w:val="uk-UA"/>
        </w:rPr>
      </w:pPr>
    </w:p>
    <w:p w:rsidR="002254BA" w:rsidRPr="00917950" w:rsidRDefault="002254BA" w:rsidP="002254BA">
      <w:pPr>
        <w:jc w:val="right"/>
        <w:rPr>
          <w:lang w:val="uk-UA"/>
        </w:rPr>
      </w:pPr>
      <w:r w:rsidRPr="00917950">
        <w:rPr>
          <w:lang w:val="uk-UA"/>
        </w:rPr>
        <w:t xml:space="preserve">         “</w:t>
      </w:r>
      <w:r w:rsidRPr="00917950">
        <w:rPr>
          <w:b/>
          <w:lang w:val="uk-UA"/>
        </w:rPr>
        <w:t>ЗАТВЕРДЖУЮ</w:t>
      </w:r>
      <w:r w:rsidRPr="00917950">
        <w:rPr>
          <w:lang w:val="uk-UA"/>
        </w:rPr>
        <w:t>”</w:t>
      </w:r>
    </w:p>
    <w:p w:rsidR="002254BA" w:rsidRPr="00917950" w:rsidRDefault="002254BA" w:rsidP="002254BA">
      <w:pPr>
        <w:ind w:firstLine="6237"/>
        <w:jc w:val="right"/>
        <w:rPr>
          <w:lang w:val="uk-UA"/>
        </w:rPr>
      </w:pPr>
      <w:r w:rsidRPr="00917950">
        <w:rPr>
          <w:lang w:val="uk-UA"/>
        </w:rPr>
        <w:tab/>
      </w:r>
      <w:r w:rsidRPr="00917950">
        <w:rPr>
          <w:lang w:val="uk-UA"/>
        </w:rPr>
        <w:tab/>
      </w:r>
      <w:r w:rsidRPr="00917950">
        <w:rPr>
          <w:lang w:val="uk-UA"/>
        </w:rPr>
        <w:tab/>
      </w:r>
      <w:r w:rsidRPr="00917950">
        <w:rPr>
          <w:lang w:val="uk-UA"/>
        </w:rPr>
        <w:tab/>
        <w:t xml:space="preserve">         Проректор з наукової роботи</w:t>
      </w:r>
    </w:p>
    <w:p w:rsidR="002254BA" w:rsidRPr="00917950" w:rsidRDefault="002254BA" w:rsidP="002254BA">
      <w:pPr>
        <w:ind w:firstLine="6237"/>
        <w:jc w:val="right"/>
        <w:rPr>
          <w:lang w:val="uk-UA"/>
        </w:rPr>
      </w:pPr>
    </w:p>
    <w:p w:rsidR="002254BA" w:rsidRPr="00917950" w:rsidRDefault="002254BA" w:rsidP="002254BA">
      <w:pPr>
        <w:jc w:val="right"/>
        <w:rPr>
          <w:sz w:val="16"/>
          <w:szCs w:val="16"/>
          <w:lang w:val="uk-UA"/>
        </w:rPr>
      </w:pPr>
      <w:r w:rsidRPr="00917950">
        <w:rPr>
          <w:u w:val="single"/>
          <w:lang w:val="uk-UA"/>
        </w:rPr>
        <w:tab/>
      </w:r>
      <w:r w:rsidRPr="00917950">
        <w:rPr>
          <w:u w:val="single"/>
          <w:lang w:val="uk-UA"/>
        </w:rPr>
        <w:tab/>
      </w:r>
      <w:r w:rsidRPr="00917950">
        <w:rPr>
          <w:u w:val="single"/>
          <w:lang w:val="uk-UA"/>
        </w:rPr>
        <w:tab/>
        <w:t>Олександр ХАРЧЕНКО</w:t>
      </w:r>
    </w:p>
    <w:p w:rsidR="002254BA" w:rsidRPr="00917950" w:rsidRDefault="002254BA" w:rsidP="002254BA">
      <w:pPr>
        <w:jc w:val="right"/>
        <w:rPr>
          <w:sz w:val="16"/>
          <w:lang w:val="uk-UA"/>
        </w:rPr>
      </w:pPr>
      <w:r w:rsidRPr="00917950">
        <w:rPr>
          <w:sz w:val="16"/>
          <w:szCs w:val="16"/>
          <w:lang w:val="uk-UA"/>
        </w:rPr>
        <w:tab/>
        <w:t xml:space="preserve">(підпис)              </w:t>
      </w:r>
      <w:r w:rsidR="00703FD3" w:rsidRPr="00917950">
        <w:rPr>
          <w:sz w:val="16"/>
          <w:szCs w:val="16"/>
          <w:lang w:val="uk-UA"/>
        </w:rPr>
        <w:t xml:space="preserve">                    </w:t>
      </w:r>
      <w:r w:rsidRPr="00917950">
        <w:rPr>
          <w:sz w:val="16"/>
          <w:szCs w:val="16"/>
          <w:lang w:val="uk-UA"/>
        </w:rPr>
        <w:t xml:space="preserve">         </w:t>
      </w:r>
      <w:r w:rsidRPr="00917950">
        <w:rPr>
          <w:sz w:val="16"/>
          <w:lang w:val="uk-UA"/>
        </w:rPr>
        <w:t xml:space="preserve">(прізвище та ініціали) </w:t>
      </w:r>
    </w:p>
    <w:p w:rsidR="002254BA" w:rsidRPr="00917950" w:rsidRDefault="002254BA" w:rsidP="002254BA">
      <w:pPr>
        <w:jc w:val="right"/>
        <w:rPr>
          <w:sz w:val="16"/>
          <w:szCs w:val="16"/>
          <w:lang w:val="uk-UA"/>
        </w:rPr>
      </w:pPr>
      <w:r w:rsidRPr="00917950">
        <w:rPr>
          <w:sz w:val="16"/>
          <w:lang w:val="uk-UA"/>
        </w:rPr>
        <w:t xml:space="preserve"> </w:t>
      </w:r>
    </w:p>
    <w:p w:rsidR="002254BA" w:rsidRPr="00917950" w:rsidRDefault="002254BA" w:rsidP="002254BA">
      <w:pPr>
        <w:pStyle w:val="a3"/>
        <w:jc w:val="right"/>
        <w:rPr>
          <w:color w:val="auto"/>
        </w:rPr>
      </w:pPr>
      <w:r w:rsidRPr="00917950">
        <w:rPr>
          <w:color w:val="auto"/>
        </w:rPr>
        <w:t>“______”_________________2022 року</w:t>
      </w:r>
    </w:p>
    <w:p w:rsidR="002254BA" w:rsidRPr="00917950" w:rsidRDefault="002254BA" w:rsidP="002254BA">
      <w:pPr>
        <w:spacing w:line="360" w:lineRule="auto"/>
        <w:ind w:left="4956" w:firstLine="708"/>
        <w:rPr>
          <w:lang w:val="uk-UA"/>
        </w:rPr>
      </w:pPr>
    </w:p>
    <w:p w:rsidR="002254BA" w:rsidRPr="00917950" w:rsidRDefault="002254BA" w:rsidP="002254BA">
      <w:pPr>
        <w:rPr>
          <w:lang w:val="uk-UA"/>
        </w:rPr>
      </w:pPr>
    </w:p>
    <w:p w:rsidR="002254BA" w:rsidRPr="00917950" w:rsidRDefault="002254BA" w:rsidP="002254BA">
      <w:pPr>
        <w:rPr>
          <w:lang w:val="uk-UA"/>
        </w:rPr>
      </w:pPr>
    </w:p>
    <w:p w:rsidR="002254BA" w:rsidRPr="00917950" w:rsidRDefault="002254BA" w:rsidP="002254BA">
      <w:pPr>
        <w:shd w:val="clear" w:color="auto" w:fill="FFFFFF"/>
        <w:ind w:firstLine="720"/>
        <w:jc w:val="center"/>
        <w:rPr>
          <w:b/>
          <w:sz w:val="28"/>
          <w:lang w:val="uk-UA"/>
        </w:rPr>
      </w:pPr>
      <w:r w:rsidRPr="00917950">
        <w:rPr>
          <w:b/>
          <w:sz w:val="28"/>
          <w:lang w:val="uk-UA"/>
        </w:rPr>
        <w:t xml:space="preserve">РОБОЧА ПРОГРАМА НАВЧАЛЬНОЇ ДИСЦИПЛІНИ </w:t>
      </w:r>
    </w:p>
    <w:p w:rsidR="002254BA" w:rsidRPr="00917950" w:rsidRDefault="002254BA" w:rsidP="002254BA">
      <w:pPr>
        <w:jc w:val="center"/>
        <w:rPr>
          <w:b/>
          <w:sz w:val="36"/>
          <w:lang w:val="uk-UA"/>
        </w:rPr>
      </w:pPr>
    </w:p>
    <w:p w:rsidR="002254BA" w:rsidRPr="00917950" w:rsidRDefault="002254BA" w:rsidP="002254BA">
      <w:pPr>
        <w:spacing w:line="276" w:lineRule="auto"/>
        <w:jc w:val="center"/>
        <w:rPr>
          <w:b/>
          <w:lang w:val="uk-UA"/>
        </w:rPr>
      </w:pPr>
    </w:p>
    <w:p w:rsidR="002254BA" w:rsidRPr="00917950" w:rsidRDefault="002254BA" w:rsidP="002254BA">
      <w:pPr>
        <w:rPr>
          <w:b/>
          <w:lang w:val="uk-UA"/>
        </w:rPr>
      </w:pPr>
    </w:p>
    <w:p w:rsidR="002254BA" w:rsidRPr="00917950" w:rsidRDefault="00631053" w:rsidP="002254BA">
      <w:pPr>
        <w:jc w:val="center"/>
        <w:rPr>
          <w:b/>
          <w:sz w:val="28"/>
          <w:szCs w:val="28"/>
          <w:u w:val="single"/>
          <w:lang w:val="uk-UA"/>
        </w:rPr>
      </w:pPr>
      <w:r w:rsidRPr="00917950">
        <w:rPr>
          <w:b/>
          <w:sz w:val="28"/>
          <w:szCs w:val="28"/>
          <w:u w:val="single"/>
          <w:lang w:val="uk-UA"/>
        </w:rPr>
        <w:t>Науково-дослідна практика</w:t>
      </w:r>
      <w:r w:rsidR="00FE2F82" w:rsidRPr="00917950">
        <w:rPr>
          <w:b/>
          <w:sz w:val="28"/>
          <w:szCs w:val="28"/>
          <w:u w:val="single"/>
          <w:lang w:val="uk-UA"/>
        </w:rPr>
        <w:t xml:space="preserve"> </w:t>
      </w:r>
    </w:p>
    <w:p w:rsidR="002254BA" w:rsidRPr="00917950" w:rsidRDefault="002254BA" w:rsidP="002254BA">
      <w:pPr>
        <w:spacing w:line="276" w:lineRule="auto"/>
        <w:ind w:firstLine="708"/>
        <w:jc w:val="center"/>
        <w:rPr>
          <w:sz w:val="16"/>
          <w:lang w:val="uk-UA"/>
        </w:rPr>
      </w:pPr>
      <w:r w:rsidRPr="00917950">
        <w:rPr>
          <w:sz w:val="16"/>
          <w:lang w:val="uk-UA"/>
        </w:rPr>
        <w:t>(назва навчальної дисципліни)</w:t>
      </w:r>
    </w:p>
    <w:p w:rsidR="002254BA" w:rsidRPr="00917950" w:rsidRDefault="002254BA" w:rsidP="002254BA">
      <w:pPr>
        <w:jc w:val="both"/>
        <w:rPr>
          <w:lang w:val="uk-UA"/>
        </w:rPr>
      </w:pPr>
    </w:p>
    <w:p w:rsidR="00EB3F99" w:rsidRPr="00917950" w:rsidRDefault="00EB3F99" w:rsidP="00EB3F99">
      <w:pPr>
        <w:spacing w:line="276" w:lineRule="auto"/>
        <w:ind w:firstLine="708"/>
        <w:rPr>
          <w:lang w:val="uk-UA"/>
        </w:rPr>
      </w:pPr>
      <w:r w:rsidRPr="00917950">
        <w:rPr>
          <w:lang w:val="uk-UA"/>
        </w:rPr>
        <w:t>галузь знань __</w:t>
      </w:r>
      <w:r w:rsidRPr="00917950">
        <w:rPr>
          <w:u w:val="single"/>
          <w:lang w:val="uk-UA"/>
        </w:rPr>
        <w:t>1</w:t>
      </w:r>
      <w:r w:rsidR="002F2BED" w:rsidRPr="00917950">
        <w:rPr>
          <w:u w:val="single"/>
          <w:lang w:val="uk-UA"/>
        </w:rPr>
        <w:t>2</w:t>
      </w:r>
      <w:r w:rsidRPr="00917950">
        <w:rPr>
          <w:u w:val="single"/>
          <w:lang w:val="uk-UA"/>
        </w:rPr>
        <w:t xml:space="preserve"> – </w:t>
      </w:r>
      <w:r w:rsidR="002F2BED" w:rsidRPr="00917950">
        <w:rPr>
          <w:u w:val="single"/>
          <w:lang w:val="uk-UA"/>
        </w:rPr>
        <w:t>Інформаційні технології</w:t>
      </w:r>
      <w:r w:rsidRPr="00917950">
        <w:rPr>
          <w:lang w:val="uk-UA"/>
        </w:rPr>
        <w:t>_____</w:t>
      </w:r>
      <w:r w:rsidR="00E06946" w:rsidRPr="00917950">
        <w:rPr>
          <w:lang w:val="uk-UA"/>
        </w:rPr>
        <w:t>__________</w:t>
      </w:r>
      <w:r w:rsidRPr="00917950">
        <w:rPr>
          <w:lang w:val="uk-UA"/>
        </w:rPr>
        <w:t>_____________</w:t>
      </w:r>
    </w:p>
    <w:p w:rsidR="00EB3F99" w:rsidRPr="00917950" w:rsidRDefault="00EB3F99" w:rsidP="00EB3F99">
      <w:pPr>
        <w:spacing w:line="276" w:lineRule="auto"/>
        <w:ind w:left="709" w:firstLine="709"/>
        <w:jc w:val="center"/>
        <w:rPr>
          <w:sz w:val="16"/>
          <w:lang w:val="uk-UA"/>
        </w:rPr>
      </w:pPr>
      <w:r w:rsidRPr="00917950">
        <w:rPr>
          <w:sz w:val="16"/>
          <w:lang w:val="uk-UA"/>
        </w:rPr>
        <w:t>(шифр і назва)</w:t>
      </w:r>
    </w:p>
    <w:p w:rsidR="00EB3F99" w:rsidRPr="00917950" w:rsidRDefault="00EB3F99" w:rsidP="00EB3F99">
      <w:pPr>
        <w:spacing w:line="276" w:lineRule="auto"/>
        <w:ind w:firstLine="708"/>
        <w:rPr>
          <w:lang w:val="uk-UA"/>
        </w:rPr>
      </w:pPr>
      <w:r w:rsidRPr="00917950">
        <w:rPr>
          <w:lang w:val="uk-UA"/>
        </w:rPr>
        <w:t>спеціальність __</w:t>
      </w:r>
      <w:r w:rsidRPr="00917950">
        <w:rPr>
          <w:u w:val="single"/>
          <w:lang w:val="uk-UA"/>
        </w:rPr>
        <w:t xml:space="preserve"> 1</w:t>
      </w:r>
      <w:r w:rsidR="002F2BED" w:rsidRPr="00917950">
        <w:rPr>
          <w:u w:val="single"/>
          <w:lang w:val="uk-UA"/>
        </w:rPr>
        <w:t>22</w:t>
      </w:r>
      <w:r w:rsidRPr="00917950">
        <w:rPr>
          <w:u w:val="single"/>
          <w:lang w:val="uk-UA"/>
        </w:rPr>
        <w:t xml:space="preserve">  – </w:t>
      </w:r>
      <w:r w:rsidR="002F2BED" w:rsidRPr="00917950">
        <w:rPr>
          <w:u w:val="single"/>
          <w:lang w:val="uk-UA"/>
        </w:rPr>
        <w:t>Комп’ютерні науки</w:t>
      </w:r>
      <w:r w:rsidRPr="00917950">
        <w:rPr>
          <w:lang w:val="uk-UA"/>
        </w:rPr>
        <w:t>_</w:t>
      </w:r>
      <w:r w:rsidR="002F2BED" w:rsidRPr="00917950">
        <w:rPr>
          <w:lang w:val="uk-UA"/>
        </w:rPr>
        <w:t>___________</w:t>
      </w:r>
      <w:r w:rsidRPr="00917950">
        <w:rPr>
          <w:lang w:val="uk-UA"/>
        </w:rPr>
        <w:t>_________________</w:t>
      </w:r>
    </w:p>
    <w:p w:rsidR="00EB3F99" w:rsidRPr="00917950" w:rsidRDefault="00EB3F99" w:rsidP="00EB3F99">
      <w:pPr>
        <w:spacing w:line="276" w:lineRule="auto"/>
        <w:ind w:left="709" w:firstLine="709"/>
        <w:jc w:val="center"/>
        <w:rPr>
          <w:sz w:val="16"/>
          <w:lang w:val="uk-UA"/>
        </w:rPr>
      </w:pPr>
      <w:r w:rsidRPr="00917950">
        <w:rPr>
          <w:sz w:val="16"/>
          <w:lang w:val="uk-UA"/>
        </w:rPr>
        <w:t>(код і назва)</w:t>
      </w:r>
    </w:p>
    <w:p w:rsidR="00EB3F99" w:rsidRPr="00917950" w:rsidRDefault="00EB3F99" w:rsidP="00EB3F99">
      <w:pPr>
        <w:spacing w:line="276" w:lineRule="auto"/>
        <w:ind w:firstLine="708"/>
        <w:rPr>
          <w:lang w:val="uk-UA"/>
        </w:rPr>
      </w:pPr>
      <w:r w:rsidRPr="00917950">
        <w:rPr>
          <w:lang w:val="uk-UA"/>
        </w:rPr>
        <w:t>освітній рівень __________________</w:t>
      </w:r>
      <w:r w:rsidR="00683259" w:rsidRPr="00917950">
        <w:rPr>
          <w:u w:val="single"/>
          <w:lang w:val="uk-UA"/>
        </w:rPr>
        <w:t>д</w:t>
      </w:r>
      <w:r w:rsidRPr="00917950">
        <w:rPr>
          <w:u w:val="single"/>
          <w:lang w:val="uk-UA"/>
        </w:rPr>
        <w:t>октор філософії</w:t>
      </w:r>
      <w:r w:rsidRPr="00917950">
        <w:rPr>
          <w:lang w:val="uk-UA"/>
        </w:rPr>
        <w:t xml:space="preserve">____________________ </w:t>
      </w:r>
    </w:p>
    <w:p w:rsidR="002254BA" w:rsidRPr="00917950" w:rsidRDefault="002254BA" w:rsidP="002254BA">
      <w:pPr>
        <w:jc w:val="both"/>
        <w:rPr>
          <w:lang w:val="uk-UA"/>
        </w:rPr>
      </w:pPr>
    </w:p>
    <w:p w:rsidR="002254BA" w:rsidRPr="00917950" w:rsidRDefault="002254BA" w:rsidP="002254BA">
      <w:pPr>
        <w:jc w:val="both"/>
        <w:rPr>
          <w:lang w:val="uk-UA"/>
        </w:rPr>
      </w:pPr>
    </w:p>
    <w:p w:rsidR="002254BA" w:rsidRPr="00917950" w:rsidRDefault="002254BA" w:rsidP="002254BA">
      <w:pPr>
        <w:jc w:val="both"/>
        <w:rPr>
          <w:lang w:val="uk-UA"/>
        </w:rPr>
      </w:pPr>
    </w:p>
    <w:p w:rsidR="002254BA" w:rsidRPr="00917950" w:rsidRDefault="002254BA" w:rsidP="002254BA">
      <w:pPr>
        <w:jc w:val="both"/>
        <w:rPr>
          <w:lang w:val="uk-UA"/>
        </w:rPr>
      </w:pPr>
    </w:p>
    <w:p w:rsidR="002254BA" w:rsidRPr="00917950" w:rsidRDefault="002254BA" w:rsidP="002254BA">
      <w:pPr>
        <w:rPr>
          <w:lang w:val="uk-UA"/>
        </w:rPr>
      </w:pPr>
    </w:p>
    <w:p w:rsidR="002254BA" w:rsidRPr="00917950" w:rsidRDefault="002254BA" w:rsidP="002254BA">
      <w:pPr>
        <w:jc w:val="center"/>
        <w:rPr>
          <w:lang w:val="uk-UA"/>
        </w:rPr>
      </w:pPr>
    </w:p>
    <w:p w:rsidR="002254BA" w:rsidRPr="00917950" w:rsidRDefault="002254BA" w:rsidP="002254BA">
      <w:pPr>
        <w:jc w:val="center"/>
        <w:rPr>
          <w:lang w:val="uk-UA"/>
        </w:rPr>
      </w:pPr>
    </w:p>
    <w:p w:rsidR="002254BA" w:rsidRPr="00917950" w:rsidRDefault="002254BA" w:rsidP="002254BA">
      <w:pPr>
        <w:jc w:val="center"/>
        <w:rPr>
          <w:lang w:val="uk-UA"/>
        </w:rPr>
      </w:pPr>
    </w:p>
    <w:p w:rsidR="002254BA" w:rsidRPr="00917950" w:rsidRDefault="002254BA" w:rsidP="002254BA">
      <w:pPr>
        <w:jc w:val="center"/>
        <w:rPr>
          <w:lang w:val="uk-UA"/>
        </w:rPr>
      </w:pPr>
    </w:p>
    <w:p w:rsidR="002254BA" w:rsidRPr="00917950" w:rsidRDefault="002254BA" w:rsidP="002254BA">
      <w:pPr>
        <w:jc w:val="center"/>
        <w:rPr>
          <w:lang w:val="uk-UA"/>
        </w:rPr>
      </w:pPr>
    </w:p>
    <w:p w:rsidR="002254BA" w:rsidRPr="00917950" w:rsidRDefault="002254BA" w:rsidP="002254BA">
      <w:pPr>
        <w:jc w:val="center"/>
        <w:rPr>
          <w:lang w:val="uk-UA"/>
        </w:rPr>
      </w:pPr>
    </w:p>
    <w:p w:rsidR="002254BA" w:rsidRPr="00917950" w:rsidRDefault="002254BA" w:rsidP="002254BA">
      <w:pPr>
        <w:rPr>
          <w:lang w:val="uk-UA"/>
        </w:rPr>
      </w:pPr>
    </w:p>
    <w:p w:rsidR="002254BA" w:rsidRPr="00917950" w:rsidRDefault="002254BA" w:rsidP="002254BA">
      <w:pPr>
        <w:rPr>
          <w:lang w:val="uk-UA"/>
        </w:rPr>
      </w:pPr>
    </w:p>
    <w:p w:rsidR="002254BA" w:rsidRPr="00917950" w:rsidRDefault="002254BA" w:rsidP="002254BA">
      <w:pPr>
        <w:jc w:val="center"/>
        <w:rPr>
          <w:lang w:val="uk-UA"/>
        </w:rPr>
      </w:pPr>
      <w:r w:rsidRPr="00917950">
        <w:rPr>
          <w:lang w:val="uk-UA"/>
        </w:rPr>
        <w:t>м. Дніпро – 202</w:t>
      </w:r>
      <w:r w:rsidR="002F2BED" w:rsidRPr="00917950">
        <w:rPr>
          <w:lang w:val="uk-UA"/>
        </w:rPr>
        <w:t>2</w:t>
      </w:r>
    </w:p>
    <w:p w:rsidR="002254BA" w:rsidRPr="00917950" w:rsidRDefault="002254BA" w:rsidP="002254BA">
      <w:pPr>
        <w:rPr>
          <w:lang w:val="uk-UA"/>
        </w:rPr>
      </w:pPr>
    </w:p>
    <w:p w:rsidR="00EB3F99" w:rsidRPr="00917950" w:rsidRDefault="00EB3F99" w:rsidP="002254BA">
      <w:pPr>
        <w:rPr>
          <w:lang w:val="uk-UA"/>
        </w:rPr>
      </w:pPr>
    </w:p>
    <w:p w:rsidR="00EB3F99" w:rsidRPr="00917950" w:rsidRDefault="00EB3F99" w:rsidP="002254BA">
      <w:pPr>
        <w:rPr>
          <w:lang w:val="uk-UA"/>
        </w:rPr>
      </w:pPr>
    </w:p>
    <w:p w:rsidR="00EB3F99" w:rsidRPr="00917950" w:rsidRDefault="00EB3F99" w:rsidP="002254BA">
      <w:pPr>
        <w:rPr>
          <w:lang w:val="uk-UA"/>
        </w:rPr>
      </w:pPr>
    </w:p>
    <w:p w:rsidR="002254BA" w:rsidRPr="00917950" w:rsidRDefault="002254BA" w:rsidP="002254BA">
      <w:pPr>
        <w:jc w:val="both"/>
        <w:rPr>
          <w:bCs/>
          <w:u w:val="single"/>
          <w:lang w:val="uk-UA"/>
        </w:rPr>
      </w:pPr>
      <w:r w:rsidRPr="00917950">
        <w:rPr>
          <w:lang w:val="uk-UA"/>
        </w:rPr>
        <w:lastRenderedPageBreak/>
        <w:t xml:space="preserve">Робоча програма дисципліни </w:t>
      </w:r>
      <w:r w:rsidRPr="00917950">
        <w:rPr>
          <w:bCs/>
          <w:u w:val="single"/>
          <w:lang w:val="uk-UA"/>
        </w:rPr>
        <w:t>«</w:t>
      </w:r>
      <w:r w:rsidR="00631053" w:rsidRPr="00917950">
        <w:rPr>
          <w:bCs/>
          <w:u w:val="single"/>
          <w:lang w:val="uk-UA"/>
        </w:rPr>
        <w:t>Науково-дослідна практика</w:t>
      </w:r>
      <w:r w:rsidR="002F3DAF" w:rsidRPr="00917950">
        <w:rPr>
          <w:bCs/>
          <w:u w:val="single"/>
          <w:lang w:val="uk-UA"/>
        </w:rPr>
        <w:t>»</w:t>
      </w:r>
      <w:r w:rsidRPr="00917950">
        <w:rPr>
          <w:bCs/>
          <w:u w:val="single"/>
          <w:lang w:val="uk-UA"/>
        </w:rPr>
        <w:t xml:space="preserve"> </w:t>
      </w:r>
      <w:r w:rsidRPr="00917950">
        <w:rPr>
          <w:bCs/>
          <w:color w:val="FFFFFF" w:themeColor="background1"/>
          <w:u w:val="single"/>
          <w:lang w:val="uk-UA"/>
        </w:rPr>
        <w:t>.</w:t>
      </w:r>
    </w:p>
    <w:p w:rsidR="002254BA" w:rsidRPr="00917950" w:rsidRDefault="002254BA" w:rsidP="002254BA">
      <w:pPr>
        <w:ind w:left="2832" w:firstLine="708"/>
        <w:jc w:val="both"/>
        <w:rPr>
          <w:sz w:val="16"/>
          <w:szCs w:val="16"/>
          <w:lang w:val="uk-UA"/>
        </w:rPr>
      </w:pPr>
      <w:r w:rsidRPr="00917950">
        <w:rPr>
          <w:sz w:val="16"/>
          <w:szCs w:val="16"/>
          <w:lang w:val="uk-UA"/>
        </w:rPr>
        <w:t xml:space="preserve">(назва навчальної дисципліни)    </w:t>
      </w:r>
    </w:p>
    <w:p w:rsidR="002254BA" w:rsidRPr="00917950" w:rsidRDefault="002254BA" w:rsidP="002254BA">
      <w:pPr>
        <w:jc w:val="both"/>
        <w:rPr>
          <w:lang w:val="uk-UA"/>
        </w:rPr>
      </w:pPr>
      <w:r w:rsidRPr="00917950">
        <w:rPr>
          <w:lang w:val="uk-UA"/>
        </w:rPr>
        <w:t>мова навчання  __</w:t>
      </w:r>
      <w:r w:rsidRPr="00917950">
        <w:rPr>
          <w:u w:val="single"/>
          <w:lang w:val="uk-UA"/>
        </w:rPr>
        <w:t>українська</w:t>
      </w:r>
      <w:r w:rsidRPr="00917950">
        <w:rPr>
          <w:lang w:val="uk-UA"/>
        </w:rPr>
        <w:t>__.</w:t>
      </w:r>
    </w:p>
    <w:p w:rsidR="002254BA" w:rsidRPr="00917950" w:rsidRDefault="002254BA" w:rsidP="002254BA">
      <w:pPr>
        <w:jc w:val="both"/>
        <w:rPr>
          <w:lang w:val="uk-UA"/>
        </w:rPr>
      </w:pPr>
      <w:r w:rsidRPr="00917950">
        <w:rPr>
          <w:lang w:val="uk-UA"/>
        </w:rPr>
        <w:t>„</w:t>
      </w:r>
      <w:r w:rsidR="002F2BED" w:rsidRPr="00917950">
        <w:rPr>
          <w:lang w:val="uk-UA"/>
        </w:rPr>
        <w:t>__</w:t>
      </w:r>
      <w:r w:rsidRPr="00917950">
        <w:rPr>
          <w:lang w:val="uk-UA"/>
        </w:rPr>
        <w:t xml:space="preserve">” </w:t>
      </w:r>
      <w:r w:rsidR="002F2BED" w:rsidRPr="00917950">
        <w:rPr>
          <w:lang w:val="uk-UA"/>
        </w:rPr>
        <w:t>_______</w:t>
      </w:r>
      <w:r w:rsidRPr="00917950">
        <w:rPr>
          <w:lang w:val="uk-UA"/>
        </w:rPr>
        <w:t xml:space="preserve"> 202</w:t>
      </w:r>
      <w:r w:rsidR="002F2BED" w:rsidRPr="00917950">
        <w:rPr>
          <w:lang w:val="uk-UA"/>
        </w:rPr>
        <w:t>2</w:t>
      </w:r>
      <w:r w:rsidRPr="00917950">
        <w:rPr>
          <w:lang w:val="uk-UA"/>
        </w:rPr>
        <w:t xml:space="preserve"> року - _</w:t>
      </w:r>
      <w:r w:rsidRPr="00917950">
        <w:rPr>
          <w:u w:val="single"/>
          <w:lang w:val="uk-UA"/>
        </w:rPr>
        <w:t>17</w:t>
      </w:r>
      <w:r w:rsidRPr="00917950">
        <w:rPr>
          <w:lang w:val="uk-UA"/>
        </w:rPr>
        <w:t>_ с.</w:t>
      </w:r>
    </w:p>
    <w:p w:rsidR="002254BA" w:rsidRPr="00917950" w:rsidRDefault="002254BA" w:rsidP="002254BA">
      <w:pPr>
        <w:jc w:val="both"/>
        <w:rPr>
          <w:lang w:val="uk-UA"/>
        </w:rPr>
      </w:pPr>
    </w:p>
    <w:p w:rsidR="002F2BED" w:rsidRPr="00917950" w:rsidRDefault="002254BA" w:rsidP="002254BA">
      <w:pPr>
        <w:jc w:val="both"/>
        <w:rPr>
          <w:bCs/>
          <w:lang w:val="uk-UA"/>
        </w:rPr>
      </w:pPr>
      <w:r w:rsidRPr="00917950">
        <w:rPr>
          <w:bCs/>
          <w:lang w:val="uk-UA"/>
        </w:rPr>
        <w:t>Розробники:</w:t>
      </w:r>
    </w:p>
    <w:p w:rsidR="002F2BED" w:rsidRPr="00917950" w:rsidRDefault="002F2BED" w:rsidP="002F2BED">
      <w:pPr>
        <w:jc w:val="both"/>
        <w:rPr>
          <w:b/>
          <w:bCs/>
          <w:lang w:val="uk-UA"/>
        </w:rPr>
      </w:pPr>
      <w:r w:rsidRPr="00917950">
        <w:rPr>
          <w:bCs/>
          <w:u w:val="single"/>
          <w:lang w:val="uk-UA"/>
        </w:rPr>
        <w:t xml:space="preserve">Ігор ЛЕВЧУК, доцент кафедри комп’ютерно-інтегрованих технологій та автоматизації, кандидат технічних наук, доцент </w:t>
      </w:r>
      <w:r w:rsidRPr="00917950">
        <w:rPr>
          <w:bCs/>
          <w:lang w:val="uk-UA"/>
        </w:rPr>
        <w:tab/>
      </w:r>
      <w:r w:rsidRPr="00917950">
        <w:rPr>
          <w:bCs/>
          <w:lang w:val="uk-UA"/>
        </w:rPr>
        <w:tab/>
      </w:r>
      <w:r w:rsidRPr="00917950">
        <w:rPr>
          <w:bCs/>
          <w:lang w:val="uk-UA"/>
        </w:rPr>
        <w:tab/>
      </w:r>
      <w:r w:rsidRPr="00917950">
        <w:rPr>
          <w:bCs/>
          <w:lang w:val="uk-UA"/>
        </w:rPr>
        <w:tab/>
      </w:r>
      <w:r w:rsidRPr="00917950">
        <w:rPr>
          <w:bCs/>
          <w:lang w:val="uk-UA"/>
        </w:rPr>
        <w:tab/>
      </w:r>
      <w:r w:rsidRPr="00917950">
        <w:rPr>
          <w:bCs/>
          <w:lang w:val="uk-UA"/>
        </w:rPr>
        <w:tab/>
      </w:r>
      <w:r w:rsidRPr="00917950">
        <w:rPr>
          <w:b/>
          <w:bCs/>
          <w:lang w:val="uk-UA"/>
        </w:rPr>
        <w:t>______________</w:t>
      </w:r>
    </w:p>
    <w:p w:rsidR="002F2BED" w:rsidRPr="00917950" w:rsidRDefault="002F2BED" w:rsidP="002F2BED">
      <w:pPr>
        <w:rPr>
          <w:sz w:val="16"/>
          <w:szCs w:val="16"/>
          <w:lang w:val="uk-UA"/>
        </w:rPr>
      </w:pP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  <w:t xml:space="preserve">                                (підпис)</w:t>
      </w:r>
    </w:p>
    <w:p w:rsidR="002254BA" w:rsidRPr="00917950" w:rsidRDefault="00FE2F82" w:rsidP="002254BA">
      <w:pPr>
        <w:jc w:val="both"/>
        <w:rPr>
          <w:b/>
          <w:bCs/>
          <w:lang w:val="uk-UA"/>
        </w:rPr>
      </w:pPr>
      <w:r w:rsidRPr="00917950">
        <w:rPr>
          <w:u w:val="single"/>
          <w:lang w:val="uk-UA"/>
        </w:rPr>
        <w:t>Вадим</w:t>
      </w:r>
      <w:r w:rsidR="002254BA" w:rsidRPr="00917950">
        <w:rPr>
          <w:u w:val="single"/>
          <w:lang w:val="uk-UA"/>
        </w:rPr>
        <w:t xml:space="preserve"> </w:t>
      </w:r>
      <w:r w:rsidRPr="00917950">
        <w:rPr>
          <w:u w:val="single"/>
          <w:lang w:val="uk-UA"/>
        </w:rPr>
        <w:t>КОВАЛЕНКО</w:t>
      </w:r>
      <w:r w:rsidR="002254BA" w:rsidRPr="00917950">
        <w:rPr>
          <w:u w:val="single"/>
          <w:lang w:val="uk-UA"/>
        </w:rPr>
        <w:t xml:space="preserve">, </w:t>
      </w:r>
      <w:r w:rsidRPr="00917950">
        <w:rPr>
          <w:u w:val="single"/>
          <w:lang w:val="uk-UA"/>
        </w:rPr>
        <w:t>доцент</w:t>
      </w:r>
      <w:r w:rsidR="002254BA" w:rsidRPr="00917950">
        <w:rPr>
          <w:u w:val="single"/>
          <w:lang w:val="uk-UA"/>
        </w:rPr>
        <w:t xml:space="preserve"> кафедри аналітичної хімії і хімічної технології харчових добавок та косметичних засобів, </w:t>
      </w:r>
      <w:r w:rsidRPr="00917950">
        <w:rPr>
          <w:u w:val="single"/>
          <w:lang w:val="uk-UA"/>
        </w:rPr>
        <w:t>кандидат</w:t>
      </w:r>
      <w:r w:rsidR="002254BA" w:rsidRPr="00917950">
        <w:rPr>
          <w:u w:val="single"/>
          <w:lang w:val="uk-UA"/>
        </w:rPr>
        <w:t xml:space="preserve"> </w:t>
      </w:r>
      <w:r w:rsidRPr="00917950">
        <w:rPr>
          <w:u w:val="single"/>
          <w:lang w:val="uk-UA"/>
        </w:rPr>
        <w:t>технічних</w:t>
      </w:r>
      <w:r w:rsidR="002254BA" w:rsidRPr="00917950">
        <w:rPr>
          <w:u w:val="single"/>
          <w:lang w:val="uk-UA"/>
        </w:rPr>
        <w:t xml:space="preserve"> наук, </w:t>
      </w:r>
      <w:r w:rsidRPr="00917950">
        <w:rPr>
          <w:u w:val="single"/>
          <w:lang w:val="uk-UA"/>
        </w:rPr>
        <w:t>доцент</w:t>
      </w:r>
      <w:r w:rsidR="002254BA" w:rsidRPr="00917950">
        <w:rPr>
          <w:b/>
          <w:bCs/>
          <w:lang w:val="uk-UA"/>
        </w:rPr>
        <w:t xml:space="preserve">     ______________</w:t>
      </w:r>
    </w:p>
    <w:p w:rsidR="002254BA" w:rsidRPr="00917950" w:rsidRDefault="002254BA" w:rsidP="002254BA">
      <w:pPr>
        <w:rPr>
          <w:sz w:val="16"/>
          <w:szCs w:val="16"/>
          <w:lang w:val="uk-UA"/>
        </w:rPr>
      </w:pP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  <w:t xml:space="preserve">(вказати авторів, їхні посади, наукові ступені та вчені звання) </w:t>
      </w:r>
      <w:r w:rsidRPr="00917950">
        <w:rPr>
          <w:sz w:val="16"/>
          <w:szCs w:val="16"/>
          <w:lang w:val="uk-UA"/>
        </w:rPr>
        <w:tab/>
        <w:t xml:space="preserve">                 </w:t>
      </w:r>
      <w:r w:rsidR="002F2BED"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 xml:space="preserve">              </w:t>
      </w:r>
      <w:r w:rsidR="002F2BED" w:rsidRPr="00917950">
        <w:rPr>
          <w:sz w:val="16"/>
          <w:szCs w:val="16"/>
          <w:lang w:val="uk-UA"/>
        </w:rPr>
        <w:t xml:space="preserve"> </w:t>
      </w:r>
      <w:r w:rsidRPr="00917950">
        <w:rPr>
          <w:sz w:val="16"/>
          <w:szCs w:val="16"/>
          <w:lang w:val="uk-UA"/>
        </w:rPr>
        <w:t>(підпис)</w:t>
      </w:r>
    </w:p>
    <w:p w:rsidR="002254BA" w:rsidRPr="00917950" w:rsidRDefault="002254BA" w:rsidP="002254BA">
      <w:pPr>
        <w:jc w:val="both"/>
        <w:rPr>
          <w:lang w:val="uk-UA"/>
        </w:rPr>
      </w:pPr>
    </w:p>
    <w:p w:rsidR="002254BA" w:rsidRPr="00917950" w:rsidRDefault="002254BA" w:rsidP="002254BA">
      <w:pPr>
        <w:jc w:val="both"/>
        <w:rPr>
          <w:lang w:val="uk-UA"/>
        </w:rPr>
      </w:pPr>
    </w:p>
    <w:p w:rsidR="002254BA" w:rsidRPr="00917950" w:rsidRDefault="002254BA" w:rsidP="002254BA">
      <w:pPr>
        <w:jc w:val="both"/>
        <w:rPr>
          <w:bCs/>
          <w:u w:val="single"/>
          <w:lang w:val="uk-UA"/>
        </w:rPr>
      </w:pPr>
      <w:r w:rsidRPr="00917950">
        <w:rPr>
          <w:bCs/>
          <w:u w:val="single"/>
          <w:lang w:val="uk-UA"/>
        </w:rPr>
        <w:t>«</w:t>
      </w:r>
      <w:r w:rsidR="00631053" w:rsidRPr="00917950">
        <w:rPr>
          <w:bCs/>
          <w:u w:val="single"/>
          <w:lang w:val="uk-UA"/>
        </w:rPr>
        <w:t>Науково-дослідна практика</w:t>
      </w:r>
      <w:r w:rsidRPr="00917950">
        <w:rPr>
          <w:bCs/>
          <w:u w:val="single"/>
          <w:lang w:val="uk-UA"/>
        </w:rPr>
        <w:t>»</w:t>
      </w:r>
    </w:p>
    <w:p w:rsidR="002254BA" w:rsidRPr="00917950" w:rsidRDefault="002254BA" w:rsidP="002254BA">
      <w:pPr>
        <w:jc w:val="both"/>
        <w:rPr>
          <w:lang w:val="uk-UA"/>
        </w:rPr>
      </w:pPr>
    </w:p>
    <w:p w:rsidR="002254BA" w:rsidRPr="00917950" w:rsidRDefault="002254BA" w:rsidP="002254BA">
      <w:pPr>
        <w:rPr>
          <w:lang w:val="uk-UA"/>
        </w:rPr>
      </w:pPr>
    </w:p>
    <w:p w:rsidR="002254BA" w:rsidRPr="00917950" w:rsidRDefault="002254BA" w:rsidP="002254BA">
      <w:pPr>
        <w:rPr>
          <w:b/>
          <w:i/>
          <w:lang w:val="uk-UA"/>
        </w:rPr>
      </w:pPr>
      <w:r w:rsidRPr="00917950">
        <w:rPr>
          <w:lang w:val="uk-UA"/>
        </w:rPr>
        <w:t xml:space="preserve">Робоча програма затверджена на засіданні </w:t>
      </w:r>
      <w:r w:rsidRPr="00917950">
        <w:rPr>
          <w:bCs/>
          <w:iCs/>
          <w:lang w:val="uk-UA"/>
        </w:rPr>
        <w:t xml:space="preserve">кафедри </w:t>
      </w:r>
      <w:r w:rsidRPr="00917950">
        <w:rPr>
          <w:u w:val="single"/>
          <w:lang w:val="uk-UA"/>
        </w:rPr>
        <w:t xml:space="preserve"> </w:t>
      </w:r>
      <w:r w:rsidR="002F2BED" w:rsidRPr="00917950">
        <w:rPr>
          <w:u w:val="single"/>
          <w:lang w:val="uk-UA"/>
        </w:rPr>
        <w:t>Комп’ютерно-інтегрованих технологій та автоматизації</w:t>
      </w:r>
      <w:r w:rsidR="002F2BED" w:rsidRPr="00917950">
        <w:rPr>
          <w:lang w:val="uk-UA"/>
        </w:rPr>
        <w:t>______________</w:t>
      </w:r>
      <w:r w:rsidRPr="00917950">
        <w:rPr>
          <w:bCs/>
          <w:iCs/>
          <w:lang w:val="uk-UA"/>
        </w:rPr>
        <w:t>________________________________________</w:t>
      </w:r>
    </w:p>
    <w:p w:rsidR="002254BA" w:rsidRPr="00917950" w:rsidRDefault="002254BA" w:rsidP="002254BA">
      <w:pPr>
        <w:rPr>
          <w:lang w:val="uk-UA"/>
        </w:rPr>
      </w:pPr>
    </w:p>
    <w:p w:rsidR="002254BA" w:rsidRPr="00917950" w:rsidRDefault="002254BA" w:rsidP="002254BA">
      <w:pPr>
        <w:rPr>
          <w:lang w:val="uk-UA"/>
        </w:rPr>
      </w:pPr>
      <w:r w:rsidRPr="00917950">
        <w:rPr>
          <w:lang w:val="uk-UA"/>
        </w:rPr>
        <w:t>Протокол від  “</w:t>
      </w:r>
      <w:r w:rsidR="00F372C8" w:rsidRPr="00F372C8">
        <w:rPr>
          <w:lang w:val="uk-UA"/>
        </w:rPr>
        <w:t>07</w:t>
      </w:r>
      <w:r w:rsidRPr="00917950">
        <w:rPr>
          <w:lang w:val="uk-UA"/>
        </w:rPr>
        <w:t xml:space="preserve">” </w:t>
      </w:r>
      <w:r w:rsidR="00F372C8" w:rsidRPr="00F372C8">
        <w:rPr>
          <w:lang w:val="uk-UA"/>
        </w:rPr>
        <w:t>вересня</w:t>
      </w:r>
      <w:r w:rsidRPr="00917950">
        <w:rPr>
          <w:lang w:val="uk-UA"/>
        </w:rPr>
        <w:t xml:space="preserve"> </w:t>
      </w:r>
      <w:r w:rsidR="002F2BED" w:rsidRPr="00917950">
        <w:rPr>
          <w:lang w:val="uk-UA"/>
        </w:rPr>
        <w:t>2022 року  №</w:t>
      </w:r>
      <w:r w:rsidR="00F372C8">
        <w:rPr>
          <w:lang w:val="uk-UA"/>
        </w:rPr>
        <w:t xml:space="preserve"> </w:t>
      </w:r>
      <w:r w:rsidR="00F372C8" w:rsidRPr="00F372C8">
        <w:rPr>
          <w:lang w:val="uk-UA"/>
        </w:rPr>
        <w:t>1</w:t>
      </w:r>
    </w:p>
    <w:p w:rsidR="002254BA" w:rsidRPr="00917950" w:rsidRDefault="002254BA" w:rsidP="002254BA">
      <w:pPr>
        <w:rPr>
          <w:lang w:val="uk-UA"/>
        </w:rPr>
      </w:pPr>
    </w:p>
    <w:p w:rsidR="002254BA" w:rsidRPr="00917950" w:rsidRDefault="002254BA" w:rsidP="002254BA">
      <w:pPr>
        <w:rPr>
          <w:lang w:val="uk-UA"/>
        </w:rPr>
      </w:pPr>
    </w:p>
    <w:p w:rsidR="002254BA" w:rsidRPr="00917950" w:rsidRDefault="002254BA" w:rsidP="002254BA">
      <w:pPr>
        <w:rPr>
          <w:lang w:val="uk-UA"/>
        </w:rPr>
      </w:pPr>
      <w:r w:rsidRPr="00917950">
        <w:rPr>
          <w:lang w:val="uk-UA"/>
        </w:rPr>
        <w:t xml:space="preserve">Завідувач кафедри  </w:t>
      </w:r>
      <w:r w:rsidR="002F2BED" w:rsidRPr="00917950">
        <w:rPr>
          <w:u w:val="single"/>
          <w:lang w:val="uk-UA"/>
        </w:rPr>
        <w:t xml:space="preserve">      </w:t>
      </w:r>
      <w:r w:rsidR="00917950" w:rsidRPr="00917950">
        <w:rPr>
          <w:u w:val="single"/>
          <w:lang w:val="uk-UA"/>
        </w:rPr>
        <w:t xml:space="preserve">        </w:t>
      </w:r>
      <w:r w:rsidR="002F2BED" w:rsidRPr="00917950">
        <w:rPr>
          <w:u w:val="single"/>
          <w:lang w:val="uk-UA"/>
        </w:rPr>
        <w:t xml:space="preserve">                                                                   </w:t>
      </w:r>
      <w:r w:rsidR="00950A4E">
        <w:rPr>
          <w:u w:val="single"/>
          <w:lang w:val="uk-UA"/>
        </w:rPr>
        <w:t xml:space="preserve">   </w:t>
      </w:r>
      <w:r w:rsidR="002F2BED" w:rsidRPr="00917950">
        <w:rPr>
          <w:u w:val="single"/>
          <w:lang w:val="uk-UA"/>
        </w:rPr>
        <w:t xml:space="preserve">  Олег МИСОВ     </w:t>
      </w:r>
      <w:r w:rsidR="00917950" w:rsidRPr="00917950">
        <w:rPr>
          <w:u w:val="single"/>
          <w:lang w:val="uk-UA"/>
        </w:rPr>
        <w:t xml:space="preserve">  </w:t>
      </w:r>
      <w:r w:rsidR="002F2BED" w:rsidRPr="00917950">
        <w:rPr>
          <w:u w:val="single"/>
          <w:lang w:val="uk-UA"/>
        </w:rPr>
        <w:t xml:space="preserve">    </w:t>
      </w:r>
      <w:r w:rsidR="002F2BED" w:rsidRPr="00917950">
        <w:rPr>
          <w:color w:val="FFFFFF" w:themeColor="background1"/>
          <w:u w:val="single"/>
          <w:lang w:val="uk-UA"/>
        </w:rPr>
        <w:t>.</w:t>
      </w:r>
    </w:p>
    <w:p w:rsidR="002254BA" w:rsidRPr="00917950" w:rsidRDefault="002254BA" w:rsidP="002254BA">
      <w:pPr>
        <w:rPr>
          <w:sz w:val="16"/>
          <w:lang w:val="uk-UA"/>
        </w:rPr>
      </w:pPr>
      <w:r w:rsidRPr="00917950">
        <w:rPr>
          <w:sz w:val="16"/>
          <w:lang w:val="uk-UA"/>
        </w:rPr>
        <w:t xml:space="preserve">                                                                                                    (підпис)                                                    </w:t>
      </w:r>
      <w:r w:rsidR="002F2BED" w:rsidRPr="00917950">
        <w:rPr>
          <w:sz w:val="16"/>
          <w:lang w:val="uk-UA"/>
        </w:rPr>
        <w:t xml:space="preserve">          </w:t>
      </w:r>
      <w:r w:rsidR="00950A4E">
        <w:rPr>
          <w:sz w:val="16"/>
          <w:lang w:val="uk-UA"/>
        </w:rPr>
        <w:t xml:space="preserve">   </w:t>
      </w:r>
      <w:r w:rsidRPr="00917950">
        <w:rPr>
          <w:sz w:val="16"/>
          <w:lang w:val="uk-UA"/>
        </w:rPr>
        <w:t xml:space="preserve">(прізвище та ініціали)         </w:t>
      </w:r>
    </w:p>
    <w:p w:rsidR="002254BA" w:rsidRPr="00917950" w:rsidRDefault="002254BA" w:rsidP="002254BA">
      <w:pPr>
        <w:rPr>
          <w:lang w:val="uk-UA"/>
        </w:rPr>
      </w:pPr>
      <w:r w:rsidRPr="00917950">
        <w:rPr>
          <w:lang w:val="uk-UA"/>
        </w:rPr>
        <w:t>“</w:t>
      </w:r>
      <w:r w:rsidR="00F372C8" w:rsidRPr="00F372C8">
        <w:rPr>
          <w:lang w:val="uk-UA"/>
        </w:rPr>
        <w:t>07</w:t>
      </w:r>
      <w:r w:rsidRPr="00917950">
        <w:rPr>
          <w:lang w:val="uk-UA"/>
        </w:rPr>
        <w:t>”</w:t>
      </w:r>
      <w:r w:rsidR="00F372C8">
        <w:rPr>
          <w:lang w:val="uk-UA"/>
        </w:rPr>
        <w:t xml:space="preserve"> </w:t>
      </w:r>
      <w:r w:rsidR="00F372C8" w:rsidRPr="00F372C8">
        <w:rPr>
          <w:lang w:val="uk-UA"/>
        </w:rPr>
        <w:t>вересня</w:t>
      </w:r>
      <w:r w:rsidRPr="00917950">
        <w:rPr>
          <w:lang w:val="uk-UA"/>
        </w:rPr>
        <w:t xml:space="preserve"> 2022 року </w:t>
      </w:r>
    </w:p>
    <w:p w:rsidR="002254BA" w:rsidRPr="00917950" w:rsidRDefault="002254BA" w:rsidP="002254BA">
      <w:pPr>
        <w:rPr>
          <w:lang w:val="uk-UA"/>
        </w:rPr>
      </w:pPr>
    </w:p>
    <w:p w:rsidR="002254BA" w:rsidRPr="00917950" w:rsidRDefault="002254BA" w:rsidP="002254BA">
      <w:pPr>
        <w:rPr>
          <w:lang w:val="uk-UA"/>
        </w:rPr>
      </w:pPr>
    </w:p>
    <w:p w:rsidR="002254BA" w:rsidRPr="00917950" w:rsidRDefault="002254BA" w:rsidP="002254BA">
      <w:pPr>
        <w:rPr>
          <w:lang w:val="uk-UA"/>
        </w:rPr>
      </w:pPr>
      <w:r w:rsidRPr="00917950">
        <w:rPr>
          <w:lang w:val="uk-UA"/>
        </w:rPr>
        <w:t xml:space="preserve">Узгоджено:  </w:t>
      </w:r>
    </w:p>
    <w:p w:rsidR="002254BA" w:rsidRPr="00917950" w:rsidRDefault="002254BA" w:rsidP="002254BA">
      <w:pPr>
        <w:rPr>
          <w:lang w:val="uk-UA"/>
        </w:rPr>
      </w:pPr>
    </w:p>
    <w:p w:rsidR="002254BA" w:rsidRPr="00917950" w:rsidRDefault="002254BA" w:rsidP="002254BA">
      <w:pPr>
        <w:rPr>
          <w:lang w:val="uk-UA"/>
        </w:rPr>
      </w:pPr>
      <w:r w:rsidRPr="00917950">
        <w:rPr>
          <w:lang w:val="uk-UA"/>
        </w:rPr>
        <w:t xml:space="preserve">Гарант освітньо-наукової програми   </w:t>
      </w:r>
      <w:r w:rsidRPr="00917950">
        <w:rPr>
          <w:u w:val="single"/>
          <w:lang w:val="uk-UA"/>
        </w:rPr>
        <w:tab/>
      </w:r>
      <w:r w:rsidRPr="00917950">
        <w:rPr>
          <w:u w:val="single"/>
          <w:lang w:val="uk-UA"/>
        </w:rPr>
        <w:tab/>
      </w:r>
      <w:r w:rsidRPr="00917950">
        <w:rPr>
          <w:u w:val="single"/>
          <w:lang w:val="uk-UA"/>
        </w:rPr>
        <w:tab/>
        <w:t xml:space="preserve">               </w:t>
      </w:r>
      <w:r w:rsidR="00917950" w:rsidRPr="00917950">
        <w:rPr>
          <w:u w:val="single"/>
          <w:lang w:val="uk-UA"/>
        </w:rPr>
        <w:t xml:space="preserve">      </w:t>
      </w:r>
      <w:r w:rsidRPr="00917950">
        <w:rPr>
          <w:u w:val="single"/>
          <w:lang w:val="uk-UA"/>
        </w:rPr>
        <w:t xml:space="preserve"> </w:t>
      </w:r>
      <w:r w:rsidR="00917950" w:rsidRPr="00917950">
        <w:rPr>
          <w:u w:val="single"/>
          <w:lang w:val="uk-UA"/>
        </w:rPr>
        <w:t xml:space="preserve">Анатолій КОСОЛАП  </w:t>
      </w:r>
      <w:r w:rsidR="00917950" w:rsidRPr="00917950">
        <w:rPr>
          <w:color w:val="FFFFFF" w:themeColor="background1"/>
          <w:u w:val="single"/>
          <w:lang w:val="uk-UA"/>
        </w:rPr>
        <w:t>.</w:t>
      </w:r>
    </w:p>
    <w:p w:rsidR="002254BA" w:rsidRPr="00917950" w:rsidRDefault="002254BA" w:rsidP="002254BA">
      <w:pPr>
        <w:rPr>
          <w:sz w:val="16"/>
          <w:szCs w:val="16"/>
          <w:lang w:val="uk-UA"/>
        </w:rPr>
      </w:pPr>
      <w:r w:rsidRPr="00917950">
        <w:rPr>
          <w:sz w:val="16"/>
          <w:szCs w:val="16"/>
          <w:lang w:val="uk-UA"/>
        </w:rPr>
        <w:t xml:space="preserve">       </w:t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  <w:t xml:space="preserve">       </w:t>
      </w:r>
      <w:r w:rsidRPr="00917950">
        <w:rPr>
          <w:sz w:val="16"/>
          <w:szCs w:val="16"/>
          <w:lang w:val="uk-UA"/>
        </w:rPr>
        <w:tab/>
        <w:t xml:space="preserve">       (підпис)                                       (прізвище та ініціали)         </w:t>
      </w:r>
    </w:p>
    <w:p w:rsidR="002254BA" w:rsidRPr="00917950" w:rsidRDefault="002254BA" w:rsidP="002254BA">
      <w:pPr>
        <w:spacing w:before="120"/>
        <w:rPr>
          <w:lang w:val="uk-UA"/>
        </w:rPr>
      </w:pPr>
      <w:r w:rsidRPr="00917950">
        <w:rPr>
          <w:lang w:val="uk-UA"/>
        </w:rPr>
        <w:t>"</w:t>
      </w:r>
      <w:r w:rsidR="00F372C8">
        <w:rPr>
          <w:lang w:val="uk-UA"/>
        </w:rPr>
        <w:t>07</w:t>
      </w:r>
      <w:r w:rsidRPr="00917950">
        <w:rPr>
          <w:lang w:val="uk-UA"/>
        </w:rPr>
        <w:t>"</w:t>
      </w:r>
      <w:r w:rsidR="00F372C8">
        <w:rPr>
          <w:lang w:val="uk-UA"/>
        </w:rPr>
        <w:t xml:space="preserve"> вересня</w:t>
      </w:r>
      <w:r w:rsidRPr="00917950">
        <w:rPr>
          <w:lang w:val="uk-UA"/>
        </w:rPr>
        <w:t xml:space="preserve"> 202</w:t>
      </w:r>
      <w:r w:rsidR="00917950">
        <w:rPr>
          <w:lang w:val="uk-UA"/>
        </w:rPr>
        <w:t>2</w:t>
      </w:r>
      <w:r w:rsidRPr="00917950">
        <w:rPr>
          <w:lang w:val="uk-UA"/>
        </w:rPr>
        <w:t xml:space="preserve"> року</w:t>
      </w:r>
    </w:p>
    <w:p w:rsidR="002254BA" w:rsidRPr="00917950" w:rsidRDefault="002254BA" w:rsidP="002254BA">
      <w:pPr>
        <w:rPr>
          <w:lang w:val="uk-UA"/>
        </w:rPr>
      </w:pPr>
    </w:p>
    <w:p w:rsidR="002254BA" w:rsidRPr="00917950" w:rsidRDefault="002254BA" w:rsidP="002254BA">
      <w:pPr>
        <w:rPr>
          <w:lang w:val="uk-UA"/>
        </w:rPr>
      </w:pPr>
    </w:p>
    <w:p w:rsidR="002254BA" w:rsidRPr="00917950" w:rsidRDefault="002254BA" w:rsidP="002254BA">
      <w:pPr>
        <w:rPr>
          <w:lang w:val="uk-UA"/>
        </w:rPr>
      </w:pPr>
      <w:r w:rsidRPr="00917950">
        <w:rPr>
          <w:lang w:val="uk-UA"/>
        </w:rPr>
        <w:t xml:space="preserve">Завідувач відділу аспірантури та докторантури </w:t>
      </w:r>
      <w:r w:rsidR="00917950">
        <w:rPr>
          <w:u w:val="single"/>
          <w:lang w:val="uk-UA"/>
        </w:rPr>
        <w:t xml:space="preserve">                                </w:t>
      </w:r>
      <w:r w:rsidRPr="00917950">
        <w:rPr>
          <w:u w:val="single"/>
          <w:lang w:val="uk-UA"/>
        </w:rPr>
        <w:t xml:space="preserve">Наталія МАКАРЧЕНКО  </w:t>
      </w:r>
    </w:p>
    <w:p w:rsidR="002254BA" w:rsidRPr="00917950" w:rsidRDefault="002254BA" w:rsidP="002254BA">
      <w:pPr>
        <w:rPr>
          <w:sz w:val="16"/>
          <w:szCs w:val="16"/>
          <w:lang w:val="uk-UA"/>
        </w:rPr>
      </w:pPr>
      <w:r w:rsidRPr="00917950">
        <w:rPr>
          <w:sz w:val="16"/>
          <w:szCs w:val="16"/>
          <w:lang w:val="uk-UA"/>
        </w:rPr>
        <w:t xml:space="preserve">   </w:t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</w:r>
      <w:r w:rsidRPr="00917950">
        <w:rPr>
          <w:sz w:val="16"/>
          <w:szCs w:val="16"/>
          <w:lang w:val="uk-UA"/>
        </w:rPr>
        <w:tab/>
        <w:t xml:space="preserve">     </w:t>
      </w:r>
      <w:r w:rsidR="00917950">
        <w:rPr>
          <w:sz w:val="16"/>
          <w:szCs w:val="16"/>
          <w:lang w:val="uk-UA"/>
        </w:rPr>
        <w:t xml:space="preserve">       </w:t>
      </w:r>
      <w:r w:rsidRPr="00917950">
        <w:rPr>
          <w:sz w:val="16"/>
          <w:szCs w:val="16"/>
          <w:lang w:val="uk-UA"/>
        </w:rPr>
        <w:t xml:space="preserve">(підпис)                                  (прізвище та ініціали)         </w:t>
      </w:r>
    </w:p>
    <w:p w:rsidR="002254BA" w:rsidRPr="00917950" w:rsidRDefault="002254BA" w:rsidP="002254BA">
      <w:pPr>
        <w:pStyle w:val="32"/>
        <w:jc w:val="both"/>
        <w:rPr>
          <w:sz w:val="20"/>
          <w:szCs w:val="20"/>
          <w:lang w:val="uk-UA"/>
        </w:rPr>
      </w:pPr>
    </w:p>
    <w:p w:rsidR="002254BA" w:rsidRPr="00917950" w:rsidRDefault="002254BA" w:rsidP="002254BA">
      <w:pPr>
        <w:pStyle w:val="32"/>
        <w:jc w:val="both"/>
        <w:rPr>
          <w:sz w:val="24"/>
          <w:szCs w:val="24"/>
          <w:lang w:val="uk-UA"/>
        </w:rPr>
      </w:pPr>
      <w:r w:rsidRPr="00917950">
        <w:rPr>
          <w:sz w:val="24"/>
          <w:szCs w:val="24"/>
          <w:lang w:val="uk-UA"/>
        </w:rPr>
        <w:t xml:space="preserve">Схвалено Вченою радою університету </w:t>
      </w:r>
    </w:p>
    <w:p w:rsidR="002254BA" w:rsidRPr="00917950" w:rsidRDefault="002254BA" w:rsidP="002254BA">
      <w:pPr>
        <w:pStyle w:val="32"/>
        <w:jc w:val="both"/>
        <w:rPr>
          <w:sz w:val="24"/>
          <w:szCs w:val="24"/>
          <w:lang w:val="uk-UA"/>
        </w:rPr>
      </w:pPr>
    </w:p>
    <w:p w:rsidR="002254BA" w:rsidRPr="00917950" w:rsidRDefault="002254BA" w:rsidP="002254BA">
      <w:pPr>
        <w:rPr>
          <w:lang w:val="uk-UA"/>
        </w:rPr>
      </w:pPr>
      <w:r w:rsidRPr="00917950">
        <w:rPr>
          <w:lang w:val="uk-UA"/>
        </w:rPr>
        <w:t>Протокол від  "____"________________2022 року     ___№ ___</w:t>
      </w:r>
    </w:p>
    <w:p w:rsidR="002254BA" w:rsidRPr="00917950" w:rsidRDefault="002254BA" w:rsidP="002254BA">
      <w:pPr>
        <w:jc w:val="both"/>
        <w:rPr>
          <w:color w:val="002060"/>
          <w:lang w:val="uk-UA"/>
        </w:rPr>
      </w:pPr>
    </w:p>
    <w:p w:rsidR="002254BA" w:rsidRPr="00917950" w:rsidRDefault="002254BA" w:rsidP="002254BA">
      <w:pPr>
        <w:jc w:val="both"/>
        <w:rPr>
          <w:color w:val="002060"/>
          <w:lang w:val="uk-UA"/>
        </w:rPr>
      </w:pPr>
    </w:p>
    <w:p w:rsidR="002254BA" w:rsidRPr="00917950" w:rsidRDefault="002254BA" w:rsidP="002254BA">
      <w:pPr>
        <w:rPr>
          <w:color w:val="002060"/>
          <w:lang w:val="uk-UA"/>
        </w:rPr>
      </w:pPr>
    </w:p>
    <w:p w:rsidR="002254BA" w:rsidRPr="00917950" w:rsidRDefault="002254BA" w:rsidP="002254BA">
      <w:pPr>
        <w:rPr>
          <w:color w:val="002060"/>
          <w:lang w:val="uk-UA"/>
        </w:rPr>
      </w:pPr>
    </w:p>
    <w:p w:rsidR="00EB3F99" w:rsidRPr="00917950" w:rsidRDefault="00EB3F99" w:rsidP="002254BA">
      <w:pPr>
        <w:rPr>
          <w:color w:val="002060"/>
          <w:lang w:val="uk-UA"/>
        </w:rPr>
      </w:pPr>
    </w:p>
    <w:p w:rsidR="002254BA" w:rsidRPr="00917950" w:rsidRDefault="002254BA" w:rsidP="002254BA">
      <w:pPr>
        <w:pStyle w:val="14"/>
        <w:ind w:firstLine="851"/>
        <w:rPr>
          <w:b/>
          <w:spacing w:val="4"/>
          <w:sz w:val="28"/>
        </w:rPr>
      </w:pPr>
    </w:p>
    <w:p w:rsidR="002254BA" w:rsidRPr="00917950" w:rsidRDefault="002254BA" w:rsidP="002254BA">
      <w:pPr>
        <w:jc w:val="both"/>
        <w:rPr>
          <w:color w:val="002060"/>
          <w:lang w:val="uk-UA"/>
        </w:rPr>
      </w:pPr>
    </w:p>
    <w:p w:rsidR="0095270D" w:rsidRPr="00917950" w:rsidRDefault="0095270D" w:rsidP="002254BA">
      <w:pPr>
        <w:pStyle w:val="14"/>
        <w:rPr>
          <w:b/>
          <w:spacing w:val="4"/>
          <w:sz w:val="28"/>
        </w:rPr>
      </w:pPr>
    </w:p>
    <w:p w:rsidR="002254BA" w:rsidRPr="00917950" w:rsidRDefault="002254BA" w:rsidP="00D05779">
      <w:pPr>
        <w:pStyle w:val="14"/>
        <w:ind w:firstLine="851"/>
        <w:rPr>
          <w:b/>
          <w:spacing w:val="4"/>
          <w:sz w:val="28"/>
        </w:rPr>
      </w:pPr>
    </w:p>
    <w:p w:rsidR="002254BA" w:rsidRPr="00917950" w:rsidRDefault="002254BA" w:rsidP="00D05779">
      <w:pPr>
        <w:pStyle w:val="14"/>
        <w:ind w:firstLine="851"/>
        <w:rPr>
          <w:b/>
          <w:spacing w:val="4"/>
          <w:sz w:val="28"/>
        </w:rPr>
      </w:pPr>
    </w:p>
    <w:p w:rsidR="002254BA" w:rsidRPr="00917950" w:rsidRDefault="002254BA" w:rsidP="00D05779">
      <w:pPr>
        <w:pStyle w:val="14"/>
        <w:ind w:firstLine="851"/>
        <w:rPr>
          <w:b/>
          <w:spacing w:val="4"/>
          <w:sz w:val="28"/>
        </w:rPr>
      </w:pPr>
    </w:p>
    <w:p w:rsidR="00FE2F82" w:rsidRPr="00917950" w:rsidRDefault="00FE2F82" w:rsidP="00D05779">
      <w:pPr>
        <w:pStyle w:val="14"/>
        <w:ind w:firstLine="851"/>
        <w:rPr>
          <w:b/>
          <w:spacing w:val="4"/>
          <w:sz w:val="28"/>
        </w:rPr>
      </w:pPr>
    </w:p>
    <w:p w:rsidR="00D05779" w:rsidRPr="00917950" w:rsidRDefault="00D05779" w:rsidP="00D05779">
      <w:pPr>
        <w:pStyle w:val="14"/>
        <w:ind w:firstLine="851"/>
        <w:rPr>
          <w:b/>
          <w:spacing w:val="4"/>
          <w:sz w:val="28"/>
        </w:rPr>
      </w:pPr>
      <w:r w:rsidRPr="00917950">
        <w:rPr>
          <w:b/>
          <w:spacing w:val="4"/>
          <w:sz w:val="28"/>
        </w:rPr>
        <w:t>1</w:t>
      </w:r>
      <w:r w:rsidR="001258D7" w:rsidRPr="00917950">
        <w:rPr>
          <w:b/>
          <w:spacing w:val="4"/>
          <w:sz w:val="28"/>
        </w:rPr>
        <w:t>.</w:t>
      </w:r>
      <w:r w:rsidRPr="00917950">
        <w:rPr>
          <w:b/>
          <w:spacing w:val="4"/>
          <w:sz w:val="28"/>
        </w:rPr>
        <w:t xml:space="preserve"> Опис навчальної дисципліни</w:t>
      </w:r>
      <w:r w:rsidR="003C743C" w:rsidRPr="00917950">
        <w:rPr>
          <w:b/>
          <w:spacing w:val="4"/>
          <w:sz w:val="28"/>
        </w:rPr>
        <w:t>.</w:t>
      </w:r>
    </w:p>
    <w:p w:rsidR="00D05779" w:rsidRPr="00917950" w:rsidRDefault="00D05779" w:rsidP="00D05779">
      <w:pPr>
        <w:tabs>
          <w:tab w:val="num" w:pos="426"/>
        </w:tabs>
        <w:ind w:firstLine="720"/>
        <w:jc w:val="both"/>
        <w:rPr>
          <w:sz w:val="28"/>
          <w:lang w:val="uk-UA"/>
        </w:rPr>
      </w:pPr>
    </w:p>
    <w:p w:rsidR="00D05779" w:rsidRPr="00917950" w:rsidRDefault="00D05779" w:rsidP="00D05779">
      <w:pPr>
        <w:tabs>
          <w:tab w:val="num" w:pos="426"/>
        </w:tabs>
        <w:ind w:firstLine="720"/>
        <w:jc w:val="both"/>
        <w:rPr>
          <w:sz w:val="28"/>
          <w:lang w:val="uk-UA"/>
        </w:rPr>
      </w:pPr>
      <w:r w:rsidRPr="00917950">
        <w:rPr>
          <w:sz w:val="28"/>
          <w:lang w:val="uk-UA"/>
        </w:rPr>
        <w:t>Таблиця 1 – Опис навчальної дисципліни</w:t>
      </w:r>
    </w:p>
    <w:p w:rsidR="003550EE" w:rsidRPr="00917950" w:rsidRDefault="003550EE" w:rsidP="00D05779">
      <w:pPr>
        <w:tabs>
          <w:tab w:val="num" w:pos="426"/>
        </w:tabs>
        <w:ind w:firstLine="720"/>
        <w:jc w:val="both"/>
        <w:rPr>
          <w:sz w:val="28"/>
          <w:lang w:val="uk-UA"/>
        </w:rPr>
      </w:pPr>
    </w:p>
    <w:tbl>
      <w:tblPr>
        <w:tblW w:w="952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3402"/>
        <w:gridCol w:w="1663"/>
        <w:gridCol w:w="322"/>
        <w:gridCol w:w="1163"/>
      </w:tblGrid>
      <w:tr w:rsidR="008677CB" w:rsidRPr="00917950" w:rsidTr="003C743C">
        <w:tc>
          <w:tcPr>
            <w:tcW w:w="2977" w:type="dxa"/>
            <w:vMerge w:val="restart"/>
            <w:hideMark/>
          </w:tcPr>
          <w:p w:rsidR="00D05779" w:rsidRPr="00917950" w:rsidRDefault="00D05779" w:rsidP="000E6B54">
            <w:pPr>
              <w:jc w:val="center"/>
              <w:rPr>
                <w:lang w:val="uk-UA" w:eastAsia="en-US"/>
              </w:rPr>
            </w:pPr>
            <w:r w:rsidRPr="00917950">
              <w:rPr>
                <w:i/>
                <w:lang w:val="uk-UA" w:eastAsia="en-US"/>
              </w:rPr>
              <w:t>Найменування показників</w:t>
            </w:r>
          </w:p>
        </w:tc>
        <w:tc>
          <w:tcPr>
            <w:tcW w:w="3402" w:type="dxa"/>
            <w:vMerge w:val="restart"/>
            <w:hideMark/>
          </w:tcPr>
          <w:p w:rsidR="00D05779" w:rsidRPr="00917950" w:rsidRDefault="007A4BD5" w:rsidP="000E6B54">
            <w:pPr>
              <w:jc w:val="center"/>
              <w:rPr>
                <w:lang w:val="uk-UA" w:eastAsia="en-US"/>
              </w:rPr>
            </w:pPr>
            <w:r w:rsidRPr="00917950">
              <w:rPr>
                <w:i/>
                <w:lang w:val="uk-UA" w:eastAsia="en-US"/>
              </w:rPr>
              <w:t>О</w:t>
            </w:r>
            <w:r w:rsidR="00D05779" w:rsidRPr="00917950">
              <w:rPr>
                <w:i/>
                <w:lang w:val="uk-UA" w:eastAsia="en-US"/>
              </w:rPr>
              <w:t>світня програма, освітній рівень</w:t>
            </w:r>
          </w:p>
        </w:tc>
        <w:tc>
          <w:tcPr>
            <w:tcW w:w="3148" w:type="dxa"/>
            <w:gridSpan w:val="3"/>
            <w:hideMark/>
          </w:tcPr>
          <w:p w:rsidR="00D05779" w:rsidRPr="00917950" w:rsidRDefault="00D05779" w:rsidP="000E6B54">
            <w:pPr>
              <w:jc w:val="center"/>
              <w:rPr>
                <w:lang w:val="uk-UA" w:eastAsia="en-US"/>
              </w:rPr>
            </w:pPr>
            <w:r w:rsidRPr="00917950">
              <w:rPr>
                <w:i/>
                <w:lang w:val="uk-UA" w:eastAsia="en-US"/>
              </w:rPr>
              <w:t>Характеристика навчальної дисципліни</w:t>
            </w:r>
          </w:p>
        </w:tc>
      </w:tr>
      <w:tr w:rsidR="008677CB" w:rsidRPr="00917950" w:rsidTr="003C743C">
        <w:trPr>
          <w:trHeight w:val="309"/>
        </w:trPr>
        <w:tc>
          <w:tcPr>
            <w:tcW w:w="2977" w:type="dxa"/>
            <w:vMerge/>
            <w:vAlign w:val="center"/>
            <w:hideMark/>
          </w:tcPr>
          <w:p w:rsidR="00D05779" w:rsidRPr="00917950" w:rsidRDefault="00D05779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D05779" w:rsidRPr="00917950" w:rsidRDefault="00D05779" w:rsidP="000E6B54">
            <w:pPr>
              <w:rPr>
                <w:lang w:val="uk-UA" w:eastAsia="en-US"/>
              </w:rPr>
            </w:pPr>
          </w:p>
        </w:tc>
        <w:tc>
          <w:tcPr>
            <w:tcW w:w="1663" w:type="dxa"/>
            <w:hideMark/>
          </w:tcPr>
          <w:p w:rsidR="00D05779" w:rsidRPr="00917950" w:rsidRDefault="00D05779" w:rsidP="000E6B54">
            <w:pPr>
              <w:jc w:val="center"/>
              <w:rPr>
                <w:lang w:val="uk-UA" w:eastAsia="en-US"/>
              </w:rPr>
            </w:pPr>
            <w:r w:rsidRPr="00917950">
              <w:rPr>
                <w:i/>
                <w:lang w:val="uk-UA" w:eastAsia="en-US"/>
              </w:rPr>
              <w:t>денна форма навчання</w:t>
            </w:r>
          </w:p>
        </w:tc>
        <w:tc>
          <w:tcPr>
            <w:tcW w:w="1485" w:type="dxa"/>
            <w:gridSpan w:val="2"/>
            <w:hideMark/>
          </w:tcPr>
          <w:p w:rsidR="00D05779" w:rsidRPr="00917950" w:rsidRDefault="00D05779" w:rsidP="000E6B54">
            <w:pPr>
              <w:jc w:val="center"/>
              <w:rPr>
                <w:lang w:val="uk-UA" w:eastAsia="en-US"/>
              </w:rPr>
            </w:pPr>
            <w:r w:rsidRPr="00917950">
              <w:rPr>
                <w:i/>
                <w:lang w:val="uk-UA" w:eastAsia="en-US"/>
              </w:rPr>
              <w:t>заочна форма навчання</w:t>
            </w:r>
          </w:p>
        </w:tc>
      </w:tr>
      <w:tr w:rsidR="007A4BD5" w:rsidRPr="00917950" w:rsidTr="005C596E">
        <w:trPr>
          <w:trHeight w:val="838"/>
        </w:trPr>
        <w:tc>
          <w:tcPr>
            <w:tcW w:w="2977" w:type="dxa"/>
            <w:vMerge w:val="restart"/>
            <w:tcBorders>
              <w:bottom w:val="single" w:sz="4" w:space="0" w:color="auto"/>
            </w:tcBorders>
          </w:tcPr>
          <w:p w:rsidR="007A4BD5" w:rsidRPr="00540BCE" w:rsidRDefault="007A4BD5" w:rsidP="000E6B54">
            <w:pPr>
              <w:rPr>
                <w:u w:val="single"/>
                <w:lang w:val="uk-UA" w:eastAsia="en-US"/>
              </w:rPr>
            </w:pPr>
            <w:r w:rsidRPr="00917950">
              <w:rPr>
                <w:lang w:val="uk-UA" w:eastAsia="en-US"/>
              </w:rPr>
              <w:t>Кількість кредитів –</w:t>
            </w:r>
            <w:r w:rsidR="00540BCE">
              <w:rPr>
                <w:lang w:val="uk-UA" w:eastAsia="en-US"/>
              </w:rPr>
              <w:t xml:space="preserve"> </w:t>
            </w:r>
            <w:r w:rsidR="00631053" w:rsidRPr="00540BCE">
              <w:rPr>
                <w:u w:val="single"/>
                <w:lang w:val="uk-UA" w:eastAsia="en-US"/>
              </w:rPr>
              <w:t>20</w:t>
            </w:r>
          </w:p>
          <w:p w:rsidR="007A4BD5" w:rsidRPr="00917950" w:rsidRDefault="007A4BD5" w:rsidP="008677CB">
            <w:pPr>
              <w:rPr>
                <w:lang w:val="uk-UA" w:eastAsia="en-US"/>
              </w:rPr>
            </w:pPr>
          </w:p>
          <w:p w:rsidR="007A4BD5" w:rsidRPr="00917950" w:rsidRDefault="007A4BD5" w:rsidP="008677CB">
            <w:pPr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 xml:space="preserve">Загальний обсяг годин – </w:t>
            </w:r>
            <w:r w:rsidR="00631053" w:rsidRPr="001A7499">
              <w:rPr>
                <w:u w:val="single"/>
                <w:lang w:val="uk-UA" w:eastAsia="en-US"/>
              </w:rPr>
              <w:t>60</w:t>
            </w:r>
            <w:r w:rsidR="00FB15DE" w:rsidRPr="001A7499">
              <w:rPr>
                <w:u w:val="single"/>
                <w:lang w:val="uk-UA" w:eastAsia="en-US"/>
              </w:rPr>
              <w:t>0</w:t>
            </w:r>
            <w:r w:rsidR="00540BCE">
              <w:rPr>
                <w:lang w:val="uk-UA" w:eastAsia="en-US"/>
              </w:rPr>
              <w:t xml:space="preserve"> </w:t>
            </w:r>
            <w:r w:rsidRPr="00917950">
              <w:rPr>
                <w:lang w:val="uk-UA" w:eastAsia="en-US"/>
              </w:rPr>
              <w:t>год.</w:t>
            </w:r>
          </w:p>
          <w:p w:rsidR="007A4BD5" w:rsidRPr="00917950" w:rsidRDefault="007A4BD5" w:rsidP="008677CB">
            <w:pPr>
              <w:rPr>
                <w:lang w:val="uk-UA" w:eastAsia="en-US"/>
              </w:rPr>
            </w:pPr>
          </w:p>
          <w:p w:rsidR="007A4BD5" w:rsidRPr="00917950" w:rsidRDefault="007A4BD5" w:rsidP="008677CB">
            <w:pPr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Для денної форми навчання:</w:t>
            </w:r>
          </w:p>
          <w:p w:rsidR="007A4BD5" w:rsidRPr="00917950" w:rsidRDefault="007A4BD5" w:rsidP="000E6B54">
            <w:pPr>
              <w:jc w:val="both"/>
              <w:rPr>
                <w:lang w:val="uk-UA" w:eastAsia="en-US"/>
              </w:rPr>
            </w:pPr>
          </w:p>
          <w:p w:rsidR="007A4BD5" w:rsidRPr="00917950" w:rsidRDefault="007A4BD5" w:rsidP="00D026AA">
            <w:pPr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 xml:space="preserve">Кількість аудиторних годин – </w:t>
            </w:r>
            <w:r w:rsidRPr="00917950">
              <w:rPr>
                <w:lang w:val="uk-UA" w:eastAsia="en-US"/>
              </w:rPr>
              <w:softHyphen/>
            </w:r>
            <w:r w:rsidRPr="00917950">
              <w:rPr>
                <w:lang w:val="uk-UA" w:eastAsia="en-US"/>
              </w:rPr>
              <w:softHyphen/>
            </w:r>
            <w:r w:rsidR="00540BCE" w:rsidRPr="00540BCE">
              <w:rPr>
                <w:u w:val="single"/>
                <w:lang w:val="uk-UA" w:eastAsia="en-US"/>
              </w:rPr>
              <w:t>0</w:t>
            </w:r>
            <w:r w:rsidR="00540BCE" w:rsidRPr="00540BCE">
              <w:rPr>
                <w:lang w:val="uk-UA" w:eastAsia="en-US"/>
              </w:rPr>
              <w:t xml:space="preserve"> </w:t>
            </w:r>
            <w:r w:rsidRPr="00917950">
              <w:rPr>
                <w:lang w:val="uk-UA" w:eastAsia="en-US"/>
              </w:rPr>
              <w:t>год.</w:t>
            </w:r>
          </w:p>
          <w:p w:rsidR="007A4BD5" w:rsidRPr="00917950" w:rsidRDefault="007A4BD5" w:rsidP="000E6B54">
            <w:pPr>
              <w:jc w:val="both"/>
              <w:rPr>
                <w:lang w:val="uk-UA" w:eastAsia="en-US"/>
              </w:rPr>
            </w:pPr>
          </w:p>
          <w:p w:rsidR="007A4BD5" w:rsidRPr="00917950" w:rsidRDefault="007A4BD5" w:rsidP="000E6B54">
            <w:pPr>
              <w:jc w:val="both"/>
              <w:rPr>
                <w:lang w:val="uk-UA" w:eastAsia="en-US"/>
              </w:rPr>
            </w:pPr>
          </w:p>
          <w:p w:rsidR="00540BCE" w:rsidRDefault="007A4BD5" w:rsidP="00D026AA">
            <w:pPr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Підготовка до контрольних заходів</w:t>
            </w:r>
            <w:r w:rsidR="00540BCE">
              <w:rPr>
                <w:lang w:val="uk-UA" w:eastAsia="en-US"/>
              </w:rPr>
              <w:t xml:space="preserve">  </w:t>
            </w:r>
            <w:r w:rsidRPr="00917950">
              <w:rPr>
                <w:lang w:val="uk-UA" w:eastAsia="en-US"/>
              </w:rPr>
              <w:t>–</w:t>
            </w:r>
            <w:r w:rsidR="00540BCE">
              <w:rPr>
                <w:lang w:val="uk-UA" w:eastAsia="en-US"/>
              </w:rPr>
              <w:t xml:space="preserve"> </w:t>
            </w:r>
          </w:p>
          <w:p w:rsidR="007A4BD5" w:rsidRPr="00917950" w:rsidRDefault="00540BCE" w:rsidP="00D026AA">
            <w:pPr>
              <w:rPr>
                <w:lang w:val="uk-UA" w:eastAsia="en-US"/>
              </w:rPr>
            </w:pPr>
            <w:r w:rsidRPr="00540BCE">
              <w:rPr>
                <w:u w:val="single"/>
                <w:lang w:val="uk-UA" w:eastAsia="en-US"/>
              </w:rPr>
              <w:t>0</w:t>
            </w:r>
            <w:r>
              <w:rPr>
                <w:lang w:val="uk-UA" w:eastAsia="en-US"/>
              </w:rPr>
              <w:t xml:space="preserve"> </w:t>
            </w:r>
            <w:r w:rsidR="007A4BD5" w:rsidRPr="00917950">
              <w:rPr>
                <w:lang w:val="uk-UA" w:eastAsia="en-US"/>
              </w:rPr>
              <w:t>год.</w:t>
            </w:r>
          </w:p>
          <w:p w:rsidR="007A4BD5" w:rsidRPr="00917950" w:rsidRDefault="007A4BD5" w:rsidP="00D026AA">
            <w:pPr>
              <w:rPr>
                <w:lang w:val="uk-UA" w:eastAsia="en-US"/>
              </w:rPr>
            </w:pPr>
          </w:p>
          <w:p w:rsidR="007A4BD5" w:rsidRPr="00917950" w:rsidRDefault="007A4BD5" w:rsidP="000E6B54">
            <w:pPr>
              <w:jc w:val="both"/>
              <w:rPr>
                <w:lang w:val="uk-UA" w:eastAsia="en-US"/>
              </w:rPr>
            </w:pPr>
          </w:p>
          <w:p w:rsidR="007A4BD5" w:rsidRPr="00917950" w:rsidRDefault="007A4BD5" w:rsidP="008677CB">
            <w:pPr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 xml:space="preserve">Підготовка до аудиторних занять – </w:t>
            </w:r>
            <w:r w:rsidR="00631053" w:rsidRPr="00540BCE">
              <w:rPr>
                <w:u w:val="single"/>
                <w:lang w:val="uk-UA" w:eastAsia="en-US"/>
              </w:rPr>
              <w:t>600</w:t>
            </w:r>
            <w:r w:rsidR="00540BCE">
              <w:rPr>
                <w:lang w:val="uk-UA" w:eastAsia="en-US"/>
              </w:rPr>
              <w:t xml:space="preserve"> </w:t>
            </w:r>
            <w:r w:rsidRPr="00540BCE">
              <w:rPr>
                <w:lang w:val="uk-UA" w:eastAsia="en-US"/>
              </w:rPr>
              <w:t>год</w:t>
            </w:r>
            <w:r w:rsidRPr="00917950">
              <w:rPr>
                <w:lang w:val="uk-UA" w:eastAsia="en-US"/>
              </w:rPr>
              <w:t>.</w:t>
            </w:r>
          </w:p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 w:val="restart"/>
            <w:tcBorders>
              <w:bottom w:val="single" w:sz="4" w:space="0" w:color="auto"/>
            </w:tcBorders>
          </w:tcPr>
          <w:p w:rsidR="007A4BD5" w:rsidRPr="00917950" w:rsidRDefault="007A4BD5" w:rsidP="000E6B54">
            <w:pPr>
              <w:jc w:val="center"/>
              <w:rPr>
                <w:lang w:val="uk-UA" w:eastAsia="en-US"/>
              </w:rPr>
            </w:pPr>
          </w:p>
          <w:p w:rsidR="007A4BD5" w:rsidRPr="00917950" w:rsidRDefault="007A4BD5" w:rsidP="000E6B54">
            <w:pPr>
              <w:jc w:val="center"/>
              <w:rPr>
                <w:lang w:val="uk-UA" w:eastAsia="en-US"/>
              </w:rPr>
            </w:pPr>
          </w:p>
          <w:p w:rsidR="007A4BD5" w:rsidRPr="00917950" w:rsidRDefault="007A4BD5" w:rsidP="000E6B54">
            <w:pPr>
              <w:jc w:val="center"/>
              <w:rPr>
                <w:lang w:val="uk-UA" w:eastAsia="en-US"/>
              </w:rPr>
            </w:pPr>
          </w:p>
          <w:p w:rsidR="007A4BD5" w:rsidRPr="00917950" w:rsidRDefault="007A4BD5" w:rsidP="000E6B54">
            <w:pPr>
              <w:jc w:val="center"/>
              <w:rPr>
                <w:lang w:val="uk-UA" w:eastAsia="en-US"/>
              </w:rPr>
            </w:pPr>
          </w:p>
          <w:p w:rsidR="007A4BD5" w:rsidRPr="00917950" w:rsidRDefault="007A4BD5" w:rsidP="000E6B54">
            <w:pPr>
              <w:jc w:val="center"/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Освітня програма:</w:t>
            </w:r>
          </w:p>
          <w:p w:rsidR="007A4BD5" w:rsidRPr="00E05C7E" w:rsidRDefault="00E05C7E" w:rsidP="000E6B54">
            <w:pPr>
              <w:jc w:val="center"/>
              <w:rPr>
                <w:b/>
                <w:u w:val="single"/>
                <w:lang w:val="uk-UA"/>
              </w:rPr>
            </w:pPr>
            <w:r w:rsidRPr="00E05C7E">
              <w:rPr>
                <w:b/>
                <w:u w:val="single"/>
                <w:lang w:val="uk-UA"/>
              </w:rPr>
              <w:t>Комп’ютерні науки</w:t>
            </w:r>
          </w:p>
          <w:p w:rsidR="007A4BD5" w:rsidRPr="00917950" w:rsidRDefault="007A4BD5" w:rsidP="000E6B54">
            <w:pPr>
              <w:jc w:val="center"/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(назва)</w:t>
            </w:r>
          </w:p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148" w:type="dxa"/>
            <w:gridSpan w:val="3"/>
            <w:tcBorders>
              <w:bottom w:val="single" w:sz="4" w:space="0" w:color="auto"/>
            </w:tcBorders>
            <w:vAlign w:val="center"/>
          </w:tcPr>
          <w:p w:rsidR="007A4BD5" w:rsidRPr="00917950" w:rsidRDefault="007A4BD5" w:rsidP="002F3DAF">
            <w:pPr>
              <w:rPr>
                <w:lang w:val="uk-UA" w:eastAsia="en-US"/>
              </w:rPr>
            </w:pPr>
          </w:p>
          <w:p w:rsidR="002F3DAF" w:rsidRPr="00917950" w:rsidRDefault="002F3DAF" w:rsidP="002F3DAF">
            <w:pPr>
              <w:jc w:val="center"/>
              <w:rPr>
                <w:lang w:val="uk-UA" w:eastAsia="en-US"/>
              </w:rPr>
            </w:pPr>
          </w:p>
          <w:p w:rsidR="007A4BD5" w:rsidRPr="00A41788" w:rsidRDefault="00A41788" w:rsidP="002F3DAF">
            <w:pPr>
              <w:jc w:val="center"/>
              <w:rPr>
                <w:lang w:val="uk-UA" w:eastAsia="en-US"/>
              </w:rPr>
            </w:pPr>
            <w:r>
              <w:rPr>
                <w:lang w:val="uk-UA" w:eastAsia="en-US"/>
              </w:rPr>
              <w:t>Обов’язкова</w:t>
            </w:r>
          </w:p>
          <w:p w:rsidR="002F3DAF" w:rsidRPr="00917950" w:rsidRDefault="002F3DAF" w:rsidP="002F3DAF">
            <w:pPr>
              <w:rPr>
                <w:lang w:val="uk-UA" w:eastAsia="en-US"/>
              </w:rPr>
            </w:pPr>
          </w:p>
          <w:p w:rsidR="002F3DAF" w:rsidRPr="00917950" w:rsidRDefault="002F3DAF" w:rsidP="002F3DAF">
            <w:pPr>
              <w:rPr>
                <w:lang w:val="uk-UA" w:eastAsia="en-US"/>
              </w:rPr>
            </w:pPr>
          </w:p>
          <w:p w:rsidR="002F3DAF" w:rsidRPr="00917950" w:rsidRDefault="002F3DAF" w:rsidP="002F3DAF">
            <w:pPr>
              <w:jc w:val="center"/>
              <w:rPr>
                <w:lang w:val="uk-UA" w:eastAsia="en-US"/>
              </w:rPr>
            </w:pPr>
          </w:p>
        </w:tc>
      </w:tr>
      <w:tr w:rsidR="007A4BD5" w:rsidRPr="00917950" w:rsidTr="003C743C">
        <w:tc>
          <w:tcPr>
            <w:tcW w:w="2977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148" w:type="dxa"/>
            <w:gridSpan w:val="3"/>
          </w:tcPr>
          <w:p w:rsidR="007A4BD5" w:rsidRPr="00917950" w:rsidRDefault="007A4BD5" w:rsidP="000E6B54">
            <w:pPr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Рік підготовки  ___</w:t>
            </w:r>
            <w:r w:rsidR="00631053" w:rsidRPr="00917950">
              <w:rPr>
                <w:lang w:val="uk-UA" w:eastAsia="en-US"/>
              </w:rPr>
              <w:t xml:space="preserve">І, </w:t>
            </w:r>
            <w:r w:rsidRPr="00917950">
              <w:rPr>
                <w:lang w:val="uk-UA" w:eastAsia="en-US"/>
              </w:rPr>
              <w:t>І</w:t>
            </w:r>
            <w:r w:rsidR="00A62188" w:rsidRPr="00917950">
              <w:rPr>
                <w:lang w:val="uk-UA" w:eastAsia="en-US"/>
              </w:rPr>
              <w:t>I</w:t>
            </w:r>
            <w:r w:rsidRPr="00917950">
              <w:rPr>
                <w:lang w:val="uk-UA" w:eastAsia="en-US"/>
              </w:rPr>
              <w:t>___</w:t>
            </w:r>
          </w:p>
          <w:p w:rsidR="007A4BD5" w:rsidRPr="00917950" w:rsidRDefault="007A4BD5" w:rsidP="000E6B54">
            <w:pPr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 xml:space="preserve">                        (I, II, III, IV)</w:t>
            </w:r>
          </w:p>
          <w:p w:rsidR="007A4BD5" w:rsidRPr="00917950" w:rsidRDefault="007A4BD5" w:rsidP="000E6B54">
            <w:pPr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Рік вступу  20</w:t>
            </w:r>
            <w:r w:rsidR="008832F7" w:rsidRPr="00917950">
              <w:rPr>
                <w:u w:val="single"/>
                <w:lang w:val="uk-UA" w:eastAsia="en-US"/>
              </w:rPr>
              <w:t>2</w:t>
            </w:r>
            <w:r w:rsidR="00A62188" w:rsidRPr="00917950">
              <w:rPr>
                <w:u w:val="single"/>
                <w:lang w:val="uk-UA" w:eastAsia="en-US"/>
              </w:rPr>
              <w:t>2</w:t>
            </w:r>
          </w:p>
        </w:tc>
      </w:tr>
      <w:tr w:rsidR="007A4BD5" w:rsidRPr="00917950" w:rsidTr="003C743C">
        <w:tc>
          <w:tcPr>
            <w:tcW w:w="2977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148" w:type="dxa"/>
            <w:gridSpan w:val="3"/>
            <w:hideMark/>
          </w:tcPr>
          <w:p w:rsidR="007A4BD5" w:rsidRPr="00917950" w:rsidRDefault="007A4BD5" w:rsidP="000E6B54">
            <w:pPr>
              <w:jc w:val="center"/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Тетраместр</w:t>
            </w:r>
          </w:p>
        </w:tc>
      </w:tr>
      <w:tr w:rsidR="007A4BD5" w:rsidRPr="00917950" w:rsidTr="003C743C">
        <w:tc>
          <w:tcPr>
            <w:tcW w:w="2977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1985" w:type="dxa"/>
            <w:gridSpan w:val="2"/>
            <w:hideMark/>
          </w:tcPr>
          <w:p w:rsidR="007A4BD5" w:rsidRPr="00917950" w:rsidRDefault="007A4BD5" w:rsidP="000E6B54">
            <w:pPr>
              <w:jc w:val="right"/>
              <w:rPr>
                <w:lang w:val="uk-UA" w:eastAsia="en-US"/>
              </w:rPr>
            </w:pPr>
          </w:p>
        </w:tc>
        <w:tc>
          <w:tcPr>
            <w:tcW w:w="1163" w:type="dxa"/>
            <w:hideMark/>
          </w:tcPr>
          <w:p w:rsidR="007A4BD5" w:rsidRPr="00917950" w:rsidRDefault="007A4BD5" w:rsidP="000E6B54">
            <w:pPr>
              <w:jc w:val="right"/>
              <w:rPr>
                <w:lang w:val="uk-UA" w:eastAsia="en-US"/>
              </w:rPr>
            </w:pPr>
          </w:p>
        </w:tc>
      </w:tr>
      <w:tr w:rsidR="007A4BD5" w:rsidRPr="00917950" w:rsidTr="003C743C">
        <w:tc>
          <w:tcPr>
            <w:tcW w:w="2977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148" w:type="dxa"/>
            <w:gridSpan w:val="3"/>
            <w:hideMark/>
          </w:tcPr>
          <w:p w:rsidR="007A4BD5" w:rsidRPr="00917950" w:rsidRDefault="007A4BD5" w:rsidP="000E6B54">
            <w:pPr>
              <w:jc w:val="center"/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Семестр</w:t>
            </w:r>
          </w:p>
        </w:tc>
      </w:tr>
      <w:tr w:rsidR="00A41788" w:rsidRPr="00917950" w:rsidTr="00880500">
        <w:tc>
          <w:tcPr>
            <w:tcW w:w="2977" w:type="dxa"/>
            <w:vMerge/>
            <w:vAlign w:val="center"/>
            <w:hideMark/>
          </w:tcPr>
          <w:p w:rsidR="00A41788" w:rsidRPr="00917950" w:rsidRDefault="00A41788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A41788" w:rsidRPr="00917950" w:rsidRDefault="00A41788" w:rsidP="000E6B54">
            <w:pPr>
              <w:rPr>
                <w:lang w:val="uk-UA" w:eastAsia="en-US"/>
              </w:rPr>
            </w:pPr>
          </w:p>
        </w:tc>
        <w:tc>
          <w:tcPr>
            <w:tcW w:w="3148" w:type="dxa"/>
            <w:gridSpan w:val="3"/>
            <w:hideMark/>
          </w:tcPr>
          <w:p w:rsidR="00A41788" w:rsidRPr="00917950" w:rsidRDefault="00A41788" w:rsidP="00A41788">
            <w:pPr>
              <w:jc w:val="center"/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1-й, 2-й, 3-й, 4-й</w:t>
            </w:r>
          </w:p>
        </w:tc>
      </w:tr>
      <w:tr w:rsidR="007A4BD5" w:rsidRPr="00917950" w:rsidTr="003C743C">
        <w:tc>
          <w:tcPr>
            <w:tcW w:w="2977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148" w:type="dxa"/>
            <w:gridSpan w:val="3"/>
            <w:hideMark/>
          </w:tcPr>
          <w:p w:rsidR="007A4BD5" w:rsidRPr="00917950" w:rsidRDefault="007A4BD5" w:rsidP="00A41788">
            <w:pPr>
              <w:jc w:val="center"/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Лекції</w:t>
            </w:r>
          </w:p>
        </w:tc>
      </w:tr>
      <w:tr w:rsidR="00A41788" w:rsidRPr="00917950" w:rsidTr="00B75992">
        <w:tc>
          <w:tcPr>
            <w:tcW w:w="2977" w:type="dxa"/>
            <w:vMerge/>
            <w:vAlign w:val="center"/>
            <w:hideMark/>
          </w:tcPr>
          <w:p w:rsidR="00A41788" w:rsidRPr="00917950" w:rsidRDefault="00A41788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A41788" w:rsidRPr="00917950" w:rsidRDefault="00A41788" w:rsidP="000E6B54">
            <w:pPr>
              <w:rPr>
                <w:lang w:val="uk-UA" w:eastAsia="en-US"/>
              </w:rPr>
            </w:pPr>
          </w:p>
        </w:tc>
        <w:tc>
          <w:tcPr>
            <w:tcW w:w="3148" w:type="dxa"/>
            <w:gridSpan w:val="3"/>
            <w:hideMark/>
          </w:tcPr>
          <w:p w:rsidR="00A41788" w:rsidRPr="00917950" w:rsidRDefault="00A41788" w:rsidP="00A41788">
            <w:pPr>
              <w:jc w:val="center"/>
              <w:rPr>
                <w:lang w:val="uk-UA" w:eastAsia="en-US"/>
              </w:rPr>
            </w:pPr>
            <w:r w:rsidRPr="00540BCE">
              <w:rPr>
                <w:u w:val="single"/>
                <w:lang w:val="uk-UA" w:eastAsia="en-US"/>
              </w:rPr>
              <w:t>0</w:t>
            </w:r>
            <w:r w:rsidRPr="00917950">
              <w:rPr>
                <w:lang w:val="uk-UA" w:eastAsia="en-US"/>
              </w:rPr>
              <w:t xml:space="preserve"> год</w:t>
            </w:r>
          </w:p>
        </w:tc>
      </w:tr>
      <w:tr w:rsidR="007A4BD5" w:rsidRPr="00917950" w:rsidTr="003C743C">
        <w:tc>
          <w:tcPr>
            <w:tcW w:w="2977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148" w:type="dxa"/>
            <w:gridSpan w:val="3"/>
            <w:hideMark/>
          </w:tcPr>
          <w:p w:rsidR="007A4BD5" w:rsidRPr="00917950" w:rsidRDefault="007A4BD5" w:rsidP="00A41788">
            <w:pPr>
              <w:jc w:val="center"/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Практичні, семінарські</w:t>
            </w:r>
          </w:p>
        </w:tc>
      </w:tr>
      <w:tr w:rsidR="00A41788" w:rsidRPr="00917950" w:rsidTr="001603A0">
        <w:tc>
          <w:tcPr>
            <w:tcW w:w="2977" w:type="dxa"/>
            <w:vMerge/>
            <w:vAlign w:val="center"/>
            <w:hideMark/>
          </w:tcPr>
          <w:p w:rsidR="00A41788" w:rsidRPr="00917950" w:rsidRDefault="00A41788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A41788" w:rsidRPr="00917950" w:rsidRDefault="00A41788" w:rsidP="000E6B54">
            <w:pPr>
              <w:rPr>
                <w:lang w:val="uk-UA" w:eastAsia="en-US"/>
              </w:rPr>
            </w:pPr>
          </w:p>
        </w:tc>
        <w:tc>
          <w:tcPr>
            <w:tcW w:w="3148" w:type="dxa"/>
            <w:gridSpan w:val="3"/>
            <w:hideMark/>
          </w:tcPr>
          <w:p w:rsidR="00A41788" w:rsidRPr="00917950" w:rsidRDefault="00A41788" w:rsidP="00A41788">
            <w:pPr>
              <w:jc w:val="center"/>
              <w:rPr>
                <w:lang w:val="uk-UA" w:eastAsia="en-US"/>
              </w:rPr>
            </w:pPr>
            <w:r w:rsidRPr="00540BCE">
              <w:rPr>
                <w:u w:val="single"/>
                <w:lang w:val="uk-UA" w:eastAsia="en-US"/>
              </w:rPr>
              <w:t>0</w:t>
            </w:r>
            <w:r w:rsidRPr="00917950">
              <w:rPr>
                <w:lang w:val="uk-UA" w:eastAsia="en-US"/>
              </w:rPr>
              <w:t xml:space="preserve"> год</w:t>
            </w:r>
          </w:p>
        </w:tc>
      </w:tr>
      <w:tr w:rsidR="007A4BD5" w:rsidRPr="00917950" w:rsidTr="003C743C">
        <w:tc>
          <w:tcPr>
            <w:tcW w:w="2977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148" w:type="dxa"/>
            <w:gridSpan w:val="3"/>
            <w:hideMark/>
          </w:tcPr>
          <w:p w:rsidR="007A4BD5" w:rsidRPr="00917950" w:rsidRDefault="007A4BD5" w:rsidP="00A41788">
            <w:pPr>
              <w:jc w:val="center"/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Лабораторні</w:t>
            </w:r>
          </w:p>
        </w:tc>
      </w:tr>
      <w:tr w:rsidR="00A41788" w:rsidRPr="00917950" w:rsidTr="00CC7E4C">
        <w:tc>
          <w:tcPr>
            <w:tcW w:w="2977" w:type="dxa"/>
            <w:vMerge/>
            <w:vAlign w:val="center"/>
            <w:hideMark/>
          </w:tcPr>
          <w:p w:rsidR="00A41788" w:rsidRPr="00917950" w:rsidRDefault="00A41788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A41788" w:rsidRPr="00917950" w:rsidRDefault="00A41788" w:rsidP="000E6B54">
            <w:pPr>
              <w:rPr>
                <w:lang w:val="uk-UA" w:eastAsia="en-US"/>
              </w:rPr>
            </w:pPr>
          </w:p>
        </w:tc>
        <w:tc>
          <w:tcPr>
            <w:tcW w:w="3148" w:type="dxa"/>
            <w:gridSpan w:val="3"/>
            <w:hideMark/>
          </w:tcPr>
          <w:p w:rsidR="00A41788" w:rsidRPr="00917950" w:rsidRDefault="00A41788" w:rsidP="00A41788">
            <w:pPr>
              <w:jc w:val="center"/>
              <w:rPr>
                <w:lang w:val="uk-UA" w:eastAsia="en-US"/>
              </w:rPr>
            </w:pPr>
            <w:r w:rsidRPr="00540BCE">
              <w:rPr>
                <w:u w:val="single"/>
                <w:lang w:val="uk-UA" w:eastAsia="en-US"/>
              </w:rPr>
              <w:t>0</w:t>
            </w:r>
            <w:r w:rsidRPr="00540BCE">
              <w:rPr>
                <w:lang w:val="uk-UA" w:eastAsia="en-US"/>
              </w:rPr>
              <w:t xml:space="preserve"> </w:t>
            </w:r>
            <w:r w:rsidRPr="00917950">
              <w:rPr>
                <w:lang w:val="uk-UA" w:eastAsia="en-US"/>
              </w:rPr>
              <w:t>год</w:t>
            </w:r>
          </w:p>
        </w:tc>
      </w:tr>
      <w:tr w:rsidR="007A4BD5" w:rsidRPr="00917950" w:rsidTr="003C743C">
        <w:tc>
          <w:tcPr>
            <w:tcW w:w="2977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148" w:type="dxa"/>
            <w:gridSpan w:val="3"/>
            <w:hideMark/>
          </w:tcPr>
          <w:p w:rsidR="007A4BD5" w:rsidRPr="00917950" w:rsidRDefault="007A4BD5" w:rsidP="00A41788">
            <w:pPr>
              <w:jc w:val="center"/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Самостійна робота</w:t>
            </w:r>
          </w:p>
        </w:tc>
      </w:tr>
      <w:tr w:rsidR="00A41788" w:rsidRPr="00917950" w:rsidTr="00B56905">
        <w:tc>
          <w:tcPr>
            <w:tcW w:w="2977" w:type="dxa"/>
            <w:vMerge w:val="restart"/>
            <w:hideMark/>
          </w:tcPr>
          <w:p w:rsidR="00A41788" w:rsidRPr="00917950" w:rsidRDefault="00A41788" w:rsidP="000E6B54">
            <w:pPr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Змістових модулів – 2</w:t>
            </w:r>
          </w:p>
        </w:tc>
        <w:tc>
          <w:tcPr>
            <w:tcW w:w="3402" w:type="dxa"/>
            <w:vMerge/>
            <w:vAlign w:val="center"/>
            <w:hideMark/>
          </w:tcPr>
          <w:p w:rsidR="00A41788" w:rsidRPr="00917950" w:rsidRDefault="00A41788" w:rsidP="000E6B54">
            <w:pPr>
              <w:rPr>
                <w:lang w:val="uk-UA" w:eastAsia="en-US"/>
              </w:rPr>
            </w:pPr>
          </w:p>
        </w:tc>
        <w:tc>
          <w:tcPr>
            <w:tcW w:w="3148" w:type="dxa"/>
            <w:gridSpan w:val="3"/>
            <w:hideMark/>
          </w:tcPr>
          <w:p w:rsidR="00A41788" w:rsidRPr="00917950" w:rsidRDefault="00A41788" w:rsidP="00A41788">
            <w:pPr>
              <w:jc w:val="center"/>
              <w:rPr>
                <w:lang w:val="uk-UA" w:eastAsia="en-US"/>
              </w:rPr>
            </w:pPr>
            <w:r w:rsidRPr="0070492B">
              <w:rPr>
                <w:u w:val="single"/>
                <w:lang w:val="uk-UA" w:eastAsia="en-US"/>
              </w:rPr>
              <w:t>600</w:t>
            </w:r>
            <w:r w:rsidRPr="00917950">
              <w:rPr>
                <w:lang w:val="uk-UA" w:eastAsia="en-US"/>
              </w:rPr>
              <w:t xml:space="preserve"> год</w:t>
            </w:r>
          </w:p>
        </w:tc>
      </w:tr>
      <w:tr w:rsidR="007A4BD5" w:rsidRPr="00917950" w:rsidTr="003C743C">
        <w:tc>
          <w:tcPr>
            <w:tcW w:w="2977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148" w:type="dxa"/>
            <w:gridSpan w:val="3"/>
            <w:hideMark/>
          </w:tcPr>
          <w:p w:rsidR="007A4BD5" w:rsidRPr="00917950" w:rsidRDefault="007A4BD5" w:rsidP="000E6B54">
            <w:pPr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Індивідуальні завдання</w:t>
            </w:r>
          </w:p>
        </w:tc>
      </w:tr>
      <w:tr w:rsidR="00A41788" w:rsidRPr="00917950" w:rsidTr="00AE31F6">
        <w:tc>
          <w:tcPr>
            <w:tcW w:w="2977" w:type="dxa"/>
            <w:vMerge/>
            <w:vAlign w:val="center"/>
            <w:hideMark/>
          </w:tcPr>
          <w:p w:rsidR="00A41788" w:rsidRPr="00917950" w:rsidRDefault="00A41788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A41788" w:rsidRPr="00917950" w:rsidRDefault="00A41788" w:rsidP="000E6B54">
            <w:pPr>
              <w:rPr>
                <w:lang w:val="uk-UA" w:eastAsia="en-US"/>
              </w:rPr>
            </w:pPr>
          </w:p>
        </w:tc>
        <w:tc>
          <w:tcPr>
            <w:tcW w:w="3148" w:type="dxa"/>
            <w:gridSpan w:val="3"/>
            <w:hideMark/>
          </w:tcPr>
          <w:p w:rsidR="00A41788" w:rsidRPr="00917950" w:rsidRDefault="00A41788" w:rsidP="00A41788">
            <w:pPr>
              <w:jc w:val="center"/>
              <w:rPr>
                <w:lang w:val="uk-UA" w:eastAsia="en-US"/>
              </w:rPr>
            </w:pPr>
            <w:r w:rsidRPr="0070492B">
              <w:rPr>
                <w:u w:val="single"/>
                <w:lang w:val="uk-UA" w:eastAsia="en-US"/>
              </w:rPr>
              <w:t>0</w:t>
            </w:r>
            <w:r w:rsidRPr="00917950">
              <w:rPr>
                <w:lang w:val="uk-UA" w:eastAsia="en-US"/>
              </w:rPr>
              <w:t xml:space="preserve">  год</w:t>
            </w:r>
          </w:p>
        </w:tc>
      </w:tr>
      <w:tr w:rsidR="008677CB" w:rsidRPr="00917950" w:rsidTr="003C743C">
        <w:tc>
          <w:tcPr>
            <w:tcW w:w="2977" w:type="dxa"/>
            <w:hideMark/>
          </w:tcPr>
          <w:p w:rsidR="00D05779" w:rsidRPr="00917950" w:rsidRDefault="00D05779" w:rsidP="000E6B54">
            <w:pPr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Індивідуальне завдання   (КР, КП, Р, РР, ГР, РГР, Е, АЗ, П)</w:t>
            </w:r>
          </w:p>
          <w:p w:rsidR="00D05779" w:rsidRPr="00917950" w:rsidRDefault="00D05779" w:rsidP="000E6B54">
            <w:pPr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_________________</w:t>
            </w:r>
          </w:p>
          <w:p w:rsidR="00D05779" w:rsidRPr="00917950" w:rsidRDefault="00D05779" w:rsidP="000E6B54">
            <w:pPr>
              <w:jc w:val="center"/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(назва)</w:t>
            </w:r>
          </w:p>
        </w:tc>
        <w:tc>
          <w:tcPr>
            <w:tcW w:w="3402" w:type="dxa"/>
            <w:hideMark/>
          </w:tcPr>
          <w:p w:rsidR="00D05779" w:rsidRPr="00917950" w:rsidRDefault="00D05779" w:rsidP="000E6B54">
            <w:pPr>
              <w:jc w:val="center"/>
              <w:rPr>
                <w:lang w:val="uk-UA"/>
              </w:rPr>
            </w:pPr>
            <w:r w:rsidRPr="00917950">
              <w:rPr>
                <w:lang w:val="uk-UA"/>
              </w:rPr>
              <w:t>Освітній рівень:</w:t>
            </w:r>
          </w:p>
          <w:p w:rsidR="00D05779" w:rsidRPr="00917950" w:rsidRDefault="00D05779" w:rsidP="000E6B54">
            <w:pPr>
              <w:jc w:val="center"/>
              <w:rPr>
                <w:lang w:val="uk-UA"/>
              </w:rPr>
            </w:pPr>
            <w:r w:rsidRPr="00917950">
              <w:rPr>
                <w:lang w:val="uk-UA"/>
              </w:rPr>
              <w:t>_</w:t>
            </w:r>
            <w:r w:rsidR="00594539" w:rsidRPr="00917950">
              <w:rPr>
                <w:b/>
                <w:u w:val="single"/>
                <w:lang w:val="uk-UA"/>
              </w:rPr>
              <w:t>доктор філософії</w:t>
            </w:r>
            <w:r w:rsidRPr="00917950">
              <w:rPr>
                <w:lang w:val="uk-UA"/>
              </w:rPr>
              <w:t>_</w:t>
            </w:r>
          </w:p>
          <w:p w:rsidR="00D05779" w:rsidRPr="00917950" w:rsidRDefault="00D05779" w:rsidP="000E6B54">
            <w:pPr>
              <w:jc w:val="center"/>
              <w:rPr>
                <w:lang w:val="uk-UA" w:eastAsia="en-US"/>
              </w:rPr>
            </w:pPr>
            <w:r w:rsidRPr="00917950">
              <w:rPr>
                <w:lang w:val="uk-UA"/>
              </w:rPr>
              <w:t>(назва)</w:t>
            </w:r>
          </w:p>
        </w:tc>
        <w:tc>
          <w:tcPr>
            <w:tcW w:w="3148" w:type="dxa"/>
            <w:gridSpan w:val="3"/>
            <w:hideMark/>
          </w:tcPr>
          <w:p w:rsidR="00D05779" w:rsidRPr="00917950" w:rsidRDefault="00D05779" w:rsidP="000E6B54">
            <w:pPr>
              <w:jc w:val="center"/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 xml:space="preserve">Вид підсумкового контролю: </w:t>
            </w:r>
          </w:p>
          <w:p w:rsidR="00D05779" w:rsidRPr="00917950" w:rsidRDefault="00540BCE" w:rsidP="000E6B54">
            <w:pPr>
              <w:jc w:val="center"/>
              <w:rPr>
                <w:lang w:val="uk-UA" w:eastAsia="en-US"/>
              </w:rPr>
            </w:pPr>
            <w:r>
              <w:rPr>
                <w:u w:val="single"/>
                <w:lang w:val="uk-UA"/>
              </w:rPr>
              <w:t xml:space="preserve">         </w:t>
            </w:r>
            <w:r w:rsidR="00A41788">
              <w:rPr>
                <w:u w:val="single"/>
                <w:lang w:val="uk-UA"/>
              </w:rPr>
              <w:t>залік</w:t>
            </w:r>
            <w:r>
              <w:rPr>
                <w:u w:val="single"/>
                <w:lang w:val="uk-UA"/>
              </w:rPr>
              <w:t xml:space="preserve">       </w:t>
            </w:r>
            <w:r w:rsidRPr="00540BCE">
              <w:rPr>
                <w:color w:val="FFFFFF" w:themeColor="background1"/>
                <w:u w:val="single"/>
                <w:lang w:val="uk-UA"/>
              </w:rPr>
              <w:t>.</w:t>
            </w:r>
          </w:p>
          <w:p w:rsidR="00D05779" w:rsidRPr="00917950" w:rsidRDefault="00D05779" w:rsidP="000E6B54">
            <w:pPr>
              <w:jc w:val="center"/>
              <w:rPr>
                <w:lang w:val="uk-UA" w:eastAsia="en-US"/>
              </w:rPr>
            </w:pPr>
            <w:r w:rsidRPr="00917950">
              <w:rPr>
                <w:lang w:val="uk-UA" w:eastAsia="en-US"/>
              </w:rPr>
              <w:t>(екзамен, диф.залік, залік)</w:t>
            </w:r>
          </w:p>
        </w:tc>
      </w:tr>
    </w:tbl>
    <w:p w:rsidR="00660E94" w:rsidRPr="007D7669" w:rsidRDefault="00D05779" w:rsidP="007D7669">
      <w:pPr>
        <w:pStyle w:val="14"/>
        <w:shd w:val="clear" w:color="auto" w:fill="FFFFFF"/>
        <w:jc w:val="center"/>
        <w:rPr>
          <w:b/>
          <w:sz w:val="28"/>
          <w:szCs w:val="28"/>
          <w:lang w:val="ru-RU"/>
        </w:rPr>
      </w:pPr>
      <w:r w:rsidRPr="00917950">
        <w:rPr>
          <w:color w:val="002060"/>
          <w:sz w:val="28"/>
        </w:rPr>
        <w:br w:type="page"/>
      </w:r>
      <w:r w:rsidR="00D14923" w:rsidRPr="00917950">
        <w:rPr>
          <w:b/>
          <w:sz w:val="28"/>
          <w:szCs w:val="28"/>
        </w:rPr>
        <w:lastRenderedPageBreak/>
        <w:t>2</w:t>
      </w:r>
      <w:r w:rsidR="001258D7" w:rsidRPr="00917950">
        <w:rPr>
          <w:b/>
          <w:sz w:val="28"/>
          <w:szCs w:val="28"/>
        </w:rPr>
        <w:t>.</w:t>
      </w:r>
      <w:r w:rsidR="00D14923" w:rsidRPr="00917950">
        <w:rPr>
          <w:b/>
          <w:sz w:val="28"/>
          <w:szCs w:val="28"/>
        </w:rPr>
        <w:t xml:space="preserve"> Мета вивчення навчальної  дисципліни та результати навчання</w:t>
      </w:r>
      <w:bookmarkStart w:id="1" w:name="_Hlk92641356"/>
    </w:p>
    <w:p w:rsidR="005C29CE" w:rsidRPr="00917950" w:rsidRDefault="005C29CE" w:rsidP="00AF6608">
      <w:pPr>
        <w:pStyle w:val="14"/>
        <w:ind w:firstLine="708"/>
        <w:jc w:val="both"/>
        <w:rPr>
          <w:bCs/>
          <w:sz w:val="28"/>
          <w:szCs w:val="28"/>
        </w:rPr>
      </w:pPr>
    </w:p>
    <w:p w:rsidR="00A4411E" w:rsidRPr="00917950" w:rsidRDefault="005C29CE" w:rsidP="005C29CE">
      <w:pPr>
        <w:shd w:val="clear" w:color="auto" w:fill="FFFFFF"/>
        <w:ind w:firstLine="708"/>
        <w:jc w:val="both"/>
        <w:rPr>
          <w:sz w:val="28"/>
          <w:szCs w:val="28"/>
          <w:lang w:val="uk-UA"/>
        </w:rPr>
      </w:pPr>
      <w:r w:rsidRPr="00917950">
        <w:rPr>
          <w:b/>
          <w:sz w:val="28"/>
          <w:szCs w:val="28"/>
          <w:lang w:val="uk-UA"/>
        </w:rPr>
        <w:t>Мета навчальної дисципліни</w:t>
      </w:r>
      <w:r w:rsidRPr="00917950">
        <w:rPr>
          <w:sz w:val="28"/>
          <w:szCs w:val="28"/>
          <w:lang w:val="uk-UA"/>
        </w:rPr>
        <w:t xml:space="preserve"> – </w:t>
      </w:r>
      <w:r w:rsidR="005E1D3C" w:rsidRPr="00917950">
        <w:rPr>
          <w:sz w:val="28"/>
          <w:szCs w:val="28"/>
          <w:lang w:val="uk-UA"/>
        </w:rPr>
        <w:t>розвиток компетенцій аспірантів спеціальності «</w:t>
      </w:r>
      <w:r w:rsidR="00716999">
        <w:rPr>
          <w:sz w:val="28"/>
          <w:szCs w:val="28"/>
          <w:lang w:val="uk-UA"/>
        </w:rPr>
        <w:t>122</w:t>
      </w:r>
      <w:r w:rsidR="005E1D3C" w:rsidRPr="00917950">
        <w:rPr>
          <w:sz w:val="28"/>
          <w:szCs w:val="28"/>
          <w:lang w:val="uk-UA"/>
        </w:rPr>
        <w:t xml:space="preserve"> </w:t>
      </w:r>
      <w:r w:rsidR="00716999">
        <w:rPr>
          <w:sz w:val="28"/>
          <w:szCs w:val="28"/>
          <w:lang w:val="uk-UA"/>
        </w:rPr>
        <w:t>Комп’ютерні науки</w:t>
      </w:r>
      <w:r w:rsidR="005E1D3C" w:rsidRPr="00917950">
        <w:rPr>
          <w:sz w:val="28"/>
          <w:szCs w:val="28"/>
          <w:lang w:val="uk-UA"/>
        </w:rPr>
        <w:t xml:space="preserve">», </w:t>
      </w:r>
      <w:r w:rsidR="00716999" w:rsidRPr="00917950">
        <w:rPr>
          <w:sz w:val="28"/>
          <w:szCs w:val="28"/>
          <w:lang w:val="uk-UA"/>
        </w:rPr>
        <w:t>пов’язаних</w:t>
      </w:r>
      <w:r w:rsidR="005E1D3C" w:rsidRPr="00917950">
        <w:rPr>
          <w:sz w:val="28"/>
          <w:szCs w:val="28"/>
          <w:lang w:val="uk-UA"/>
        </w:rPr>
        <w:t xml:space="preserve"> з </w:t>
      </w:r>
      <w:r w:rsidR="00716999" w:rsidRPr="00917950">
        <w:rPr>
          <w:sz w:val="28"/>
          <w:szCs w:val="28"/>
          <w:lang w:val="uk-UA"/>
        </w:rPr>
        <w:t>організацією</w:t>
      </w:r>
      <w:r w:rsidR="005E1D3C" w:rsidRPr="00917950">
        <w:rPr>
          <w:sz w:val="28"/>
          <w:szCs w:val="28"/>
          <w:lang w:val="uk-UA"/>
        </w:rPr>
        <w:t xml:space="preserve"> і </w:t>
      </w:r>
      <w:r w:rsidR="00716999" w:rsidRPr="00917950">
        <w:rPr>
          <w:sz w:val="28"/>
          <w:szCs w:val="28"/>
          <w:lang w:val="uk-UA"/>
        </w:rPr>
        <w:t>виконанням</w:t>
      </w:r>
      <w:r w:rsidR="005E1D3C" w:rsidRPr="00917950">
        <w:rPr>
          <w:sz w:val="28"/>
          <w:szCs w:val="28"/>
          <w:lang w:val="uk-UA"/>
        </w:rPr>
        <w:t xml:space="preserve"> </w:t>
      </w:r>
      <w:r w:rsidR="00716999" w:rsidRPr="00917950">
        <w:rPr>
          <w:sz w:val="28"/>
          <w:szCs w:val="28"/>
          <w:lang w:val="uk-UA"/>
        </w:rPr>
        <w:t>науково</w:t>
      </w:r>
      <w:r w:rsidR="005E1D3C" w:rsidRPr="00917950">
        <w:rPr>
          <w:sz w:val="28"/>
          <w:szCs w:val="28"/>
          <w:lang w:val="uk-UA"/>
        </w:rPr>
        <w:t>-дослідних робіт, а також оволодіння сучасними методами та методиками проведення наукових досліджень за темою дисертаційної роботи, вдосконалення та розробка нових методів і метод</w:t>
      </w:r>
      <w:r w:rsidR="00E467B9">
        <w:rPr>
          <w:sz w:val="28"/>
          <w:szCs w:val="28"/>
          <w:lang w:val="uk-UA"/>
        </w:rPr>
        <w:t>и</w:t>
      </w:r>
      <w:r w:rsidR="005E1D3C" w:rsidRPr="00917950">
        <w:rPr>
          <w:sz w:val="28"/>
          <w:szCs w:val="28"/>
          <w:lang w:val="uk-UA"/>
        </w:rPr>
        <w:t>к, а також виконання окремих цілісних досліджень як етапів виконання дисертаційної роботи.</w:t>
      </w:r>
    </w:p>
    <w:p w:rsidR="00C64578" w:rsidRPr="00917950" w:rsidRDefault="005C29CE" w:rsidP="00B610F7">
      <w:pPr>
        <w:shd w:val="clear" w:color="auto" w:fill="FFFFFF"/>
        <w:ind w:firstLine="708"/>
        <w:jc w:val="both"/>
        <w:rPr>
          <w:sz w:val="28"/>
          <w:szCs w:val="28"/>
          <w:lang w:val="uk-UA"/>
        </w:rPr>
      </w:pPr>
      <w:r w:rsidRPr="00917950">
        <w:rPr>
          <w:sz w:val="28"/>
          <w:szCs w:val="28"/>
          <w:lang w:val="uk-UA"/>
        </w:rPr>
        <w:t xml:space="preserve">Для досягнення поставленої мети аспіранту необхідно </w:t>
      </w:r>
      <w:r w:rsidR="00C64578" w:rsidRPr="00917950">
        <w:rPr>
          <w:sz w:val="28"/>
          <w:szCs w:val="28"/>
          <w:lang w:val="uk-UA"/>
        </w:rPr>
        <w:t xml:space="preserve">знайти та </w:t>
      </w:r>
      <w:r w:rsidRPr="00917950">
        <w:rPr>
          <w:sz w:val="28"/>
          <w:szCs w:val="28"/>
          <w:lang w:val="uk-UA"/>
        </w:rPr>
        <w:t xml:space="preserve">ознайомитись </w:t>
      </w:r>
      <w:r w:rsidR="00C64578" w:rsidRPr="00917950">
        <w:rPr>
          <w:sz w:val="28"/>
          <w:szCs w:val="28"/>
          <w:lang w:val="uk-UA"/>
        </w:rPr>
        <w:t>і</w:t>
      </w:r>
      <w:r w:rsidRPr="00917950">
        <w:rPr>
          <w:sz w:val="28"/>
          <w:szCs w:val="28"/>
          <w:lang w:val="uk-UA"/>
        </w:rPr>
        <w:t>з</w:t>
      </w:r>
      <w:r w:rsidR="00B019B6" w:rsidRPr="00917950">
        <w:rPr>
          <w:sz w:val="28"/>
          <w:szCs w:val="28"/>
          <w:lang w:val="uk-UA"/>
        </w:rPr>
        <w:t xml:space="preserve"> </w:t>
      </w:r>
      <w:r w:rsidR="00C64578" w:rsidRPr="00917950">
        <w:rPr>
          <w:sz w:val="28"/>
          <w:szCs w:val="28"/>
          <w:lang w:val="uk-UA"/>
        </w:rPr>
        <w:t xml:space="preserve">новітніми методами та методиками проведення досліджень </w:t>
      </w:r>
      <w:r w:rsidR="008D4260" w:rsidRPr="00917950">
        <w:rPr>
          <w:sz w:val="28"/>
          <w:szCs w:val="28"/>
          <w:lang w:val="uk-UA"/>
        </w:rPr>
        <w:t>за темою</w:t>
      </w:r>
      <w:r w:rsidR="00C64578" w:rsidRPr="00917950">
        <w:rPr>
          <w:sz w:val="28"/>
          <w:szCs w:val="28"/>
          <w:lang w:val="uk-UA"/>
        </w:rPr>
        <w:t xml:space="preserve"> дисертаційної роботи, детально опрацювати методики, запропонувати вдосконалення, а також розробити схему та послідовність проведення наукового дослідження, виконати дослідження та провести аналіз результатів.</w:t>
      </w:r>
    </w:p>
    <w:p w:rsidR="005C29CE" w:rsidRPr="00917950" w:rsidRDefault="005C29CE" w:rsidP="00642964">
      <w:pPr>
        <w:shd w:val="clear" w:color="auto" w:fill="FFFFFF"/>
        <w:spacing w:after="120"/>
        <w:ind w:firstLine="709"/>
        <w:jc w:val="both"/>
        <w:textAlignment w:val="baseline"/>
        <w:rPr>
          <w:sz w:val="28"/>
          <w:szCs w:val="28"/>
          <w:lang w:val="uk-UA"/>
        </w:rPr>
      </w:pPr>
      <w:r w:rsidRPr="00917950">
        <w:rPr>
          <w:sz w:val="28"/>
          <w:szCs w:val="28"/>
          <w:lang w:val="uk-UA"/>
        </w:rPr>
        <w:t xml:space="preserve">Результатом опанування дисципліною є нові </w:t>
      </w:r>
      <w:r w:rsidR="00642964" w:rsidRPr="00917950">
        <w:rPr>
          <w:sz w:val="28"/>
          <w:szCs w:val="28"/>
          <w:lang w:val="uk-UA"/>
        </w:rPr>
        <w:t>навички</w:t>
      </w:r>
      <w:r w:rsidRPr="00917950">
        <w:rPr>
          <w:sz w:val="28"/>
          <w:szCs w:val="28"/>
          <w:lang w:val="uk-UA"/>
        </w:rPr>
        <w:t xml:space="preserve">, призначені для </w:t>
      </w:r>
      <w:r w:rsidR="00642964" w:rsidRPr="00917950">
        <w:rPr>
          <w:sz w:val="28"/>
          <w:szCs w:val="28"/>
          <w:lang w:val="uk-UA"/>
        </w:rPr>
        <w:t>проведення наукових досліджень за темою дисертаційної роботи, а також отримання наукових та науково-технічних результатів, які будуть включені в дисертацію.</w:t>
      </w:r>
    </w:p>
    <w:bookmarkEnd w:id="1"/>
    <w:p w:rsidR="009C033C" w:rsidRPr="009C033C" w:rsidRDefault="009C033C" w:rsidP="009C033C">
      <w:pPr>
        <w:ind w:firstLine="709"/>
        <w:jc w:val="both"/>
        <w:rPr>
          <w:b/>
          <w:sz w:val="28"/>
          <w:szCs w:val="28"/>
          <w:lang w:val="uk-UA"/>
        </w:rPr>
      </w:pPr>
      <w:r w:rsidRPr="009C033C">
        <w:rPr>
          <w:b/>
          <w:sz w:val="28"/>
          <w:szCs w:val="28"/>
          <w:lang w:val="uk-UA"/>
        </w:rPr>
        <w:t>Компетентності.</w:t>
      </w:r>
    </w:p>
    <w:p w:rsidR="009C033C" w:rsidRPr="009C033C" w:rsidRDefault="009C033C" w:rsidP="009C033C">
      <w:pPr>
        <w:ind w:firstLine="709"/>
        <w:jc w:val="both"/>
        <w:rPr>
          <w:sz w:val="28"/>
          <w:szCs w:val="28"/>
          <w:lang w:val="uk-UA"/>
        </w:rPr>
      </w:pPr>
      <w:r w:rsidRPr="009C033C">
        <w:rPr>
          <w:sz w:val="28"/>
          <w:szCs w:val="28"/>
          <w:lang w:val="uk-UA"/>
        </w:rPr>
        <w:t>Дослідницька практика здобувача вищої освіти ступеня доктора філософії спрямована на формування таких компетентностей, визначених відповідною освітньо-науковою програмою</w:t>
      </w:r>
      <w:r w:rsidRPr="009C033C">
        <w:rPr>
          <w:sz w:val="28"/>
          <w:szCs w:val="28"/>
        </w:rPr>
        <w:t xml:space="preserve"> </w:t>
      </w:r>
      <w:r>
        <w:rPr>
          <w:sz w:val="28"/>
          <w:szCs w:val="28"/>
          <w:lang w:val="uk-UA"/>
        </w:rPr>
        <w:t>«Комп’ютерні науки» спеціальності</w:t>
      </w:r>
      <w:r w:rsidRPr="009C033C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>122 – Комп’ютерні науки.</w:t>
      </w:r>
    </w:p>
    <w:p w:rsidR="009C033C" w:rsidRPr="009C033C" w:rsidRDefault="009C033C" w:rsidP="009C033C">
      <w:pPr>
        <w:ind w:firstLine="709"/>
        <w:jc w:val="both"/>
        <w:rPr>
          <w:sz w:val="28"/>
          <w:szCs w:val="28"/>
          <w:lang w:val="uk-UA"/>
        </w:rPr>
      </w:pPr>
      <w:r w:rsidRPr="009C033C">
        <w:rPr>
          <w:b/>
          <w:i/>
          <w:sz w:val="28"/>
          <w:szCs w:val="28"/>
          <w:lang w:val="uk-UA"/>
        </w:rPr>
        <w:t>Інтегральна компетентність:</w:t>
      </w:r>
      <w:r w:rsidRPr="009C033C">
        <w:rPr>
          <w:sz w:val="28"/>
          <w:szCs w:val="28"/>
          <w:lang w:val="uk-UA"/>
        </w:rPr>
        <w:t xml:space="preserve"> Здатність продукувати нові ідеї, розв’язувати комплексні проблеми у сфері комп’ютерних наук, застосовувати методологію наукової та педагогічної діяльності, а також  проводити власне наукове дослідження, результати якого мають наукову новизну, теоретичне та практичне значення.</w:t>
      </w:r>
    </w:p>
    <w:p w:rsidR="009C033C" w:rsidRPr="009C033C" w:rsidRDefault="009C033C" w:rsidP="009C033C">
      <w:pPr>
        <w:ind w:firstLine="709"/>
        <w:jc w:val="both"/>
        <w:rPr>
          <w:b/>
          <w:i/>
          <w:sz w:val="28"/>
          <w:szCs w:val="28"/>
          <w:lang w:val="uk-UA"/>
        </w:rPr>
      </w:pPr>
      <w:r w:rsidRPr="009C033C">
        <w:rPr>
          <w:b/>
          <w:i/>
          <w:sz w:val="28"/>
          <w:szCs w:val="28"/>
          <w:lang w:val="uk-UA"/>
        </w:rPr>
        <w:t xml:space="preserve">Загальні компетентності: </w:t>
      </w:r>
    </w:p>
    <w:p w:rsidR="009C033C" w:rsidRPr="009C033C" w:rsidRDefault="009C033C" w:rsidP="009C033C">
      <w:pPr>
        <w:ind w:firstLine="709"/>
        <w:jc w:val="both"/>
        <w:rPr>
          <w:sz w:val="28"/>
          <w:szCs w:val="28"/>
          <w:lang w:val="uk-UA"/>
        </w:rPr>
      </w:pPr>
      <w:r w:rsidRPr="009C033C">
        <w:rPr>
          <w:sz w:val="28"/>
          <w:szCs w:val="28"/>
          <w:lang w:val="uk-UA"/>
        </w:rPr>
        <w:t>- Здатність до пошуку, оброблення та аналізу інформації з різних джерел</w:t>
      </w:r>
      <w:r>
        <w:rPr>
          <w:sz w:val="28"/>
          <w:szCs w:val="28"/>
          <w:lang w:val="uk-UA"/>
        </w:rPr>
        <w:t>;</w:t>
      </w:r>
      <w:r w:rsidRPr="009C033C">
        <w:rPr>
          <w:sz w:val="28"/>
          <w:szCs w:val="28"/>
          <w:lang w:val="uk-UA"/>
        </w:rPr>
        <w:t xml:space="preserve"> </w:t>
      </w:r>
    </w:p>
    <w:p w:rsidR="009C033C" w:rsidRPr="009C033C" w:rsidRDefault="009C033C" w:rsidP="009C033C">
      <w:pPr>
        <w:ind w:firstLine="709"/>
        <w:jc w:val="both"/>
        <w:rPr>
          <w:sz w:val="28"/>
          <w:szCs w:val="28"/>
          <w:lang w:val="uk-UA"/>
        </w:rPr>
      </w:pPr>
      <w:r w:rsidRPr="009C033C">
        <w:rPr>
          <w:sz w:val="28"/>
          <w:szCs w:val="28"/>
          <w:lang w:val="uk-UA"/>
        </w:rPr>
        <w:t>- Здатність працювати в міжнародному контексті</w:t>
      </w:r>
      <w:r>
        <w:rPr>
          <w:sz w:val="28"/>
          <w:szCs w:val="28"/>
          <w:lang w:val="uk-UA"/>
        </w:rPr>
        <w:t>;</w:t>
      </w:r>
    </w:p>
    <w:p w:rsidR="009C033C" w:rsidRPr="009C033C" w:rsidRDefault="009C033C" w:rsidP="009C033C">
      <w:pPr>
        <w:ind w:firstLine="709"/>
        <w:jc w:val="both"/>
        <w:rPr>
          <w:sz w:val="28"/>
          <w:szCs w:val="28"/>
          <w:lang w:val="uk-UA"/>
        </w:rPr>
      </w:pPr>
      <w:r w:rsidRPr="009C033C">
        <w:rPr>
          <w:sz w:val="28"/>
          <w:szCs w:val="28"/>
          <w:lang w:val="uk-UA"/>
        </w:rPr>
        <w:t>- Здатність розв’язувати комплексні проблеми комп’ютерних наук на основі системного наукового світогляду та загального культурного кругозору із дотриманням принципів професійної етики та академічної доброчесності</w:t>
      </w:r>
      <w:r>
        <w:rPr>
          <w:sz w:val="28"/>
          <w:szCs w:val="28"/>
          <w:lang w:val="uk-UA"/>
        </w:rPr>
        <w:t>.</w:t>
      </w:r>
    </w:p>
    <w:p w:rsidR="009C033C" w:rsidRPr="009C033C" w:rsidRDefault="009C033C" w:rsidP="009C033C">
      <w:pPr>
        <w:ind w:firstLine="709"/>
        <w:jc w:val="both"/>
        <w:rPr>
          <w:b/>
          <w:i/>
          <w:sz w:val="28"/>
          <w:szCs w:val="28"/>
          <w:lang w:val="uk-UA"/>
        </w:rPr>
      </w:pPr>
      <w:r w:rsidRPr="009C033C">
        <w:rPr>
          <w:b/>
          <w:i/>
          <w:sz w:val="28"/>
          <w:szCs w:val="28"/>
          <w:lang w:val="uk-UA"/>
        </w:rPr>
        <w:t>Спеціальні (фахові, предметні) компетентності:</w:t>
      </w:r>
    </w:p>
    <w:p w:rsidR="009C033C" w:rsidRPr="009C033C" w:rsidRDefault="009C033C" w:rsidP="009C033C">
      <w:pPr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- </w:t>
      </w:r>
      <w:r w:rsidRPr="009C033C">
        <w:rPr>
          <w:sz w:val="28"/>
          <w:szCs w:val="28"/>
          <w:lang w:val="uk-UA"/>
        </w:rPr>
        <w:t>Здатність виявляти, ставити та вирішувати дослідницькі науково-прикладні задачі та/або проблеми в сфері комп’ютерних наук, оцінювати та забезпечувати якість виконуваних досліджень</w:t>
      </w:r>
      <w:r>
        <w:rPr>
          <w:sz w:val="28"/>
          <w:szCs w:val="28"/>
          <w:lang w:val="uk-UA"/>
        </w:rPr>
        <w:t>;</w:t>
      </w:r>
    </w:p>
    <w:p w:rsidR="009C033C" w:rsidRDefault="009C033C" w:rsidP="009C033C">
      <w:pPr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-</w:t>
      </w:r>
      <w:r w:rsidRPr="009C033C">
        <w:rPr>
          <w:sz w:val="28"/>
          <w:szCs w:val="28"/>
          <w:lang w:val="uk-UA"/>
        </w:rPr>
        <w:t xml:space="preserve"> Здатність ініціювати, розробляти і реалізовувати комплексні інноваційні проєкти у галузі комп’ютерних наук та дотичні до неї міждисциплінарних проєктах, демонструвати лідерство під час їх реалізації.</w:t>
      </w:r>
    </w:p>
    <w:p w:rsidR="009C033C" w:rsidRPr="009C033C" w:rsidRDefault="009C033C" w:rsidP="009C033C">
      <w:pPr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lastRenderedPageBreak/>
        <w:t xml:space="preserve">- </w:t>
      </w:r>
      <w:r w:rsidRPr="009C033C">
        <w:rPr>
          <w:sz w:val="28"/>
          <w:szCs w:val="28"/>
          <w:lang w:val="uk-UA"/>
        </w:rPr>
        <w:t>Здатність аналізувати та оцінювати сучасний стан і тенденції розвитку комп’ютерних наук та інформаційних технологій</w:t>
      </w:r>
    </w:p>
    <w:p w:rsidR="008A7BAF" w:rsidRPr="00917950" w:rsidRDefault="008A7BAF" w:rsidP="00467FCB">
      <w:pPr>
        <w:ind w:firstLine="709"/>
        <w:jc w:val="both"/>
        <w:rPr>
          <w:sz w:val="28"/>
          <w:szCs w:val="28"/>
          <w:lang w:val="uk-UA"/>
        </w:rPr>
      </w:pPr>
    </w:p>
    <w:p w:rsidR="00D14923" w:rsidRPr="00917950" w:rsidRDefault="006E5E60" w:rsidP="00E010A9">
      <w:pPr>
        <w:ind w:firstLine="708"/>
        <w:jc w:val="both"/>
        <w:rPr>
          <w:bCs/>
          <w:sz w:val="28"/>
          <w:szCs w:val="28"/>
          <w:lang w:val="uk-UA"/>
        </w:rPr>
      </w:pPr>
      <w:r w:rsidRPr="00917950">
        <w:rPr>
          <w:sz w:val="28"/>
          <w:szCs w:val="28"/>
          <w:lang w:val="uk-UA"/>
        </w:rPr>
        <w:t xml:space="preserve">Таблиця 2 – </w:t>
      </w:r>
      <w:r w:rsidR="009C1CF3" w:rsidRPr="00917950">
        <w:rPr>
          <w:sz w:val="28"/>
          <w:szCs w:val="28"/>
          <w:lang w:val="uk-UA"/>
        </w:rPr>
        <w:t xml:space="preserve">Перелік результатів навчання дисципліни </w:t>
      </w:r>
      <w:r w:rsidR="004B5120" w:rsidRPr="00917950">
        <w:rPr>
          <w:sz w:val="28"/>
          <w:szCs w:val="28"/>
          <w:lang w:val="uk-UA"/>
        </w:rPr>
        <w:t>«</w:t>
      </w:r>
      <w:r w:rsidR="00F372C8" w:rsidRPr="00917950">
        <w:rPr>
          <w:bCs/>
          <w:sz w:val="28"/>
          <w:szCs w:val="28"/>
          <w:lang w:val="uk-UA"/>
        </w:rPr>
        <w:t>Науково-дослідна практика</w:t>
      </w:r>
      <w:r w:rsidR="004B5120" w:rsidRPr="00917950">
        <w:rPr>
          <w:sz w:val="28"/>
          <w:szCs w:val="28"/>
          <w:lang w:val="uk-UA"/>
        </w:rPr>
        <w:t>»</w:t>
      </w:r>
    </w:p>
    <w:p w:rsidR="008D3100" w:rsidRPr="00917950" w:rsidRDefault="008D3100" w:rsidP="00467FCB">
      <w:pPr>
        <w:ind w:firstLine="709"/>
        <w:jc w:val="both"/>
        <w:rPr>
          <w:b/>
          <w:sz w:val="28"/>
          <w:szCs w:val="28"/>
          <w:lang w:val="uk-UA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964"/>
        <w:gridCol w:w="5381"/>
      </w:tblGrid>
      <w:tr w:rsidR="008D3100" w:rsidRPr="00917950" w:rsidTr="000D6245">
        <w:tc>
          <w:tcPr>
            <w:tcW w:w="3964" w:type="dxa"/>
          </w:tcPr>
          <w:p w:rsidR="008D3100" w:rsidRPr="00917950" w:rsidRDefault="008D3100" w:rsidP="008D3100">
            <w:pPr>
              <w:jc w:val="center"/>
              <w:rPr>
                <w:b/>
              </w:rPr>
            </w:pPr>
            <w:r w:rsidRPr="00917950">
              <w:t>Спеціальність, освітня програма (вибірковий блок)</w:t>
            </w:r>
          </w:p>
        </w:tc>
        <w:tc>
          <w:tcPr>
            <w:tcW w:w="5381" w:type="dxa"/>
          </w:tcPr>
          <w:p w:rsidR="008D3100" w:rsidRPr="00917950" w:rsidRDefault="008D3100" w:rsidP="008D3100">
            <w:pPr>
              <w:jc w:val="center"/>
              <w:rPr>
                <w:b/>
              </w:rPr>
            </w:pPr>
            <w:r w:rsidRPr="00917950">
              <w:t>Шифри та сутність програмних результатів навчання</w:t>
            </w:r>
          </w:p>
        </w:tc>
      </w:tr>
      <w:tr w:rsidR="008D3100" w:rsidRPr="00A41788" w:rsidTr="000D6245">
        <w:tc>
          <w:tcPr>
            <w:tcW w:w="3964" w:type="dxa"/>
          </w:tcPr>
          <w:p w:rsidR="000D6245" w:rsidRPr="00917950" w:rsidRDefault="00054CCA" w:rsidP="00054CCA">
            <w:r w:rsidRPr="00917950">
              <w:t>1</w:t>
            </w:r>
            <w:r w:rsidR="00F372C8">
              <w:t>22 Комп’ютерні науки</w:t>
            </w:r>
            <w:r w:rsidR="000D6245" w:rsidRPr="00917950">
              <w:t>.</w:t>
            </w:r>
          </w:p>
          <w:p w:rsidR="008D3100" w:rsidRPr="00917950" w:rsidRDefault="000D6245" w:rsidP="00F372C8">
            <w:r w:rsidRPr="00917950">
              <w:rPr>
                <w:i/>
                <w:iCs/>
              </w:rPr>
              <w:t xml:space="preserve">Освітня програма (вибірковий блок): </w:t>
            </w:r>
            <w:r w:rsidR="00F372C8">
              <w:t>Комп’ютерні науки</w:t>
            </w:r>
            <w:r w:rsidR="00054CCA" w:rsidRPr="00917950">
              <w:t>.</w:t>
            </w:r>
            <w:r w:rsidR="003A45B9" w:rsidRPr="00917950">
              <w:t xml:space="preserve"> </w:t>
            </w:r>
          </w:p>
        </w:tc>
        <w:tc>
          <w:tcPr>
            <w:tcW w:w="5381" w:type="dxa"/>
          </w:tcPr>
          <w:p w:rsidR="008D3100" w:rsidRDefault="003B342B" w:rsidP="003B342B">
            <w:pPr>
              <w:jc w:val="both"/>
              <w:rPr>
                <w:color w:val="000000"/>
              </w:rPr>
            </w:pPr>
            <w:r>
              <w:rPr>
                <w:i/>
                <w:color w:val="000000"/>
              </w:rPr>
              <w:t>ПРН02</w:t>
            </w:r>
            <w:r>
              <w:rPr>
                <w:color w:val="000000"/>
              </w:rPr>
              <w:t>. Вільно презентувати та обговорювати з фахівцями і нефахівцями результати досліджень, наукові та прикладні проблеми комп’ютерних наук державною та іноземною мовами, оприлюднювати результати досліджень у наукових публікаціях у провідних міжнародних наукових виданнях.</w:t>
            </w:r>
          </w:p>
          <w:p w:rsidR="003B342B" w:rsidRDefault="003B342B" w:rsidP="003B34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93"/>
                <w:tab w:val="left" w:pos="1134"/>
              </w:tabs>
              <w:ind w:hanging="2"/>
              <w:jc w:val="both"/>
              <w:rPr>
                <w:color w:val="000000"/>
              </w:rPr>
            </w:pPr>
            <w:r>
              <w:rPr>
                <w:i/>
                <w:color w:val="000000"/>
              </w:rPr>
              <w:t>ПРН05</w:t>
            </w:r>
            <w:r>
              <w:rPr>
                <w:color w:val="000000"/>
              </w:rPr>
              <w:t>. Планувати і виконувати експериментальні та/або теоретичні дослідження з комп’ютерних наук та дотичних міждисциплінарних напрямів з використанням сучасних інструментів, критично аналізувати результати власних досліджень і результати інших дослідників у контексті усього комплексу сучасних знань щодо досліджуваної проблеми.</w:t>
            </w:r>
          </w:p>
          <w:p w:rsidR="003B342B" w:rsidRDefault="003B342B" w:rsidP="003B34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93"/>
                <w:tab w:val="left" w:pos="1134"/>
              </w:tabs>
              <w:ind w:hanging="2"/>
              <w:jc w:val="both"/>
              <w:rPr>
                <w:color w:val="000000"/>
              </w:rPr>
            </w:pPr>
            <w:r>
              <w:rPr>
                <w:i/>
                <w:color w:val="000000"/>
              </w:rPr>
              <w:t>ПРН07</w:t>
            </w:r>
            <w:r>
              <w:rPr>
                <w:color w:val="000000"/>
              </w:rPr>
              <w:t xml:space="preserve">. Розробляти та реалізовувати наукові та/або інноваційні інженерні </w:t>
            </w:r>
            <w:r w:rsidR="009321D4">
              <w:rPr>
                <w:color w:val="000000"/>
              </w:rPr>
              <w:t>проекти</w:t>
            </w:r>
            <w:r>
              <w:rPr>
                <w:color w:val="000000"/>
              </w:rPr>
              <w:t>, які дають можливість переосмислити наявне та створити нове цілісне знання та/або професійну практику і розв’язувати значущі наукові та технологічні проблеми комп’ютерної науки з дотриманням норм академічної етики і врахуванням соціальних, економічних, екологічних та правових аспектів.</w:t>
            </w:r>
          </w:p>
          <w:p w:rsidR="003B342B" w:rsidRDefault="003B342B" w:rsidP="003B34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93"/>
                <w:tab w:val="left" w:pos="1134"/>
              </w:tabs>
              <w:ind w:hanging="2"/>
              <w:jc w:val="both"/>
              <w:rPr>
                <w:color w:val="000000"/>
              </w:rPr>
            </w:pPr>
            <w:r>
              <w:rPr>
                <w:i/>
                <w:color w:val="000000"/>
              </w:rPr>
              <w:t>ПРН08</w:t>
            </w:r>
            <w:r>
              <w:rPr>
                <w:color w:val="000000"/>
              </w:rPr>
              <w:t>. Визначати актуальні наукові та практичні проблеми у сфері комп’ютерних наук, глибоко розуміти загальні принципи та методи комп’ютерних наук, а також методологію наукових досліджень, застосувати їх у власних дослідженнях у сфері комп’ютерних наук та у викладацькій практиці.</w:t>
            </w:r>
          </w:p>
          <w:p w:rsidR="003B342B" w:rsidRPr="003B342B" w:rsidRDefault="003B342B" w:rsidP="003B34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93"/>
                <w:tab w:val="left" w:pos="1134"/>
              </w:tabs>
              <w:ind w:hanging="2"/>
              <w:jc w:val="both"/>
              <w:rPr>
                <w:color w:val="000000"/>
              </w:rPr>
            </w:pPr>
            <w:r>
              <w:rPr>
                <w:i/>
                <w:color w:val="000000"/>
              </w:rPr>
              <w:t>ПРН10</w:t>
            </w:r>
            <w:r>
              <w:rPr>
                <w:color w:val="000000"/>
              </w:rPr>
              <w:t xml:space="preserve">. Відшуковувати, оцінювати та критично аналізувати інформацію щодо поточного стану та трендів розвитку, інструментів та методів досліджень, наукових та інноваційних </w:t>
            </w:r>
            <w:r w:rsidR="009321D4">
              <w:rPr>
                <w:color w:val="000000"/>
              </w:rPr>
              <w:t>проектів</w:t>
            </w:r>
            <w:r>
              <w:rPr>
                <w:color w:val="000000"/>
              </w:rPr>
              <w:t xml:space="preserve"> з комп’ютерних наук.</w:t>
            </w:r>
          </w:p>
        </w:tc>
      </w:tr>
    </w:tbl>
    <w:p w:rsidR="000761B3" w:rsidRPr="00917950" w:rsidRDefault="000761B3" w:rsidP="007B3014">
      <w:pPr>
        <w:pStyle w:val="14"/>
        <w:rPr>
          <w:b/>
          <w:bCs/>
          <w:highlight w:val="yellow"/>
        </w:rPr>
      </w:pPr>
      <w:bookmarkStart w:id="2" w:name="_Hlk94712835"/>
    </w:p>
    <w:p w:rsidR="000D6245" w:rsidRPr="00917950" w:rsidRDefault="00DC2492" w:rsidP="007B3014">
      <w:pPr>
        <w:pStyle w:val="14"/>
        <w:rPr>
          <w:b/>
          <w:bCs/>
          <w:sz w:val="28"/>
          <w:szCs w:val="28"/>
        </w:rPr>
      </w:pPr>
      <w:r w:rsidRPr="00917950">
        <w:rPr>
          <w:b/>
          <w:bCs/>
          <w:sz w:val="28"/>
          <w:szCs w:val="28"/>
        </w:rPr>
        <w:t>Деталізація результатів навчання:</w:t>
      </w:r>
      <w:r w:rsidR="003864E2" w:rsidRPr="00917950">
        <w:rPr>
          <w:b/>
          <w:bCs/>
          <w:sz w:val="28"/>
          <w:szCs w:val="28"/>
        </w:rPr>
        <w:t xml:space="preserve"> </w:t>
      </w:r>
    </w:p>
    <w:bookmarkEnd w:id="2"/>
    <w:p w:rsidR="00931D44" w:rsidRPr="00917950" w:rsidRDefault="00C66ACE" w:rsidP="00524B6D">
      <w:pPr>
        <w:pStyle w:val="af5"/>
        <w:numPr>
          <w:ilvl w:val="0"/>
          <w:numId w:val="8"/>
        </w:numPr>
        <w:shd w:val="clear" w:color="auto" w:fill="FFFFFF"/>
        <w:spacing w:after="120" w:line="240" w:lineRule="auto"/>
        <w:ind w:left="714" w:hanging="357"/>
        <w:jc w:val="both"/>
        <w:rPr>
          <w:bCs/>
          <w:szCs w:val="28"/>
        </w:rPr>
      </w:pPr>
      <w:r w:rsidRPr="00917950">
        <w:rPr>
          <w:bCs/>
          <w:szCs w:val="28"/>
        </w:rPr>
        <w:t>у</w:t>
      </w:r>
      <w:r w:rsidR="004E289E" w:rsidRPr="00917950">
        <w:rPr>
          <w:bCs/>
          <w:szCs w:val="28"/>
        </w:rPr>
        <w:t xml:space="preserve"> результаті вивчення навчальної дисципліни </w:t>
      </w:r>
      <w:r w:rsidR="00E010A9" w:rsidRPr="00917950">
        <w:rPr>
          <w:bCs/>
          <w:szCs w:val="28"/>
        </w:rPr>
        <w:t>аспірант</w:t>
      </w:r>
      <w:r w:rsidR="004E289E" w:rsidRPr="00917950">
        <w:rPr>
          <w:bCs/>
          <w:szCs w:val="28"/>
        </w:rPr>
        <w:t xml:space="preserve"> повинен знати:</w:t>
      </w:r>
    </w:p>
    <w:p w:rsidR="003500C0" w:rsidRPr="00917950" w:rsidRDefault="00223D37" w:rsidP="003F7C56">
      <w:pPr>
        <w:pStyle w:val="Default"/>
        <w:widowControl/>
        <w:numPr>
          <w:ilvl w:val="0"/>
          <w:numId w:val="20"/>
        </w:numPr>
        <w:spacing w:after="21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917950">
        <w:rPr>
          <w:rFonts w:ascii="Times New Roman" w:hAnsi="Times New Roman" w:cs="Times New Roman"/>
          <w:sz w:val="28"/>
          <w:szCs w:val="28"/>
          <w:lang w:val="uk-UA"/>
        </w:rPr>
        <w:t>сучасні</w:t>
      </w:r>
      <w:r w:rsidR="003500C0" w:rsidRPr="00917950">
        <w:rPr>
          <w:rFonts w:ascii="Times New Roman" w:hAnsi="Times New Roman" w:cs="Times New Roman"/>
          <w:sz w:val="28"/>
          <w:szCs w:val="28"/>
          <w:lang w:val="uk-UA"/>
        </w:rPr>
        <w:t xml:space="preserve"> методи пошуку </w:t>
      </w:r>
      <w:r w:rsidRPr="00917950">
        <w:rPr>
          <w:rFonts w:ascii="Times New Roman" w:hAnsi="Times New Roman" w:cs="Times New Roman"/>
          <w:sz w:val="28"/>
          <w:szCs w:val="28"/>
          <w:lang w:val="uk-UA"/>
        </w:rPr>
        <w:t>наукової</w:t>
      </w:r>
      <w:r w:rsidR="003500C0" w:rsidRPr="0091795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917950">
        <w:rPr>
          <w:rFonts w:ascii="Times New Roman" w:hAnsi="Times New Roman" w:cs="Times New Roman"/>
          <w:sz w:val="28"/>
          <w:szCs w:val="28"/>
          <w:lang w:val="uk-UA"/>
        </w:rPr>
        <w:t>інформації</w:t>
      </w:r>
      <w:r w:rsidR="003500C0" w:rsidRPr="00917950">
        <w:rPr>
          <w:rFonts w:ascii="Times New Roman" w:hAnsi="Times New Roman" w:cs="Times New Roman"/>
          <w:sz w:val="28"/>
          <w:szCs w:val="28"/>
          <w:lang w:val="uk-UA"/>
        </w:rPr>
        <w:t xml:space="preserve">; </w:t>
      </w:r>
    </w:p>
    <w:p w:rsidR="003500C0" w:rsidRPr="00917950" w:rsidRDefault="00223D37" w:rsidP="003F7C56">
      <w:pPr>
        <w:pStyle w:val="Default"/>
        <w:widowControl/>
        <w:numPr>
          <w:ilvl w:val="0"/>
          <w:numId w:val="20"/>
        </w:numPr>
        <w:spacing w:after="21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917950">
        <w:rPr>
          <w:rFonts w:ascii="Times New Roman" w:hAnsi="Times New Roman" w:cs="Times New Roman"/>
          <w:sz w:val="28"/>
          <w:szCs w:val="28"/>
          <w:lang w:val="uk-UA"/>
        </w:rPr>
        <w:t>алгоритм</w:t>
      </w:r>
      <w:r w:rsidR="003500C0" w:rsidRPr="00917950">
        <w:rPr>
          <w:rFonts w:ascii="Times New Roman" w:hAnsi="Times New Roman" w:cs="Times New Roman"/>
          <w:sz w:val="28"/>
          <w:szCs w:val="28"/>
          <w:lang w:val="uk-UA"/>
        </w:rPr>
        <w:t xml:space="preserve"> розробки структури логічного </w:t>
      </w:r>
      <w:r w:rsidRPr="00917950">
        <w:rPr>
          <w:rFonts w:ascii="Times New Roman" w:hAnsi="Times New Roman" w:cs="Times New Roman"/>
          <w:sz w:val="28"/>
          <w:szCs w:val="28"/>
          <w:lang w:val="uk-UA"/>
        </w:rPr>
        <w:t>наукового</w:t>
      </w:r>
      <w:r w:rsidR="003500C0" w:rsidRPr="00917950">
        <w:rPr>
          <w:rFonts w:ascii="Times New Roman" w:hAnsi="Times New Roman" w:cs="Times New Roman"/>
          <w:sz w:val="28"/>
          <w:szCs w:val="28"/>
          <w:lang w:val="uk-UA"/>
        </w:rPr>
        <w:t xml:space="preserve"> дослідження; </w:t>
      </w:r>
    </w:p>
    <w:p w:rsidR="009321D4" w:rsidRDefault="009321D4" w:rsidP="003F7C56">
      <w:pPr>
        <w:pStyle w:val="Default"/>
        <w:widowControl/>
        <w:numPr>
          <w:ilvl w:val="0"/>
          <w:numId w:val="20"/>
        </w:numPr>
        <w:spacing w:after="21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9321D4">
        <w:rPr>
          <w:rFonts w:ascii="Times New Roman" w:hAnsi="Times New Roman" w:cs="Times New Roman"/>
          <w:sz w:val="28"/>
          <w:szCs w:val="28"/>
          <w:lang w:val="uk-UA"/>
        </w:rPr>
        <w:lastRenderedPageBreak/>
        <w:t>методологі</w:t>
      </w:r>
      <w:r>
        <w:rPr>
          <w:rFonts w:ascii="Times New Roman" w:hAnsi="Times New Roman" w:cs="Times New Roman"/>
          <w:sz w:val="28"/>
          <w:szCs w:val="28"/>
          <w:lang w:val="uk-UA"/>
        </w:rPr>
        <w:t>ю</w:t>
      </w:r>
      <w:r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 емпіричних досліджень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та </w:t>
      </w:r>
      <w:r w:rsidRPr="009321D4">
        <w:rPr>
          <w:rFonts w:ascii="Times New Roman" w:hAnsi="Times New Roman" w:cs="Times New Roman"/>
          <w:sz w:val="28"/>
          <w:szCs w:val="28"/>
          <w:lang w:val="uk-UA"/>
        </w:rPr>
        <w:t>методологі</w:t>
      </w:r>
      <w:r>
        <w:rPr>
          <w:rFonts w:ascii="Times New Roman" w:hAnsi="Times New Roman" w:cs="Times New Roman"/>
          <w:sz w:val="28"/>
          <w:szCs w:val="28"/>
          <w:lang w:val="uk-UA"/>
        </w:rPr>
        <w:t>ю</w:t>
      </w:r>
      <w:r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 дослідження складних систем; </w:t>
      </w:r>
    </w:p>
    <w:p w:rsidR="009321D4" w:rsidRDefault="009321D4" w:rsidP="003F7C56">
      <w:pPr>
        <w:pStyle w:val="Default"/>
        <w:widowControl/>
        <w:numPr>
          <w:ilvl w:val="0"/>
          <w:numId w:val="20"/>
        </w:numPr>
        <w:spacing w:after="21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9321D4">
        <w:rPr>
          <w:rFonts w:ascii="Times New Roman" w:hAnsi="Times New Roman" w:cs="Times New Roman"/>
          <w:sz w:val="28"/>
          <w:szCs w:val="28"/>
          <w:lang w:val="uk-UA"/>
        </w:rPr>
        <w:t>методи математичного моделювання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та</w:t>
      </w:r>
      <w:r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  характеристики проектних форм наукових досліджень;</w:t>
      </w:r>
    </w:p>
    <w:p w:rsidR="00C937D5" w:rsidRDefault="009321D4" w:rsidP="003F7C56">
      <w:pPr>
        <w:pStyle w:val="Default"/>
        <w:widowControl/>
        <w:numPr>
          <w:ilvl w:val="0"/>
          <w:numId w:val="20"/>
        </w:numPr>
        <w:spacing w:after="21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технологію роботи над </w:t>
      </w:r>
      <w:r>
        <w:rPr>
          <w:rFonts w:ascii="Times New Roman" w:hAnsi="Times New Roman" w:cs="Times New Roman"/>
          <w:sz w:val="28"/>
          <w:szCs w:val="28"/>
          <w:lang w:val="uk-UA"/>
        </w:rPr>
        <w:t>дисертаційною</w:t>
      </w:r>
      <w:r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 роботою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 принципи організації наукової праці; </w:t>
      </w:r>
    </w:p>
    <w:p w:rsidR="009321D4" w:rsidRDefault="009321D4" w:rsidP="003F7C56">
      <w:pPr>
        <w:pStyle w:val="Default"/>
        <w:widowControl/>
        <w:numPr>
          <w:ilvl w:val="0"/>
          <w:numId w:val="20"/>
        </w:numPr>
        <w:spacing w:after="21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9321D4">
        <w:rPr>
          <w:rFonts w:ascii="Times New Roman" w:hAnsi="Times New Roman" w:cs="Times New Roman"/>
          <w:sz w:val="28"/>
          <w:szCs w:val="28"/>
          <w:lang w:val="uk-UA"/>
        </w:rPr>
        <w:t>технологію презентації, захисту та впровадження результатів наукових досліджень;</w:t>
      </w:r>
      <w:r w:rsidR="003500C0" w:rsidRPr="0091795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:rsidR="009321D4" w:rsidRDefault="009321D4" w:rsidP="009321D4">
      <w:pPr>
        <w:pStyle w:val="Default"/>
        <w:widowControl/>
        <w:spacing w:after="21"/>
        <w:ind w:left="1134"/>
        <w:rPr>
          <w:rFonts w:ascii="Times New Roman" w:hAnsi="Times New Roman" w:cs="Times New Roman"/>
          <w:sz w:val="28"/>
          <w:szCs w:val="28"/>
          <w:lang w:val="uk-UA"/>
        </w:rPr>
      </w:pPr>
    </w:p>
    <w:p w:rsidR="00E010A9" w:rsidRPr="00917950" w:rsidRDefault="00E010A9" w:rsidP="003F7C56">
      <w:pPr>
        <w:pStyle w:val="af5"/>
        <w:numPr>
          <w:ilvl w:val="0"/>
          <w:numId w:val="21"/>
        </w:numPr>
        <w:shd w:val="clear" w:color="auto" w:fill="FFFFFF"/>
        <w:spacing w:after="120" w:line="240" w:lineRule="auto"/>
        <w:jc w:val="both"/>
        <w:rPr>
          <w:bCs/>
          <w:szCs w:val="28"/>
        </w:rPr>
      </w:pPr>
      <w:r w:rsidRPr="00917950">
        <w:rPr>
          <w:bCs/>
          <w:szCs w:val="28"/>
        </w:rPr>
        <w:t>у результаті вивчення навчальної дисципліни аспірант повинен вміти:</w:t>
      </w:r>
    </w:p>
    <w:p w:rsidR="009321D4" w:rsidRDefault="00223D37" w:rsidP="009321D4">
      <w:pPr>
        <w:pStyle w:val="Default"/>
        <w:widowControl/>
        <w:numPr>
          <w:ilvl w:val="0"/>
          <w:numId w:val="23"/>
        </w:numPr>
        <w:spacing w:after="23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9321D4">
        <w:rPr>
          <w:rFonts w:ascii="Times New Roman" w:hAnsi="Times New Roman" w:cs="Times New Roman"/>
          <w:sz w:val="28"/>
          <w:szCs w:val="28"/>
          <w:lang w:val="uk-UA"/>
        </w:rPr>
        <w:t>самостійно</w:t>
      </w:r>
      <w:r w:rsidR="003F7C56"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9321D4">
        <w:rPr>
          <w:rFonts w:ascii="Times New Roman" w:hAnsi="Times New Roman" w:cs="Times New Roman"/>
          <w:sz w:val="28"/>
          <w:szCs w:val="28"/>
          <w:lang w:val="uk-UA"/>
        </w:rPr>
        <w:t>планувати</w:t>
      </w:r>
      <w:r w:rsidR="003F7C56"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9321D4">
        <w:rPr>
          <w:rFonts w:ascii="Times New Roman" w:hAnsi="Times New Roman" w:cs="Times New Roman"/>
          <w:sz w:val="28"/>
          <w:szCs w:val="28"/>
          <w:lang w:val="uk-UA"/>
        </w:rPr>
        <w:t>та</w:t>
      </w:r>
      <w:r w:rsidR="003F7C56"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 проводити </w:t>
      </w:r>
      <w:r w:rsidRPr="009321D4">
        <w:rPr>
          <w:rFonts w:ascii="Times New Roman" w:hAnsi="Times New Roman" w:cs="Times New Roman"/>
          <w:sz w:val="28"/>
          <w:szCs w:val="28"/>
          <w:lang w:val="uk-UA"/>
        </w:rPr>
        <w:t>експериментальне</w:t>
      </w:r>
      <w:r w:rsidR="003F7C56"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 дослідження</w:t>
      </w:r>
      <w:r w:rsidR="009321D4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9321D4"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 ефективно організовувати науково-дослідну діяльність</w:t>
      </w:r>
      <w:r w:rsidR="009321D4">
        <w:rPr>
          <w:rFonts w:ascii="Times New Roman" w:hAnsi="Times New Roman" w:cs="Times New Roman"/>
          <w:sz w:val="28"/>
          <w:szCs w:val="28"/>
          <w:lang w:val="uk-UA"/>
        </w:rPr>
        <w:t xml:space="preserve"> та </w:t>
      </w:r>
      <w:r w:rsidR="009321D4"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розробляти план проведення науково-дослідних робіт; </w:t>
      </w:r>
    </w:p>
    <w:p w:rsidR="009321D4" w:rsidRDefault="009321D4" w:rsidP="009321D4">
      <w:pPr>
        <w:pStyle w:val="Default"/>
        <w:widowControl/>
        <w:numPr>
          <w:ilvl w:val="0"/>
          <w:numId w:val="23"/>
        </w:numPr>
        <w:spacing w:after="23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9321D4">
        <w:rPr>
          <w:rFonts w:ascii="Times New Roman" w:hAnsi="Times New Roman" w:cs="Times New Roman"/>
          <w:sz w:val="28"/>
          <w:szCs w:val="28"/>
          <w:lang w:val="uk-UA"/>
        </w:rPr>
        <w:t>виконувати аналіз складних систем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 проводити наукові дослідження з застосуванням емпіричних методів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та</w:t>
      </w:r>
      <w:r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 виконувати оброблення емпіричних даних і будувати на їхній основі математичні моделі;</w:t>
      </w:r>
    </w:p>
    <w:p w:rsidR="009321D4" w:rsidRDefault="009321D4" w:rsidP="009321D4">
      <w:pPr>
        <w:pStyle w:val="Default"/>
        <w:widowControl/>
        <w:numPr>
          <w:ilvl w:val="0"/>
          <w:numId w:val="23"/>
        </w:numPr>
        <w:spacing w:after="23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9321D4">
        <w:rPr>
          <w:rFonts w:ascii="Times New Roman" w:hAnsi="Times New Roman" w:cs="Times New Roman"/>
          <w:sz w:val="28"/>
          <w:szCs w:val="28"/>
          <w:lang w:val="uk-UA"/>
        </w:rPr>
        <w:t>формулювати гіпотези, розроблювати класифікації, отримувати й обґрунтовувати наукові результати з використанням методів теоретичного дослідження;</w:t>
      </w:r>
    </w:p>
    <w:p w:rsidR="008663F0" w:rsidRDefault="009321D4" w:rsidP="009321D4">
      <w:pPr>
        <w:pStyle w:val="Default"/>
        <w:widowControl/>
        <w:numPr>
          <w:ilvl w:val="0"/>
          <w:numId w:val="23"/>
        </w:numPr>
        <w:spacing w:after="23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аналізувати, оцінювати та порівнювати різні теоретичні концепції  в галузі дослідження і робити висновки; </w:t>
      </w:r>
    </w:p>
    <w:p w:rsidR="008663F0" w:rsidRDefault="009321D4" w:rsidP="009321D4">
      <w:pPr>
        <w:pStyle w:val="Default"/>
        <w:widowControl/>
        <w:numPr>
          <w:ilvl w:val="0"/>
          <w:numId w:val="23"/>
        </w:numPr>
        <w:spacing w:after="23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проводити самостійне наукове дослідження, що характеризується академічної цілісністю, на основі сучасних теорій і методів аналізу; </w:t>
      </w:r>
    </w:p>
    <w:p w:rsidR="008663F0" w:rsidRDefault="009321D4" w:rsidP="009321D4">
      <w:pPr>
        <w:pStyle w:val="Default"/>
        <w:widowControl/>
        <w:numPr>
          <w:ilvl w:val="0"/>
          <w:numId w:val="23"/>
        </w:numPr>
        <w:spacing w:after="23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9321D4">
        <w:rPr>
          <w:rFonts w:ascii="Times New Roman" w:hAnsi="Times New Roman" w:cs="Times New Roman"/>
          <w:sz w:val="28"/>
          <w:szCs w:val="28"/>
          <w:lang w:val="uk-UA"/>
        </w:rPr>
        <w:t>генерувати власні нові наукові ідеї, повідомляти свої знання та ідеї науковому співтовариству, роз</w:t>
      </w:r>
      <w:r w:rsidR="008663F0">
        <w:rPr>
          <w:rFonts w:ascii="Times New Roman" w:hAnsi="Times New Roman" w:cs="Times New Roman"/>
          <w:sz w:val="28"/>
          <w:szCs w:val="28"/>
          <w:lang w:val="uk-UA"/>
        </w:rPr>
        <w:t>ширюючи межі наукового пізнання та</w:t>
      </w:r>
      <w:r w:rsidRPr="009321D4">
        <w:rPr>
          <w:rFonts w:ascii="Times New Roman" w:hAnsi="Times New Roman" w:cs="Times New Roman"/>
          <w:sz w:val="28"/>
          <w:szCs w:val="28"/>
          <w:lang w:val="uk-UA"/>
        </w:rPr>
        <w:t xml:space="preserve"> вибирати й ефективно використовувати сучасну методологію дослідження; </w:t>
      </w:r>
    </w:p>
    <w:p w:rsidR="009321D4" w:rsidRPr="009321D4" w:rsidRDefault="009321D4" w:rsidP="009321D4">
      <w:pPr>
        <w:pStyle w:val="Default"/>
        <w:widowControl/>
        <w:numPr>
          <w:ilvl w:val="0"/>
          <w:numId w:val="23"/>
        </w:numPr>
        <w:spacing w:after="23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9321D4">
        <w:rPr>
          <w:rFonts w:ascii="Times New Roman" w:hAnsi="Times New Roman" w:cs="Times New Roman"/>
          <w:sz w:val="28"/>
          <w:szCs w:val="28"/>
          <w:lang w:val="uk-UA"/>
        </w:rPr>
        <w:t>планувати та прогнозувати свій подальший професійний розвиток.</w:t>
      </w:r>
    </w:p>
    <w:p w:rsidR="008663F0" w:rsidRDefault="008663F0" w:rsidP="00BB7713">
      <w:pPr>
        <w:shd w:val="clear" w:color="auto" w:fill="FFFFFF"/>
        <w:jc w:val="center"/>
        <w:rPr>
          <w:b/>
          <w:sz w:val="28"/>
          <w:szCs w:val="28"/>
          <w:lang w:val="uk-UA"/>
        </w:rPr>
      </w:pPr>
    </w:p>
    <w:p w:rsidR="00BB7713" w:rsidRPr="00917950" w:rsidRDefault="00BB7713" w:rsidP="00BB7713">
      <w:pPr>
        <w:shd w:val="clear" w:color="auto" w:fill="FFFFFF"/>
        <w:jc w:val="center"/>
        <w:rPr>
          <w:b/>
          <w:sz w:val="28"/>
          <w:szCs w:val="28"/>
          <w:lang w:val="uk-UA"/>
        </w:rPr>
      </w:pPr>
      <w:r w:rsidRPr="00917950">
        <w:rPr>
          <w:b/>
          <w:sz w:val="28"/>
          <w:szCs w:val="28"/>
          <w:lang w:val="uk-UA"/>
        </w:rPr>
        <w:t>3. Програма навчальної дисципліни</w:t>
      </w:r>
    </w:p>
    <w:p w:rsidR="00BB7713" w:rsidRPr="00917950" w:rsidRDefault="00BB7713" w:rsidP="00BB7713">
      <w:pPr>
        <w:pStyle w:val="14"/>
        <w:rPr>
          <w:b/>
          <w:color w:val="000000"/>
          <w:sz w:val="28"/>
          <w:szCs w:val="28"/>
        </w:rPr>
      </w:pPr>
    </w:p>
    <w:p w:rsidR="00BB7713" w:rsidRPr="00917950" w:rsidRDefault="00BB7713" w:rsidP="00456092">
      <w:pPr>
        <w:pStyle w:val="14"/>
        <w:shd w:val="clear" w:color="auto" w:fill="FFFFFF"/>
        <w:ind w:firstLine="708"/>
        <w:jc w:val="both"/>
        <w:rPr>
          <w:bCs/>
          <w:sz w:val="28"/>
          <w:szCs w:val="28"/>
        </w:rPr>
      </w:pPr>
      <w:r w:rsidRPr="00917950">
        <w:rPr>
          <w:b/>
          <w:sz w:val="28"/>
          <w:szCs w:val="28"/>
        </w:rPr>
        <w:t>Модуль 1</w:t>
      </w:r>
      <w:r w:rsidR="000761B3" w:rsidRPr="00917950">
        <w:rPr>
          <w:b/>
          <w:sz w:val="28"/>
          <w:szCs w:val="28"/>
        </w:rPr>
        <w:t xml:space="preserve"> – </w:t>
      </w:r>
      <w:r w:rsidR="00C64578" w:rsidRPr="00917950">
        <w:rPr>
          <w:bCs/>
          <w:sz w:val="28"/>
          <w:szCs w:val="28"/>
        </w:rPr>
        <w:t>Науково-дослідна практика</w:t>
      </w:r>
      <w:r w:rsidR="000761B3" w:rsidRPr="00917950">
        <w:rPr>
          <w:sz w:val="28"/>
          <w:szCs w:val="28"/>
        </w:rPr>
        <w:t xml:space="preserve"> (</w:t>
      </w:r>
      <w:r w:rsidR="00C64578" w:rsidRPr="009C033C">
        <w:rPr>
          <w:b/>
          <w:sz w:val="28"/>
          <w:szCs w:val="28"/>
        </w:rPr>
        <w:t>600</w:t>
      </w:r>
      <w:r w:rsidR="000761B3" w:rsidRPr="009C033C">
        <w:rPr>
          <w:b/>
          <w:sz w:val="28"/>
          <w:szCs w:val="28"/>
        </w:rPr>
        <w:t xml:space="preserve"> год</w:t>
      </w:r>
      <w:r w:rsidR="000761B3" w:rsidRPr="00917950">
        <w:rPr>
          <w:sz w:val="28"/>
          <w:szCs w:val="28"/>
        </w:rPr>
        <w:t>.)</w:t>
      </w:r>
    </w:p>
    <w:p w:rsidR="003F7C56" w:rsidRPr="00917950" w:rsidRDefault="003F7C56" w:rsidP="003F7C56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  <w:r w:rsidRPr="00917950">
        <w:rPr>
          <w:sz w:val="28"/>
          <w:szCs w:val="28"/>
        </w:rPr>
        <w:t xml:space="preserve">Теми, </w:t>
      </w:r>
      <w:r w:rsidR="00C937D5" w:rsidRPr="00917950">
        <w:rPr>
          <w:sz w:val="28"/>
          <w:szCs w:val="28"/>
        </w:rPr>
        <w:t>індивідуальні</w:t>
      </w:r>
      <w:r w:rsidRPr="00917950">
        <w:rPr>
          <w:sz w:val="28"/>
          <w:szCs w:val="28"/>
        </w:rPr>
        <w:t xml:space="preserve"> </w:t>
      </w:r>
      <w:r w:rsidR="00C937D5" w:rsidRPr="00917950">
        <w:rPr>
          <w:sz w:val="28"/>
          <w:szCs w:val="28"/>
        </w:rPr>
        <w:t>завдання</w:t>
      </w:r>
      <w:r w:rsidRPr="00917950">
        <w:rPr>
          <w:sz w:val="28"/>
          <w:szCs w:val="28"/>
        </w:rPr>
        <w:t xml:space="preserve"> </w:t>
      </w:r>
      <w:r w:rsidR="00C937D5" w:rsidRPr="00917950">
        <w:rPr>
          <w:sz w:val="28"/>
          <w:szCs w:val="28"/>
        </w:rPr>
        <w:t>та</w:t>
      </w:r>
      <w:r w:rsidRPr="00917950">
        <w:rPr>
          <w:sz w:val="28"/>
          <w:szCs w:val="28"/>
        </w:rPr>
        <w:t xml:space="preserve"> </w:t>
      </w:r>
      <w:r w:rsidR="00C937D5" w:rsidRPr="00917950">
        <w:rPr>
          <w:sz w:val="28"/>
          <w:szCs w:val="28"/>
        </w:rPr>
        <w:t>календарні</w:t>
      </w:r>
      <w:r w:rsidRPr="00917950">
        <w:rPr>
          <w:sz w:val="28"/>
          <w:szCs w:val="28"/>
        </w:rPr>
        <w:t xml:space="preserve"> </w:t>
      </w:r>
      <w:r w:rsidR="00C937D5" w:rsidRPr="00917950">
        <w:rPr>
          <w:sz w:val="28"/>
          <w:szCs w:val="28"/>
        </w:rPr>
        <w:t>плани</w:t>
      </w:r>
      <w:r w:rsidRPr="00917950">
        <w:rPr>
          <w:sz w:val="28"/>
          <w:szCs w:val="28"/>
        </w:rPr>
        <w:t xml:space="preserve"> проходження </w:t>
      </w:r>
      <w:r w:rsidR="00C937D5" w:rsidRPr="00917950">
        <w:rPr>
          <w:sz w:val="28"/>
          <w:szCs w:val="28"/>
        </w:rPr>
        <w:t>науково</w:t>
      </w:r>
      <w:r w:rsidRPr="00917950">
        <w:rPr>
          <w:sz w:val="28"/>
          <w:szCs w:val="28"/>
        </w:rPr>
        <w:t xml:space="preserve">-дослідної </w:t>
      </w:r>
      <w:r w:rsidR="00C937D5" w:rsidRPr="00917950">
        <w:rPr>
          <w:sz w:val="28"/>
          <w:szCs w:val="28"/>
        </w:rPr>
        <w:t>практики</w:t>
      </w:r>
      <w:r w:rsidRPr="00917950">
        <w:rPr>
          <w:sz w:val="28"/>
          <w:szCs w:val="28"/>
        </w:rPr>
        <w:t xml:space="preserve"> формуються науковим керівником з </w:t>
      </w:r>
      <w:r w:rsidR="00C937D5" w:rsidRPr="00917950">
        <w:rPr>
          <w:sz w:val="28"/>
          <w:szCs w:val="28"/>
        </w:rPr>
        <w:t>урахуванням</w:t>
      </w:r>
      <w:r w:rsidRPr="00917950">
        <w:rPr>
          <w:sz w:val="28"/>
          <w:szCs w:val="28"/>
        </w:rPr>
        <w:t xml:space="preserve"> затверджених тем дисертаційних робіт аспірантів. </w:t>
      </w:r>
    </w:p>
    <w:p w:rsidR="00BE4956" w:rsidRPr="00917950" w:rsidRDefault="00BB7713" w:rsidP="00456092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  <w:r w:rsidRPr="00917950">
        <w:rPr>
          <w:b/>
          <w:sz w:val="28"/>
          <w:szCs w:val="28"/>
        </w:rPr>
        <w:t>Змістовий модуль 1</w:t>
      </w:r>
      <w:r w:rsidRPr="00917950">
        <w:rPr>
          <w:sz w:val="28"/>
          <w:szCs w:val="28"/>
        </w:rPr>
        <w:t xml:space="preserve"> –</w:t>
      </w:r>
      <w:r w:rsidRPr="00917950">
        <w:rPr>
          <w:noProof/>
          <w:sz w:val="28"/>
          <w:szCs w:val="28"/>
        </w:rPr>
        <w:t xml:space="preserve"> </w:t>
      </w:r>
      <w:r w:rsidR="00C64578" w:rsidRPr="00917950">
        <w:rPr>
          <w:sz w:val="28"/>
          <w:szCs w:val="28"/>
        </w:rPr>
        <w:t>Оволодіння сучасними методами та методиками наукових досліджень в галузі дисертаційної роботи</w:t>
      </w:r>
      <w:r w:rsidR="00E56322" w:rsidRPr="00917950">
        <w:rPr>
          <w:sz w:val="28"/>
          <w:szCs w:val="28"/>
        </w:rPr>
        <w:t xml:space="preserve"> (</w:t>
      </w:r>
      <w:r w:rsidR="00C64578" w:rsidRPr="009C033C">
        <w:rPr>
          <w:b/>
          <w:sz w:val="28"/>
          <w:szCs w:val="28"/>
        </w:rPr>
        <w:t>3</w:t>
      </w:r>
      <w:r w:rsidR="00C937D5" w:rsidRPr="009C033C">
        <w:rPr>
          <w:b/>
          <w:sz w:val="28"/>
          <w:szCs w:val="28"/>
        </w:rPr>
        <w:t>00</w:t>
      </w:r>
      <w:r w:rsidR="00E56322" w:rsidRPr="009C033C">
        <w:rPr>
          <w:b/>
          <w:sz w:val="28"/>
          <w:szCs w:val="28"/>
        </w:rPr>
        <w:t xml:space="preserve"> год.</w:t>
      </w:r>
      <w:r w:rsidR="00E56322" w:rsidRPr="00917950">
        <w:rPr>
          <w:sz w:val="28"/>
          <w:szCs w:val="28"/>
        </w:rPr>
        <w:t>).</w:t>
      </w:r>
      <w:r w:rsidR="003F7C56" w:rsidRPr="00917950">
        <w:rPr>
          <w:sz w:val="28"/>
          <w:szCs w:val="28"/>
        </w:rPr>
        <w:t xml:space="preserve"> </w:t>
      </w:r>
    </w:p>
    <w:p w:rsidR="00E56322" w:rsidRPr="00917950" w:rsidRDefault="003F7C56" w:rsidP="00456092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  <w:r w:rsidRPr="00917950">
        <w:rPr>
          <w:sz w:val="28"/>
          <w:szCs w:val="28"/>
        </w:rPr>
        <w:t xml:space="preserve">Літературний пошук сучасних методів та </w:t>
      </w:r>
      <w:r w:rsidR="00C937D5" w:rsidRPr="00917950">
        <w:rPr>
          <w:sz w:val="28"/>
          <w:szCs w:val="28"/>
        </w:rPr>
        <w:t>методик</w:t>
      </w:r>
      <w:r w:rsidRPr="00917950">
        <w:rPr>
          <w:sz w:val="28"/>
          <w:szCs w:val="28"/>
        </w:rPr>
        <w:t xml:space="preserve"> дослідження, пристосування знайдених методів та методик до конкретних умов дисертаційного дослідження, оволодіння методами та методиками, їх верифікація</w:t>
      </w:r>
      <w:r w:rsidR="00BE4956" w:rsidRPr="00917950">
        <w:rPr>
          <w:sz w:val="28"/>
          <w:szCs w:val="28"/>
        </w:rPr>
        <w:t>.</w:t>
      </w:r>
    </w:p>
    <w:p w:rsidR="00BE4956" w:rsidRPr="00917950" w:rsidRDefault="00BB7713" w:rsidP="00456092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  <w:r w:rsidRPr="00917950">
        <w:rPr>
          <w:b/>
          <w:sz w:val="28"/>
          <w:szCs w:val="28"/>
        </w:rPr>
        <w:t>Змістовий модуль 2</w:t>
      </w:r>
      <w:r w:rsidRPr="00917950">
        <w:rPr>
          <w:sz w:val="28"/>
          <w:szCs w:val="28"/>
        </w:rPr>
        <w:t xml:space="preserve"> – </w:t>
      </w:r>
      <w:r w:rsidR="00C64578" w:rsidRPr="00917950">
        <w:rPr>
          <w:sz w:val="28"/>
          <w:szCs w:val="28"/>
        </w:rPr>
        <w:t>Виконання окрем</w:t>
      </w:r>
      <w:r w:rsidR="00C937D5">
        <w:rPr>
          <w:sz w:val="28"/>
          <w:szCs w:val="28"/>
        </w:rPr>
        <w:t>их</w:t>
      </w:r>
      <w:r w:rsidR="00C64578" w:rsidRPr="00917950">
        <w:rPr>
          <w:sz w:val="28"/>
          <w:szCs w:val="28"/>
        </w:rPr>
        <w:t xml:space="preserve"> </w:t>
      </w:r>
      <w:r w:rsidR="009C033C" w:rsidRPr="00917950">
        <w:rPr>
          <w:sz w:val="28"/>
          <w:szCs w:val="28"/>
        </w:rPr>
        <w:t>етап</w:t>
      </w:r>
      <w:r w:rsidR="009C033C">
        <w:rPr>
          <w:sz w:val="28"/>
          <w:szCs w:val="28"/>
        </w:rPr>
        <w:t>ів</w:t>
      </w:r>
      <w:r w:rsidR="00C64578" w:rsidRPr="00917950">
        <w:rPr>
          <w:sz w:val="28"/>
          <w:szCs w:val="28"/>
        </w:rPr>
        <w:t xml:space="preserve"> дослідження</w:t>
      </w:r>
      <w:r w:rsidR="00551A31" w:rsidRPr="00917950">
        <w:rPr>
          <w:sz w:val="28"/>
          <w:szCs w:val="28"/>
        </w:rPr>
        <w:t xml:space="preserve"> </w:t>
      </w:r>
      <w:r w:rsidR="001F2343" w:rsidRPr="00917950">
        <w:rPr>
          <w:sz w:val="28"/>
          <w:szCs w:val="28"/>
        </w:rPr>
        <w:t xml:space="preserve">за темою дисертації </w:t>
      </w:r>
      <w:r w:rsidR="00B20A5A" w:rsidRPr="00917950">
        <w:rPr>
          <w:sz w:val="28"/>
          <w:szCs w:val="28"/>
        </w:rPr>
        <w:t>(</w:t>
      </w:r>
      <w:r w:rsidR="00C937D5" w:rsidRPr="009C033C">
        <w:rPr>
          <w:b/>
          <w:sz w:val="28"/>
          <w:szCs w:val="28"/>
        </w:rPr>
        <w:t>300</w:t>
      </w:r>
      <w:r w:rsidR="00B20A5A" w:rsidRPr="009C033C">
        <w:rPr>
          <w:b/>
          <w:sz w:val="28"/>
          <w:szCs w:val="28"/>
        </w:rPr>
        <w:t xml:space="preserve"> год.</w:t>
      </w:r>
      <w:r w:rsidR="00B20A5A" w:rsidRPr="00917950">
        <w:rPr>
          <w:sz w:val="28"/>
          <w:szCs w:val="28"/>
        </w:rPr>
        <w:t>).</w:t>
      </w:r>
      <w:r w:rsidR="00BE4956" w:rsidRPr="00917950">
        <w:rPr>
          <w:sz w:val="28"/>
          <w:szCs w:val="28"/>
        </w:rPr>
        <w:t xml:space="preserve"> </w:t>
      </w:r>
    </w:p>
    <w:p w:rsidR="00BB7713" w:rsidRPr="00917950" w:rsidRDefault="00BE4956" w:rsidP="00456092">
      <w:pPr>
        <w:pStyle w:val="14"/>
        <w:shd w:val="clear" w:color="auto" w:fill="FFFFFF"/>
        <w:ind w:firstLine="708"/>
        <w:jc w:val="both"/>
        <w:rPr>
          <w:b/>
          <w:sz w:val="28"/>
          <w:szCs w:val="28"/>
        </w:rPr>
      </w:pPr>
      <w:r w:rsidRPr="00917950">
        <w:rPr>
          <w:sz w:val="28"/>
          <w:szCs w:val="28"/>
        </w:rPr>
        <w:lastRenderedPageBreak/>
        <w:t>Визначення разом із науковим керівником окремої теми дослідження, проведення всіх його етапів – планування та розробка схеми дослідження, виконання та аналіз результатів.</w:t>
      </w:r>
    </w:p>
    <w:p w:rsidR="00C127D1" w:rsidRPr="00917950" w:rsidRDefault="00C127D1" w:rsidP="00994F85">
      <w:pPr>
        <w:pStyle w:val="a5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071657" w:rsidRPr="00917950" w:rsidRDefault="00071657" w:rsidP="00196D97">
      <w:pPr>
        <w:spacing w:after="120"/>
        <w:ind w:firstLine="567"/>
        <w:jc w:val="center"/>
        <w:rPr>
          <w:b/>
          <w:sz w:val="28"/>
          <w:szCs w:val="28"/>
          <w:lang w:val="uk-UA"/>
        </w:rPr>
      </w:pPr>
      <w:r w:rsidRPr="00917950">
        <w:rPr>
          <w:b/>
          <w:sz w:val="28"/>
          <w:szCs w:val="28"/>
          <w:lang w:val="uk-UA"/>
        </w:rPr>
        <w:t>4. Аудиторні заняття та самостійна робота.</w:t>
      </w:r>
    </w:p>
    <w:p w:rsidR="00BE4956" w:rsidRPr="00917950" w:rsidRDefault="00BE4956" w:rsidP="00BE4956">
      <w:pPr>
        <w:pStyle w:val="a5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917950">
        <w:rPr>
          <w:rFonts w:ascii="Times New Roman" w:hAnsi="Times New Roman"/>
          <w:sz w:val="28"/>
          <w:szCs w:val="28"/>
          <w:lang w:val="uk-UA"/>
        </w:rPr>
        <w:t>Лекційні заняття навчальним планом не передбачені.</w:t>
      </w:r>
    </w:p>
    <w:p w:rsidR="00BE4956" w:rsidRPr="00917950" w:rsidRDefault="00BE4956" w:rsidP="00BE4956">
      <w:pPr>
        <w:pStyle w:val="a5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917950">
        <w:rPr>
          <w:rFonts w:ascii="Times New Roman" w:hAnsi="Times New Roman"/>
          <w:sz w:val="28"/>
          <w:szCs w:val="28"/>
          <w:lang w:val="uk-UA"/>
        </w:rPr>
        <w:t>Практичні (семінарські) заняття не передбачені.</w:t>
      </w:r>
    </w:p>
    <w:p w:rsidR="0033651B" w:rsidRPr="00917950" w:rsidRDefault="00E32DCF" w:rsidP="003E78FB">
      <w:pPr>
        <w:pStyle w:val="a5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917950">
        <w:rPr>
          <w:rFonts w:ascii="Times New Roman" w:hAnsi="Times New Roman"/>
          <w:sz w:val="28"/>
          <w:szCs w:val="28"/>
          <w:lang w:val="uk-UA"/>
        </w:rPr>
        <w:t>Лабораторні заняття навчальним планом не передбачені.</w:t>
      </w:r>
    </w:p>
    <w:p w:rsidR="00E32DCF" w:rsidRPr="00917950" w:rsidRDefault="00E32DCF" w:rsidP="003E78FB">
      <w:pPr>
        <w:pStyle w:val="a5"/>
        <w:ind w:firstLine="708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:rsidR="00E32DCF" w:rsidRPr="00917950" w:rsidRDefault="00BE4956" w:rsidP="00BE4956">
      <w:pPr>
        <w:ind w:left="7513" w:hanging="6946"/>
        <w:jc w:val="center"/>
        <w:rPr>
          <w:sz w:val="28"/>
          <w:szCs w:val="28"/>
          <w:lang w:val="uk-UA"/>
        </w:rPr>
      </w:pPr>
      <w:r w:rsidRPr="00917950">
        <w:rPr>
          <w:sz w:val="28"/>
          <w:szCs w:val="28"/>
          <w:lang w:val="uk-UA"/>
        </w:rPr>
        <w:t>Самостійна робота</w:t>
      </w:r>
      <w:r w:rsidR="00E32DCF" w:rsidRPr="00917950">
        <w:rPr>
          <w:sz w:val="28"/>
          <w:szCs w:val="28"/>
          <w:lang w:val="uk-UA"/>
        </w:rPr>
        <w:t>.</w:t>
      </w:r>
    </w:p>
    <w:p w:rsidR="00BC4F3C" w:rsidRPr="00917950" w:rsidRDefault="001F2343" w:rsidP="001F2343">
      <w:pPr>
        <w:tabs>
          <w:tab w:val="left" w:pos="5606"/>
        </w:tabs>
        <w:ind w:left="7513" w:hanging="6946"/>
        <w:rPr>
          <w:sz w:val="28"/>
          <w:szCs w:val="28"/>
          <w:lang w:val="uk-UA"/>
        </w:rPr>
      </w:pPr>
      <w:bookmarkStart w:id="3" w:name="_Hlk92746109"/>
      <w:r w:rsidRPr="00917950">
        <w:rPr>
          <w:sz w:val="28"/>
          <w:szCs w:val="28"/>
          <w:lang w:val="uk-UA"/>
        </w:rPr>
        <w:tab/>
      </w:r>
    </w:p>
    <w:p w:rsidR="00104D40" w:rsidRPr="00917950" w:rsidRDefault="00221C5F" w:rsidP="00104D40">
      <w:pPr>
        <w:pStyle w:val="14"/>
        <w:ind w:firstLine="567"/>
        <w:jc w:val="both"/>
        <w:rPr>
          <w:bCs/>
          <w:sz w:val="28"/>
          <w:szCs w:val="28"/>
        </w:rPr>
      </w:pPr>
      <w:r w:rsidRPr="00917950">
        <w:rPr>
          <w:color w:val="000000"/>
          <w:sz w:val="28"/>
          <w:szCs w:val="28"/>
        </w:rPr>
        <w:t>Самостійна</w:t>
      </w:r>
      <w:r w:rsidR="00BE4956" w:rsidRPr="00917950">
        <w:rPr>
          <w:color w:val="000000"/>
          <w:sz w:val="28"/>
          <w:szCs w:val="28"/>
        </w:rPr>
        <w:t xml:space="preserve"> </w:t>
      </w:r>
      <w:r w:rsidRPr="00917950">
        <w:rPr>
          <w:color w:val="000000"/>
          <w:sz w:val="28"/>
          <w:szCs w:val="28"/>
        </w:rPr>
        <w:t>робота</w:t>
      </w:r>
      <w:r w:rsidR="00BE4956" w:rsidRPr="00917950">
        <w:rPr>
          <w:color w:val="000000"/>
          <w:sz w:val="28"/>
          <w:szCs w:val="28"/>
        </w:rPr>
        <w:t xml:space="preserve"> є основним </w:t>
      </w:r>
      <w:r w:rsidRPr="00917950">
        <w:rPr>
          <w:color w:val="000000"/>
          <w:sz w:val="28"/>
          <w:szCs w:val="28"/>
        </w:rPr>
        <w:t>засобом</w:t>
      </w:r>
      <w:r w:rsidR="00BE4956" w:rsidRPr="00917950">
        <w:rPr>
          <w:color w:val="000000"/>
          <w:sz w:val="28"/>
          <w:szCs w:val="28"/>
        </w:rPr>
        <w:t xml:space="preserve"> </w:t>
      </w:r>
      <w:r w:rsidR="005A79C2" w:rsidRPr="00917950">
        <w:rPr>
          <w:color w:val="000000"/>
          <w:sz w:val="28"/>
          <w:szCs w:val="28"/>
        </w:rPr>
        <w:t>виконання завдань дисципліни</w:t>
      </w:r>
      <w:r w:rsidR="00BE4956" w:rsidRPr="00917950">
        <w:rPr>
          <w:color w:val="000000"/>
          <w:sz w:val="28"/>
          <w:szCs w:val="28"/>
        </w:rPr>
        <w:t xml:space="preserve">. </w:t>
      </w:r>
      <w:r w:rsidRPr="00917950">
        <w:rPr>
          <w:color w:val="000000"/>
          <w:sz w:val="28"/>
          <w:szCs w:val="28"/>
        </w:rPr>
        <w:t>Навчальним</w:t>
      </w:r>
      <w:r w:rsidR="00BE4956" w:rsidRPr="00917950">
        <w:rPr>
          <w:color w:val="000000"/>
          <w:sz w:val="28"/>
          <w:szCs w:val="28"/>
        </w:rPr>
        <w:t xml:space="preserve"> </w:t>
      </w:r>
      <w:r w:rsidRPr="00917950">
        <w:rPr>
          <w:color w:val="000000"/>
          <w:sz w:val="28"/>
          <w:szCs w:val="28"/>
        </w:rPr>
        <w:t>планом</w:t>
      </w:r>
      <w:r w:rsidR="00BE4956" w:rsidRPr="00917950">
        <w:rPr>
          <w:color w:val="000000"/>
          <w:sz w:val="28"/>
          <w:szCs w:val="28"/>
        </w:rPr>
        <w:t xml:space="preserve"> </w:t>
      </w:r>
      <w:r w:rsidRPr="00917950">
        <w:rPr>
          <w:color w:val="000000"/>
          <w:sz w:val="28"/>
          <w:szCs w:val="28"/>
        </w:rPr>
        <w:t>передбачено</w:t>
      </w:r>
      <w:r w:rsidR="00BE4956" w:rsidRPr="00917950">
        <w:rPr>
          <w:color w:val="000000"/>
          <w:sz w:val="28"/>
          <w:szCs w:val="28"/>
        </w:rPr>
        <w:t xml:space="preserve"> </w:t>
      </w:r>
      <w:r w:rsidRPr="00917950">
        <w:rPr>
          <w:color w:val="000000"/>
          <w:sz w:val="28"/>
          <w:szCs w:val="28"/>
        </w:rPr>
        <w:t>виконання</w:t>
      </w:r>
      <w:r w:rsidR="00BE4956" w:rsidRPr="00917950">
        <w:rPr>
          <w:color w:val="000000"/>
          <w:sz w:val="28"/>
          <w:szCs w:val="28"/>
        </w:rPr>
        <w:t xml:space="preserve"> </w:t>
      </w:r>
      <w:r w:rsidRPr="00917950">
        <w:rPr>
          <w:color w:val="000000"/>
          <w:sz w:val="28"/>
          <w:szCs w:val="28"/>
        </w:rPr>
        <w:t>індивідуальної</w:t>
      </w:r>
      <w:r w:rsidR="00BE4956" w:rsidRPr="00917950">
        <w:rPr>
          <w:color w:val="000000"/>
          <w:sz w:val="28"/>
          <w:szCs w:val="28"/>
        </w:rPr>
        <w:t xml:space="preserve"> </w:t>
      </w:r>
      <w:r w:rsidRPr="00917950">
        <w:rPr>
          <w:color w:val="000000"/>
          <w:sz w:val="28"/>
          <w:szCs w:val="28"/>
        </w:rPr>
        <w:t>програми</w:t>
      </w:r>
      <w:r w:rsidR="00BE4956" w:rsidRPr="00917950">
        <w:rPr>
          <w:color w:val="000000"/>
          <w:sz w:val="28"/>
          <w:szCs w:val="28"/>
        </w:rPr>
        <w:t xml:space="preserve"> </w:t>
      </w:r>
      <w:r w:rsidRPr="00917950">
        <w:rPr>
          <w:color w:val="000000"/>
          <w:sz w:val="28"/>
          <w:szCs w:val="28"/>
        </w:rPr>
        <w:t>науково</w:t>
      </w:r>
      <w:r w:rsidR="00BE4956" w:rsidRPr="00917950">
        <w:rPr>
          <w:color w:val="000000"/>
          <w:sz w:val="28"/>
          <w:szCs w:val="28"/>
        </w:rPr>
        <w:t xml:space="preserve">-дослідної </w:t>
      </w:r>
      <w:r w:rsidRPr="00917950">
        <w:rPr>
          <w:color w:val="000000"/>
          <w:sz w:val="28"/>
          <w:szCs w:val="28"/>
        </w:rPr>
        <w:t>практики</w:t>
      </w:r>
      <w:r w:rsidR="005A79C2" w:rsidRPr="00917950">
        <w:rPr>
          <w:color w:val="000000"/>
          <w:sz w:val="28"/>
          <w:szCs w:val="28"/>
        </w:rPr>
        <w:t xml:space="preserve"> за погодженням із науковим керівником</w:t>
      </w:r>
      <w:r w:rsidR="00BE4956" w:rsidRPr="00917950">
        <w:rPr>
          <w:color w:val="000000"/>
          <w:sz w:val="28"/>
          <w:szCs w:val="28"/>
        </w:rPr>
        <w:t>.</w:t>
      </w:r>
    </w:p>
    <w:p w:rsidR="00BB4147" w:rsidRPr="00917950" w:rsidRDefault="00BB4147" w:rsidP="00866659">
      <w:pPr>
        <w:pStyle w:val="14"/>
        <w:shd w:val="clear" w:color="auto" w:fill="FFFFFF"/>
        <w:jc w:val="both"/>
        <w:rPr>
          <w:b/>
          <w:color w:val="002060"/>
          <w:sz w:val="28"/>
        </w:rPr>
      </w:pPr>
      <w:bookmarkStart w:id="4" w:name="_Hlk92746202"/>
      <w:bookmarkEnd w:id="3"/>
    </w:p>
    <w:bookmarkEnd w:id="4"/>
    <w:p w:rsidR="00196D97" w:rsidRPr="00127792" w:rsidRDefault="00196D97" w:rsidP="00196D97">
      <w:pPr>
        <w:shd w:val="clear" w:color="auto" w:fill="FFFFFF"/>
        <w:jc w:val="center"/>
        <w:rPr>
          <w:b/>
          <w:sz w:val="28"/>
          <w:szCs w:val="28"/>
          <w:lang w:val="uk-UA"/>
        </w:rPr>
      </w:pPr>
      <w:r w:rsidRPr="00127792">
        <w:rPr>
          <w:b/>
          <w:sz w:val="28"/>
          <w:szCs w:val="28"/>
          <w:lang w:val="uk-UA"/>
        </w:rPr>
        <w:t>5. О</w:t>
      </w:r>
      <w:r>
        <w:rPr>
          <w:b/>
          <w:sz w:val="28"/>
          <w:szCs w:val="28"/>
          <w:lang w:val="uk-UA"/>
        </w:rPr>
        <w:t>рганізація і керівництво науково-дослідної практики</w:t>
      </w:r>
    </w:p>
    <w:p w:rsidR="00196D97" w:rsidRDefault="00196D97" w:rsidP="00196D97">
      <w:pPr>
        <w:pStyle w:val="14"/>
        <w:ind w:firstLine="708"/>
        <w:jc w:val="both"/>
        <w:rPr>
          <w:sz w:val="28"/>
          <w:szCs w:val="28"/>
        </w:rPr>
      </w:pPr>
    </w:p>
    <w:p w:rsidR="00196D97" w:rsidRPr="00127792" w:rsidRDefault="00196D97" w:rsidP="00196D97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>Організатором наукових досліджень є структурний підрозділ (кафедра, факультет), до якого прикріплено аспіранта</w:t>
      </w:r>
      <w:r>
        <w:rPr>
          <w:sz w:val="28"/>
          <w:szCs w:val="28"/>
        </w:rPr>
        <w:t>.</w:t>
      </w:r>
    </w:p>
    <w:p w:rsidR="00196D97" w:rsidRDefault="00196D97" w:rsidP="00196D97">
      <w:pPr>
        <w:pStyle w:val="14"/>
        <w:spacing w:before="120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>Керівництво науково-дослідної практики та контроль її проходження здійснює науковий керівник аспіранта.</w:t>
      </w:r>
    </w:p>
    <w:p w:rsidR="00196D97" w:rsidRDefault="00196D97" w:rsidP="00196D97">
      <w:pPr>
        <w:pStyle w:val="14"/>
        <w:spacing w:before="120"/>
        <w:ind w:firstLine="708"/>
        <w:jc w:val="both"/>
        <w:rPr>
          <w:sz w:val="28"/>
          <w:szCs w:val="28"/>
        </w:rPr>
      </w:pPr>
    </w:p>
    <w:p w:rsidR="00196D97" w:rsidRDefault="00196D97" w:rsidP="00196D97">
      <w:pPr>
        <w:pStyle w:val="14"/>
        <w:spacing w:before="120"/>
        <w:jc w:val="center"/>
        <w:rPr>
          <w:sz w:val="28"/>
          <w:szCs w:val="28"/>
        </w:rPr>
      </w:pPr>
      <w:r>
        <w:rPr>
          <w:b/>
          <w:sz w:val="28"/>
        </w:rPr>
        <w:t>6</w:t>
      </w:r>
      <w:r w:rsidRPr="003A0E90">
        <w:rPr>
          <w:b/>
          <w:sz w:val="28"/>
        </w:rPr>
        <w:t>. Форми контролю.</w:t>
      </w:r>
    </w:p>
    <w:p w:rsidR="00104D40" w:rsidRPr="00917950" w:rsidRDefault="00104D40" w:rsidP="00196D97">
      <w:pPr>
        <w:pStyle w:val="14"/>
        <w:spacing w:before="120"/>
        <w:jc w:val="both"/>
        <w:rPr>
          <w:b/>
          <w:bCs/>
          <w:sz w:val="28"/>
          <w:szCs w:val="28"/>
        </w:rPr>
      </w:pPr>
      <w:r w:rsidRPr="00917950">
        <w:rPr>
          <w:b/>
          <w:bCs/>
          <w:sz w:val="28"/>
          <w:szCs w:val="28"/>
        </w:rPr>
        <w:t xml:space="preserve">Підсумковий семестровий контроль: </w:t>
      </w:r>
      <w:r w:rsidR="005A79C2" w:rsidRPr="00917950">
        <w:rPr>
          <w:sz w:val="28"/>
          <w:szCs w:val="28"/>
        </w:rPr>
        <w:t>залік (2 семестр), залік (4 семестр)</w:t>
      </w:r>
      <w:r w:rsidRPr="00917950">
        <w:rPr>
          <w:sz w:val="28"/>
        </w:rPr>
        <w:t xml:space="preserve">. Для підсумкового контролю знань аспірантів </w:t>
      </w:r>
      <w:r w:rsidRPr="00917950">
        <w:rPr>
          <w:sz w:val="28"/>
          <w:szCs w:val="28"/>
        </w:rPr>
        <w:t xml:space="preserve">застосовується </w:t>
      </w:r>
      <w:r w:rsidRPr="00917950">
        <w:rPr>
          <w:bCs/>
          <w:sz w:val="28"/>
          <w:szCs w:val="28"/>
        </w:rPr>
        <w:t>рейтингова система оцінювання</w:t>
      </w:r>
      <w:r w:rsidRPr="00917950">
        <w:rPr>
          <w:sz w:val="28"/>
          <w:szCs w:val="28"/>
        </w:rPr>
        <w:t xml:space="preserve"> (табл. 6).</w:t>
      </w:r>
    </w:p>
    <w:p w:rsidR="00104D40" w:rsidRPr="00917950" w:rsidRDefault="00104D40" w:rsidP="00D34252">
      <w:pPr>
        <w:pStyle w:val="14"/>
        <w:rPr>
          <w:sz w:val="28"/>
          <w:szCs w:val="28"/>
        </w:rPr>
      </w:pPr>
    </w:p>
    <w:p w:rsidR="009B239E" w:rsidRPr="00917950" w:rsidRDefault="009B239E" w:rsidP="009B239E">
      <w:pPr>
        <w:pStyle w:val="14"/>
        <w:ind w:firstLine="720"/>
        <w:rPr>
          <w:sz w:val="28"/>
          <w:szCs w:val="28"/>
        </w:rPr>
      </w:pPr>
      <w:r w:rsidRPr="00917950">
        <w:rPr>
          <w:sz w:val="28"/>
          <w:szCs w:val="28"/>
        </w:rPr>
        <w:t xml:space="preserve">Таблиця </w:t>
      </w:r>
      <w:r w:rsidR="00D34252" w:rsidRPr="00917950">
        <w:rPr>
          <w:sz w:val="28"/>
          <w:szCs w:val="28"/>
        </w:rPr>
        <w:t>6</w:t>
      </w:r>
      <w:r w:rsidRPr="00917950">
        <w:rPr>
          <w:sz w:val="28"/>
          <w:szCs w:val="28"/>
        </w:rPr>
        <w:t xml:space="preserve"> – Шкала оцінювання: національна та ECTS</w:t>
      </w:r>
      <w:r w:rsidR="0050076C" w:rsidRPr="00917950">
        <w:rPr>
          <w:sz w:val="28"/>
          <w:szCs w:val="28"/>
        </w:rPr>
        <w:t>.</w:t>
      </w:r>
    </w:p>
    <w:p w:rsidR="003550EE" w:rsidRPr="00917950" w:rsidRDefault="003550EE" w:rsidP="009B239E">
      <w:pPr>
        <w:pStyle w:val="14"/>
        <w:ind w:firstLine="720"/>
        <w:rPr>
          <w:sz w:val="28"/>
          <w:szCs w:val="28"/>
        </w:rPr>
      </w:pPr>
    </w:p>
    <w:tbl>
      <w:tblPr>
        <w:tblW w:w="9096" w:type="dxa"/>
        <w:tblInd w:w="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37"/>
        <w:gridCol w:w="1357"/>
        <w:gridCol w:w="3168"/>
        <w:gridCol w:w="2434"/>
      </w:tblGrid>
      <w:tr w:rsidR="0050076C" w:rsidRPr="00917950" w:rsidTr="00A861EF">
        <w:trPr>
          <w:trHeight w:val="450"/>
        </w:trPr>
        <w:tc>
          <w:tcPr>
            <w:tcW w:w="2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</w:pPr>
            <w:r w:rsidRPr="00917950">
              <w:t>Сума балів за всі види</w:t>
            </w:r>
          </w:p>
          <w:p w:rsidR="009B239E" w:rsidRPr="00917950" w:rsidRDefault="009B239E" w:rsidP="009B239E">
            <w:pPr>
              <w:pStyle w:val="14"/>
              <w:jc w:val="center"/>
            </w:pPr>
            <w:r w:rsidRPr="00917950">
              <w:t>навчальної</w:t>
            </w:r>
          </w:p>
          <w:p w:rsidR="009B239E" w:rsidRPr="00917950" w:rsidRDefault="009B239E" w:rsidP="009B239E">
            <w:pPr>
              <w:pStyle w:val="14"/>
              <w:jc w:val="center"/>
            </w:pPr>
            <w:r w:rsidRPr="00917950">
              <w:t>діяльності</w:t>
            </w:r>
          </w:p>
        </w:tc>
        <w:tc>
          <w:tcPr>
            <w:tcW w:w="13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</w:pPr>
            <w:r w:rsidRPr="00917950">
              <w:t>Оцінка</w:t>
            </w:r>
            <w:r w:rsidRPr="00917950">
              <w:rPr>
                <w:b/>
                <w:bCs/>
              </w:rPr>
              <w:t xml:space="preserve"> </w:t>
            </w:r>
            <w:r w:rsidRPr="00917950">
              <w:t>ECTS</w:t>
            </w:r>
          </w:p>
        </w:tc>
        <w:tc>
          <w:tcPr>
            <w:tcW w:w="56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</w:pPr>
            <w:r w:rsidRPr="00917950">
              <w:t>Оцінка за національною шкалою</w:t>
            </w:r>
          </w:p>
        </w:tc>
      </w:tr>
      <w:tr w:rsidR="0050076C" w:rsidRPr="00917950" w:rsidTr="00A861EF">
        <w:tc>
          <w:tcPr>
            <w:tcW w:w="21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ind w:left="180"/>
              <w:jc w:val="center"/>
            </w:pPr>
          </w:p>
        </w:tc>
        <w:tc>
          <w:tcPr>
            <w:tcW w:w="13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  <w:rPr>
                <w:b/>
                <w:bCs/>
              </w:rPr>
            </w:pPr>
          </w:p>
        </w:tc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</w:pPr>
            <w:r w:rsidRPr="00917950">
              <w:t>Для іспиту, курсового проекту (роботи), практики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</w:pPr>
            <w:r w:rsidRPr="00917950">
              <w:t>для заліку</w:t>
            </w:r>
          </w:p>
        </w:tc>
      </w:tr>
      <w:tr w:rsidR="0050076C" w:rsidRPr="00917950" w:rsidTr="00A861EF"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ind w:left="180"/>
              <w:jc w:val="center"/>
              <w:rPr>
                <w:b/>
                <w:bCs/>
              </w:rPr>
            </w:pPr>
            <w:r w:rsidRPr="00917950">
              <w:t>96 – 10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  <w:rPr>
                <w:b/>
                <w:bCs/>
              </w:rPr>
            </w:pPr>
            <w:r w:rsidRPr="00917950">
              <w:rPr>
                <w:b/>
                <w:bCs/>
              </w:rPr>
              <w:t>А</w:t>
            </w:r>
          </w:p>
        </w:tc>
        <w:tc>
          <w:tcPr>
            <w:tcW w:w="31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414661" w:rsidP="009B239E">
            <w:pPr>
              <w:pStyle w:val="14"/>
              <w:jc w:val="center"/>
            </w:pPr>
            <w:r w:rsidRPr="00917950">
              <w:t>В</w:t>
            </w:r>
            <w:r w:rsidR="009B239E" w:rsidRPr="00917950">
              <w:t>ідмінно</w:t>
            </w:r>
          </w:p>
        </w:tc>
        <w:tc>
          <w:tcPr>
            <w:tcW w:w="24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</w:pPr>
            <w:r w:rsidRPr="00917950">
              <w:t>Зараховано</w:t>
            </w:r>
          </w:p>
        </w:tc>
      </w:tr>
      <w:tr w:rsidR="0050076C" w:rsidRPr="00917950" w:rsidTr="00A861EF">
        <w:trPr>
          <w:trHeight w:val="237"/>
        </w:trPr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ind w:left="180"/>
              <w:jc w:val="center"/>
            </w:pPr>
            <w:r w:rsidRPr="00917950">
              <w:t>86-95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  <w:rPr>
                <w:b/>
                <w:bCs/>
              </w:rPr>
            </w:pPr>
            <w:r w:rsidRPr="00917950">
              <w:rPr>
                <w:b/>
                <w:bCs/>
              </w:rPr>
              <w:t>В</w:t>
            </w:r>
          </w:p>
        </w:tc>
        <w:tc>
          <w:tcPr>
            <w:tcW w:w="31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</w:pPr>
          </w:p>
        </w:tc>
        <w:tc>
          <w:tcPr>
            <w:tcW w:w="2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</w:pPr>
          </w:p>
        </w:tc>
      </w:tr>
      <w:tr w:rsidR="0050076C" w:rsidRPr="00917950" w:rsidTr="00A861EF"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ind w:left="180"/>
              <w:jc w:val="center"/>
            </w:pPr>
            <w:r w:rsidRPr="00917950">
              <w:t>67-85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  <w:rPr>
                <w:b/>
                <w:bCs/>
              </w:rPr>
            </w:pPr>
            <w:r w:rsidRPr="00917950">
              <w:rPr>
                <w:b/>
                <w:bCs/>
              </w:rPr>
              <w:t>С</w:t>
            </w:r>
          </w:p>
        </w:tc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414661" w:rsidP="009B239E">
            <w:pPr>
              <w:pStyle w:val="14"/>
              <w:jc w:val="center"/>
            </w:pPr>
            <w:r w:rsidRPr="00917950">
              <w:t>Д</w:t>
            </w:r>
            <w:r w:rsidR="009B239E" w:rsidRPr="00917950">
              <w:t>обре</w:t>
            </w:r>
          </w:p>
        </w:tc>
        <w:tc>
          <w:tcPr>
            <w:tcW w:w="2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</w:pPr>
          </w:p>
        </w:tc>
      </w:tr>
      <w:tr w:rsidR="0050076C" w:rsidRPr="00917950" w:rsidTr="00A861EF"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ind w:left="180"/>
              <w:jc w:val="center"/>
            </w:pPr>
            <w:r w:rsidRPr="00917950">
              <w:t>61-66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  <w:rPr>
                <w:b/>
                <w:bCs/>
              </w:rPr>
            </w:pPr>
            <w:r w:rsidRPr="00917950">
              <w:rPr>
                <w:b/>
                <w:bCs/>
              </w:rPr>
              <w:t>D</w:t>
            </w:r>
          </w:p>
        </w:tc>
        <w:tc>
          <w:tcPr>
            <w:tcW w:w="31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AE2B93" w:rsidP="009B239E">
            <w:pPr>
              <w:pStyle w:val="14"/>
              <w:jc w:val="center"/>
            </w:pPr>
            <w:r w:rsidRPr="00917950">
              <w:t>З</w:t>
            </w:r>
            <w:r w:rsidR="009B239E" w:rsidRPr="00917950">
              <w:t>адовільно</w:t>
            </w:r>
          </w:p>
        </w:tc>
        <w:tc>
          <w:tcPr>
            <w:tcW w:w="2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</w:pPr>
          </w:p>
        </w:tc>
      </w:tr>
      <w:tr w:rsidR="0050076C" w:rsidRPr="00917950" w:rsidTr="00A861EF"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ind w:left="180"/>
              <w:jc w:val="center"/>
            </w:pPr>
            <w:r w:rsidRPr="00917950">
              <w:t>51-6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  <w:rPr>
                <w:b/>
                <w:bCs/>
              </w:rPr>
            </w:pPr>
            <w:r w:rsidRPr="00917950">
              <w:rPr>
                <w:b/>
                <w:bCs/>
              </w:rPr>
              <w:t>Е</w:t>
            </w:r>
          </w:p>
        </w:tc>
        <w:tc>
          <w:tcPr>
            <w:tcW w:w="31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</w:pPr>
          </w:p>
        </w:tc>
        <w:tc>
          <w:tcPr>
            <w:tcW w:w="2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9B239E">
            <w:pPr>
              <w:pStyle w:val="14"/>
              <w:jc w:val="center"/>
            </w:pPr>
          </w:p>
        </w:tc>
      </w:tr>
      <w:tr w:rsidR="0050076C" w:rsidRPr="00917950" w:rsidTr="00A861EF">
        <w:trPr>
          <w:trHeight w:val="1079"/>
        </w:trPr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0611EA">
            <w:pPr>
              <w:pStyle w:val="14"/>
              <w:ind w:left="180"/>
              <w:jc w:val="center"/>
            </w:pPr>
            <w:r w:rsidRPr="00917950">
              <w:t>35-5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0611EA">
            <w:pPr>
              <w:pStyle w:val="14"/>
              <w:jc w:val="center"/>
              <w:rPr>
                <w:b/>
                <w:bCs/>
              </w:rPr>
            </w:pPr>
            <w:r w:rsidRPr="00917950">
              <w:rPr>
                <w:b/>
                <w:bCs/>
              </w:rPr>
              <w:t>FX</w:t>
            </w:r>
          </w:p>
        </w:tc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0611EA">
            <w:pPr>
              <w:pStyle w:val="14"/>
              <w:jc w:val="center"/>
            </w:pPr>
            <w:r w:rsidRPr="00917950">
              <w:t>незадовільно з можливістю повторного складання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0611EA">
            <w:pPr>
              <w:pStyle w:val="14"/>
              <w:jc w:val="center"/>
            </w:pPr>
            <w:r w:rsidRPr="00917950">
              <w:t>не зараховано з можливістю повторного складання</w:t>
            </w:r>
          </w:p>
        </w:tc>
      </w:tr>
      <w:tr w:rsidR="0050076C" w:rsidRPr="00917950" w:rsidTr="00A861EF">
        <w:trPr>
          <w:trHeight w:val="708"/>
        </w:trPr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0611EA">
            <w:pPr>
              <w:pStyle w:val="14"/>
              <w:ind w:left="180"/>
              <w:jc w:val="center"/>
            </w:pPr>
            <w:r w:rsidRPr="00917950">
              <w:t>0-34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0611EA">
            <w:pPr>
              <w:pStyle w:val="14"/>
              <w:jc w:val="center"/>
              <w:rPr>
                <w:b/>
                <w:bCs/>
              </w:rPr>
            </w:pPr>
            <w:r w:rsidRPr="00917950">
              <w:rPr>
                <w:b/>
                <w:bCs/>
              </w:rPr>
              <w:t>F</w:t>
            </w:r>
          </w:p>
        </w:tc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0611EA">
            <w:pPr>
              <w:pStyle w:val="14"/>
              <w:jc w:val="center"/>
            </w:pPr>
            <w:r w:rsidRPr="00917950">
              <w:t>незадовільно з обов’язковим повторним вивченням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239E" w:rsidRPr="00917950" w:rsidRDefault="009B239E" w:rsidP="000611EA">
            <w:pPr>
              <w:pStyle w:val="14"/>
              <w:jc w:val="center"/>
            </w:pPr>
            <w:r w:rsidRPr="00917950">
              <w:t>не зараховано з обов’язковим повторним вивченням</w:t>
            </w:r>
          </w:p>
        </w:tc>
      </w:tr>
    </w:tbl>
    <w:p w:rsidR="00BB4147" w:rsidRPr="00917950" w:rsidRDefault="00196D97" w:rsidP="0024152B">
      <w:pPr>
        <w:shd w:val="clear" w:color="auto" w:fill="FFFFFF"/>
        <w:spacing w:after="120"/>
        <w:jc w:val="center"/>
        <w:rPr>
          <w:b/>
          <w:sz w:val="28"/>
          <w:lang w:val="uk-UA"/>
        </w:rPr>
      </w:pPr>
      <w:r>
        <w:rPr>
          <w:b/>
          <w:sz w:val="28"/>
          <w:lang w:val="uk-UA"/>
        </w:rPr>
        <w:lastRenderedPageBreak/>
        <w:t>7</w:t>
      </w:r>
      <w:r w:rsidR="001258D7" w:rsidRPr="00917950">
        <w:rPr>
          <w:b/>
          <w:sz w:val="28"/>
          <w:lang w:val="uk-UA"/>
        </w:rPr>
        <w:t>.</w:t>
      </w:r>
      <w:r w:rsidR="00BB4147" w:rsidRPr="00917950">
        <w:rPr>
          <w:b/>
          <w:sz w:val="28"/>
          <w:lang w:val="uk-UA"/>
        </w:rPr>
        <w:t xml:space="preserve"> Рейтингов</w:t>
      </w:r>
      <w:r w:rsidR="0024152B" w:rsidRPr="00917950">
        <w:rPr>
          <w:b/>
          <w:sz w:val="28"/>
          <w:lang w:val="uk-UA"/>
        </w:rPr>
        <w:t>і</w:t>
      </w:r>
      <w:r w:rsidR="00BB4147" w:rsidRPr="00917950">
        <w:rPr>
          <w:b/>
          <w:sz w:val="28"/>
          <w:lang w:val="uk-UA"/>
        </w:rPr>
        <w:t xml:space="preserve"> карт</w:t>
      </w:r>
      <w:r w:rsidR="0024152B" w:rsidRPr="00917950">
        <w:rPr>
          <w:b/>
          <w:sz w:val="28"/>
          <w:lang w:val="uk-UA"/>
        </w:rPr>
        <w:t>и</w:t>
      </w:r>
      <w:r w:rsidR="001258D7" w:rsidRPr="00917950">
        <w:rPr>
          <w:b/>
          <w:sz w:val="28"/>
          <w:lang w:val="uk-UA"/>
        </w:rPr>
        <w:t>.</w:t>
      </w:r>
    </w:p>
    <w:p w:rsidR="00611A7F" w:rsidRDefault="002F366A" w:rsidP="000726E6">
      <w:pPr>
        <w:shd w:val="clear" w:color="auto" w:fill="FFFFFF"/>
        <w:jc w:val="both"/>
        <w:rPr>
          <w:lang w:val="uk-UA"/>
        </w:rPr>
      </w:pPr>
      <w:r w:rsidRPr="00917950">
        <w:rPr>
          <w:lang w:val="uk-UA"/>
        </w:rPr>
        <w:t xml:space="preserve">Кафедра </w:t>
      </w:r>
      <w:r w:rsidR="00611A7F">
        <w:rPr>
          <w:bCs/>
          <w:lang w:val="uk-UA"/>
        </w:rPr>
        <w:t>_________________</w:t>
      </w:r>
      <w:r w:rsidRPr="00917950">
        <w:rPr>
          <w:lang w:val="uk-UA"/>
        </w:rPr>
        <w:t xml:space="preserve"> Рейтингова карта </w:t>
      </w:r>
      <w:r w:rsidR="000726E6" w:rsidRPr="00917950">
        <w:rPr>
          <w:lang w:val="uk-UA"/>
        </w:rPr>
        <w:t xml:space="preserve">з </w:t>
      </w:r>
      <w:r w:rsidR="00611A7F" w:rsidRPr="00917950">
        <w:rPr>
          <w:lang w:val="uk-UA"/>
        </w:rPr>
        <w:t>дисц</w:t>
      </w:r>
      <w:r w:rsidR="00611A7F">
        <w:rPr>
          <w:lang w:val="uk-UA"/>
        </w:rPr>
        <w:t>ипліни</w:t>
      </w:r>
      <w:r w:rsidR="00707846" w:rsidRPr="00917950">
        <w:rPr>
          <w:lang w:val="uk-UA"/>
        </w:rPr>
        <w:t xml:space="preserve"> </w:t>
      </w:r>
      <w:r w:rsidR="00C36FFD" w:rsidRPr="00917950">
        <w:rPr>
          <w:b/>
          <w:bCs/>
          <w:lang w:val="uk-UA"/>
        </w:rPr>
        <w:t>Науково-дослідна практика</w:t>
      </w:r>
      <w:r w:rsidR="009F3157" w:rsidRPr="00917950">
        <w:rPr>
          <w:lang w:val="uk-UA"/>
        </w:rPr>
        <w:t xml:space="preserve"> </w:t>
      </w:r>
      <w:r w:rsidR="00AE2B93" w:rsidRPr="00917950">
        <w:rPr>
          <w:lang w:val="uk-UA"/>
        </w:rPr>
        <w:t xml:space="preserve">  </w:t>
      </w:r>
    </w:p>
    <w:p w:rsidR="002F366A" w:rsidRPr="00917950" w:rsidRDefault="002F366A" w:rsidP="000726E6">
      <w:pPr>
        <w:shd w:val="clear" w:color="auto" w:fill="FFFFFF"/>
        <w:jc w:val="both"/>
        <w:rPr>
          <w:lang w:val="uk-UA"/>
        </w:rPr>
      </w:pPr>
      <w:r w:rsidRPr="00917950">
        <w:rPr>
          <w:lang w:val="uk-UA"/>
        </w:rPr>
        <w:t>Викладач</w:t>
      </w:r>
      <w:r w:rsidR="007C15B9" w:rsidRPr="00917950">
        <w:rPr>
          <w:lang w:val="uk-UA"/>
        </w:rPr>
        <w:t>:</w:t>
      </w:r>
      <w:r w:rsidR="00AE2B93" w:rsidRPr="00917950">
        <w:rPr>
          <w:lang w:val="uk-UA"/>
        </w:rPr>
        <w:t xml:space="preserve"> </w:t>
      </w:r>
      <w:r w:rsidR="00611A7F">
        <w:rPr>
          <w:lang w:val="uk-UA"/>
        </w:rPr>
        <w:t>_____________________</w:t>
      </w:r>
      <w:r w:rsidRPr="00917950">
        <w:rPr>
          <w:lang w:val="uk-UA"/>
        </w:rPr>
        <w:t xml:space="preserve">                      </w:t>
      </w:r>
      <w:r w:rsidR="007C15B9" w:rsidRPr="00917950">
        <w:rPr>
          <w:lang w:val="uk-UA"/>
        </w:rPr>
        <w:tab/>
      </w:r>
      <w:r w:rsidR="007C15B9" w:rsidRPr="00917950">
        <w:rPr>
          <w:lang w:val="uk-UA"/>
        </w:rPr>
        <w:tab/>
      </w:r>
      <w:r w:rsidRPr="00917950">
        <w:rPr>
          <w:lang w:val="uk-UA"/>
        </w:rPr>
        <w:t>Факультет</w:t>
      </w:r>
      <w:r w:rsidR="00C36FFD" w:rsidRPr="00917950">
        <w:rPr>
          <w:lang w:val="uk-UA"/>
        </w:rPr>
        <w:t>______</w:t>
      </w:r>
      <w:r w:rsidR="00611A7F">
        <w:rPr>
          <w:lang w:val="uk-UA"/>
        </w:rPr>
        <w:t>___</w:t>
      </w:r>
      <w:r w:rsidR="00C36FFD" w:rsidRPr="00917950">
        <w:rPr>
          <w:lang w:val="uk-UA"/>
        </w:rPr>
        <w:t>_</w:t>
      </w:r>
      <w:r w:rsidRPr="00917950">
        <w:rPr>
          <w:b/>
          <w:bCs/>
          <w:lang w:val="uk-UA"/>
        </w:rPr>
        <w:t xml:space="preserve"> </w:t>
      </w:r>
      <w:r w:rsidRPr="00917950">
        <w:rPr>
          <w:lang w:val="uk-UA"/>
        </w:rPr>
        <w:t xml:space="preserve">Група </w:t>
      </w:r>
      <w:r w:rsidR="00611A7F">
        <w:rPr>
          <w:lang w:val="uk-UA"/>
        </w:rPr>
        <w:t>_____</w:t>
      </w:r>
    </w:p>
    <w:p w:rsidR="00E22B91" w:rsidRDefault="002F366A" w:rsidP="00AE5D5E">
      <w:pPr>
        <w:shd w:val="clear" w:color="auto" w:fill="FFFFFF"/>
        <w:rPr>
          <w:b/>
          <w:sz w:val="28"/>
          <w:lang w:val="uk-UA"/>
        </w:rPr>
      </w:pPr>
      <w:r w:rsidRPr="00917950">
        <w:rPr>
          <w:lang w:val="uk-UA"/>
        </w:rPr>
        <w:t>Навчальний рік 2022</w:t>
      </w:r>
      <w:r w:rsidR="009F3157" w:rsidRPr="00917950">
        <w:rPr>
          <w:lang w:val="uk-UA"/>
        </w:rPr>
        <w:t>-2023</w:t>
      </w:r>
      <w:r w:rsidRPr="00917950">
        <w:rPr>
          <w:lang w:val="uk-UA"/>
        </w:rPr>
        <w:t xml:space="preserve">                                             </w:t>
      </w:r>
      <w:r w:rsidR="007C15B9" w:rsidRPr="00917950">
        <w:rPr>
          <w:lang w:val="uk-UA"/>
        </w:rPr>
        <w:tab/>
      </w:r>
      <w:r w:rsidRPr="00917950">
        <w:rPr>
          <w:lang w:val="uk-UA"/>
        </w:rPr>
        <w:t xml:space="preserve">Семестр – </w:t>
      </w:r>
      <w:r w:rsidR="00196D97">
        <w:rPr>
          <w:b/>
          <w:bCs/>
          <w:lang w:val="uk-UA"/>
        </w:rPr>
        <w:t>2</w:t>
      </w:r>
      <w:r w:rsidR="007C15B9" w:rsidRPr="00917950">
        <w:rPr>
          <w:b/>
          <w:sz w:val="28"/>
          <w:lang w:val="uk-UA"/>
        </w:rPr>
        <w:t xml:space="preserve">           </w:t>
      </w:r>
    </w:p>
    <w:p w:rsidR="00196D97" w:rsidRPr="00917950" w:rsidRDefault="00196D97" w:rsidP="00AE5D5E">
      <w:pPr>
        <w:shd w:val="clear" w:color="auto" w:fill="FFFFFF"/>
        <w:rPr>
          <w:b/>
          <w:sz w:val="28"/>
          <w:lang w:val="uk-UA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3685"/>
        <w:gridCol w:w="425"/>
        <w:gridCol w:w="567"/>
        <w:gridCol w:w="567"/>
        <w:gridCol w:w="567"/>
        <w:gridCol w:w="567"/>
        <w:gridCol w:w="596"/>
        <w:gridCol w:w="397"/>
        <w:gridCol w:w="567"/>
        <w:gridCol w:w="284"/>
        <w:gridCol w:w="850"/>
      </w:tblGrid>
      <w:tr w:rsidR="002A55F1" w:rsidRPr="00917950" w:rsidTr="002F2BED">
        <w:tc>
          <w:tcPr>
            <w:tcW w:w="534" w:type="dxa"/>
            <w:vMerge w:val="restart"/>
            <w:shd w:val="clear" w:color="auto" w:fill="auto"/>
          </w:tcPr>
          <w:p w:rsidR="002A55F1" w:rsidRPr="00917950" w:rsidRDefault="002A55F1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№</w:t>
            </w:r>
          </w:p>
        </w:tc>
        <w:tc>
          <w:tcPr>
            <w:tcW w:w="3685" w:type="dxa"/>
            <w:vMerge w:val="restart"/>
            <w:shd w:val="clear" w:color="auto" w:fill="auto"/>
          </w:tcPr>
          <w:p w:rsidR="002A55F1" w:rsidRPr="00917950" w:rsidRDefault="002A55F1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Види робіт</w:t>
            </w:r>
          </w:p>
        </w:tc>
        <w:tc>
          <w:tcPr>
            <w:tcW w:w="5387" w:type="dxa"/>
            <w:gridSpan w:val="10"/>
            <w:shd w:val="clear" w:color="auto" w:fill="auto"/>
          </w:tcPr>
          <w:p w:rsidR="002A55F1" w:rsidRPr="00917950" w:rsidRDefault="002A55F1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Тижні</w:t>
            </w:r>
          </w:p>
        </w:tc>
      </w:tr>
      <w:tr w:rsidR="002A55F1" w:rsidRPr="00917950" w:rsidTr="00707846">
        <w:tc>
          <w:tcPr>
            <w:tcW w:w="534" w:type="dxa"/>
            <w:vMerge/>
            <w:shd w:val="clear" w:color="auto" w:fill="auto"/>
          </w:tcPr>
          <w:p w:rsidR="002A55F1" w:rsidRPr="00917950" w:rsidRDefault="002A55F1" w:rsidP="002F2BED">
            <w:pPr>
              <w:jc w:val="center"/>
              <w:rPr>
                <w:lang w:val="uk-UA"/>
              </w:rPr>
            </w:pPr>
          </w:p>
        </w:tc>
        <w:tc>
          <w:tcPr>
            <w:tcW w:w="3685" w:type="dxa"/>
            <w:vMerge/>
            <w:shd w:val="clear" w:color="auto" w:fill="auto"/>
          </w:tcPr>
          <w:p w:rsidR="002A55F1" w:rsidRPr="00917950" w:rsidRDefault="002A55F1" w:rsidP="002F2BED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:rsidR="002A55F1" w:rsidRPr="00917950" w:rsidRDefault="002A55F1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5</w:t>
            </w:r>
          </w:p>
        </w:tc>
        <w:tc>
          <w:tcPr>
            <w:tcW w:w="596" w:type="dxa"/>
            <w:shd w:val="clear" w:color="auto" w:fill="auto"/>
          </w:tcPr>
          <w:p w:rsidR="002A55F1" w:rsidRPr="00917950" w:rsidRDefault="002A55F1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6</w:t>
            </w:r>
          </w:p>
        </w:tc>
        <w:tc>
          <w:tcPr>
            <w:tcW w:w="397" w:type="dxa"/>
            <w:shd w:val="clear" w:color="auto" w:fill="auto"/>
          </w:tcPr>
          <w:p w:rsidR="002A55F1" w:rsidRPr="00917950" w:rsidRDefault="002A55F1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8</w:t>
            </w:r>
          </w:p>
        </w:tc>
        <w:tc>
          <w:tcPr>
            <w:tcW w:w="284" w:type="dxa"/>
            <w:shd w:val="clear" w:color="auto" w:fill="auto"/>
          </w:tcPr>
          <w:p w:rsidR="002A55F1" w:rsidRPr="00917950" w:rsidRDefault="002A55F1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9</w:t>
            </w:r>
          </w:p>
        </w:tc>
        <w:tc>
          <w:tcPr>
            <w:tcW w:w="850" w:type="dxa"/>
          </w:tcPr>
          <w:p w:rsidR="002A55F1" w:rsidRPr="00917950" w:rsidRDefault="002A55F1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Сума</w:t>
            </w:r>
          </w:p>
        </w:tc>
      </w:tr>
      <w:tr w:rsidR="002A55F1" w:rsidRPr="00917950" w:rsidTr="00707846">
        <w:tc>
          <w:tcPr>
            <w:tcW w:w="534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1</w:t>
            </w:r>
          </w:p>
        </w:tc>
        <w:tc>
          <w:tcPr>
            <w:tcW w:w="368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Відвідування лекцій</w:t>
            </w:r>
          </w:p>
        </w:tc>
        <w:tc>
          <w:tcPr>
            <w:tcW w:w="42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 w:val="restart"/>
            <w:shd w:val="clear" w:color="auto" w:fill="auto"/>
            <w:textDirection w:val="btLr"/>
          </w:tcPr>
          <w:p w:rsidR="002A55F1" w:rsidRPr="00917950" w:rsidRDefault="002A55F1" w:rsidP="002F2BED">
            <w:pPr>
              <w:ind w:left="113" w:right="113"/>
              <w:jc w:val="center"/>
              <w:rPr>
                <w:lang w:val="uk-UA"/>
              </w:rPr>
            </w:pPr>
          </w:p>
        </w:tc>
        <w:tc>
          <w:tcPr>
            <w:tcW w:w="850" w:type="dxa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</w:tr>
      <w:tr w:rsidR="002A55F1" w:rsidRPr="00917950" w:rsidTr="00707846">
        <w:tc>
          <w:tcPr>
            <w:tcW w:w="534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2</w:t>
            </w:r>
          </w:p>
        </w:tc>
        <w:tc>
          <w:tcPr>
            <w:tcW w:w="368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Тестування, експрес контролі за лекційним курсом</w:t>
            </w:r>
          </w:p>
        </w:tc>
        <w:tc>
          <w:tcPr>
            <w:tcW w:w="42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</w:tr>
      <w:tr w:rsidR="002A55F1" w:rsidRPr="00917950" w:rsidTr="00707846">
        <w:tc>
          <w:tcPr>
            <w:tcW w:w="534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3</w:t>
            </w:r>
          </w:p>
        </w:tc>
        <w:tc>
          <w:tcPr>
            <w:tcW w:w="368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Модульний контроль</w:t>
            </w:r>
          </w:p>
        </w:tc>
        <w:tc>
          <w:tcPr>
            <w:tcW w:w="42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</w:tr>
      <w:tr w:rsidR="002A55F1" w:rsidRPr="00917950" w:rsidTr="00707846">
        <w:tc>
          <w:tcPr>
            <w:tcW w:w="534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4</w:t>
            </w:r>
          </w:p>
        </w:tc>
        <w:tc>
          <w:tcPr>
            <w:tcW w:w="368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Відвідування практичних занять</w:t>
            </w:r>
          </w:p>
        </w:tc>
        <w:tc>
          <w:tcPr>
            <w:tcW w:w="42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</w:tr>
      <w:tr w:rsidR="002A55F1" w:rsidRPr="00917950" w:rsidTr="00707846">
        <w:tc>
          <w:tcPr>
            <w:tcW w:w="534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5</w:t>
            </w:r>
          </w:p>
        </w:tc>
        <w:tc>
          <w:tcPr>
            <w:tcW w:w="368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Активна робота на практичних заняттях, вирішення задач</w:t>
            </w:r>
          </w:p>
        </w:tc>
        <w:tc>
          <w:tcPr>
            <w:tcW w:w="42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</w:tr>
      <w:tr w:rsidR="002A55F1" w:rsidRPr="00917950" w:rsidTr="00707846">
        <w:tc>
          <w:tcPr>
            <w:tcW w:w="534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6</w:t>
            </w:r>
          </w:p>
        </w:tc>
        <w:tc>
          <w:tcPr>
            <w:tcW w:w="3685" w:type="dxa"/>
            <w:shd w:val="clear" w:color="auto" w:fill="auto"/>
          </w:tcPr>
          <w:p w:rsidR="002A55F1" w:rsidRPr="00917950" w:rsidRDefault="00AE5D5E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Виконання та захист лабораторних  робіт</w:t>
            </w:r>
          </w:p>
        </w:tc>
        <w:tc>
          <w:tcPr>
            <w:tcW w:w="42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</w:tr>
      <w:tr w:rsidR="002A55F1" w:rsidRPr="00917950" w:rsidTr="00707846">
        <w:tc>
          <w:tcPr>
            <w:tcW w:w="534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7</w:t>
            </w:r>
          </w:p>
        </w:tc>
        <w:tc>
          <w:tcPr>
            <w:tcW w:w="3685" w:type="dxa"/>
            <w:shd w:val="clear" w:color="auto" w:fill="auto"/>
          </w:tcPr>
          <w:p w:rsidR="002A55F1" w:rsidRPr="00917950" w:rsidRDefault="00707846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Практичні заняття</w:t>
            </w:r>
            <w:r w:rsidR="002A55F1" w:rsidRPr="00917950">
              <w:rPr>
                <w:lang w:val="uk-UA"/>
              </w:rPr>
              <w:t>, тематичні опитування</w:t>
            </w:r>
          </w:p>
        </w:tc>
        <w:tc>
          <w:tcPr>
            <w:tcW w:w="42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</w:tr>
      <w:tr w:rsidR="002A55F1" w:rsidRPr="00917950" w:rsidTr="00707846">
        <w:tc>
          <w:tcPr>
            <w:tcW w:w="534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8</w:t>
            </w:r>
          </w:p>
        </w:tc>
        <w:tc>
          <w:tcPr>
            <w:tcW w:w="368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Домашні завдання</w:t>
            </w:r>
          </w:p>
        </w:tc>
        <w:tc>
          <w:tcPr>
            <w:tcW w:w="42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</w:tr>
      <w:tr w:rsidR="002A55F1" w:rsidRPr="00917950" w:rsidTr="00707846">
        <w:tc>
          <w:tcPr>
            <w:tcW w:w="534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9</w:t>
            </w:r>
          </w:p>
        </w:tc>
        <w:tc>
          <w:tcPr>
            <w:tcW w:w="368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Індивідуальні завдання</w:t>
            </w:r>
          </w:p>
        </w:tc>
        <w:tc>
          <w:tcPr>
            <w:tcW w:w="42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A55F1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50</w:t>
            </w:r>
          </w:p>
        </w:tc>
        <w:tc>
          <w:tcPr>
            <w:tcW w:w="39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50</w:t>
            </w:r>
          </w:p>
        </w:tc>
        <w:tc>
          <w:tcPr>
            <w:tcW w:w="284" w:type="dxa"/>
            <w:vMerge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A55F1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10</w:t>
            </w:r>
            <w:r w:rsidR="00707846" w:rsidRPr="00917950">
              <w:rPr>
                <w:lang w:val="uk-UA"/>
              </w:rPr>
              <w:t>0</w:t>
            </w:r>
          </w:p>
        </w:tc>
      </w:tr>
      <w:tr w:rsidR="002A55F1" w:rsidRPr="00917950" w:rsidTr="00707846">
        <w:tc>
          <w:tcPr>
            <w:tcW w:w="534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10</w:t>
            </w:r>
          </w:p>
        </w:tc>
        <w:tc>
          <w:tcPr>
            <w:tcW w:w="368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Курсові роботи та проекти</w:t>
            </w:r>
          </w:p>
        </w:tc>
        <w:tc>
          <w:tcPr>
            <w:tcW w:w="42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</w:tr>
      <w:tr w:rsidR="002A55F1" w:rsidRPr="00917950" w:rsidTr="00707846">
        <w:tc>
          <w:tcPr>
            <w:tcW w:w="534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11</w:t>
            </w:r>
          </w:p>
        </w:tc>
        <w:tc>
          <w:tcPr>
            <w:tcW w:w="368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Сума</w:t>
            </w:r>
          </w:p>
        </w:tc>
        <w:tc>
          <w:tcPr>
            <w:tcW w:w="425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A55F1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50</w:t>
            </w:r>
          </w:p>
        </w:tc>
        <w:tc>
          <w:tcPr>
            <w:tcW w:w="397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A55F1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50</w:t>
            </w:r>
          </w:p>
        </w:tc>
        <w:tc>
          <w:tcPr>
            <w:tcW w:w="284" w:type="dxa"/>
            <w:shd w:val="clear" w:color="auto" w:fill="auto"/>
          </w:tcPr>
          <w:p w:rsidR="002A55F1" w:rsidRPr="00917950" w:rsidRDefault="002A55F1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A55F1" w:rsidRPr="00917950" w:rsidRDefault="00AE5D5E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100</w:t>
            </w:r>
          </w:p>
        </w:tc>
      </w:tr>
    </w:tbl>
    <w:p w:rsidR="00C12198" w:rsidRDefault="00C12198" w:rsidP="00E22B91">
      <w:pPr>
        <w:shd w:val="clear" w:color="auto" w:fill="FFFFFF"/>
        <w:ind w:firstLine="720"/>
        <w:jc w:val="center"/>
        <w:rPr>
          <w:bCs/>
          <w:sz w:val="28"/>
          <w:szCs w:val="28"/>
          <w:lang w:val="uk-UA" w:eastAsia="uk-UA"/>
        </w:rPr>
      </w:pPr>
    </w:p>
    <w:p w:rsidR="00196D97" w:rsidRPr="00917950" w:rsidRDefault="00196D97" w:rsidP="00E22B91">
      <w:pPr>
        <w:shd w:val="clear" w:color="auto" w:fill="FFFFFF"/>
        <w:ind w:firstLine="720"/>
        <w:jc w:val="center"/>
        <w:rPr>
          <w:bCs/>
          <w:sz w:val="28"/>
          <w:szCs w:val="28"/>
          <w:lang w:val="uk-UA" w:eastAsia="uk-UA"/>
        </w:rPr>
      </w:pPr>
    </w:p>
    <w:p w:rsidR="00611A7F" w:rsidRDefault="00611A7F" w:rsidP="00DE4626">
      <w:pPr>
        <w:shd w:val="clear" w:color="auto" w:fill="FFFFFF"/>
        <w:jc w:val="both"/>
        <w:rPr>
          <w:lang w:val="uk-UA"/>
        </w:rPr>
      </w:pPr>
      <w:r w:rsidRPr="00917950">
        <w:rPr>
          <w:lang w:val="uk-UA"/>
        </w:rPr>
        <w:t xml:space="preserve">Кафедра </w:t>
      </w:r>
      <w:r>
        <w:rPr>
          <w:bCs/>
          <w:lang w:val="uk-UA"/>
        </w:rPr>
        <w:t>_________________</w:t>
      </w:r>
      <w:r w:rsidRPr="00917950">
        <w:rPr>
          <w:lang w:val="uk-UA"/>
        </w:rPr>
        <w:t xml:space="preserve"> Рейтингова карта з дисц</w:t>
      </w:r>
      <w:r>
        <w:rPr>
          <w:lang w:val="uk-UA"/>
        </w:rPr>
        <w:t>ипліни</w:t>
      </w:r>
      <w:r w:rsidRPr="00917950">
        <w:rPr>
          <w:lang w:val="uk-UA"/>
        </w:rPr>
        <w:t xml:space="preserve"> </w:t>
      </w:r>
      <w:r w:rsidRPr="00917950">
        <w:rPr>
          <w:b/>
          <w:bCs/>
          <w:lang w:val="uk-UA"/>
        </w:rPr>
        <w:t>Науково-дослідна практика</w:t>
      </w:r>
      <w:r w:rsidRPr="00917950">
        <w:rPr>
          <w:lang w:val="uk-UA"/>
        </w:rPr>
        <w:t xml:space="preserve">   </w:t>
      </w:r>
    </w:p>
    <w:p w:rsidR="00611A7F" w:rsidRPr="00917950" w:rsidRDefault="00611A7F" w:rsidP="00DE4626">
      <w:pPr>
        <w:shd w:val="clear" w:color="auto" w:fill="FFFFFF"/>
        <w:jc w:val="both"/>
        <w:rPr>
          <w:lang w:val="uk-UA"/>
        </w:rPr>
      </w:pPr>
      <w:r w:rsidRPr="00917950">
        <w:rPr>
          <w:lang w:val="uk-UA"/>
        </w:rPr>
        <w:t xml:space="preserve">Викладач: </w:t>
      </w:r>
      <w:r>
        <w:rPr>
          <w:lang w:val="uk-UA"/>
        </w:rPr>
        <w:t>_____________________</w:t>
      </w:r>
      <w:r w:rsidRPr="00917950">
        <w:rPr>
          <w:lang w:val="uk-UA"/>
        </w:rPr>
        <w:t xml:space="preserve">                      </w:t>
      </w:r>
      <w:r w:rsidRPr="00917950">
        <w:rPr>
          <w:lang w:val="uk-UA"/>
        </w:rPr>
        <w:tab/>
      </w:r>
      <w:r w:rsidRPr="00917950">
        <w:rPr>
          <w:lang w:val="uk-UA"/>
        </w:rPr>
        <w:tab/>
        <w:t>Факультет______</w:t>
      </w:r>
      <w:r>
        <w:rPr>
          <w:lang w:val="uk-UA"/>
        </w:rPr>
        <w:t>___</w:t>
      </w:r>
      <w:r w:rsidRPr="00917950">
        <w:rPr>
          <w:lang w:val="uk-UA"/>
        </w:rPr>
        <w:t>_</w:t>
      </w:r>
      <w:r w:rsidRPr="00917950">
        <w:rPr>
          <w:b/>
          <w:bCs/>
          <w:lang w:val="uk-UA"/>
        </w:rPr>
        <w:t xml:space="preserve"> </w:t>
      </w:r>
      <w:r w:rsidRPr="00917950">
        <w:rPr>
          <w:lang w:val="uk-UA"/>
        </w:rPr>
        <w:t xml:space="preserve">Група </w:t>
      </w:r>
      <w:r>
        <w:rPr>
          <w:lang w:val="uk-UA"/>
        </w:rPr>
        <w:t>_____</w:t>
      </w:r>
    </w:p>
    <w:p w:rsidR="00611A7F" w:rsidRDefault="00611A7F" w:rsidP="00611A7F">
      <w:pPr>
        <w:shd w:val="clear" w:color="auto" w:fill="FFFFFF"/>
        <w:rPr>
          <w:b/>
          <w:sz w:val="28"/>
          <w:lang w:val="uk-UA"/>
        </w:rPr>
      </w:pPr>
      <w:r w:rsidRPr="00917950">
        <w:rPr>
          <w:lang w:val="uk-UA"/>
        </w:rPr>
        <w:t xml:space="preserve">Навчальний рік 2022-2023                                             </w:t>
      </w:r>
      <w:r w:rsidRPr="00917950">
        <w:rPr>
          <w:lang w:val="uk-UA"/>
        </w:rPr>
        <w:tab/>
        <w:t xml:space="preserve">Семестр – </w:t>
      </w:r>
      <w:r w:rsidR="00196D97" w:rsidRPr="00196D97">
        <w:rPr>
          <w:b/>
          <w:lang w:val="uk-UA"/>
        </w:rPr>
        <w:t>4</w:t>
      </w:r>
      <w:r w:rsidRPr="00917950">
        <w:rPr>
          <w:b/>
          <w:sz w:val="28"/>
          <w:lang w:val="uk-UA"/>
        </w:rPr>
        <w:t xml:space="preserve"> </w:t>
      </w:r>
    </w:p>
    <w:p w:rsidR="00196D97" w:rsidRDefault="00196D97" w:rsidP="00611A7F">
      <w:pPr>
        <w:shd w:val="clear" w:color="auto" w:fill="FFFFFF"/>
        <w:rPr>
          <w:b/>
          <w:lang w:val="uk-UA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3685"/>
        <w:gridCol w:w="425"/>
        <w:gridCol w:w="567"/>
        <w:gridCol w:w="567"/>
        <w:gridCol w:w="567"/>
        <w:gridCol w:w="567"/>
        <w:gridCol w:w="596"/>
        <w:gridCol w:w="397"/>
        <w:gridCol w:w="567"/>
        <w:gridCol w:w="284"/>
        <w:gridCol w:w="850"/>
      </w:tblGrid>
      <w:tr w:rsidR="00C36FFD" w:rsidRPr="00917950" w:rsidTr="002F2BED">
        <w:tc>
          <w:tcPr>
            <w:tcW w:w="534" w:type="dxa"/>
            <w:vMerge w:val="restart"/>
            <w:shd w:val="clear" w:color="auto" w:fill="auto"/>
          </w:tcPr>
          <w:p w:rsidR="00C36FFD" w:rsidRPr="00917950" w:rsidRDefault="00C36FFD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№</w:t>
            </w:r>
          </w:p>
        </w:tc>
        <w:tc>
          <w:tcPr>
            <w:tcW w:w="3685" w:type="dxa"/>
            <w:vMerge w:val="restart"/>
            <w:shd w:val="clear" w:color="auto" w:fill="auto"/>
          </w:tcPr>
          <w:p w:rsidR="00C36FFD" w:rsidRPr="00917950" w:rsidRDefault="00C36FFD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Види робіт</w:t>
            </w:r>
          </w:p>
        </w:tc>
        <w:tc>
          <w:tcPr>
            <w:tcW w:w="5387" w:type="dxa"/>
            <w:gridSpan w:val="10"/>
            <w:shd w:val="clear" w:color="auto" w:fill="auto"/>
          </w:tcPr>
          <w:p w:rsidR="00C36FFD" w:rsidRPr="00917950" w:rsidRDefault="00C36FFD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Тижні</w:t>
            </w:r>
          </w:p>
        </w:tc>
      </w:tr>
      <w:tr w:rsidR="00C36FFD" w:rsidRPr="00917950" w:rsidTr="002F2BED">
        <w:tc>
          <w:tcPr>
            <w:tcW w:w="534" w:type="dxa"/>
            <w:vMerge/>
            <w:shd w:val="clear" w:color="auto" w:fill="auto"/>
          </w:tcPr>
          <w:p w:rsidR="00C36FFD" w:rsidRPr="00917950" w:rsidRDefault="00C36FFD" w:rsidP="002F2BED">
            <w:pPr>
              <w:jc w:val="center"/>
              <w:rPr>
                <w:lang w:val="uk-UA"/>
              </w:rPr>
            </w:pPr>
          </w:p>
        </w:tc>
        <w:tc>
          <w:tcPr>
            <w:tcW w:w="3685" w:type="dxa"/>
            <w:vMerge/>
            <w:shd w:val="clear" w:color="auto" w:fill="auto"/>
          </w:tcPr>
          <w:p w:rsidR="00C36FFD" w:rsidRPr="00917950" w:rsidRDefault="00C36FFD" w:rsidP="002F2BED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:rsidR="00C36FFD" w:rsidRPr="00917950" w:rsidRDefault="00C36FFD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5</w:t>
            </w:r>
          </w:p>
        </w:tc>
        <w:tc>
          <w:tcPr>
            <w:tcW w:w="596" w:type="dxa"/>
            <w:shd w:val="clear" w:color="auto" w:fill="auto"/>
          </w:tcPr>
          <w:p w:rsidR="00C36FFD" w:rsidRPr="00917950" w:rsidRDefault="00C36FFD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6</w:t>
            </w:r>
          </w:p>
        </w:tc>
        <w:tc>
          <w:tcPr>
            <w:tcW w:w="397" w:type="dxa"/>
            <w:shd w:val="clear" w:color="auto" w:fill="auto"/>
          </w:tcPr>
          <w:p w:rsidR="00C36FFD" w:rsidRPr="00917950" w:rsidRDefault="00C36FFD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8</w:t>
            </w:r>
          </w:p>
        </w:tc>
        <w:tc>
          <w:tcPr>
            <w:tcW w:w="284" w:type="dxa"/>
            <w:shd w:val="clear" w:color="auto" w:fill="auto"/>
          </w:tcPr>
          <w:p w:rsidR="00C36FFD" w:rsidRPr="00917950" w:rsidRDefault="00C36FFD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9</w:t>
            </w:r>
          </w:p>
        </w:tc>
        <w:tc>
          <w:tcPr>
            <w:tcW w:w="850" w:type="dxa"/>
          </w:tcPr>
          <w:p w:rsidR="00C36FFD" w:rsidRPr="00917950" w:rsidRDefault="00C36FFD" w:rsidP="002F2BED">
            <w:pPr>
              <w:jc w:val="center"/>
              <w:rPr>
                <w:b/>
                <w:lang w:val="uk-UA"/>
              </w:rPr>
            </w:pPr>
            <w:r w:rsidRPr="00917950">
              <w:rPr>
                <w:b/>
                <w:lang w:val="uk-UA"/>
              </w:rPr>
              <w:t>Сума</w:t>
            </w:r>
          </w:p>
        </w:tc>
      </w:tr>
      <w:tr w:rsidR="00C36FFD" w:rsidRPr="00917950" w:rsidTr="002F2BED">
        <w:tc>
          <w:tcPr>
            <w:tcW w:w="534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1</w:t>
            </w:r>
          </w:p>
        </w:tc>
        <w:tc>
          <w:tcPr>
            <w:tcW w:w="368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Відвідування лекцій</w:t>
            </w:r>
          </w:p>
        </w:tc>
        <w:tc>
          <w:tcPr>
            <w:tcW w:w="42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 w:val="restart"/>
            <w:shd w:val="clear" w:color="auto" w:fill="auto"/>
            <w:textDirection w:val="btLr"/>
          </w:tcPr>
          <w:p w:rsidR="00C36FFD" w:rsidRPr="00917950" w:rsidRDefault="00C36FFD" w:rsidP="002F2BED">
            <w:pPr>
              <w:ind w:left="113" w:right="113"/>
              <w:jc w:val="center"/>
              <w:rPr>
                <w:lang w:val="uk-UA"/>
              </w:rPr>
            </w:pPr>
          </w:p>
        </w:tc>
        <w:tc>
          <w:tcPr>
            <w:tcW w:w="850" w:type="dxa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</w:tr>
      <w:tr w:rsidR="00C36FFD" w:rsidRPr="00917950" w:rsidTr="002F2BED">
        <w:tc>
          <w:tcPr>
            <w:tcW w:w="534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2</w:t>
            </w:r>
          </w:p>
        </w:tc>
        <w:tc>
          <w:tcPr>
            <w:tcW w:w="368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Тестування, експрес контролі за лекційним курсом</w:t>
            </w:r>
          </w:p>
        </w:tc>
        <w:tc>
          <w:tcPr>
            <w:tcW w:w="42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</w:tr>
      <w:tr w:rsidR="00C36FFD" w:rsidRPr="00917950" w:rsidTr="002F2BED">
        <w:tc>
          <w:tcPr>
            <w:tcW w:w="534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3</w:t>
            </w:r>
          </w:p>
        </w:tc>
        <w:tc>
          <w:tcPr>
            <w:tcW w:w="368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Модульний контроль</w:t>
            </w:r>
          </w:p>
        </w:tc>
        <w:tc>
          <w:tcPr>
            <w:tcW w:w="42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</w:tr>
      <w:tr w:rsidR="00C36FFD" w:rsidRPr="00917950" w:rsidTr="002F2BED">
        <w:tc>
          <w:tcPr>
            <w:tcW w:w="534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4</w:t>
            </w:r>
          </w:p>
        </w:tc>
        <w:tc>
          <w:tcPr>
            <w:tcW w:w="368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Відвідування практичних занять</w:t>
            </w:r>
          </w:p>
        </w:tc>
        <w:tc>
          <w:tcPr>
            <w:tcW w:w="42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</w:tr>
      <w:tr w:rsidR="00C36FFD" w:rsidRPr="00917950" w:rsidTr="002F2BED">
        <w:tc>
          <w:tcPr>
            <w:tcW w:w="534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5</w:t>
            </w:r>
          </w:p>
        </w:tc>
        <w:tc>
          <w:tcPr>
            <w:tcW w:w="368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Активна робота на практичних заняттях, вирішення задач</w:t>
            </w:r>
          </w:p>
        </w:tc>
        <w:tc>
          <w:tcPr>
            <w:tcW w:w="42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</w:tr>
      <w:tr w:rsidR="00C36FFD" w:rsidRPr="00917950" w:rsidTr="002F2BED">
        <w:tc>
          <w:tcPr>
            <w:tcW w:w="534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6</w:t>
            </w:r>
          </w:p>
        </w:tc>
        <w:tc>
          <w:tcPr>
            <w:tcW w:w="368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Виконання та захист лабораторних  робіт</w:t>
            </w:r>
          </w:p>
        </w:tc>
        <w:tc>
          <w:tcPr>
            <w:tcW w:w="42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</w:tr>
      <w:tr w:rsidR="00C36FFD" w:rsidRPr="00917950" w:rsidTr="002F2BED">
        <w:tc>
          <w:tcPr>
            <w:tcW w:w="534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7</w:t>
            </w:r>
          </w:p>
        </w:tc>
        <w:tc>
          <w:tcPr>
            <w:tcW w:w="368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Практичні заняття, тематичні опитування</w:t>
            </w:r>
          </w:p>
        </w:tc>
        <w:tc>
          <w:tcPr>
            <w:tcW w:w="42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</w:tr>
      <w:tr w:rsidR="00C36FFD" w:rsidRPr="00917950" w:rsidTr="002F2BED">
        <w:tc>
          <w:tcPr>
            <w:tcW w:w="534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8</w:t>
            </w:r>
          </w:p>
        </w:tc>
        <w:tc>
          <w:tcPr>
            <w:tcW w:w="368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Домашні завдання</w:t>
            </w:r>
          </w:p>
        </w:tc>
        <w:tc>
          <w:tcPr>
            <w:tcW w:w="42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</w:tr>
      <w:tr w:rsidR="00C36FFD" w:rsidRPr="00917950" w:rsidTr="002F2BED">
        <w:tc>
          <w:tcPr>
            <w:tcW w:w="534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9</w:t>
            </w:r>
          </w:p>
        </w:tc>
        <w:tc>
          <w:tcPr>
            <w:tcW w:w="368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Індивідуальні завдання</w:t>
            </w:r>
          </w:p>
        </w:tc>
        <w:tc>
          <w:tcPr>
            <w:tcW w:w="42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C36FFD" w:rsidRPr="004A5E65" w:rsidRDefault="004A5E65" w:rsidP="002F2BED">
            <w:pPr>
              <w:rPr>
                <w:lang w:val="en-US"/>
              </w:rPr>
            </w:pPr>
            <w:r>
              <w:rPr>
                <w:lang w:val="en-US"/>
              </w:rPr>
              <w:t>50</w:t>
            </w:r>
          </w:p>
        </w:tc>
        <w:tc>
          <w:tcPr>
            <w:tcW w:w="39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4A5E65" w:rsidRDefault="004A5E65" w:rsidP="002F2BED">
            <w:pPr>
              <w:rPr>
                <w:lang w:val="en-US"/>
              </w:rPr>
            </w:pPr>
            <w:r>
              <w:rPr>
                <w:lang w:val="en-US"/>
              </w:rPr>
              <w:t>50</w:t>
            </w:r>
          </w:p>
        </w:tc>
        <w:tc>
          <w:tcPr>
            <w:tcW w:w="284" w:type="dxa"/>
            <w:vMerge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100</w:t>
            </w:r>
          </w:p>
        </w:tc>
      </w:tr>
      <w:tr w:rsidR="00C36FFD" w:rsidRPr="00917950" w:rsidTr="002F2BED">
        <w:tc>
          <w:tcPr>
            <w:tcW w:w="534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10</w:t>
            </w:r>
          </w:p>
        </w:tc>
        <w:tc>
          <w:tcPr>
            <w:tcW w:w="368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Курсові роботи та проекти</w:t>
            </w:r>
          </w:p>
        </w:tc>
        <w:tc>
          <w:tcPr>
            <w:tcW w:w="42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</w:tr>
      <w:tr w:rsidR="00C36FFD" w:rsidRPr="00917950" w:rsidTr="002F2BED">
        <w:tc>
          <w:tcPr>
            <w:tcW w:w="534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11</w:t>
            </w:r>
          </w:p>
        </w:tc>
        <w:tc>
          <w:tcPr>
            <w:tcW w:w="368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Сума</w:t>
            </w:r>
          </w:p>
        </w:tc>
        <w:tc>
          <w:tcPr>
            <w:tcW w:w="425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C36FFD" w:rsidRPr="004A5E65" w:rsidRDefault="004A5E65" w:rsidP="002F2BED">
            <w:pPr>
              <w:rPr>
                <w:lang w:val="en-US"/>
              </w:rPr>
            </w:pPr>
            <w:r>
              <w:rPr>
                <w:lang w:val="en-US"/>
              </w:rPr>
              <w:t>50</w:t>
            </w:r>
          </w:p>
        </w:tc>
        <w:tc>
          <w:tcPr>
            <w:tcW w:w="397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C36FFD" w:rsidRPr="004A5E65" w:rsidRDefault="004A5E65" w:rsidP="002F2BED">
            <w:pPr>
              <w:rPr>
                <w:lang w:val="en-US"/>
              </w:rPr>
            </w:pPr>
            <w:r>
              <w:rPr>
                <w:lang w:val="en-US"/>
              </w:rPr>
              <w:t>50</w:t>
            </w:r>
          </w:p>
        </w:tc>
        <w:tc>
          <w:tcPr>
            <w:tcW w:w="284" w:type="dxa"/>
            <w:shd w:val="clear" w:color="auto" w:fill="auto"/>
          </w:tcPr>
          <w:p w:rsidR="00C36FFD" w:rsidRPr="00917950" w:rsidRDefault="00C36FFD" w:rsidP="002F2BED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C36FFD" w:rsidRPr="00917950" w:rsidRDefault="00C36FFD" w:rsidP="002F2BED">
            <w:pPr>
              <w:rPr>
                <w:lang w:val="uk-UA"/>
              </w:rPr>
            </w:pPr>
            <w:r w:rsidRPr="00917950">
              <w:rPr>
                <w:lang w:val="uk-UA"/>
              </w:rPr>
              <w:t>100</w:t>
            </w:r>
          </w:p>
        </w:tc>
      </w:tr>
    </w:tbl>
    <w:p w:rsidR="00C36FFD" w:rsidRPr="00917950" w:rsidRDefault="00C36FFD" w:rsidP="00C36FFD">
      <w:pPr>
        <w:shd w:val="clear" w:color="auto" w:fill="FFFFFF"/>
        <w:ind w:firstLine="720"/>
        <w:jc w:val="center"/>
        <w:rPr>
          <w:bCs/>
          <w:sz w:val="28"/>
          <w:szCs w:val="28"/>
          <w:lang w:val="uk-UA" w:eastAsia="uk-UA"/>
        </w:rPr>
      </w:pPr>
    </w:p>
    <w:p w:rsidR="00C12198" w:rsidRDefault="00C12198" w:rsidP="00DE4626">
      <w:pPr>
        <w:shd w:val="clear" w:color="auto" w:fill="FFFFFF"/>
        <w:jc w:val="both"/>
        <w:rPr>
          <w:lang w:val="uk-UA"/>
        </w:rPr>
      </w:pPr>
    </w:p>
    <w:p w:rsidR="00C12198" w:rsidRDefault="00C12198" w:rsidP="00DE4626">
      <w:pPr>
        <w:shd w:val="clear" w:color="auto" w:fill="FFFFFF"/>
        <w:jc w:val="both"/>
        <w:rPr>
          <w:lang w:val="uk-UA"/>
        </w:rPr>
      </w:pPr>
    </w:p>
    <w:p w:rsidR="00C12198" w:rsidRDefault="00C12198" w:rsidP="00DE4626">
      <w:pPr>
        <w:shd w:val="clear" w:color="auto" w:fill="FFFFFF"/>
        <w:jc w:val="both"/>
        <w:rPr>
          <w:lang w:val="uk-UA"/>
        </w:rPr>
      </w:pPr>
    </w:p>
    <w:p w:rsidR="00C36FFD" w:rsidRDefault="00C36FFD" w:rsidP="00C36FFD">
      <w:pPr>
        <w:shd w:val="clear" w:color="auto" w:fill="FFFFFF"/>
        <w:ind w:firstLine="720"/>
        <w:jc w:val="center"/>
        <w:rPr>
          <w:bCs/>
          <w:sz w:val="28"/>
          <w:szCs w:val="28"/>
          <w:lang w:val="uk-UA" w:eastAsia="uk-UA"/>
        </w:rPr>
      </w:pPr>
    </w:p>
    <w:p w:rsidR="00196D97" w:rsidRDefault="00196D97" w:rsidP="00196D97">
      <w:pPr>
        <w:pStyle w:val="14"/>
        <w:ind w:firstLine="708"/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ru-RU"/>
        </w:rPr>
        <w:lastRenderedPageBreak/>
        <w:t>8</w:t>
      </w:r>
      <w:r w:rsidRPr="00052616">
        <w:rPr>
          <w:b/>
          <w:sz w:val="28"/>
          <w:szCs w:val="28"/>
          <w:lang w:val="ru-RU"/>
        </w:rPr>
        <w:t>.</w:t>
      </w:r>
      <w:r>
        <w:rPr>
          <w:b/>
          <w:sz w:val="28"/>
          <w:szCs w:val="28"/>
        </w:rPr>
        <w:t xml:space="preserve"> Вимоги до звіту про практику.</w:t>
      </w:r>
    </w:p>
    <w:p w:rsidR="00196D97" w:rsidRPr="00052616" w:rsidRDefault="00196D97" w:rsidP="00196D97">
      <w:pPr>
        <w:pStyle w:val="14"/>
        <w:ind w:firstLine="708"/>
        <w:jc w:val="both"/>
        <w:rPr>
          <w:b/>
          <w:sz w:val="28"/>
          <w:szCs w:val="28"/>
          <w:lang w:val="ru-RU"/>
        </w:rPr>
      </w:pPr>
    </w:p>
    <w:p w:rsidR="00196D97" w:rsidRDefault="00196D97" w:rsidP="00196D97">
      <w:pPr>
        <w:pStyle w:val="14"/>
        <w:ind w:firstLine="708"/>
        <w:jc w:val="both"/>
        <w:rPr>
          <w:sz w:val="28"/>
          <w:szCs w:val="28"/>
        </w:rPr>
      </w:pPr>
      <w:r w:rsidRPr="00620BF5">
        <w:rPr>
          <w:sz w:val="28"/>
          <w:szCs w:val="28"/>
        </w:rPr>
        <w:t xml:space="preserve">Звіт про виконання науково-дослідної практики повинен містити відомості про виконання всіх розділів програми практики у відповідності до індивідуального плану роботи аспіранта. </w:t>
      </w:r>
    </w:p>
    <w:p w:rsidR="00196D97" w:rsidRDefault="00196D97" w:rsidP="00196D97">
      <w:pPr>
        <w:pStyle w:val="14"/>
        <w:ind w:firstLine="708"/>
        <w:jc w:val="both"/>
        <w:rPr>
          <w:sz w:val="28"/>
          <w:szCs w:val="28"/>
        </w:rPr>
      </w:pPr>
      <w:r w:rsidRPr="00620BF5">
        <w:rPr>
          <w:sz w:val="28"/>
          <w:szCs w:val="28"/>
        </w:rPr>
        <w:t>Звіт повинен мати наступну структуру та складатись з: титульний аркуш (</w:t>
      </w:r>
      <w:r w:rsidRPr="00620BF5">
        <w:rPr>
          <w:b/>
          <w:sz w:val="28"/>
          <w:szCs w:val="28"/>
        </w:rPr>
        <w:t>додаток А)</w:t>
      </w:r>
      <w:r w:rsidRPr="00620BF5">
        <w:rPr>
          <w:sz w:val="28"/>
          <w:szCs w:val="28"/>
        </w:rPr>
        <w:t xml:space="preserve">, вступу, основної частини, висновків, списку використаних джерел та додатків. </w:t>
      </w:r>
    </w:p>
    <w:p w:rsidR="00196D97" w:rsidRDefault="00196D97" w:rsidP="00196D97">
      <w:pPr>
        <w:pStyle w:val="14"/>
        <w:ind w:firstLine="708"/>
        <w:jc w:val="both"/>
        <w:rPr>
          <w:sz w:val="28"/>
          <w:szCs w:val="28"/>
        </w:rPr>
      </w:pPr>
      <w:r w:rsidRPr="00620BF5">
        <w:rPr>
          <w:sz w:val="28"/>
          <w:szCs w:val="28"/>
        </w:rPr>
        <w:t xml:space="preserve">Звіт повинен бути підписаний і оцінений керівником практики. </w:t>
      </w:r>
    </w:p>
    <w:p w:rsidR="00196D97" w:rsidRDefault="00196D97" w:rsidP="00196D97">
      <w:pPr>
        <w:pStyle w:val="14"/>
        <w:ind w:firstLine="708"/>
        <w:jc w:val="both"/>
        <w:rPr>
          <w:sz w:val="28"/>
          <w:szCs w:val="28"/>
        </w:rPr>
      </w:pPr>
      <w:r w:rsidRPr="00620BF5">
        <w:rPr>
          <w:sz w:val="28"/>
          <w:szCs w:val="28"/>
        </w:rPr>
        <w:t xml:space="preserve">У звіті необхідно подати кількісний та якісний аналіз проведеної дослідницької роботи. Обсяг звіту складає довільну кількість сторінок комп’ютерного набору. До загального обсягу входять титульна сторінка, </w:t>
      </w:r>
      <w:r>
        <w:rPr>
          <w:sz w:val="28"/>
          <w:szCs w:val="28"/>
        </w:rPr>
        <w:t>зміст</w:t>
      </w:r>
      <w:r w:rsidRPr="00620BF5">
        <w:rPr>
          <w:sz w:val="28"/>
          <w:szCs w:val="28"/>
        </w:rPr>
        <w:t xml:space="preserve">, вступ, основна частина, висновки, список використаних джерел та додатки. </w:t>
      </w:r>
    </w:p>
    <w:p w:rsidR="00196D97" w:rsidRPr="00620BF5" w:rsidRDefault="00196D97" w:rsidP="00196D97">
      <w:pPr>
        <w:pStyle w:val="14"/>
        <w:ind w:firstLine="708"/>
        <w:jc w:val="both"/>
        <w:rPr>
          <w:sz w:val="28"/>
          <w:szCs w:val="28"/>
        </w:rPr>
      </w:pPr>
      <w:r w:rsidRPr="00620BF5">
        <w:rPr>
          <w:sz w:val="28"/>
          <w:szCs w:val="28"/>
        </w:rPr>
        <w:t xml:space="preserve">Текст набирається на аркушах паперу стандартного формату А-4 з використанням шрифтів текстового редактора Times New Roman, кеглем 14, через 1,5 інтервали з дотриманням таких розмірів полів: верхнього і нижнього – 20 мм, лівого – 30 мм, правого – 10 мм. Кількість рядків на сторінці – не більше 40 рядків за умови рівномірного її заповнення. </w:t>
      </w:r>
    </w:p>
    <w:p w:rsidR="00196D97" w:rsidRDefault="00196D97" w:rsidP="00196D97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 xml:space="preserve">До звіту можуть бути доданими наступні документи: </w:t>
      </w:r>
    </w:p>
    <w:p w:rsidR="00196D97" w:rsidRDefault="00196D97" w:rsidP="00196D97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 xml:space="preserve">– програма очної конференції, у якій брав участь аспірант; </w:t>
      </w:r>
    </w:p>
    <w:p w:rsidR="00196D97" w:rsidRDefault="00196D97" w:rsidP="00196D97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 xml:space="preserve">– інформація про проведення наукового семінару підрозділу (кафедри, факультету), на якому із доповіддю виступив аспірант; </w:t>
      </w:r>
    </w:p>
    <w:p w:rsidR="00196D97" w:rsidRDefault="00196D97" w:rsidP="00196D97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 xml:space="preserve">– текст доповіді аспіранта; </w:t>
      </w:r>
    </w:p>
    <w:p w:rsidR="00196D97" w:rsidRDefault="00196D97" w:rsidP="00196D97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 xml:space="preserve">– презентація доповіді аспіранта; </w:t>
      </w:r>
    </w:p>
    <w:p w:rsidR="00196D97" w:rsidRPr="00127792" w:rsidRDefault="00196D97" w:rsidP="00196D97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>– публіковані тези доповіді конференції, у якій брав участь аспірант</w:t>
      </w:r>
      <w:r>
        <w:rPr>
          <w:sz w:val="28"/>
          <w:szCs w:val="28"/>
        </w:rPr>
        <w:t xml:space="preserve"> тощо</w:t>
      </w:r>
      <w:r w:rsidRPr="00127792">
        <w:rPr>
          <w:sz w:val="28"/>
          <w:szCs w:val="28"/>
        </w:rPr>
        <w:t>.</w:t>
      </w:r>
    </w:p>
    <w:p w:rsidR="00196D97" w:rsidRDefault="00196D97" w:rsidP="00196D97">
      <w:pPr>
        <w:pStyle w:val="14"/>
        <w:ind w:firstLine="708"/>
        <w:jc w:val="both"/>
        <w:rPr>
          <w:sz w:val="28"/>
          <w:szCs w:val="28"/>
        </w:rPr>
      </w:pPr>
      <w:r w:rsidRPr="00052616">
        <w:rPr>
          <w:sz w:val="28"/>
          <w:szCs w:val="28"/>
        </w:rPr>
        <w:t xml:space="preserve">Звіт про практику повинен включати перелік основних видів діяльності, що були виконані аспірантом під час практики із зазначенням форм, в яких були втілені їхні результати та кількості балів, наданих аспіранту за виконання кожного із видів діяльності керівником практики. </w:t>
      </w:r>
    </w:p>
    <w:p w:rsidR="00196D97" w:rsidRDefault="00196D97" w:rsidP="00196D97">
      <w:pPr>
        <w:pStyle w:val="14"/>
        <w:ind w:firstLine="708"/>
        <w:jc w:val="both"/>
        <w:rPr>
          <w:sz w:val="28"/>
          <w:szCs w:val="28"/>
        </w:rPr>
      </w:pPr>
      <w:r w:rsidRPr="00052616">
        <w:rPr>
          <w:sz w:val="28"/>
          <w:szCs w:val="28"/>
        </w:rPr>
        <w:t xml:space="preserve">Звіт підписується і затверджується керівником практики (науковим керівником) та подається у </w:t>
      </w:r>
      <w:r>
        <w:rPr>
          <w:sz w:val="28"/>
          <w:szCs w:val="28"/>
        </w:rPr>
        <w:t>відділ аспірантури та докторантури у</w:t>
      </w:r>
      <w:r w:rsidRPr="00052616">
        <w:rPr>
          <w:sz w:val="28"/>
          <w:szCs w:val="28"/>
        </w:rPr>
        <w:t xml:space="preserve"> термін</w:t>
      </w:r>
      <w:r>
        <w:rPr>
          <w:sz w:val="28"/>
          <w:szCs w:val="28"/>
        </w:rPr>
        <w:t xml:space="preserve"> відповідно до навчального плану.</w:t>
      </w:r>
    </w:p>
    <w:p w:rsidR="00196D97" w:rsidRDefault="00196D97" w:rsidP="00C36FFD">
      <w:pPr>
        <w:shd w:val="clear" w:color="auto" w:fill="FFFFFF"/>
        <w:ind w:firstLine="720"/>
        <w:jc w:val="center"/>
        <w:rPr>
          <w:bCs/>
          <w:sz w:val="28"/>
          <w:szCs w:val="28"/>
          <w:lang w:val="uk-UA" w:eastAsia="uk-UA"/>
        </w:rPr>
      </w:pPr>
    </w:p>
    <w:p w:rsidR="00196D97" w:rsidRPr="00917950" w:rsidRDefault="00196D97" w:rsidP="00C36FFD">
      <w:pPr>
        <w:shd w:val="clear" w:color="auto" w:fill="FFFFFF"/>
        <w:ind w:firstLine="720"/>
        <w:jc w:val="center"/>
        <w:rPr>
          <w:bCs/>
          <w:sz w:val="28"/>
          <w:szCs w:val="28"/>
          <w:lang w:val="uk-UA" w:eastAsia="uk-UA"/>
        </w:rPr>
      </w:pPr>
    </w:p>
    <w:p w:rsidR="00BB4147" w:rsidRDefault="00D455AA" w:rsidP="00827300">
      <w:pPr>
        <w:pStyle w:val="16"/>
        <w:spacing w:after="60"/>
        <w:jc w:val="center"/>
        <w:rPr>
          <w:rFonts w:ascii="Times New Roman" w:hAnsi="Times New Roman"/>
          <w:b/>
          <w:sz w:val="28"/>
          <w:szCs w:val="28"/>
          <w:lang w:val="uk-UA"/>
        </w:rPr>
      </w:pPr>
      <w:r>
        <w:rPr>
          <w:rFonts w:ascii="Times New Roman" w:hAnsi="Times New Roman"/>
          <w:b/>
          <w:sz w:val="28"/>
          <w:szCs w:val="28"/>
          <w:lang w:val="uk-UA"/>
        </w:rPr>
        <w:t>9</w:t>
      </w:r>
      <w:r w:rsidR="001258D7" w:rsidRPr="00917950">
        <w:rPr>
          <w:rFonts w:ascii="Times New Roman" w:hAnsi="Times New Roman"/>
          <w:b/>
          <w:sz w:val="28"/>
          <w:szCs w:val="28"/>
          <w:lang w:val="uk-UA"/>
        </w:rPr>
        <w:t xml:space="preserve">. </w:t>
      </w:r>
      <w:r w:rsidR="00BB4147" w:rsidRPr="00917950">
        <w:rPr>
          <w:rFonts w:ascii="Times New Roman" w:hAnsi="Times New Roman"/>
          <w:b/>
          <w:sz w:val="28"/>
          <w:szCs w:val="28"/>
          <w:lang w:val="uk-UA"/>
        </w:rPr>
        <w:t>Рекомендован</w:t>
      </w:r>
      <w:r w:rsidR="00FA1D40" w:rsidRPr="00917950">
        <w:rPr>
          <w:rFonts w:ascii="Times New Roman" w:hAnsi="Times New Roman"/>
          <w:b/>
          <w:sz w:val="28"/>
          <w:szCs w:val="28"/>
          <w:lang w:val="uk-UA"/>
        </w:rPr>
        <w:t>і</w:t>
      </w:r>
      <w:r w:rsidR="00BB4147" w:rsidRPr="00917950">
        <w:rPr>
          <w:rFonts w:ascii="Times New Roman" w:hAnsi="Times New Roman"/>
          <w:b/>
          <w:sz w:val="28"/>
          <w:szCs w:val="28"/>
          <w:lang w:val="uk-UA"/>
        </w:rPr>
        <w:t xml:space="preserve"> джерела інформації</w:t>
      </w:r>
    </w:p>
    <w:p w:rsidR="00C12198" w:rsidRPr="00917950" w:rsidRDefault="00C12198" w:rsidP="00827300">
      <w:pPr>
        <w:pStyle w:val="16"/>
        <w:spacing w:after="60"/>
        <w:jc w:val="center"/>
        <w:rPr>
          <w:rFonts w:ascii="Times New Roman" w:hAnsi="Times New Roman"/>
          <w:b/>
          <w:sz w:val="28"/>
          <w:szCs w:val="28"/>
          <w:lang w:val="uk-UA"/>
        </w:rPr>
      </w:pPr>
    </w:p>
    <w:p w:rsidR="00680ED1" w:rsidRPr="00917950" w:rsidRDefault="009A4D96" w:rsidP="00C11729">
      <w:pPr>
        <w:autoSpaceDE w:val="0"/>
        <w:autoSpaceDN w:val="0"/>
        <w:spacing w:after="60"/>
        <w:ind w:firstLine="708"/>
        <w:jc w:val="both"/>
        <w:rPr>
          <w:b/>
          <w:sz w:val="28"/>
          <w:szCs w:val="28"/>
          <w:lang w:val="uk-UA"/>
        </w:rPr>
      </w:pPr>
      <w:r w:rsidRPr="00917950">
        <w:rPr>
          <w:b/>
          <w:sz w:val="28"/>
          <w:szCs w:val="28"/>
          <w:lang w:val="uk-UA"/>
        </w:rPr>
        <w:t>Основна література:</w:t>
      </w:r>
    </w:p>
    <w:p w:rsidR="00AA67C0" w:rsidRPr="00AA67C0" w:rsidRDefault="00AA67C0" w:rsidP="00C11729">
      <w:pPr>
        <w:pStyle w:val="16"/>
        <w:spacing w:after="60"/>
        <w:ind w:firstLine="708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AA67C0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1. Проектування інформаційних систем: Посібник/ За ред. В.С. Пономаренка. – К.: Академія, 2002. – 488 с. (Альма-матер). </w:t>
      </w:r>
    </w:p>
    <w:p w:rsidR="00AA67C0" w:rsidRPr="00AA67C0" w:rsidRDefault="00AA67C0" w:rsidP="00C11729">
      <w:pPr>
        <w:pStyle w:val="16"/>
        <w:spacing w:after="60"/>
        <w:ind w:firstLine="708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AA67C0">
        <w:rPr>
          <w:rFonts w:ascii="Times New Roman" w:hAnsi="Times New Roman" w:cs="Times New Roman"/>
          <w:color w:val="000000"/>
          <w:sz w:val="28"/>
          <w:szCs w:val="28"/>
          <w:lang w:val="uk-UA"/>
        </w:rPr>
        <w:t>2. Згуровський М.З. Основи системного аналізу: Підручник/ М.З. Згуровський, Н.Д. Панкратова; За заг.</w:t>
      </w:r>
      <w:r w:rsidR="00DE4626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r w:rsidRPr="00AA67C0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ред. М.З. Згуровського. – К.: Видавнича група BHV, 2007. – 544 с., іл. (Інформатика). </w:t>
      </w:r>
    </w:p>
    <w:p w:rsidR="00AA67C0" w:rsidRPr="00AA67C0" w:rsidRDefault="00AA67C0" w:rsidP="00C11729">
      <w:pPr>
        <w:pStyle w:val="16"/>
        <w:spacing w:after="60"/>
        <w:ind w:firstLine="708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 w:rsidRPr="00AA67C0">
        <w:rPr>
          <w:rFonts w:ascii="Times New Roman" w:hAnsi="Times New Roman" w:cs="Times New Roman"/>
          <w:color w:val="000000"/>
          <w:sz w:val="28"/>
          <w:szCs w:val="28"/>
          <w:lang w:val="uk-UA"/>
        </w:rPr>
        <w:lastRenderedPageBreak/>
        <w:t xml:space="preserve">3. Катренко А.В. Системний аналіз: Підручник/ За наук. ред. В.В. Пасічника. – Львів: Новий світ-2000, 2011. – 396 с. (Комп'ютинг). </w:t>
      </w:r>
    </w:p>
    <w:p w:rsidR="00680ED1" w:rsidRPr="00917950" w:rsidRDefault="00AA67C0" w:rsidP="00C11729">
      <w:pPr>
        <w:pStyle w:val="16"/>
        <w:spacing w:after="60"/>
        <w:ind w:firstLine="708"/>
        <w:jc w:val="both"/>
        <w:rPr>
          <w:rFonts w:ascii="Times New Roman" w:hAnsi="Times New Roman"/>
          <w:b/>
          <w:color w:val="000000"/>
          <w:sz w:val="28"/>
          <w:szCs w:val="28"/>
          <w:highlight w:val="yellow"/>
          <w:lang w:val="uk-UA"/>
        </w:rPr>
      </w:pPr>
      <w:r w:rsidRPr="00AA67C0">
        <w:rPr>
          <w:rFonts w:ascii="Times New Roman" w:hAnsi="Times New Roman" w:cs="Times New Roman"/>
          <w:color w:val="000000"/>
          <w:sz w:val="28"/>
          <w:szCs w:val="28"/>
          <w:lang w:val="uk-UA"/>
        </w:rPr>
        <w:t>4. Катренко А.В. Системний аналіз об'єктів та процесів комп'ютеризації: Навчальний посібник. – Львів: Новий світ, 2003. – 424 с.</w:t>
      </w:r>
    </w:p>
    <w:p w:rsidR="00AA67C0" w:rsidRDefault="00AA67C0" w:rsidP="00C11729">
      <w:pPr>
        <w:pStyle w:val="16"/>
        <w:spacing w:after="60"/>
        <w:ind w:firstLine="708"/>
        <w:jc w:val="both"/>
        <w:rPr>
          <w:rFonts w:ascii="Times New Roman" w:hAnsi="Times New Roman"/>
          <w:b/>
          <w:iCs/>
          <w:sz w:val="28"/>
          <w:szCs w:val="28"/>
          <w:lang w:val="uk-UA"/>
        </w:rPr>
      </w:pPr>
    </w:p>
    <w:p w:rsidR="00680ED1" w:rsidRPr="00917950" w:rsidRDefault="00680ED1" w:rsidP="00C11729">
      <w:pPr>
        <w:pStyle w:val="16"/>
        <w:spacing w:after="60"/>
        <w:ind w:firstLine="708"/>
        <w:jc w:val="both"/>
        <w:rPr>
          <w:rFonts w:ascii="Times New Roman" w:hAnsi="Times New Roman"/>
          <w:b/>
          <w:iCs/>
          <w:sz w:val="28"/>
          <w:szCs w:val="28"/>
          <w:lang w:val="uk-UA"/>
        </w:rPr>
      </w:pPr>
      <w:r w:rsidRPr="00917950">
        <w:rPr>
          <w:rFonts w:ascii="Times New Roman" w:hAnsi="Times New Roman"/>
          <w:b/>
          <w:iCs/>
          <w:sz w:val="28"/>
          <w:szCs w:val="28"/>
          <w:lang w:val="uk-UA"/>
        </w:rPr>
        <w:t>Допоміжна литература:</w:t>
      </w:r>
    </w:p>
    <w:p w:rsidR="00680ED1" w:rsidRPr="00917950" w:rsidRDefault="00680ED1" w:rsidP="00C11729">
      <w:pPr>
        <w:pStyle w:val="16"/>
        <w:spacing w:after="60"/>
        <w:ind w:firstLine="708"/>
        <w:jc w:val="both"/>
        <w:rPr>
          <w:rFonts w:ascii="Times New Roman" w:hAnsi="Times New Roman"/>
          <w:b/>
          <w:i/>
          <w:sz w:val="28"/>
          <w:szCs w:val="28"/>
          <w:lang w:val="uk-UA"/>
        </w:rPr>
      </w:pPr>
    </w:p>
    <w:p w:rsidR="00AA67C0" w:rsidRPr="00AA67C0" w:rsidRDefault="00AA67C0" w:rsidP="00C11729">
      <w:pPr>
        <w:ind w:right="-1"/>
        <w:jc w:val="both"/>
        <w:rPr>
          <w:sz w:val="28"/>
          <w:szCs w:val="28"/>
          <w:lang w:val="uk-UA"/>
        </w:rPr>
      </w:pPr>
      <w:r w:rsidRPr="00AA67C0">
        <w:rPr>
          <w:sz w:val="28"/>
          <w:szCs w:val="28"/>
          <w:lang w:val="uk-UA"/>
        </w:rPr>
        <w:t xml:space="preserve">1. Маклаков  С.  Моделирование  бизнес-процессов c BPwin. – М.:  ДиалогМИФИ, 2003. – 224 с.: ил. </w:t>
      </w:r>
    </w:p>
    <w:p w:rsidR="00AA67C0" w:rsidRPr="00AA67C0" w:rsidRDefault="00AA67C0" w:rsidP="00C11729">
      <w:pPr>
        <w:ind w:right="-1"/>
        <w:jc w:val="both"/>
        <w:rPr>
          <w:sz w:val="28"/>
          <w:szCs w:val="28"/>
          <w:lang w:val="uk-UA"/>
        </w:rPr>
      </w:pPr>
      <w:r w:rsidRPr="00AA67C0">
        <w:rPr>
          <w:sz w:val="28"/>
          <w:szCs w:val="28"/>
          <w:lang w:val="uk-UA"/>
        </w:rPr>
        <w:t xml:space="preserve">2. Буч  Г. Объектно-ориентированный анализ и проектирование с примерами приложений  на  С++, 2-е  изд./Пер.  с  англ. –  М.: «Издательство  Бином», СПб.: «Невский диалект», 2000. – 560 с., ил. </w:t>
      </w:r>
    </w:p>
    <w:p w:rsidR="00AA67C0" w:rsidRPr="00AA67C0" w:rsidRDefault="00AA67C0" w:rsidP="00C11729">
      <w:pPr>
        <w:ind w:right="-1"/>
        <w:jc w:val="both"/>
        <w:rPr>
          <w:sz w:val="28"/>
          <w:szCs w:val="28"/>
          <w:lang w:val="uk-UA"/>
        </w:rPr>
      </w:pPr>
      <w:r w:rsidRPr="00AA67C0">
        <w:rPr>
          <w:sz w:val="28"/>
          <w:szCs w:val="28"/>
          <w:lang w:val="uk-UA"/>
        </w:rPr>
        <w:t xml:space="preserve">3. Вендров A.M.  Сase-технологии.  Современные  методы  и  средства проектирования информационных систем. М.: Финансы и статистика, 1998. </w:t>
      </w:r>
    </w:p>
    <w:p w:rsidR="002D7865" w:rsidRPr="00917950" w:rsidRDefault="002D7865" w:rsidP="00AA67C0">
      <w:pPr>
        <w:ind w:right="-1"/>
        <w:jc w:val="both"/>
        <w:rPr>
          <w:noProof/>
          <w:sz w:val="28"/>
          <w:szCs w:val="28"/>
          <w:lang w:val="uk-UA"/>
        </w:rPr>
      </w:pPr>
      <w:r w:rsidRPr="00917950">
        <w:rPr>
          <w:b/>
          <w:sz w:val="28"/>
          <w:szCs w:val="28"/>
          <w:lang w:val="uk-UA"/>
        </w:rPr>
        <w:br w:type="page"/>
      </w:r>
    </w:p>
    <w:p w:rsidR="00D455AA" w:rsidRPr="00EE4C9E" w:rsidRDefault="00D455AA" w:rsidP="00D455AA">
      <w:pPr>
        <w:ind w:right="-1"/>
        <w:jc w:val="right"/>
        <w:rPr>
          <w:b/>
          <w:lang w:val="uk-UA"/>
        </w:rPr>
      </w:pPr>
      <w:r w:rsidRPr="00EE4C9E">
        <w:rPr>
          <w:b/>
          <w:lang w:val="uk-UA"/>
        </w:rPr>
        <w:lastRenderedPageBreak/>
        <w:t xml:space="preserve">Додаток А </w:t>
      </w:r>
    </w:p>
    <w:p w:rsidR="00D455AA" w:rsidRDefault="00D455AA" w:rsidP="00D455AA">
      <w:pPr>
        <w:ind w:right="-1"/>
        <w:jc w:val="center"/>
        <w:rPr>
          <w:sz w:val="28"/>
          <w:szCs w:val="28"/>
          <w:lang w:val="uk-UA"/>
        </w:rPr>
      </w:pPr>
    </w:p>
    <w:p w:rsidR="00D455AA" w:rsidRPr="00422D0B" w:rsidRDefault="00D455AA" w:rsidP="00D455AA">
      <w:pPr>
        <w:ind w:right="-1"/>
        <w:jc w:val="center"/>
        <w:rPr>
          <w:sz w:val="28"/>
          <w:szCs w:val="28"/>
          <w:lang w:val="uk-UA"/>
        </w:rPr>
      </w:pPr>
      <w:r w:rsidRPr="00422D0B">
        <w:rPr>
          <w:sz w:val="28"/>
          <w:szCs w:val="28"/>
          <w:lang w:val="uk-UA"/>
        </w:rPr>
        <w:t>Міністерство освіти і науки України</w:t>
      </w:r>
    </w:p>
    <w:p w:rsidR="00D455AA" w:rsidRDefault="00D455AA" w:rsidP="00D455AA">
      <w:pPr>
        <w:ind w:right="-1"/>
        <w:jc w:val="center"/>
        <w:rPr>
          <w:sz w:val="28"/>
          <w:szCs w:val="28"/>
          <w:lang w:val="uk-UA"/>
        </w:rPr>
      </w:pPr>
      <w:r w:rsidRPr="00422D0B">
        <w:rPr>
          <w:sz w:val="28"/>
          <w:szCs w:val="28"/>
          <w:lang w:val="uk-UA"/>
        </w:rPr>
        <w:t>ДВНЗ «Український державний хіміко-технологічний університет»</w:t>
      </w:r>
    </w:p>
    <w:p w:rsidR="00D455AA" w:rsidRPr="00422D0B" w:rsidRDefault="00D455AA" w:rsidP="00D455AA">
      <w:pPr>
        <w:ind w:right="-1"/>
        <w:jc w:val="center"/>
        <w:rPr>
          <w:sz w:val="28"/>
          <w:szCs w:val="28"/>
          <w:lang w:val="uk-UA"/>
        </w:rPr>
      </w:pPr>
    </w:p>
    <w:p w:rsidR="00D455AA" w:rsidRDefault="00D455AA" w:rsidP="00D455AA">
      <w:pPr>
        <w:ind w:right="-1"/>
        <w:jc w:val="both"/>
        <w:rPr>
          <w:lang w:val="uk-UA"/>
        </w:rPr>
      </w:pPr>
      <w:r w:rsidRPr="00422D0B">
        <w:rPr>
          <w:lang w:val="uk-UA"/>
        </w:rPr>
        <w:t>Кафедра</w:t>
      </w:r>
      <w:r w:rsidRPr="00422D0B">
        <w:rPr>
          <w:sz w:val="28"/>
          <w:szCs w:val="28"/>
          <w:lang w:val="uk-UA"/>
        </w:rPr>
        <w:t xml:space="preserve"> __________________________________________________________</w:t>
      </w:r>
      <w:r w:rsidRPr="00EE4C9E">
        <w:rPr>
          <w:lang w:val="uk-UA"/>
        </w:rPr>
        <w:t xml:space="preserve"> </w:t>
      </w:r>
    </w:p>
    <w:p w:rsidR="00D455AA" w:rsidRPr="00422D0B" w:rsidRDefault="00D455AA" w:rsidP="00D455AA">
      <w:pPr>
        <w:ind w:right="-1"/>
        <w:jc w:val="center"/>
        <w:rPr>
          <w:sz w:val="20"/>
          <w:szCs w:val="20"/>
          <w:lang w:val="uk-UA"/>
        </w:rPr>
      </w:pPr>
      <w:r w:rsidRPr="00422D0B">
        <w:rPr>
          <w:sz w:val="20"/>
          <w:szCs w:val="20"/>
          <w:lang w:val="uk-UA"/>
        </w:rPr>
        <w:t>(назва)</w:t>
      </w:r>
    </w:p>
    <w:p w:rsidR="00D455AA" w:rsidRDefault="00D455AA" w:rsidP="00D455AA">
      <w:pPr>
        <w:ind w:right="-1"/>
        <w:jc w:val="both"/>
        <w:rPr>
          <w:lang w:val="uk-UA"/>
        </w:rPr>
      </w:pPr>
    </w:p>
    <w:p w:rsidR="00D455AA" w:rsidRDefault="00D455AA" w:rsidP="00D455AA">
      <w:pPr>
        <w:ind w:right="-1"/>
        <w:jc w:val="both"/>
        <w:rPr>
          <w:lang w:val="uk-UA"/>
        </w:rPr>
      </w:pPr>
    </w:p>
    <w:p w:rsidR="00D455AA" w:rsidRDefault="00D455AA" w:rsidP="00D455AA">
      <w:pPr>
        <w:ind w:right="-1"/>
        <w:jc w:val="center"/>
        <w:rPr>
          <w:b/>
          <w:sz w:val="28"/>
          <w:szCs w:val="28"/>
          <w:lang w:val="uk-UA"/>
        </w:rPr>
      </w:pPr>
    </w:p>
    <w:p w:rsidR="00D455AA" w:rsidRDefault="00D455AA" w:rsidP="00D455AA">
      <w:pPr>
        <w:ind w:right="-1"/>
        <w:jc w:val="center"/>
        <w:rPr>
          <w:b/>
          <w:sz w:val="28"/>
          <w:szCs w:val="28"/>
          <w:lang w:val="uk-UA"/>
        </w:rPr>
      </w:pPr>
    </w:p>
    <w:p w:rsidR="00D455AA" w:rsidRDefault="00D455AA" w:rsidP="00D455AA">
      <w:pPr>
        <w:ind w:right="-1"/>
        <w:jc w:val="center"/>
        <w:rPr>
          <w:b/>
          <w:sz w:val="28"/>
          <w:szCs w:val="28"/>
          <w:lang w:val="uk-UA"/>
        </w:rPr>
      </w:pPr>
    </w:p>
    <w:p w:rsidR="00D455AA" w:rsidRDefault="00D455AA" w:rsidP="00D455AA">
      <w:pPr>
        <w:ind w:right="-1"/>
        <w:jc w:val="center"/>
        <w:rPr>
          <w:b/>
          <w:sz w:val="28"/>
          <w:szCs w:val="28"/>
          <w:lang w:val="uk-UA"/>
        </w:rPr>
      </w:pPr>
    </w:p>
    <w:p w:rsidR="00D455AA" w:rsidRDefault="00D455AA" w:rsidP="00D455AA">
      <w:pPr>
        <w:ind w:right="-1"/>
        <w:jc w:val="center"/>
        <w:rPr>
          <w:b/>
          <w:sz w:val="28"/>
          <w:szCs w:val="28"/>
          <w:lang w:val="uk-UA"/>
        </w:rPr>
      </w:pPr>
    </w:p>
    <w:p w:rsidR="00D455AA" w:rsidRPr="00951FC9" w:rsidRDefault="00D455AA" w:rsidP="00D455AA">
      <w:pPr>
        <w:ind w:right="-1"/>
        <w:jc w:val="center"/>
        <w:rPr>
          <w:b/>
          <w:sz w:val="28"/>
          <w:szCs w:val="28"/>
          <w:lang w:val="uk-UA"/>
        </w:rPr>
      </w:pPr>
      <w:r w:rsidRPr="00951FC9">
        <w:rPr>
          <w:b/>
          <w:sz w:val="28"/>
          <w:szCs w:val="28"/>
          <w:lang w:val="uk-UA"/>
        </w:rPr>
        <w:t xml:space="preserve">ЗВІТ </w:t>
      </w:r>
    </w:p>
    <w:p w:rsidR="00D455AA" w:rsidRDefault="00D455AA" w:rsidP="00D455AA">
      <w:pPr>
        <w:ind w:right="-1"/>
        <w:jc w:val="center"/>
        <w:rPr>
          <w:b/>
          <w:sz w:val="28"/>
          <w:szCs w:val="28"/>
          <w:lang w:val="uk-UA"/>
        </w:rPr>
      </w:pPr>
      <w:r w:rsidRPr="00951FC9">
        <w:rPr>
          <w:b/>
          <w:sz w:val="28"/>
          <w:szCs w:val="28"/>
          <w:lang w:val="uk-UA"/>
        </w:rPr>
        <w:t>про проходження науково-дослідної  практики</w:t>
      </w:r>
    </w:p>
    <w:p w:rsidR="00D455AA" w:rsidRPr="004657E9" w:rsidRDefault="00D455AA" w:rsidP="00D455AA">
      <w:pPr>
        <w:ind w:right="-1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а</w:t>
      </w:r>
      <w:r w:rsidRPr="004657E9">
        <w:rPr>
          <w:sz w:val="28"/>
          <w:szCs w:val="28"/>
          <w:lang w:val="uk-UA"/>
        </w:rPr>
        <w:t>спіранта першого (або другого) року навчання</w:t>
      </w:r>
    </w:p>
    <w:p w:rsidR="00D455AA" w:rsidRPr="00951FC9" w:rsidRDefault="00D455AA" w:rsidP="00D455AA">
      <w:pPr>
        <w:ind w:right="-1"/>
        <w:jc w:val="center"/>
        <w:rPr>
          <w:b/>
          <w:sz w:val="28"/>
          <w:szCs w:val="28"/>
          <w:lang w:val="uk-UA"/>
        </w:rPr>
      </w:pPr>
    </w:p>
    <w:p w:rsidR="00D455AA" w:rsidRDefault="00D455AA" w:rsidP="00D455AA">
      <w:pPr>
        <w:ind w:right="-1"/>
        <w:jc w:val="center"/>
        <w:rPr>
          <w:lang w:val="uk-UA"/>
        </w:rPr>
      </w:pPr>
      <w:r w:rsidRPr="00EE4C9E">
        <w:rPr>
          <w:lang w:val="uk-UA"/>
        </w:rPr>
        <w:t xml:space="preserve">___________________________________________________ </w:t>
      </w:r>
    </w:p>
    <w:p w:rsidR="00D455AA" w:rsidRDefault="00D455AA" w:rsidP="00D455AA">
      <w:pPr>
        <w:ind w:right="-1"/>
        <w:jc w:val="center"/>
        <w:rPr>
          <w:lang w:val="uk-UA"/>
        </w:rPr>
      </w:pPr>
      <w:r w:rsidRPr="00EE4C9E">
        <w:rPr>
          <w:lang w:val="uk-UA"/>
        </w:rPr>
        <w:t>(</w:t>
      </w:r>
      <w:r>
        <w:rPr>
          <w:lang w:val="uk-UA"/>
        </w:rPr>
        <w:t>власне ім’я та прізвище</w:t>
      </w:r>
      <w:r w:rsidRPr="00EE4C9E">
        <w:rPr>
          <w:lang w:val="uk-UA"/>
        </w:rPr>
        <w:t xml:space="preserve"> аспіранта) </w:t>
      </w:r>
    </w:p>
    <w:p w:rsidR="00D455AA" w:rsidRPr="004657E9" w:rsidRDefault="00D455AA" w:rsidP="00D455AA">
      <w:pPr>
        <w:ind w:right="-1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з</w:t>
      </w:r>
      <w:r w:rsidRPr="004657E9">
        <w:rPr>
          <w:sz w:val="28"/>
          <w:szCs w:val="28"/>
          <w:lang w:val="uk-UA"/>
        </w:rPr>
        <w:t>а спеціальністю ________________________________</w:t>
      </w:r>
    </w:p>
    <w:p w:rsidR="00D455AA" w:rsidRDefault="00D455AA" w:rsidP="00D455AA">
      <w:pPr>
        <w:ind w:right="-1"/>
        <w:jc w:val="center"/>
        <w:rPr>
          <w:lang w:val="uk-UA"/>
        </w:rPr>
      </w:pPr>
      <w:r>
        <w:rPr>
          <w:lang w:val="uk-UA"/>
        </w:rPr>
        <w:t xml:space="preserve">                    (шифр та назва спеціальності)</w:t>
      </w:r>
    </w:p>
    <w:p w:rsidR="00D455AA" w:rsidRDefault="00D455AA" w:rsidP="00D455AA">
      <w:pPr>
        <w:ind w:right="-1"/>
        <w:jc w:val="center"/>
        <w:rPr>
          <w:lang w:val="uk-UA"/>
        </w:rPr>
      </w:pPr>
    </w:p>
    <w:p w:rsidR="00D455AA" w:rsidRDefault="00D455AA" w:rsidP="00D455AA">
      <w:pPr>
        <w:ind w:right="-1"/>
        <w:jc w:val="center"/>
        <w:rPr>
          <w:lang w:val="uk-UA"/>
        </w:rPr>
      </w:pPr>
    </w:p>
    <w:p w:rsidR="00D455AA" w:rsidRDefault="00D455AA" w:rsidP="00D455AA">
      <w:pPr>
        <w:ind w:right="-1"/>
        <w:jc w:val="center"/>
        <w:rPr>
          <w:lang w:val="uk-UA"/>
        </w:rPr>
      </w:pPr>
      <w:r w:rsidRPr="004657E9">
        <w:rPr>
          <w:sz w:val="28"/>
          <w:szCs w:val="28"/>
          <w:lang w:val="uk-UA"/>
        </w:rPr>
        <w:t>Науковий керівник</w:t>
      </w:r>
      <w:r w:rsidRPr="00EE4C9E">
        <w:rPr>
          <w:lang w:val="uk-UA"/>
        </w:rPr>
        <w:t xml:space="preserve">___________________________________________________ </w:t>
      </w:r>
    </w:p>
    <w:p w:rsidR="00D455AA" w:rsidRDefault="00D455AA" w:rsidP="00D455AA">
      <w:pPr>
        <w:ind w:right="-1"/>
        <w:jc w:val="center"/>
        <w:rPr>
          <w:lang w:val="uk-UA"/>
        </w:rPr>
      </w:pPr>
      <w:r>
        <w:rPr>
          <w:lang w:val="uk-UA"/>
        </w:rPr>
        <w:t xml:space="preserve">        </w:t>
      </w:r>
      <w:r w:rsidRPr="00EE4C9E">
        <w:rPr>
          <w:lang w:val="uk-UA"/>
        </w:rPr>
        <w:t>(</w:t>
      </w:r>
      <w:r>
        <w:rPr>
          <w:lang w:val="uk-UA"/>
        </w:rPr>
        <w:t>власне ім’я та прізвище наукового</w:t>
      </w:r>
      <w:r w:rsidRPr="00EE4C9E">
        <w:rPr>
          <w:lang w:val="uk-UA"/>
        </w:rPr>
        <w:t xml:space="preserve"> керівника, науковий ступінь, вчене звання) </w:t>
      </w:r>
    </w:p>
    <w:p w:rsidR="00D455AA" w:rsidRDefault="00D455AA" w:rsidP="00D455AA">
      <w:pPr>
        <w:ind w:right="-1"/>
        <w:jc w:val="center"/>
        <w:rPr>
          <w:lang w:val="uk-UA"/>
        </w:rPr>
      </w:pPr>
    </w:p>
    <w:p w:rsidR="00D455AA" w:rsidRDefault="00D455AA" w:rsidP="00D455AA">
      <w:pPr>
        <w:ind w:right="-1"/>
        <w:jc w:val="center"/>
        <w:rPr>
          <w:lang w:val="uk-UA"/>
        </w:rPr>
      </w:pPr>
    </w:p>
    <w:p w:rsidR="00D455AA" w:rsidRDefault="00D455AA" w:rsidP="00D455AA">
      <w:pPr>
        <w:ind w:right="-1"/>
        <w:jc w:val="center"/>
        <w:rPr>
          <w:lang w:val="uk-UA"/>
        </w:rPr>
      </w:pPr>
    </w:p>
    <w:p w:rsidR="00D455AA" w:rsidRDefault="00D455AA" w:rsidP="00D455AA">
      <w:pPr>
        <w:ind w:right="-1"/>
        <w:jc w:val="right"/>
        <w:rPr>
          <w:lang w:val="uk-UA"/>
        </w:rPr>
      </w:pPr>
      <w:r w:rsidRPr="004657E9">
        <w:rPr>
          <w:sz w:val="28"/>
          <w:szCs w:val="28"/>
          <w:lang w:val="uk-UA"/>
        </w:rPr>
        <w:t>Підсумкова оцінка:</w:t>
      </w:r>
      <w:r w:rsidRPr="00EE4C9E">
        <w:rPr>
          <w:lang w:val="uk-UA"/>
        </w:rPr>
        <w:t xml:space="preserve"> _________________________</w:t>
      </w:r>
    </w:p>
    <w:p w:rsidR="00D455AA" w:rsidRDefault="00D455AA" w:rsidP="00D455AA">
      <w:pPr>
        <w:ind w:right="-1"/>
        <w:jc w:val="right"/>
        <w:rPr>
          <w:sz w:val="28"/>
          <w:szCs w:val="28"/>
          <w:lang w:val="uk-UA"/>
        </w:rPr>
      </w:pPr>
    </w:p>
    <w:p w:rsidR="00D455AA" w:rsidRDefault="00D455AA" w:rsidP="00D455AA">
      <w:pPr>
        <w:spacing w:line="276" w:lineRule="auto"/>
        <w:ind w:right="-1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                                                                 </w:t>
      </w:r>
      <w:r w:rsidRPr="004657E9">
        <w:rPr>
          <w:sz w:val="28"/>
          <w:szCs w:val="28"/>
          <w:lang w:val="uk-UA"/>
        </w:rPr>
        <w:t>Аспірант______________</w:t>
      </w:r>
      <w:r>
        <w:rPr>
          <w:sz w:val="28"/>
          <w:szCs w:val="28"/>
          <w:lang w:val="uk-UA"/>
        </w:rPr>
        <w:t>________</w:t>
      </w:r>
      <w:r w:rsidRPr="004657E9">
        <w:rPr>
          <w:sz w:val="28"/>
          <w:szCs w:val="28"/>
          <w:lang w:val="uk-UA"/>
        </w:rPr>
        <w:t xml:space="preserve"> </w:t>
      </w:r>
    </w:p>
    <w:p w:rsidR="00D455AA" w:rsidRPr="004657E9" w:rsidRDefault="00D455AA" w:rsidP="00D455AA">
      <w:pPr>
        <w:spacing w:line="276" w:lineRule="auto"/>
        <w:ind w:right="-1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                </w:t>
      </w:r>
      <w:r w:rsidRPr="004657E9">
        <w:rPr>
          <w:lang w:val="uk-UA"/>
        </w:rPr>
        <w:t xml:space="preserve">(підпис) </w:t>
      </w:r>
    </w:p>
    <w:p w:rsidR="00D455AA" w:rsidRDefault="00D455AA" w:rsidP="00D455AA">
      <w:pPr>
        <w:spacing w:line="276" w:lineRule="auto"/>
        <w:ind w:right="-1"/>
        <w:jc w:val="right"/>
        <w:rPr>
          <w:lang w:val="uk-UA"/>
        </w:rPr>
      </w:pPr>
      <w:r>
        <w:rPr>
          <w:sz w:val="28"/>
          <w:szCs w:val="28"/>
          <w:lang w:val="uk-UA"/>
        </w:rPr>
        <w:t>Науковий к</w:t>
      </w:r>
      <w:r w:rsidRPr="004657E9">
        <w:rPr>
          <w:sz w:val="28"/>
          <w:szCs w:val="28"/>
          <w:lang w:val="uk-UA"/>
        </w:rPr>
        <w:t>ерівник ______________</w:t>
      </w:r>
      <w:r w:rsidRPr="00EE4C9E">
        <w:rPr>
          <w:lang w:val="uk-UA"/>
        </w:rPr>
        <w:t xml:space="preserve"> </w:t>
      </w:r>
    </w:p>
    <w:p w:rsidR="00D455AA" w:rsidRDefault="00D455AA" w:rsidP="00D455AA">
      <w:pPr>
        <w:spacing w:line="276" w:lineRule="auto"/>
        <w:ind w:right="-1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                    </w:t>
      </w:r>
      <w:r w:rsidRPr="00EE4C9E">
        <w:rPr>
          <w:lang w:val="uk-UA"/>
        </w:rPr>
        <w:t>(підпис)</w:t>
      </w:r>
    </w:p>
    <w:p w:rsidR="00D455AA" w:rsidRDefault="00D455AA" w:rsidP="00D455AA">
      <w:pPr>
        <w:spacing w:line="276" w:lineRule="auto"/>
        <w:ind w:right="-1"/>
        <w:jc w:val="right"/>
        <w:rPr>
          <w:lang w:val="uk-UA"/>
        </w:rPr>
      </w:pPr>
      <w:r w:rsidRPr="00EE4C9E">
        <w:rPr>
          <w:lang w:val="uk-UA"/>
        </w:rPr>
        <w:t xml:space="preserve">“_____” ___________ 20___ р. </w:t>
      </w:r>
    </w:p>
    <w:p w:rsidR="00D455AA" w:rsidRDefault="00D455AA" w:rsidP="00D455AA">
      <w:pPr>
        <w:spacing w:line="276" w:lineRule="auto"/>
        <w:ind w:right="-1"/>
        <w:jc w:val="right"/>
        <w:rPr>
          <w:lang w:val="uk-UA"/>
        </w:rPr>
      </w:pPr>
    </w:p>
    <w:p w:rsidR="00D455AA" w:rsidRDefault="00D455AA" w:rsidP="00D455AA">
      <w:pPr>
        <w:spacing w:line="276" w:lineRule="auto"/>
        <w:ind w:right="-1"/>
        <w:jc w:val="right"/>
        <w:rPr>
          <w:lang w:val="uk-UA"/>
        </w:rPr>
      </w:pPr>
    </w:p>
    <w:p w:rsidR="00D455AA" w:rsidRDefault="00D455AA" w:rsidP="00D455AA">
      <w:pPr>
        <w:spacing w:line="276" w:lineRule="auto"/>
        <w:ind w:right="-1"/>
        <w:jc w:val="right"/>
        <w:rPr>
          <w:lang w:val="uk-UA"/>
        </w:rPr>
      </w:pPr>
    </w:p>
    <w:p w:rsidR="00D455AA" w:rsidRDefault="00D455AA" w:rsidP="00D455AA">
      <w:pPr>
        <w:spacing w:line="276" w:lineRule="auto"/>
        <w:ind w:right="-1"/>
        <w:jc w:val="right"/>
        <w:rPr>
          <w:lang w:val="uk-UA"/>
        </w:rPr>
      </w:pPr>
    </w:p>
    <w:p w:rsidR="00D455AA" w:rsidRPr="003D1447" w:rsidRDefault="00D455AA" w:rsidP="00D455AA">
      <w:pPr>
        <w:spacing w:line="276" w:lineRule="auto"/>
        <w:ind w:right="-1"/>
        <w:jc w:val="center"/>
        <w:rPr>
          <w:sz w:val="28"/>
          <w:szCs w:val="28"/>
          <w:lang w:val="uk-UA"/>
        </w:rPr>
      </w:pPr>
      <w:r w:rsidRPr="004657E9">
        <w:rPr>
          <w:sz w:val="28"/>
          <w:szCs w:val="28"/>
          <w:lang w:val="uk-UA"/>
        </w:rPr>
        <w:t>Дніпро - 20___р.</w:t>
      </w:r>
    </w:p>
    <w:p w:rsidR="00D455AA" w:rsidRDefault="00D455AA" w:rsidP="00D455AA">
      <w:pPr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br w:type="page"/>
      </w:r>
    </w:p>
    <w:p w:rsidR="00DB6ABC" w:rsidRPr="00917950" w:rsidRDefault="00C06107" w:rsidP="005535E3">
      <w:pPr>
        <w:pStyle w:val="16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917950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Силабус навчальної дисципліни</w:t>
      </w:r>
      <w:r w:rsidR="00213CCE" w:rsidRPr="00917950">
        <w:rPr>
          <w:rFonts w:ascii="Times New Roman" w:hAnsi="Times New Roman" w:cs="Times New Roman"/>
          <w:b/>
          <w:sz w:val="28"/>
          <w:szCs w:val="28"/>
          <w:lang w:val="uk-UA"/>
        </w:rPr>
        <w:t>.</w:t>
      </w:r>
    </w:p>
    <w:tbl>
      <w:tblPr>
        <w:tblStyle w:val="af"/>
        <w:tblpPr w:leftFromText="180" w:rightFromText="180" w:vertAnchor="text" w:horzAnchor="margin" w:tblpX="-714" w:tblpY="206"/>
        <w:tblW w:w="10201" w:type="dxa"/>
        <w:tblLayout w:type="fixed"/>
        <w:tblLook w:val="04A0" w:firstRow="1" w:lastRow="0" w:firstColumn="1" w:lastColumn="0" w:noHBand="0" w:noVBand="1"/>
      </w:tblPr>
      <w:tblGrid>
        <w:gridCol w:w="2755"/>
        <w:gridCol w:w="7446"/>
      </w:tblGrid>
      <w:tr w:rsidR="00DB6ABC" w:rsidRPr="00917950" w:rsidTr="005C596E">
        <w:tc>
          <w:tcPr>
            <w:tcW w:w="2755" w:type="dxa"/>
          </w:tcPr>
          <w:p w:rsidR="00DB6ABC" w:rsidRPr="00917950" w:rsidRDefault="00DB6ABC" w:rsidP="005C596E">
            <w:pPr>
              <w:jc w:val="center"/>
            </w:pPr>
            <w:bookmarkStart w:id="5" w:name="_Hlk103362806"/>
            <w:r w:rsidRPr="00917950">
              <w:rPr>
                <w:noProof/>
              </w:rPr>
              <w:drawing>
                <wp:inline distT="0" distB="0" distL="0" distR="0">
                  <wp:extent cx="1499990" cy="1477671"/>
                  <wp:effectExtent l="0" t="0" r="5080" b="825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2994" cy="148063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6" w:type="dxa"/>
          </w:tcPr>
          <w:p w:rsidR="00DB6ABC" w:rsidRPr="00917950" w:rsidRDefault="00DB6ABC" w:rsidP="005044EA">
            <w:pPr>
              <w:jc w:val="center"/>
            </w:pPr>
            <w:r w:rsidRPr="00917950">
              <w:t>Силабус навчальної дисципліни</w:t>
            </w:r>
          </w:p>
          <w:p w:rsidR="0014094F" w:rsidRPr="00917950" w:rsidRDefault="00A91695" w:rsidP="00A91695">
            <w:pPr>
              <w:jc w:val="center"/>
              <w:rPr>
                <w:bCs/>
                <w:sz w:val="28"/>
                <w:szCs w:val="28"/>
              </w:rPr>
            </w:pPr>
            <w:r w:rsidRPr="00917950">
              <w:rPr>
                <w:b/>
                <w:sz w:val="28"/>
                <w:szCs w:val="28"/>
              </w:rPr>
              <w:t>«</w:t>
            </w:r>
            <w:r w:rsidR="0014094F" w:rsidRPr="00917950">
              <w:rPr>
                <w:b/>
                <w:sz w:val="28"/>
                <w:szCs w:val="28"/>
              </w:rPr>
              <w:t>Науково-дослідна практика</w:t>
            </w:r>
            <w:r w:rsidRPr="00917950">
              <w:rPr>
                <w:b/>
                <w:sz w:val="28"/>
                <w:szCs w:val="28"/>
              </w:rPr>
              <w:t>»</w:t>
            </w:r>
            <w:r w:rsidRPr="00917950">
              <w:rPr>
                <w:bCs/>
                <w:sz w:val="28"/>
                <w:szCs w:val="28"/>
              </w:rPr>
              <w:t xml:space="preserve"> </w:t>
            </w:r>
          </w:p>
          <w:p w:rsidR="00DB6ABC" w:rsidRPr="00917950" w:rsidRDefault="003C2BF5" w:rsidP="00A91695">
            <w:pPr>
              <w:jc w:val="center"/>
              <w:rPr>
                <w:u w:val="single"/>
                <w:lang w:eastAsia="ru-RU"/>
              </w:rPr>
            </w:pPr>
            <w:r w:rsidRPr="00917950">
              <w:rPr>
                <w:b/>
                <w:lang w:eastAsia="ru-RU"/>
              </w:rPr>
              <w:t xml:space="preserve">     </w:t>
            </w:r>
            <w:r w:rsidR="00DB6ABC" w:rsidRPr="00917950">
              <w:rPr>
                <w:b/>
                <w:lang w:eastAsia="ru-RU"/>
              </w:rPr>
              <w:t>Спеціальність:</w:t>
            </w:r>
            <w:r w:rsidR="00DB6ABC" w:rsidRPr="00917950">
              <w:rPr>
                <w:lang w:eastAsia="ru-RU"/>
              </w:rPr>
              <w:t xml:space="preserve"> 1</w:t>
            </w:r>
            <w:r w:rsidR="00DE4626" w:rsidRPr="00DE4626">
              <w:rPr>
                <w:lang w:eastAsia="ru-RU"/>
              </w:rPr>
              <w:t>21</w:t>
            </w:r>
            <w:r w:rsidR="00DB6ABC" w:rsidRPr="00917950">
              <w:rPr>
                <w:lang w:eastAsia="ru-RU"/>
              </w:rPr>
              <w:t xml:space="preserve"> </w:t>
            </w:r>
            <w:r w:rsidR="00DE4626">
              <w:rPr>
                <w:lang w:eastAsia="ru-RU"/>
              </w:rPr>
              <w:t>Комп’ютерні науки</w:t>
            </w:r>
          </w:p>
          <w:p w:rsidR="00DB6ABC" w:rsidRPr="00917950" w:rsidRDefault="003C2BF5" w:rsidP="003C2BF5">
            <w:r w:rsidRPr="00917950">
              <w:rPr>
                <w:b/>
              </w:rPr>
              <w:t xml:space="preserve">     </w:t>
            </w:r>
            <w:r w:rsidR="00DB6ABC" w:rsidRPr="00917950">
              <w:rPr>
                <w:b/>
              </w:rPr>
              <w:t>Галузь знань:</w:t>
            </w:r>
            <w:r w:rsidR="00DB6ABC" w:rsidRPr="00917950">
              <w:t xml:space="preserve"> 1</w:t>
            </w:r>
            <w:r w:rsidR="00DE4626">
              <w:t>2</w:t>
            </w:r>
            <w:r w:rsidR="00DB6ABC" w:rsidRPr="00917950">
              <w:t xml:space="preserve"> </w:t>
            </w:r>
            <w:r w:rsidR="00DE4626">
              <w:t xml:space="preserve">Інформаційні технології </w:t>
            </w:r>
          </w:p>
          <w:p w:rsidR="00DB6ABC" w:rsidRPr="00917950" w:rsidRDefault="003C2BF5" w:rsidP="003C2BF5">
            <w:r w:rsidRPr="00917950">
              <w:rPr>
                <w:b/>
              </w:rPr>
              <w:t xml:space="preserve">     </w:t>
            </w:r>
            <w:r w:rsidR="00DB6ABC" w:rsidRPr="00917950">
              <w:rPr>
                <w:b/>
              </w:rPr>
              <w:t>Факультет:</w:t>
            </w:r>
            <w:r w:rsidR="00DB6ABC" w:rsidRPr="00917950">
              <w:t xml:space="preserve"> </w:t>
            </w:r>
            <w:r w:rsidR="00DE4626">
              <w:t>Комп’ютерних наук та інженерії</w:t>
            </w:r>
          </w:p>
          <w:p w:rsidR="00DB6ABC" w:rsidRPr="00917950" w:rsidRDefault="003C2BF5" w:rsidP="003C2BF5">
            <w:pPr>
              <w:jc w:val="both"/>
            </w:pPr>
            <w:r w:rsidRPr="00917950">
              <w:rPr>
                <w:b/>
              </w:rPr>
              <w:t xml:space="preserve">     </w:t>
            </w:r>
            <w:r w:rsidR="00DB6ABC" w:rsidRPr="00917950">
              <w:rPr>
                <w:b/>
              </w:rPr>
              <w:t>Кафедра:</w:t>
            </w:r>
            <w:r w:rsidR="00DB6ABC" w:rsidRPr="00917950">
              <w:t xml:space="preserve"> </w:t>
            </w:r>
            <w:r w:rsidR="00DE4626">
              <w:t>Комп’ютерно-інтегрованих технологій та автоматизації</w:t>
            </w:r>
          </w:p>
          <w:p w:rsidR="00DB6ABC" w:rsidRPr="00917950" w:rsidRDefault="003C2BF5" w:rsidP="00DE4626">
            <w:r w:rsidRPr="00917950">
              <w:rPr>
                <w:b/>
              </w:rPr>
              <w:t xml:space="preserve">     </w:t>
            </w:r>
            <w:r w:rsidR="00DB6ABC" w:rsidRPr="00917950">
              <w:rPr>
                <w:b/>
              </w:rPr>
              <w:t>Викладач:</w:t>
            </w:r>
            <w:r w:rsidR="00DB6ABC" w:rsidRPr="00917950">
              <w:t xml:space="preserve"> </w:t>
            </w:r>
            <w:r w:rsidR="00DE4626">
              <w:t>______________________________________________</w:t>
            </w:r>
          </w:p>
        </w:tc>
      </w:tr>
      <w:tr w:rsidR="002254BA" w:rsidRPr="00917950" w:rsidTr="005C596E">
        <w:tc>
          <w:tcPr>
            <w:tcW w:w="2755" w:type="dxa"/>
          </w:tcPr>
          <w:p w:rsidR="002254BA" w:rsidRPr="00917950" w:rsidRDefault="002254BA" w:rsidP="002254BA">
            <w:r w:rsidRPr="00917950">
              <w:t>Рівень вищої освіти</w:t>
            </w:r>
          </w:p>
        </w:tc>
        <w:tc>
          <w:tcPr>
            <w:tcW w:w="7446" w:type="dxa"/>
          </w:tcPr>
          <w:p w:rsidR="002254BA" w:rsidRPr="00917950" w:rsidRDefault="005F58A2" w:rsidP="002254BA">
            <w:r w:rsidRPr="00917950">
              <w:t>Доктор філософії</w:t>
            </w:r>
          </w:p>
        </w:tc>
      </w:tr>
      <w:tr w:rsidR="002254BA" w:rsidRPr="00917950" w:rsidTr="005C596E">
        <w:tc>
          <w:tcPr>
            <w:tcW w:w="2755" w:type="dxa"/>
          </w:tcPr>
          <w:p w:rsidR="002254BA" w:rsidRPr="00917950" w:rsidRDefault="002254BA" w:rsidP="002254BA">
            <w:r w:rsidRPr="00917950">
              <w:t>Статус дисципліни</w:t>
            </w:r>
          </w:p>
        </w:tc>
        <w:tc>
          <w:tcPr>
            <w:tcW w:w="7446" w:type="dxa"/>
          </w:tcPr>
          <w:p w:rsidR="002254BA" w:rsidRPr="00917950" w:rsidRDefault="00AE2B93" w:rsidP="002254BA">
            <w:pPr>
              <w:rPr>
                <w:highlight w:val="yellow"/>
                <w:lang w:eastAsia="en-US"/>
              </w:rPr>
            </w:pPr>
            <w:r w:rsidRPr="00917950">
              <w:t>Обов’язкова</w:t>
            </w:r>
            <w:r w:rsidR="002254BA" w:rsidRPr="00917950">
              <w:t xml:space="preserve"> </w:t>
            </w:r>
            <w:r w:rsidR="002254BA" w:rsidRPr="00917950">
              <w:rPr>
                <w:sz w:val="28"/>
                <w:szCs w:val="28"/>
              </w:rPr>
              <w:t>/</w:t>
            </w:r>
            <w:r w:rsidR="002254BA" w:rsidRPr="00917950">
              <w:t xml:space="preserve"> цикл дисциплін з формування фахових компетентностей</w:t>
            </w:r>
          </w:p>
        </w:tc>
      </w:tr>
      <w:tr w:rsidR="002254BA" w:rsidRPr="00917950" w:rsidTr="005C596E">
        <w:tc>
          <w:tcPr>
            <w:tcW w:w="2755" w:type="dxa"/>
          </w:tcPr>
          <w:p w:rsidR="002254BA" w:rsidRPr="00917950" w:rsidRDefault="002254BA" w:rsidP="002254BA">
            <w:r w:rsidRPr="00917950">
              <w:t>Семестр/тетраместр</w:t>
            </w:r>
          </w:p>
        </w:tc>
        <w:tc>
          <w:tcPr>
            <w:tcW w:w="7446" w:type="dxa"/>
          </w:tcPr>
          <w:p w:rsidR="002254BA" w:rsidRPr="00917950" w:rsidRDefault="00AE2B93" w:rsidP="002254BA">
            <w:r w:rsidRPr="00917950">
              <w:t>1, 2, 3, 4</w:t>
            </w:r>
            <w:r w:rsidR="002254BA" w:rsidRPr="00917950">
              <w:t xml:space="preserve"> / </w:t>
            </w:r>
            <w:r w:rsidR="006F228C">
              <w:t>-</w:t>
            </w:r>
          </w:p>
        </w:tc>
      </w:tr>
      <w:tr w:rsidR="002254BA" w:rsidRPr="00917950" w:rsidTr="005C596E">
        <w:tc>
          <w:tcPr>
            <w:tcW w:w="2755" w:type="dxa"/>
          </w:tcPr>
          <w:p w:rsidR="002254BA" w:rsidRPr="00917950" w:rsidRDefault="002254BA" w:rsidP="002254BA">
            <w:r w:rsidRPr="00917950">
              <w:t>Обсяг дисципліни, кредити /кількість годин</w:t>
            </w:r>
          </w:p>
        </w:tc>
        <w:tc>
          <w:tcPr>
            <w:tcW w:w="7446" w:type="dxa"/>
          </w:tcPr>
          <w:p w:rsidR="002254BA" w:rsidRPr="00917950" w:rsidRDefault="00AE2B93" w:rsidP="002254BA">
            <w:r w:rsidRPr="00917950">
              <w:t>20</w:t>
            </w:r>
            <w:r w:rsidR="002254BA" w:rsidRPr="00917950">
              <w:t xml:space="preserve"> кредитів / </w:t>
            </w:r>
            <w:r w:rsidRPr="00917950">
              <w:t>60</w:t>
            </w:r>
            <w:r w:rsidR="002254BA" w:rsidRPr="00917950">
              <w:t>0 годин</w:t>
            </w:r>
          </w:p>
        </w:tc>
      </w:tr>
      <w:tr w:rsidR="00DB6ABC" w:rsidRPr="00A41788" w:rsidTr="005C596E">
        <w:tc>
          <w:tcPr>
            <w:tcW w:w="2755" w:type="dxa"/>
          </w:tcPr>
          <w:p w:rsidR="00DB6ABC" w:rsidRPr="00917950" w:rsidRDefault="00DB6ABC" w:rsidP="005C596E">
            <w:r w:rsidRPr="00917950">
              <w:t>Чому це цікаво/потрібно навчати/МЕТА дисципліни</w:t>
            </w:r>
          </w:p>
        </w:tc>
        <w:tc>
          <w:tcPr>
            <w:tcW w:w="7446" w:type="dxa"/>
          </w:tcPr>
          <w:p w:rsidR="00F72DBA" w:rsidRPr="00917950" w:rsidRDefault="00F72DBA" w:rsidP="00425D80">
            <w:pPr>
              <w:pStyle w:val="14"/>
              <w:jc w:val="both"/>
              <w:rPr>
                <w:bCs/>
              </w:rPr>
            </w:pPr>
            <w:r w:rsidRPr="00917950">
              <w:rPr>
                <w:b/>
              </w:rPr>
              <w:t>Мета дисциплін</w:t>
            </w:r>
            <w:r w:rsidR="00D25D25" w:rsidRPr="00917950">
              <w:rPr>
                <w:b/>
              </w:rPr>
              <w:t>и</w:t>
            </w:r>
            <w:r w:rsidR="00A91695" w:rsidRPr="00917950">
              <w:rPr>
                <w:bCs/>
              </w:rPr>
              <w:t xml:space="preserve"> </w:t>
            </w:r>
            <w:r w:rsidR="00707846" w:rsidRPr="00917950">
              <w:rPr>
                <w:bCs/>
              </w:rPr>
              <w:t>–</w:t>
            </w:r>
            <w:r w:rsidR="00707846" w:rsidRPr="00917950">
              <w:t xml:space="preserve"> </w:t>
            </w:r>
            <w:r w:rsidR="00940994" w:rsidRPr="00917950">
              <w:t>розвиток компетенцій аспірантів спеціальності «1</w:t>
            </w:r>
            <w:r w:rsidR="00425D80">
              <w:t>22</w:t>
            </w:r>
            <w:r w:rsidR="00940994" w:rsidRPr="00917950">
              <w:t xml:space="preserve"> </w:t>
            </w:r>
            <w:r w:rsidR="00425D80">
              <w:t>Комп’ютерні науки</w:t>
            </w:r>
            <w:r w:rsidR="00940994" w:rsidRPr="00917950">
              <w:t xml:space="preserve">», </w:t>
            </w:r>
            <w:r w:rsidR="00425D80" w:rsidRPr="00917950">
              <w:t>пов’язаних</w:t>
            </w:r>
            <w:r w:rsidR="00940994" w:rsidRPr="00917950">
              <w:t xml:space="preserve"> з </w:t>
            </w:r>
            <w:r w:rsidR="00425D80" w:rsidRPr="00917950">
              <w:t>організацією</w:t>
            </w:r>
            <w:r w:rsidR="00940994" w:rsidRPr="00917950">
              <w:t xml:space="preserve"> і </w:t>
            </w:r>
            <w:r w:rsidR="00425D80" w:rsidRPr="00917950">
              <w:t>виконанням</w:t>
            </w:r>
            <w:r w:rsidR="00940994" w:rsidRPr="00917950">
              <w:t xml:space="preserve"> </w:t>
            </w:r>
            <w:r w:rsidR="00425D80" w:rsidRPr="00917950">
              <w:t>науково</w:t>
            </w:r>
            <w:r w:rsidR="00940994" w:rsidRPr="00917950">
              <w:t xml:space="preserve">-дослідних робіт, а також оволодіння сучасними методами та методиками проведення наукових досліджень </w:t>
            </w:r>
            <w:r w:rsidR="005E1D3C" w:rsidRPr="00917950">
              <w:t>за темою</w:t>
            </w:r>
            <w:r w:rsidR="00940994" w:rsidRPr="00917950">
              <w:t xml:space="preserve"> дисертаційної роботи, вдосконалення та розробк</w:t>
            </w:r>
            <w:r w:rsidR="005E1D3C" w:rsidRPr="00917950">
              <w:t>а</w:t>
            </w:r>
            <w:r w:rsidR="00940994" w:rsidRPr="00917950">
              <w:t xml:space="preserve"> нових методів</w:t>
            </w:r>
            <w:r w:rsidR="005E1D3C" w:rsidRPr="00917950">
              <w:t xml:space="preserve"> і методик</w:t>
            </w:r>
            <w:r w:rsidR="00940994" w:rsidRPr="00917950">
              <w:t xml:space="preserve">, а також виконання окремих </w:t>
            </w:r>
            <w:r w:rsidR="005E1D3C" w:rsidRPr="00917950">
              <w:t>цілісних</w:t>
            </w:r>
            <w:r w:rsidR="00940994" w:rsidRPr="00917950">
              <w:t xml:space="preserve"> досліджень як етапів виконання дисертаційної роботи.</w:t>
            </w:r>
          </w:p>
        </w:tc>
      </w:tr>
      <w:tr w:rsidR="00DB6ABC" w:rsidRPr="00A41788" w:rsidTr="005C596E">
        <w:tc>
          <w:tcPr>
            <w:tcW w:w="2755" w:type="dxa"/>
          </w:tcPr>
          <w:p w:rsidR="00DB6ABC" w:rsidRPr="00917950" w:rsidRDefault="00DB6ABC" w:rsidP="005C596E">
            <w:r w:rsidRPr="00917950">
              <w:t>Чому можна навчитись (результати навчання)</w:t>
            </w:r>
          </w:p>
        </w:tc>
        <w:tc>
          <w:tcPr>
            <w:tcW w:w="7446" w:type="dxa"/>
          </w:tcPr>
          <w:p w:rsidR="00F2650A" w:rsidRDefault="00F2650A" w:rsidP="00F2650A">
            <w:pPr>
              <w:jc w:val="both"/>
              <w:rPr>
                <w:color w:val="000000"/>
              </w:rPr>
            </w:pPr>
            <w:r>
              <w:rPr>
                <w:i/>
                <w:color w:val="000000"/>
              </w:rPr>
              <w:t>ПРН02</w:t>
            </w:r>
            <w:r>
              <w:rPr>
                <w:color w:val="000000"/>
              </w:rPr>
              <w:t>. Вільно презентувати та обговорювати з фахівцями і нефахівцями результати досліджень, наукові та прикладні проблеми комп’ютерних наук державною та іноземною мовами, оприлюднювати результати досліджень у наукових публікаціях у провідних міжнародних наукових виданнях.</w:t>
            </w:r>
          </w:p>
          <w:p w:rsidR="00F2650A" w:rsidRDefault="00F2650A" w:rsidP="00F265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93"/>
                <w:tab w:val="left" w:pos="1134"/>
              </w:tabs>
              <w:ind w:hanging="2"/>
              <w:jc w:val="both"/>
              <w:rPr>
                <w:color w:val="000000"/>
              </w:rPr>
            </w:pPr>
            <w:r>
              <w:rPr>
                <w:i/>
                <w:color w:val="000000"/>
              </w:rPr>
              <w:t>ПРН05</w:t>
            </w:r>
            <w:r>
              <w:rPr>
                <w:color w:val="000000"/>
              </w:rPr>
              <w:t>. Планувати і виконувати експериментальні та/або теоретичні дослідження з комп’ютерних наук та дотичних міждисциплінарних напрямів з використанням сучасних інструментів, критично аналізувати результати власних досліджень і результати інших дослідників у контексті усього комплексу сучасних знань щодо досліджуваної проблеми.</w:t>
            </w:r>
          </w:p>
          <w:p w:rsidR="00F2650A" w:rsidRDefault="00F2650A" w:rsidP="00F265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93"/>
                <w:tab w:val="left" w:pos="1134"/>
              </w:tabs>
              <w:ind w:hanging="2"/>
              <w:jc w:val="both"/>
              <w:rPr>
                <w:color w:val="000000"/>
              </w:rPr>
            </w:pPr>
            <w:r>
              <w:rPr>
                <w:i/>
                <w:color w:val="000000"/>
              </w:rPr>
              <w:t>ПРН07</w:t>
            </w:r>
            <w:r>
              <w:rPr>
                <w:color w:val="000000"/>
              </w:rPr>
              <w:t>. Розробляти та реалізовувати наукові та/або інноваційні інженерні проекти, які дають можливість переосмислити наявне та створити нове цілісне знання та/або професійну практику і розв’язувати значущі наукові та технологічні проблеми комп’ютерної науки з дотриманням норм академічної етики і врахуванням соціальних, економічних, екологічних та правових аспектів.</w:t>
            </w:r>
          </w:p>
          <w:p w:rsidR="00F2650A" w:rsidRDefault="00F2650A" w:rsidP="00F265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93"/>
                <w:tab w:val="left" w:pos="1134"/>
              </w:tabs>
              <w:ind w:hanging="2"/>
              <w:jc w:val="both"/>
              <w:rPr>
                <w:color w:val="000000"/>
              </w:rPr>
            </w:pPr>
            <w:r>
              <w:rPr>
                <w:i/>
                <w:color w:val="000000"/>
              </w:rPr>
              <w:t>ПРН08</w:t>
            </w:r>
            <w:r>
              <w:rPr>
                <w:color w:val="000000"/>
              </w:rPr>
              <w:t>. Визначати актуальні наукові та практичні проблеми у сфері комп’ютерних наук, глибоко розуміти загальні принципи та методи комп’ютерних наук, а також методологію наукових досліджень, застосувати їх у власних дослідженнях у сфері комп’ютерних наук та у викладацькій практиці.</w:t>
            </w:r>
          </w:p>
          <w:p w:rsidR="00DB6ABC" w:rsidRPr="00917950" w:rsidRDefault="00F2650A" w:rsidP="00F2650A">
            <w:pPr>
              <w:jc w:val="both"/>
              <w:rPr>
                <w:iCs/>
                <w:color w:val="000000"/>
              </w:rPr>
            </w:pPr>
            <w:r>
              <w:rPr>
                <w:i/>
                <w:color w:val="000000"/>
              </w:rPr>
              <w:t>ПРН10</w:t>
            </w:r>
            <w:r>
              <w:rPr>
                <w:color w:val="000000"/>
              </w:rPr>
              <w:t>. Відшуковувати, оцінювати та критично аналізувати інформацію щодо поточного стану та трендів розвитку, інструментів та методів досліджень, наукових та інноваційних проектів з комп’ютерних наук.</w:t>
            </w:r>
          </w:p>
        </w:tc>
      </w:tr>
      <w:tr w:rsidR="00DB6ABC" w:rsidRPr="00917950" w:rsidTr="005C596E">
        <w:tc>
          <w:tcPr>
            <w:tcW w:w="2755" w:type="dxa"/>
          </w:tcPr>
          <w:p w:rsidR="00DB6ABC" w:rsidRPr="00917950" w:rsidRDefault="00DB6ABC" w:rsidP="005C596E">
            <w:r w:rsidRPr="00917950">
              <w:t>Зміст дисципліни</w:t>
            </w:r>
          </w:p>
        </w:tc>
        <w:tc>
          <w:tcPr>
            <w:tcW w:w="7446" w:type="dxa"/>
          </w:tcPr>
          <w:p w:rsidR="00940994" w:rsidRPr="00917950" w:rsidRDefault="00940994" w:rsidP="00940994">
            <w:pPr>
              <w:pStyle w:val="14"/>
              <w:shd w:val="clear" w:color="auto" w:fill="FFFFFF"/>
              <w:jc w:val="both"/>
              <w:rPr>
                <w:bCs/>
              </w:rPr>
            </w:pPr>
            <w:r w:rsidRPr="00917950">
              <w:rPr>
                <w:b/>
              </w:rPr>
              <w:t xml:space="preserve">Модуль 1 – </w:t>
            </w:r>
            <w:r w:rsidRPr="00917950">
              <w:rPr>
                <w:bCs/>
              </w:rPr>
              <w:t>Науково-дослідна практика</w:t>
            </w:r>
          </w:p>
          <w:p w:rsidR="00940994" w:rsidRPr="00917950" w:rsidRDefault="00940994" w:rsidP="00940994">
            <w:pPr>
              <w:pStyle w:val="14"/>
              <w:shd w:val="clear" w:color="auto" w:fill="FFFFFF"/>
              <w:jc w:val="both"/>
            </w:pPr>
            <w:r w:rsidRPr="00917950">
              <w:rPr>
                <w:b/>
              </w:rPr>
              <w:t>Змістовий модуль 1</w:t>
            </w:r>
            <w:r w:rsidRPr="00917950">
              <w:t xml:space="preserve"> –</w:t>
            </w:r>
            <w:r w:rsidRPr="00917950">
              <w:rPr>
                <w:noProof/>
              </w:rPr>
              <w:t xml:space="preserve"> </w:t>
            </w:r>
            <w:r w:rsidRPr="00917950">
              <w:t xml:space="preserve">Оволодіння сучасними методами та </w:t>
            </w:r>
            <w:r w:rsidRPr="00917950">
              <w:lastRenderedPageBreak/>
              <w:t>методиками наукових досліджень в галузі дисертаційної роботи.</w:t>
            </w:r>
          </w:p>
          <w:p w:rsidR="00DB6ABC" w:rsidRPr="00917950" w:rsidRDefault="00940994" w:rsidP="00940994">
            <w:pPr>
              <w:pStyle w:val="14"/>
              <w:shd w:val="clear" w:color="auto" w:fill="FFFFFF"/>
              <w:jc w:val="both"/>
              <w:rPr>
                <w:sz w:val="28"/>
                <w:szCs w:val="28"/>
              </w:rPr>
            </w:pPr>
            <w:r w:rsidRPr="00917950">
              <w:rPr>
                <w:b/>
              </w:rPr>
              <w:t>Змістовий модуль 2</w:t>
            </w:r>
            <w:r w:rsidRPr="00917950">
              <w:t xml:space="preserve"> – Виконання окремого етапу дослідження за темою дисертації. </w:t>
            </w:r>
          </w:p>
        </w:tc>
      </w:tr>
      <w:tr w:rsidR="00DB6ABC" w:rsidRPr="00917950" w:rsidTr="005C596E">
        <w:tc>
          <w:tcPr>
            <w:tcW w:w="2755" w:type="dxa"/>
          </w:tcPr>
          <w:p w:rsidR="00DB6ABC" w:rsidRPr="00917950" w:rsidRDefault="00DB6ABC" w:rsidP="005C596E">
            <w:r w:rsidRPr="00917950">
              <w:lastRenderedPageBreak/>
              <w:t>Види занять</w:t>
            </w:r>
          </w:p>
        </w:tc>
        <w:tc>
          <w:tcPr>
            <w:tcW w:w="7446" w:type="dxa"/>
          </w:tcPr>
          <w:p w:rsidR="00DB6ABC" w:rsidRPr="00917950" w:rsidRDefault="00AE2B93" w:rsidP="005C596E">
            <w:pPr>
              <w:tabs>
                <w:tab w:val="left" w:pos="0"/>
                <w:tab w:val="left" w:pos="284"/>
              </w:tabs>
              <w:ind w:right="-81"/>
              <w:jc w:val="both"/>
              <w:rPr>
                <w:lang w:eastAsia="ru-RU"/>
              </w:rPr>
            </w:pPr>
            <w:r w:rsidRPr="00917950">
              <w:rPr>
                <w:lang w:eastAsia="ru-RU"/>
              </w:rPr>
              <w:t>С</w:t>
            </w:r>
            <w:r w:rsidR="00DB6ABC" w:rsidRPr="00917950">
              <w:rPr>
                <w:lang w:eastAsia="ru-RU"/>
              </w:rPr>
              <w:t>амостійні заняття</w:t>
            </w:r>
            <w:r w:rsidR="00AB58BC" w:rsidRPr="00917950">
              <w:rPr>
                <w:lang w:eastAsia="ru-RU"/>
              </w:rPr>
              <w:t>.</w:t>
            </w:r>
          </w:p>
        </w:tc>
      </w:tr>
      <w:tr w:rsidR="008D4260" w:rsidRPr="00A41788" w:rsidTr="005C596E">
        <w:tc>
          <w:tcPr>
            <w:tcW w:w="2755" w:type="dxa"/>
          </w:tcPr>
          <w:p w:rsidR="008D4260" w:rsidRPr="00917950" w:rsidRDefault="008D4260" w:rsidP="008D4260">
            <w:r w:rsidRPr="00917950">
              <w:rPr>
                <w:lang w:eastAsia="en-US"/>
              </w:rPr>
              <w:t>Методи навчання</w:t>
            </w:r>
          </w:p>
        </w:tc>
        <w:tc>
          <w:tcPr>
            <w:tcW w:w="7446" w:type="dxa"/>
          </w:tcPr>
          <w:p w:rsidR="008D4260" w:rsidRPr="00917950" w:rsidRDefault="008D4260" w:rsidP="00F2650A">
            <w:pPr>
              <w:jc w:val="both"/>
              <w:rPr>
                <w:lang w:eastAsia="en-US"/>
              </w:rPr>
            </w:pPr>
            <w:r w:rsidRPr="00917950">
              <w:rPr>
                <w:lang w:eastAsia="en-US"/>
              </w:rPr>
              <w:t xml:space="preserve">Словесні: консультація; практичні: </w:t>
            </w:r>
            <w:r w:rsidR="00175F40" w:rsidRPr="00917950">
              <w:rPr>
                <w:lang w:eastAsia="en-US"/>
              </w:rPr>
              <w:t>досліди</w:t>
            </w:r>
            <w:r w:rsidRPr="00917950">
              <w:rPr>
                <w:lang w:eastAsia="en-US"/>
              </w:rPr>
              <w:t>, самостійні роботи</w:t>
            </w:r>
            <w:r w:rsidR="00175F40" w:rsidRPr="00917950">
              <w:rPr>
                <w:lang w:eastAsia="en-US"/>
              </w:rPr>
              <w:t>; Активні  неімітаційні: дискусія; активні імітаційні неігрові: аналіз конкретних ситуацій; аналіз завдань.</w:t>
            </w:r>
          </w:p>
        </w:tc>
      </w:tr>
      <w:tr w:rsidR="00DB6ABC" w:rsidRPr="00A41788" w:rsidTr="005C596E">
        <w:tc>
          <w:tcPr>
            <w:tcW w:w="2755" w:type="dxa"/>
          </w:tcPr>
          <w:p w:rsidR="00DB6ABC" w:rsidRPr="00917950" w:rsidRDefault="00DB6ABC" w:rsidP="005C596E">
            <w:r w:rsidRPr="00917950">
              <w:t>Пререквізити (передумови вивчення дисципліни)</w:t>
            </w:r>
          </w:p>
        </w:tc>
        <w:tc>
          <w:tcPr>
            <w:tcW w:w="7446" w:type="dxa"/>
          </w:tcPr>
          <w:p w:rsidR="00DB6ABC" w:rsidRPr="00917950" w:rsidRDefault="00940994" w:rsidP="00940994">
            <w:pPr>
              <w:ind w:hanging="37"/>
              <w:jc w:val="both"/>
              <w:rPr>
                <w:bCs/>
              </w:rPr>
            </w:pPr>
            <w:r w:rsidRPr="00917950">
              <w:t xml:space="preserve">Викладання дисципліни здійснюється після отримання аспірантами </w:t>
            </w:r>
            <w:r w:rsidRPr="00917950">
              <w:rPr>
                <w:color w:val="222222"/>
                <w:shd w:val="clear" w:color="auto" w:fill="FFFFFF"/>
              </w:rPr>
              <w:t>знань та оволодіння компетенціями у галузі загальноосвітніх та спеціалізованих дисциплін природничого, технологічного, інженерно-технічного напрямку на рівні, необхідному для досягнення результатів освітньої програми</w:t>
            </w:r>
            <w:r w:rsidRPr="00917950">
              <w:t>.</w:t>
            </w:r>
          </w:p>
        </w:tc>
      </w:tr>
      <w:tr w:rsidR="00DB6ABC" w:rsidRPr="00425D80" w:rsidTr="005C596E">
        <w:tc>
          <w:tcPr>
            <w:tcW w:w="2755" w:type="dxa"/>
          </w:tcPr>
          <w:p w:rsidR="00DB6ABC" w:rsidRPr="00917950" w:rsidRDefault="00DB6ABC" w:rsidP="005C596E">
            <w:r w:rsidRPr="00917950">
              <w:t>Інформаційне забезпечення з фонду та репозитарію ДВНЗ</w:t>
            </w:r>
            <w:r w:rsidR="00263067" w:rsidRPr="00917950">
              <w:t xml:space="preserve"> </w:t>
            </w:r>
            <w:r w:rsidRPr="00917950">
              <w:t>УДХТУ</w:t>
            </w:r>
          </w:p>
        </w:tc>
        <w:tc>
          <w:tcPr>
            <w:tcW w:w="7446" w:type="dxa"/>
          </w:tcPr>
          <w:p w:rsidR="00F2650A" w:rsidRPr="00F2650A" w:rsidRDefault="00F2650A" w:rsidP="00F2650A">
            <w:pPr>
              <w:autoSpaceDE w:val="0"/>
              <w:autoSpaceDN w:val="0"/>
              <w:adjustRightInd w:val="0"/>
              <w:spacing w:after="27"/>
              <w:rPr>
                <w:color w:val="000000"/>
              </w:rPr>
            </w:pPr>
            <w:r w:rsidRPr="00F2650A">
              <w:rPr>
                <w:color w:val="000000"/>
              </w:rPr>
              <w:t xml:space="preserve">1. Проектування інформаційних систем: Посібник/ За ред. В.С. Пономаренка. – К.: Академія, 2002. – 488 с. (Альма-матер). </w:t>
            </w:r>
          </w:p>
          <w:p w:rsidR="00F2650A" w:rsidRPr="00F2650A" w:rsidRDefault="00F2650A" w:rsidP="00F2650A">
            <w:pPr>
              <w:autoSpaceDE w:val="0"/>
              <w:autoSpaceDN w:val="0"/>
              <w:adjustRightInd w:val="0"/>
              <w:spacing w:after="27"/>
              <w:rPr>
                <w:color w:val="000000"/>
              </w:rPr>
            </w:pPr>
            <w:r w:rsidRPr="00F2650A">
              <w:rPr>
                <w:color w:val="000000"/>
              </w:rPr>
              <w:t xml:space="preserve">2. Згуровський М.З. Основи системного аналізу: Підручник/ М.З. Згуровський, Н.Д. Панкратова; За заг. ред. М.З. Згуровського. – К.: Видавнича група BHV, 2007. – 544 с., іл. (Інформатика). </w:t>
            </w:r>
          </w:p>
          <w:p w:rsidR="00DB6ABC" w:rsidRPr="00E84BFD" w:rsidRDefault="00F2650A" w:rsidP="00C82B4C">
            <w:pPr>
              <w:autoSpaceDE w:val="0"/>
              <w:autoSpaceDN w:val="0"/>
              <w:adjustRightInd w:val="0"/>
              <w:spacing w:after="27"/>
              <w:rPr>
                <w:color w:val="000000"/>
              </w:rPr>
            </w:pPr>
            <w:r w:rsidRPr="00F2650A">
              <w:rPr>
                <w:color w:val="000000"/>
              </w:rPr>
              <w:t xml:space="preserve">3. Катренко А.В. Системний аналіз: Підручник/ За наук. ред. В.В. Пасічника. – Львів: Новий світ-2000, 2011. – 396 с. </w:t>
            </w:r>
          </w:p>
        </w:tc>
      </w:tr>
      <w:tr w:rsidR="00DB6ABC" w:rsidRPr="00917950" w:rsidTr="005C596E">
        <w:tc>
          <w:tcPr>
            <w:tcW w:w="2755" w:type="dxa"/>
          </w:tcPr>
          <w:p w:rsidR="00DB6ABC" w:rsidRPr="00917950" w:rsidRDefault="00DB6ABC" w:rsidP="005C596E">
            <w:r w:rsidRPr="00917950">
              <w:t>Поточний та семестровий контроль</w:t>
            </w:r>
          </w:p>
        </w:tc>
        <w:tc>
          <w:tcPr>
            <w:tcW w:w="7446" w:type="dxa"/>
          </w:tcPr>
          <w:p w:rsidR="00A91695" w:rsidRPr="00917950" w:rsidRDefault="0014094F" w:rsidP="005C596E">
            <w:pPr>
              <w:rPr>
                <w:lang w:eastAsia="ru-RU"/>
              </w:rPr>
            </w:pPr>
            <w:r w:rsidRPr="00917950">
              <w:t xml:space="preserve">Проміжні звіти, </w:t>
            </w:r>
            <w:r w:rsidR="001C2CF0" w:rsidRPr="00917950">
              <w:t>Залік</w:t>
            </w:r>
            <w:r w:rsidR="00AE2B93" w:rsidRPr="00917950">
              <w:t xml:space="preserve">, </w:t>
            </w:r>
            <w:r w:rsidR="001C2CF0" w:rsidRPr="00917950">
              <w:t>залік</w:t>
            </w:r>
          </w:p>
        </w:tc>
      </w:tr>
      <w:tr w:rsidR="00DB6ABC" w:rsidRPr="00A41788" w:rsidTr="00F2650A">
        <w:trPr>
          <w:trHeight w:val="329"/>
        </w:trPr>
        <w:tc>
          <w:tcPr>
            <w:tcW w:w="2755" w:type="dxa"/>
          </w:tcPr>
          <w:p w:rsidR="00DB6ABC" w:rsidRPr="00917950" w:rsidRDefault="00DB6ABC" w:rsidP="005C596E">
            <w:r w:rsidRPr="00917950">
              <w:t>Електронний ресурс</w:t>
            </w:r>
          </w:p>
        </w:tc>
        <w:tc>
          <w:tcPr>
            <w:tcW w:w="7446" w:type="dxa"/>
          </w:tcPr>
          <w:p w:rsidR="00F2650A" w:rsidRPr="00917950" w:rsidRDefault="00E40703" w:rsidP="00F2650A">
            <w:hyperlink r:id="rId9" w:history="1">
              <w:r w:rsidR="00F2650A" w:rsidRPr="00841607">
                <w:rPr>
                  <w:rStyle w:val="af1"/>
                </w:rPr>
                <w:t>https://udhtu.edu.ua/ftk/knti/kafkita</w:t>
              </w:r>
            </w:hyperlink>
            <w:r w:rsidR="00F2650A">
              <w:t xml:space="preserve"> </w:t>
            </w:r>
          </w:p>
        </w:tc>
      </w:tr>
    </w:tbl>
    <w:p w:rsidR="003C5D04" w:rsidRPr="00917950" w:rsidRDefault="003C5D04" w:rsidP="003C5D04">
      <w:pPr>
        <w:pStyle w:val="14"/>
        <w:spacing w:after="120"/>
        <w:rPr>
          <w:szCs w:val="20"/>
        </w:rPr>
      </w:pPr>
      <w:r w:rsidRPr="00917950">
        <w:t xml:space="preserve"> </w:t>
      </w:r>
    </w:p>
    <w:bookmarkEnd w:id="5"/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D455AA" w:rsidRDefault="00D455AA" w:rsidP="00AF217F">
      <w:pPr>
        <w:pStyle w:val="a3"/>
        <w:shd w:val="clear" w:color="auto" w:fill="auto"/>
        <w:ind w:right="23"/>
      </w:pPr>
    </w:p>
    <w:p w:rsidR="00AF217F" w:rsidRPr="00917950" w:rsidRDefault="00AF217F" w:rsidP="00AF217F">
      <w:pPr>
        <w:pStyle w:val="a3"/>
        <w:shd w:val="clear" w:color="auto" w:fill="auto"/>
        <w:ind w:right="23"/>
      </w:pPr>
      <w:r w:rsidRPr="00917950">
        <w:lastRenderedPageBreak/>
        <w:t>Сторінка-вкладка змін до робочої програми навчальної дисципліни __________________________________________________________</w:t>
      </w:r>
    </w:p>
    <w:p w:rsidR="00AF217F" w:rsidRPr="00917950" w:rsidRDefault="00425D80" w:rsidP="00AF217F">
      <w:pPr>
        <w:pStyle w:val="a3"/>
        <w:shd w:val="clear" w:color="auto" w:fill="auto"/>
        <w:ind w:left="1416" w:right="23" w:firstLine="708"/>
        <w:jc w:val="both"/>
      </w:pPr>
      <w:r>
        <w:t xml:space="preserve">                  </w:t>
      </w:r>
      <w:r w:rsidR="00AF217F" w:rsidRPr="00917950">
        <w:t xml:space="preserve">(назва навчальної дисципліни) </w:t>
      </w:r>
    </w:p>
    <w:p w:rsidR="00AF217F" w:rsidRPr="00917950" w:rsidRDefault="00AF217F" w:rsidP="00AF217F">
      <w:pPr>
        <w:pStyle w:val="a3"/>
        <w:shd w:val="clear" w:color="auto" w:fill="auto"/>
        <w:ind w:right="23"/>
        <w:jc w:val="both"/>
      </w:pPr>
    </w:p>
    <w:p w:rsidR="00AF217F" w:rsidRPr="00917950" w:rsidRDefault="00AF217F" w:rsidP="00AF217F">
      <w:pPr>
        <w:pStyle w:val="a3"/>
        <w:shd w:val="clear" w:color="auto" w:fill="auto"/>
        <w:ind w:right="23"/>
        <w:jc w:val="both"/>
      </w:pPr>
      <w:r w:rsidRPr="00917950">
        <w:t xml:space="preserve">для </w:t>
      </w:r>
      <w:r w:rsidR="00D455AA">
        <w:t>аспірантів</w:t>
      </w:r>
      <w:r w:rsidRPr="00917950">
        <w:t xml:space="preserve"> _____ курсу </w:t>
      </w:r>
    </w:p>
    <w:p w:rsidR="00AF217F" w:rsidRPr="00917950" w:rsidRDefault="00AF217F" w:rsidP="00AF217F">
      <w:pPr>
        <w:pStyle w:val="a3"/>
        <w:shd w:val="clear" w:color="auto" w:fill="auto"/>
        <w:ind w:right="23"/>
        <w:jc w:val="both"/>
      </w:pPr>
    </w:p>
    <w:p w:rsidR="00AF217F" w:rsidRPr="00917950" w:rsidRDefault="00AF217F" w:rsidP="00AF217F">
      <w:pPr>
        <w:pStyle w:val="a3"/>
        <w:shd w:val="clear" w:color="auto" w:fill="auto"/>
        <w:ind w:right="23"/>
        <w:jc w:val="both"/>
      </w:pPr>
      <w:r w:rsidRPr="00917950">
        <w:t xml:space="preserve">спеціальності ________________________________________________ </w:t>
      </w:r>
    </w:p>
    <w:p w:rsidR="00AF217F" w:rsidRPr="00917950" w:rsidRDefault="00AF217F" w:rsidP="00AF217F">
      <w:pPr>
        <w:pStyle w:val="a3"/>
        <w:shd w:val="clear" w:color="auto" w:fill="auto"/>
        <w:ind w:left="2832" w:right="23" w:firstLine="708"/>
        <w:jc w:val="both"/>
      </w:pPr>
      <w:r w:rsidRPr="00917950">
        <w:t xml:space="preserve">(код і назва) </w:t>
      </w:r>
    </w:p>
    <w:p w:rsidR="00AF217F" w:rsidRPr="00917950" w:rsidRDefault="00AF217F" w:rsidP="00AF217F">
      <w:pPr>
        <w:pStyle w:val="a3"/>
        <w:shd w:val="clear" w:color="auto" w:fill="auto"/>
        <w:ind w:right="23"/>
        <w:jc w:val="both"/>
      </w:pPr>
      <w:r w:rsidRPr="00917950">
        <w:t>освітня програма (вибірковий блок) ____________________________________________</w:t>
      </w:r>
    </w:p>
    <w:p w:rsidR="00AF217F" w:rsidRPr="00917950" w:rsidRDefault="00AF217F" w:rsidP="00AF217F">
      <w:pPr>
        <w:pStyle w:val="a3"/>
        <w:shd w:val="clear" w:color="auto" w:fill="auto"/>
        <w:ind w:left="4956" w:right="23" w:firstLine="708"/>
        <w:jc w:val="both"/>
      </w:pPr>
      <w:r w:rsidRPr="00917950">
        <w:t xml:space="preserve">(назва) </w:t>
      </w:r>
    </w:p>
    <w:p w:rsidR="00AF217F" w:rsidRPr="00917950" w:rsidRDefault="00AF217F" w:rsidP="00AF217F">
      <w:pPr>
        <w:pStyle w:val="a3"/>
        <w:shd w:val="clear" w:color="auto" w:fill="auto"/>
        <w:ind w:left="4956" w:right="23" w:firstLine="708"/>
        <w:jc w:val="both"/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  <w:gridCol w:w="1869"/>
      </w:tblGrid>
      <w:tr w:rsidR="00AF217F" w:rsidRPr="00917950" w:rsidTr="005C596E"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</w:pPr>
            <w:r w:rsidRPr="00917950">
              <w:t>Навчальний рік</w:t>
            </w: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</w:pPr>
            <w:r w:rsidRPr="00917950">
              <w:t>Вид і тема заняття, вид індивідуальних завдань</w:t>
            </w: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</w:pPr>
            <w:r w:rsidRPr="00917950">
              <w:t>Сутність змін</w:t>
            </w: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</w:pPr>
            <w:r w:rsidRPr="00917950">
              <w:t>Номер протоколу і дата засідання кафедри</w:t>
            </w: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</w:pPr>
            <w:r w:rsidRPr="00917950">
              <w:t>Підпис завідувача кафедри</w:t>
            </w:r>
          </w:p>
        </w:tc>
      </w:tr>
      <w:tr w:rsidR="00AF217F" w:rsidRPr="00917950" w:rsidTr="005C596E"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</w:tr>
      <w:tr w:rsidR="00AF217F" w:rsidRPr="00917950" w:rsidTr="005C596E"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</w:tr>
      <w:tr w:rsidR="00AF217F" w:rsidRPr="00917950" w:rsidTr="005C596E"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</w:tr>
      <w:tr w:rsidR="00AF217F" w:rsidRPr="00917950" w:rsidTr="005C596E"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  <w:tc>
          <w:tcPr>
            <w:tcW w:w="1869" w:type="dxa"/>
          </w:tcPr>
          <w:p w:rsidR="00AF217F" w:rsidRPr="00917950" w:rsidRDefault="00AF217F" w:rsidP="005C596E">
            <w:pPr>
              <w:pStyle w:val="a3"/>
              <w:shd w:val="clear" w:color="auto" w:fill="auto"/>
              <w:ind w:right="23"/>
              <w:jc w:val="both"/>
            </w:pPr>
          </w:p>
        </w:tc>
      </w:tr>
    </w:tbl>
    <w:p w:rsidR="003C5D04" w:rsidRPr="00917950" w:rsidRDefault="003C5D04" w:rsidP="003550EE">
      <w:pPr>
        <w:pStyle w:val="a3"/>
        <w:shd w:val="clear" w:color="auto" w:fill="auto"/>
        <w:spacing w:line="360" w:lineRule="auto"/>
        <w:ind w:right="23"/>
        <w:jc w:val="both"/>
        <w:rPr>
          <w:color w:val="002060"/>
          <w:sz w:val="28"/>
          <w:szCs w:val="28"/>
        </w:rPr>
      </w:pPr>
    </w:p>
    <w:sectPr w:rsidR="003C5D04" w:rsidRPr="00917950" w:rsidSect="00143262">
      <w:footerReference w:type="even" r:id="rId10"/>
      <w:pgSz w:w="11906" w:h="16838" w:code="9"/>
      <w:pgMar w:top="1134" w:right="850" w:bottom="1134" w:left="170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5432" w:rsidRDefault="002D5432">
      <w:r>
        <w:separator/>
      </w:r>
    </w:p>
  </w:endnote>
  <w:endnote w:type="continuationSeparator" w:id="0">
    <w:p w:rsidR="002D5432" w:rsidRDefault="002D5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4626" w:rsidRDefault="004A2EEB">
    <w:pPr>
      <w:pStyle w:val="a7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 w:rsidR="00DE4626">
      <w:rPr>
        <w:rStyle w:val="a8"/>
      </w:rPr>
      <w:instrText xml:space="preserve">PAGE  </w:instrText>
    </w:r>
    <w:r>
      <w:rPr>
        <w:rStyle w:val="a8"/>
      </w:rPr>
      <w:fldChar w:fldCharType="end"/>
    </w:r>
  </w:p>
  <w:p w:rsidR="00DE4626" w:rsidRDefault="00DE4626">
    <w:pPr>
      <w:pStyle w:val="a7"/>
    </w:pPr>
  </w:p>
  <w:p w:rsidR="00DE4626" w:rsidRDefault="00DE462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5432" w:rsidRDefault="002D5432">
      <w:r>
        <w:separator/>
      </w:r>
    </w:p>
  </w:footnote>
  <w:footnote w:type="continuationSeparator" w:id="0">
    <w:p w:rsidR="002D5432" w:rsidRDefault="002D54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10E4F"/>
    <w:multiLevelType w:val="multilevel"/>
    <w:tmpl w:val="82B6F8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" w15:restartNumberingAfterBreak="0">
    <w:nsid w:val="09507A83"/>
    <w:multiLevelType w:val="multilevel"/>
    <w:tmpl w:val="A754B4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E6B5915"/>
    <w:multiLevelType w:val="hybridMultilevel"/>
    <w:tmpl w:val="6D6C62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4656B"/>
    <w:multiLevelType w:val="hybridMultilevel"/>
    <w:tmpl w:val="241E0DDE"/>
    <w:lvl w:ilvl="0" w:tplc="B672B0B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C65C0D"/>
    <w:multiLevelType w:val="hybridMultilevel"/>
    <w:tmpl w:val="687A6D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50343"/>
    <w:multiLevelType w:val="multilevel"/>
    <w:tmpl w:val="82B6F8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6" w15:restartNumberingAfterBreak="0">
    <w:nsid w:val="210C0E5A"/>
    <w:multiLevelType w:val="hybridMultilevel"/>
    <w:tmpl w:val="88D2562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9C0407"/>
    <w:multiLevelType w:val="hybridMultilevel"/>
    <w:tmpl w:val="76DA04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AB773E"/>
    <w:multiLevelType w:val="hybridMultilevel"/>
    <w:tmpl w:val="B2FAD6D2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95A19A7"/>
    <w:multiLevelType w:val="hybridMultilevel"/>
    <w:tmpl w:val="794E4C4C"/>
    <w:lvl w:ilvl="0" w:tplc="92C63B68">
      <w:start w:val="1"/>
      <w:numFmt w:val="decimal"/>
      <w:lvlText w:val="%1."/>
      <w:lvlJc w:val="left"/>
      <w:pPr>
        <w:ind w:left="1069" w:hanging="360"/>
      </w:pPr>
      <w:rPr>
        <w:color w:val="auto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>
      <w:start w:val="1"/>
      <w:numFmt w:val="lowerLetter"/>
      <w:lvlText w:val="%8."/>
      <w:lvlJc w:val="left"/>
      <w:pPr>
        <w:ind w:left="6109" w:hanging="360"/>
      </w:pPr>
    </w:lvl>
    <w:lvl w:ilvl="8" w:tplc="0419001B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2B3016DD"/>
    <w:multiLevelType w:val="hybridMultilevel"/>
    <w:tmpl w:val="759EA4D8"/>
    <w:lvl w:ilvl="0" w:tplc="891EA4B6">
      <w:start w:val="2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</w:abstractNum>
  <w:abstractNum w:abstractNumId="11" w15:restartNumberingAfterBreak="0">
    <w:nsid w:val="2F574DA3"/>
    <w:multiLevelType w:val="hybridMultilevel"/>
    <w:tmpl w:val="41D862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B45EC7"/>
    <w:multiLevelType w:val="hybridMultilevel"/>
    <w:tmpl w:val="C84CC25C"/>
    <w:lvl w:ilvl="0" w:tplc="0602DA1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731EE5"/>
    <w:multiLevelType w:val="hybridMultilevel"/>
    <w:tmpl w:val="BE06A3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650858"/>
    <w:multiLevelType w:val="hybridMultilevel"/>
    <w:tmpl w:val="B16CF738"/>
    <w:lvl w:ilvl="0" w:tplc="0602DA1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E6257F"/>
    <w:multiLevelType w:val="hybridMultilevel"/>
    <w:tmpl w:val="25F0E0DC"/>
    <w:lvl w:ilvl="0" w:tplc="F574F5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D72EEB"/>
    <w:multiLevelType w:val="hybridMultilevel"/>
    <w:tmpl w:val="576ADE26"/>
    <w:lvl w:ilvl="0" w:tplc="04190001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7" w15:restartNumberingAfterBreak="0">
    <w:nsid w:val="71A64E99"/>
    <w:multiLevelType w:val="hybridMultilevel"/>
    <w:tmpl w:val="2C7E619A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2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72394AF8"/>
    <w:multiLevelType w:val="hybridMultilevel"/>
    <w:tmpl w:val="9A04365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tabs>
          <w:tab w:val="num" w:pos="731"/>
        </w:tabs>
        <w:ind w:left="731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1451"/>
        </w:tabs>
        <w:ind w:left="1451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171"/>
        </w:tabs>
        <w:ind w:left="2171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2891"/>
        </w:tabs>
        <w:ind w:left="2891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3611"/>
        </w:tabs>
        <w:ind w:left="3611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4331"/>
        </w:tabs>
        <w:ind w:left="4331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051"/>
        </w:tabs>
        <w:ind w:left="5051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5771"/>
        </w:tabs>
        <w:ind w:left="5771" w:hanging="180"/>
      </w:pPr>
    </w:lvl>
  </w:abstractNum>
  <w:abstractNum w:abstractNumId="19" w15:restartNumberingAfterBreak="0">
    <w:nsid w:val="748F6E6E"/>
    <w:multiLevelType w:val="hybridMultilevel"/>
    <w:tmpl w:val="345615D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9CD10EA"/>
    <w:multiLevelType w:val="hybridMultilevel"/>
    <w:tmpl w:val="074C3806"/>
    <w:lvl w:ilvl="0" w:tplc="04190001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>
      <w:start w:val="1"/>
      <w:numFmt w:val="decimal"/>
      <w:lvlText w:val="%7."/>
      <w:lvlJc w:val="left"/>
      <w:pPr>
        <w:tabs>
          <w:tab w:val="num" w:pos="1080"/>
        </w:tabs>
        <w:ind w:left="108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7A961870"/>
    <w:multiLevelType w:val="hybridMultilevel"/>
    <w:tmpl w:val="8EACDECC"/>
    <w:lvl w:ilvl="0" w:tplc="0F3CD91A">
      <w:start w:val="1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521EFD"/>
    <w:multiLevelType w:val="hybridMultilevel"/>
    <w:tmpl w:val="1D7EC4DC"/>
    <w:lvl w:ilvl="0" w:tplc="0F3CD91A">
      <w:start w:val="1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AC3476"/>
    <w:multiLevelType w:val="hybridMultilevel"/>
    <w:tmpl w:val="6D6C62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3"/>
  </w:num>
  <w:num w:numId="4">
    <w:abstractNumId w:val="17"/>
  </w:num>
  <w:num w:numId="5">
    <w:abstractNumId w:val="5"/>
  </w:num>
  <w:num w:numId="6">
    <w:abstractNumId w:val="0"/>
  </w:num>
  <w:num w:numId="7">
    <w:abstractNumId w:val="8"/>
  </w:num>
  <w:num w:numId="8">
    <w:abstractNumId w:val="12"/>
  </w:num>
  <w:num w:numId="9">
    <w:abstractNumId w:val="10"/>
  </w:num>
  <w:num w:numId="10">
    <w:abstractNumId w:val="19"/>
  </w:num>
  <w:num w:numId="11">
    <w:abstractNumId w:val="18"/>
  </w:num>
  <w:num w:numId="12">
    <w:abstractNumId w:val="4"/>
  </w:num>
  <w:num w:numId="13">
    <w:abstractNumId w:val="15"/>
  </w:num>
  <w:num w:numId="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11"/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1"/>
  </w:num>
  <w:num w:numId="20">
    <w:abstractNumId w:val="13"/>
  </w:num>
  <w:num w:numId="21">
    <w:abstractNumId w:val="14"/>
  </w:num>
  <w:num w:numId="22">
    <w:abstractNumId w:val="22"/>
  </w:num>
  <w:num w:numId="23">
    <w:abstractNumId w:val="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 w:numId="27">
    <w:abstractNumId w:val="2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NDAyMjY3MAEyTJR0lIJTi4sz8/NACgxrAWJNXkQsAAAA"/>
  </w:docVars>
  <w:rsids>
    <w:rsidRoot w:val="00AE05CF"/>
    <w:rsid w:val="00000717"/>
    <w:rsid w:val="00000C24"/>
    <w:rsid w:val="00000D14"/>
    <w:rsid w:val="00000DDA"/>
    <w:rsid w:val="00000F5E"/>
    <w:rsid w:val="00001187"/>
    <w:rsid w:val="00001658"/>
    <w:rsid w:val="00001B02"/>
    <w:rsid w:val="0000347E"/>
    <w:rsid w:val="00007872"/>
    <w:rsid w:val="00011866"/>
    <w:rsid w:val="000141EF"/>
    <w:rsid w:val="00015FF3"/>
    <w:rsid w:val="00020512"/>
    <w:rsid w:val="0002194D"/>
    <w:rsid w:val="00022590"/>
    <w:rsid w:val="00023C86"/>
    <w:rsid w:val="00024115"/>
    <w:rsid w:val="000243E5"/>
    <w:rsid w:val="00024C56"/>
    <w:rsid w:val="00025DA9"/>
    <w:rsid w:val="00026734"/>
    <w:rsid w:val="00030AA1"/>
    <w:rsid w:val="00030D1C"/>
    <w:rsid w:val="00031C64"/>
    <w:rsid w:val="00032651"/>
    <w:rsid w:val="00032887"/>
    <w:rsid w:val="000347A5"/>
    <w:rsid w:val="00034E9D"/>
    <w:rsid w:val="00035738"/>
    <w:rsid w:val="00036173"/>
    <w:rsid w:val="00045CC4"/>
    <w:rsid w:val="000475B8"/>
    <w:rsid w:val="0005079A"/>
    <w:rsid w:val="00050BAC"/>
    <w:rsid w:val="000538D2"/>
    <w:rsid w:val="00054CCA"/>
    <w:rsid w:val="00055B64"/>
    <w:rsid w:val="000611EA"/>
    <w:rsid w:val="00061796"/>
    <w:rsid w:val="00061A0F"/>
    <w:rsid w:val="00062269"/>
    <w:rsid w:val="000626F8"/>
    <w:rsid w:val="00062F46"/>
    <w:rsid w:val="00063494"/>
    <w:rsid w:val="00063DC4"/>
    <w:rsid w:val="00064FAC"/>
    <w:rsid w:val="0006693E"/>
    <w:rsid w:val="00070818"/>
    <w:rsid w:val="000709DD"/>
    <w:rsid w:val="00070F3F"/>
    <w:rsid w:val="00071657"/>
    <w:rsid w:val="000726E6"/>
    <w:rsid w:val="00072EF4"/>
    <w:rsid w:val="00073CC7"/>
    <w:rsid w:val="00074E17"/>
    <w:rsid w:val="00075ABC"/>
    <w:rsid w:val="000761B3"/>
    <w:rsid w:val="00076AF4"/>
    <w:rsid w:val="00081083"/>
    <w:rsid w:val="00081CDA"/>
    <w:rsid w:val="000825A4"/>
    <w:rsid w:val="00083690"/>
    <w:rsid w:val="000836DF"/>
    <w:rsid w:val="00083888"/>
    <w:rsid w:val="00085287"/>
    <w:rsid w:val="000855DA"/>
    <w:rsid w:val="00085AD7"/>
    <w:rsid w:val="00086065"/>
    <w:rsid w:val="000874F8"/>
    <w:rsid w:val="00093E62"/>
    <w:rsid w:val="00094D42"/>
    <w:rsid w:val="0009576E"/>
    <w:rsid w:val="00095C0A"/>
    <w:rsid w:val="00097106"/>
    <w:rsid w:val="00097463"/>
    <w:rsid w:val="000A0930"/>
    <w:rsid w:val="000A1FA1"/>
    <w:rsid w:val="000A58EC"/>
    <w:rsid w:val="000A6400"/>
    <w:rsid w:val="000B0F28"/>
    <w:rsid w:val="000B17BA"/>
    <w:rsid w:val="000B1D48"/>
    <w:rsid w:val="000B2DC7"/>
    <w:rsid w:val="000B4871"/>
    <w:rsid w:val="000B5D51"/>
    <w:rsid w:val="000B5F95"/>
    <w:rsid w:val="000B7BBD"/>
    <w:rsid w:val="000C0DAD"/>
    <w:rsid w:val="000C2AA6"/>
    <w:rsid w:val="000C5C87"/>
    <w:rsid w:val="000C5D69"/>
    <w:rsid w:val="000C624C"/>
    <w:rsid w:val="000C65DA"/>
    <w:rsid w:val="000C669A"/>
    <w:rsid w:val="000D2030"/>
    <w:rsid w:val="000D3687"/>
    <w:rsid w:val="000D4AB4"/>
    <w:rsid w:val="000D5883"/>
    <w:rsid w:val="000D6245"/>
    <w:rsid w:val="000E0B0A"/>
    <w:rsid w:val="000E0CB2"/>
    <w:rsid w:val="000E12D0"/>
    <w:rsid w:val="000E1FB2"/>
    <w:rsid w:val="000E2215"/>
    <w:rsid w:val="000E2EDD"/>
    <w:rsid w:val="000E3E10"/>
    <w:rsid w:val="000E56E0"/>
    <w:rsid w:val="000E589C"/>
    <w:rsid w:val="000E6881"/>
    <w:rsid w:val="000E6B54"/>
    <w:rsid w:val="000E7B4F"/>
    <w:rsid w:val="000F1519"/>
    <w:rsid w:val="000F1AB3"/>
    <w:rsid w:val="000F1E6F"/>
    <w:rsid w:val="000F2B2C"/>
    <w:rsid w:val="000F443D"/>
    <w:rsid w:val="000F47E3"/>
    <w:rsid w:val="000F54D1"/>
    <w:rsid w:val="000F5553"/>
    <w:rsid w:val="000F61B6"/>
    <w:rsid w:val="000F71EE"/>
    <w:rsid w:val="00101015"/>
    <w:rsid w:val="001015F4"/>
    <w:rsid w:val="00101AD4"/>
    <w:rsid w:val="001020E6"/>
    <w:rsid w:val="00102390"/>
    <w:rsid w:val="001023A7"/>
    <w:rsid w:val="001029E0"/>
    <w:rsid w:val="0010435F"/>
    <w:rsid w:val="001048C7"/>
    <w:rsid w:val="00104D40"/>
    <w:rsid w:val="00104EE2"/>
    <w:rsid w:val="001062C4"/>
    <w:rsid w:val="001063DC"/>
    <w:rsid w:val="00106796"/>
    <w:rsid w:val="00106D68"/>
    <w:rsid w:val="00106F4F"/>
    <w:rsid w:val="00113390"/>
    <w:rsid w:val="00113E1C"/>
    <w:rsid w:val="00116522"/>
    <w:rsid w:val="00121519"/>
    <w:rsid w:val="001229E7"/>
    <w:rsid w:val="001230E6"/>
    <w:rsid w:val="00123AE4"/>
    <w:rsid w:val="001258D7"/>
    <w:rsid w:val="00126761"/>
    <w:rsid w:val="0012731B"/>
    <w:rsid w:val="0013466A"/>
    <w:rsid w:val="00135532"/>
    <w:rsid w:val="00135CB3"/>
    <w:rsid w:val="00136193"/>
    <w:rsid w:val="00136AC4"/>
    <w:rsid w:val="00136C90"/>
    <w:rsid w:val="00137293"/>
    <w:rsid w:val="00137E49"/>
    <w:rsid w:val="001404C2"/>
    <w:rsid w:val="0014094F"/>
    <w:rsid w:val="00142263"/>
    <w:rsid w:val="00143262"/>
    <w:rsid w:val="00143636"/>
    <w:rsid w:val="00145A85"/>
    <w:rsid w:val="00146C1D"/>
    <w:rsid w:val="00147A35"/>
    <w:rsid w:val="00151C46"/>
    <w:rsid w:val="00152BA7"/>
    <w:rsid w:val="00153699"/>
    <w:rsid w:val="001538CE"/>
    <w:rsid w:val="00153FC7"/>
    <w:rsid w:val="001543ED"/>
    <w:rsid w:val="00154C30"/>
    <w:rsid w:val="001551CB"/>
    <w:rsid w:val="00155718"/>
    <w:rsid w:val="00155B04"/>
    <w:rsid w:val="0015785F"/>
    <w:rsid w:val="001628C9"/>
    <w:rsid w:val="00163348"/>
    <w:rsid w:val="00163E58"/>
    <w:rsid w:val="00163EDC"/>
    <w:rsid w:val="00163FF7"/>
    <w:rsid w:val="001645E5"/>
    <w:rsid w:val="001648DE"/>
    <w:rsid w:val="00164CD2"/>
    <w:rsid w:val="001661B9"/>
    <w:rsid w:val="001662EA"/>
    <w:rsid w:val="00167BB5"/>
    <w:rsid w:val="001705F9"/>
    <w:rsid w:val="00171791"/>
    <w:rsid w:val="00172B93"/>
    <w:rsid w:val="00173474"/>
    <w:rsid w:val="00175F40"/>
    <w:rsid w:val="001763EE"/>
    <w:rsid w:val="001802B1"/>
    <w:rsid w:val="0018163D"/>
    <w:rsid w:val="001832D4"/>
    <w:rsid w:val="001835FB"/>
    <w:rsid w:val="00185FFE"/>
    <w:rsid w:val="00186BD6"/>
    <w:rsid w:val="00186F4B"/>
    <w:rsid w:val="001874E2"/>
    <w:rsid w:val="0018764B"/>
    <w:rsid w:val="00190377"/>
    <w:rsid w:val="0019079B"/>
    <w:rsid w:val="00190BD4"/>
    <w:rsid w:val="00191A7D"/>
    <w:rsid w:val="0019261A"/>
    <w:rsid w:val="001933A0"/>
    <w:rsid w:val="0019439D"/>
    <w:rsid w:val="001951CF"/>
    <w:rsid w:val="00195387"/>
    <w:rsid w:val="00195C12"/>
    <w:rsid w:val="00196D97"/>
    <w:rsid w:val="001971FC"/>
    <w:rsid w:val="001A01AE"/>
    <w:rsid w:val="001A1125"/>
    <w:rsid w:val="001A497D"/>
    <w:rsid w:val="001A7499"/>
    <w:rsid w:val="001B0306"/>
    <w:rsid w:val="001B3B9F"/>
    <w:rsid w:val="001B3C70"/>
    <w:rsid w:val="001B512F"/>
    <w:rsid w:val="001B64DB"/>
    <w:rsid w:val="001C033D"/>
    <w:rsid w:val="001C2CF0"/>
    <w:rsid w:val="001C3749"/>
    <w:rsid w:val="001C5EE7"/>
    <w:rsid w:val="001C65DE"/>
    <w:rsid w:val="001C6FFC"/>
    <w:rsid w:val="001D09DA"/>
    <w:rsid w:val="001D1951"/>
    <w:rsid w:val="001D1EE1"/>
    <w:rsid w:val="001D20A6"/>
    <w:rsid w:val="001D4410"/>
    <w:rsid w:val="001D5290"/>
    <w:rsid w:val="001D537C"/>
    <w:rsid w:val="001D6B4A"/>
    <w:rsid w:val="001D6FF7"/>
    <w:rsid w:val="001E124D"/>
    <w:rsid w:val="001E2C58"/>
    <w:rsid w:val="001E3284"/>
    <w:rsid w:val="001E34C1"/>
    <w:rsid w:val="001E3774"/>
    <w:rsid w:val="001E48B7"/>
    <w:rsid w:val="001E5692"/>
    <w:rsid w:val="001E6E98"/>
    <w:rsid w:val="001F07AC"/>
    <w:rsid w:val="001F0D75"/>
    <w:rsid w:val="001F2343"/>
    <w:rsid w:val="001F2C91"/>
    <w:rsid w:val="001F42AE"/>
    <w:rsid w:val="001F4ACC"/>
    <w:rsid w:val="001F5DAE"/>
    <w:rsid w:val="0020045F"/>
    <w:rsid w:val="0020097E"/>
    <w:rsid w:val="00201661"/>
    <w:rsid w:val="002019DD"/>
    <w:rsid w:val="00203924"/>
    <w:rsid w:val="00203FCA"/>
    <w:rsid w:val="002044F9"/>
    <w:rsid w:val="0020518E"/>
    <w:rsid w:val="00205D95"/>
    <w:rsid w:val="002060B4"/>
    <w:rsid w:val="00206A77"/>
    <w:rsid w:val="00207360"/>
    <w:rsid w:val="00211A57"/>
    <w:rsid w:val="002128A2"/>
    <w:rsid w:val="00212C74"/>
    <w:rsid w:val="00213CCE"/>
    <w:rsid w:val="00213E06"/>
    <w:rsid w:val="002155C8"/>
    <w:rsid w:val="0021621A"/>
    <w:rsid w:val="00220686"/>
    <w:rsid w:val="00221005"/>
    <w:rsid w:val="0022112B"/>
    <w:rsid w:val="00221966"/>
    <w:rsid w:val="00221C5F"/>
    <w:rsid w:val="00222126"/>
    <w:rsid w:val="00222340"/>
    <w:rsid w:val="002225AA"/>
    <w:rsid w:val="00223D37"/>
    <w:rsid w:val="00224184"/>
    <w:rsid w:val="0022494C"/>
    <w:rsid w:val="00224E99"/>
    <w:rsid w:val="002254BA"/>
    <w:rsid w:val="002300E2"/>
    <w:rsid w:val="00230E3B"/>
    <w:rsid w:val="00232092"/>
    <w:rsid w:val="002322AC"/>
    <w:rsid w:val="002328BB"/>
    <w:rsid w:val="00232F56"/>
    <w:rsid w:val="00233484"/>
    <w:rsid w:val="0023363B"/>
    <w:rsid w:val="00233738"/>
    <w:rsid w:val="002349FB"/>
    <w:rsid w:val="00235B37"/>
    <w:rsid w:val="00237058"/>
    <w:rsid w:val="00237F25"/>
    <w:rsid w:val="002403C0"/>
    <w:rsid w:val="00241018"/>
    <w:rsid w:val="0024122D"/>
    <w:rsid w:val="0024152B"/>
    <w:rsid w:val="00242265"/>
    <w:rsid w:val="00243BF1"/>
    <w:rsid w:val="00244CDA"/>
    <w:rsid w:val="002450F2"/>
    <w:rsid w:val="00247A44"/>
    <w:rsid w:val="00247D57"/>
    <w:rsid w:val="002507F5"/>
    <w:rsid w:val="00250801"/>
    <w:rsid w:val="002527F1"/>
    <w:rsid w:val="00252D64"/>
    <w:rsid w:val="00254095"/>
    <w:rsid w:val="00255B75"/>
    <w:rsid w:val="002562F3"/>
    <w:rsid w:val="0025667A"/>
    <w:rsid w:val="002566EE"/>
    <w:rsid w:val="00260005"/>
    <w:rsid w:val="00260072"/>
    <w:rsid w:val="00260144"/>
    <w:rsid w:val="00263067"/>
    <w:rsid w:val="0026398E"/>
    <w:rsid w:val="00266D47"/>
    <w:rsid w:val="00266DD8"/>
    <w:rsid w:val="00267CA7"/>
    <w:rsid w:val="00275809"/>
    <w:rsid w:val="0027602E"/>
    <w:rsid w:val="002808AB"/>
    <w:rsid w:val="002819CA"/>
    <w:rsid w:val="002839D4"/>
    <w:rsid w:val="00285F50"/>
    <w:rsid w:val="0028733E"/>
    <w:rsid w:val="00290101"/>
    <w:rsid w:val="00290456"/>
    <w:rsid w:val="002908AB"/>
    <w:rsid w:val="00291BD8"/>
    <w:rsid w:val="00294438"/>
    <w:rsid w:val="0029761C"/>
    <w:rsid w:val="002A1DC1"/>
    <w:rsid w:val="002A2736"/>
    <w:rsid w:val="002A55F1"/>
    <w:rsid w:val="002A56F1"/>
    <w:rsid w:val="002A5DB8"/>
    <w:rsid w:val="002B0515"/>
    <w:rsid w:val="002B05B5"/>
    <w:rsid w:val="002B0993"/>
    <w:rsid w:val="002B14DB"/>
    <w:rsid w:val="002B2D4C"/>
    <w:rsid w:val="002B4EDA"/>
    <w:rsid w:val="002B5DC5"/>
    <w:rsid w:val="002B6C22"/>
    <w:rsid w:val="002C0FD1"/>
    <w:rsid w:val="002C0FF7"/>
    <w:rsid w:val="002C22AB"/>
    <w:rsid w:val="002C2CE1"/>
    <w:rsid w:val="002C328E"/>
    <w:rsid w:val="002C49DF"/>
    <w:rsid w:val="002C65DE"/>
    <w:rsid w:val="002C7192"/>
    <w:rsid w:val="002C7316"/>
    <w:rsid w:val="002D0026"/>
    <w:rsid w:val="002D0D46"/>
    <w:rsid w:val="002D17C3"/>
    <w:rsid w:val="002D4C30"/>
    <w:rsid w:val="002D5432"/>
    <w:rsid w:val="002D6D5A"/>
    <w:rsid w:val="002D7479"/>
    <w:rsid w:val="002D7865"/>
    <w:rsid w:val="002D7892"/>
    <w:rsid w:val="002D799E"/>
    <w:rsid w:val="002D7FDF"/>
    <w:rsid w:val="002E14AD"/>
    <w:rsid w:val="002E170D"/>
    <w:rsid w:val="002E1AB5"/>
    <w:rsid w:val="002E2126"/>
    <w:rsid w:val="002E2874"/>
    <w:rsid w:val="002E52B7"/>
    <w:rsid w:val="002E53AE"/>
    <w:rsid w:val="002E5EDB"/>
    <w:rsid w:val="002F0CBC"/>
    <w:rsid w:val="002F2B8B"/>
    <w:rsid w:val="002F2BD7"/>
    <w:rsid w:val="002F2BED"/>
    <w:rsid w:val="002F366A"/>
    <w:rsid w:val="002F3B48"/>
    <w:rsid w:val="002F3DAF"/>
    <w:rsid w:val="002F5173"/>
    <w:rsid w:val="002F7132"/>
    <w:rsid w:val="00300E58"/>
    <w:rsid w:val="003017A9"/>
    <w:rsid w:val="0030258F"/>
    <w:rsid w:val="0030511A"/>
    <w:rsid w:val="003053FC"/>
    <w:rsid w:val="00307C8C"/>
    <w:rsid w:val="003100B4"/>
    <w:rsid w:val="0031050D"/>
    <w:rsid w:val="00313119"/>
    <w:rsid w:val="00313F9B"/>
    <w:rsid w:val="00314B80"/>
    <w:rsid w:val="0031585C"/>
    <w:rsid w:val="00316DC3"/>
    <w:rsid w:val="00320880"/>
    <w:rsid w:val="00322E30"/>
    <w:rsid w:val="00324244"/>
    <w:rsid w:val="003252EB"/>
    <w:rsid w:val="00325626"/>
    <w:rsid w:val="00326379"/>
    <w:rsid w:val="0032668C"/>
    <w:rsid w:val="00332516"/>
    <w:rsid w:val="003327F9"/>
    <w:rsid w:val="00332DC4"/>
    <w:rsid w:val="00333193"/>
    <w:rsid w:val="00333B20"/>
    <w:rsid w:val="0033651B"/>
    <w:rsid w:val="00336E64"/>
    <w:rsid w:val="00337232"/>
    <w:rsid w:val="003420CC"/>
    <w:rsid w:val="00342F87"/>
    <w:rsid w:val="00346F10"/>
    <w:rsid w:val="003500C0"/>
    <w:rsid w:val="00350CCB"/>
    <w:rsid w:val="00350CCD"/>
    <w:rsid w:val="00352B96"/>
    <w:rsid w:val="00353857"/>
    <w:rsid w:val="00353DB4"/>
    <w:rsid w:val="0035449F"/>
    <w:rsid w:val="00354711"/>
    <w:rsid w:val="003550EE"/>
    <w:rsid w:val="0035614C"/>
    <w:rsid w:val="00360677"/>
    <w:rsid w:val="00362056"/>
    <w:rsid w:val="003620ED"/>
    <w:rsid w:val="003639DD"/>
    <w:rsid w:val="0036503F"/>
    <w:rsid w:val="00365DCA"/>
    <w:rsid w:val="00365E7D"/>
    <w:rsid w:val="00366A0A"/>
    <w:rsid w:val="0036713D"/>
    <w:rsid w:val="0036765C"/>
    <w:rsid w:val="00370540"/>
    <w:rsid w:val="00370F5E"/>
    <w:rsid w:val="0037264F"/>
    <w:rsid w:val="003737D4"/>
    <w:rsid w:val="00373DAE"/>
    <w:rsid w:val="00374BB1"/>
    <w:rsid w:val="00375EE2"/>
    <w:rsid w:val="003779D9"/>
    <w:rsid w:val="003805FF"/>
    <w:rsid w:val="003813A2"/>
    <w:rsid w:val="0038143E"/>
    <w:rsid w:val="00383E8F"/>
    <w:rsid w:val="003850EE"/>
    <w:rsid w:val="00386286"/>
    <w:rsid w:val="003864E2"/>
    <w:rsid w:val="00386783"/>
    <w:rsid w:val="00386910"/>
    <w:rsid w:val="00387397"/>
    <w:rsid w:val="003878E4"/>
    <w:rsid w:val="00390888"/>
    <w:rsid w:val="00390D4D"/>
    <w:rsid w:val="003926A2"/>
    <w:rsid w:val="00394EEF"/>
    <w:rsid w:val="003957BC"/>
    <w:rsid w:val="0039594B"/>
    <w:rsid w:val="00396096"/>
    <w:rsid w:val="003A0BC2"/>
    <w:rsid w:val="003A2E72"/>
    <w:rsid w:val="003A2EF5"/>
    <w:rsid w:val="003A3969"/>
    <w:rsid w:val="003A4084"/>
    <w:rsid w:val="003A45B9"/>
    <w:rsid w:val="003A7025"/>
    <w:rsid w:val="003B0124"/>
    <w:rsid w:val="003B1052"/>
    <w:rsid w:val="003B342B"/>
    <w:rsid w:val="003B518D"/>
    <w:rsid w:val="003B6929"/>
    <w:rsid w:val="003C0C14"/>
    <w:rsid w:val="003C13B2"/>
    <w:rsid w:val="003C175C"/>
    <w:rsid w:val="003C1C6A"/>
    <w:rsid w:val="003C2BF5"/>
    <w:rsid w:val="003C2EDE"/>
    <w:rsid w:val="003C3CBA"/>
    <w:rsid w:val="003C3FB7"/>
    <w:rsid w:val="003C40E3"/>
    <w:rsid w:val="003C4BE6"/>
    <w:rsid w:val="003C4C6C"/>
    <w:rsid w:val="003C4FFF"/>
    <w:rsid w:val="003C5192"/>
    <w:rsid w:val="003C5D04"/>
    <w:rsid w:val="003C743C"/>
    <w:rsid w:val="003C794A"/>
    <w:rsid w:val="003D1805"/>
    <w:rsid w:val="003D3AB1"/>
    <w:rsid w:val="003D4144"/>
    <w:rsid w:val="003D4A16"/>
    <w:rsid w:val="003D4DE0"/>
    <w:rsid w:val="003D5E5E"/>
    <w:rsid w:val="003D6698"/>
    <w:rsid w:val="003D7602"/>
    <w:rsid w:val="003D7903"/>
    <w:rsid w:val="003E04F4"/>
    <w:rsid w:val="003E09BD"/>
    <w:rsid w:val="003E153C"/>
    <w:rsid w:val="003E3657"/>
    <w:rsid w:val="003E3C1E"/>
    <w:rsid w:val="003E78FB"/>
    <w:rsid w:val="003F1986"/>
    <w:rsid w:val="003F35AF"/>
    <w:rsid w:val="003F4477"/>
    <w:rsid w:val="003F4D9E"/>
    <w:rsid w:val="003F5202"/>
    <w:rsid w:val="003F6E72"/>
    <w:rsid w:val="003F71B8"/>
    <w:rsid w:val="003F7C56"/>
    <w:rsid w:val="003F7DE1"/>
    <w:rsid w:val="00400D1B"/>
    <w:rsid w:val="00403460"/>
    <w:rsid w:val="004034A9"/>
    <w:rsid w:val="004034DA"/>
    <w:rsid w:val="00403AB0"/>
    <w:rsid w:val="004042B2"/>
    <w:rsid w:val="00404D25"/>
    <w:rsid w:val="004052A0"/>
    <w:rsid w:val="004062E3"/>
    <w:rsid w:val="00410D7D"/>
    <w:rsid w:val="00410DD7"/>
    <w:rsid w:val="00410EE9"/>
    <w:rsid w:val="004132E2"/>
    <w:rsid w:val="00414661"/>
    <w:rsid w:val="00415AA3"/>
    <w:rsid w:val="00416978"/>
    <w:rsid w:val="00416C55"/>
    <w:rsid w:val="0041719F"/>
    <w:rsid w:val="00421600"/>
    <w:rsid w:val="00422013"/>
    <w:rsid w:val="00423727"/>
    <w:rsid w:val="004256AE"/>
    <w:rsid w:val="00425D80"/>
    <w:rsid w:val="00426A27"/>
    <w:rsid w:val="00427A09"/>
    <w:rsid w:val="0043075A"/>
    <w:rsid w:val="00432468"/>
    <w:rsid w:val="00433278"/>
    <w:rsid w:val="00433F20"/>
    <w:rsid w:val="004344CA"/>
    <w:rsid w:val="00434AB7"/>
    <w:rsid w:val="00436164"/>
    <w:rsid w:val="00436CE2"/>
    <w:rsid w:val="0044386B"/>
    <w:rsid w:val="00444144"/>
    <w:rsid w:val="00444959"/>
    <w:rsid w:val="00446BB9"/>
    <w:rsid w:val="004472B1"/>
    <w:rsid w:val="0044770A"/>
    <w:rsid w:val="00447F01"/>
    <w:rsid w:val="0045004C"/>
    <w:rsid w:val="0045063E"/>
    <w:rsid w:val="00451118"/>
    <w:rsid w:val="004522DF"/>
    <w:rsid w:val="004537D2"/>
    <w:rsid w:val="00456092"/>
    <w:rsid w:val="004569D3"/>
    <w:rsid w:val="00457D78"/>
    <w:rsid w:val="004600DB"/>
    <w:rsid w:val="00460D30"/>
    <w:rsid w:val="00461276"/>
    <w:rsid w:val="004616D5"/>
    <w:rsid w:val="00462D1D"/>
    <w:rsid w:val="00463864"/>
    <w:rsid w:val="00467FCB"/>
    <w:rsid w:val="00470026"/>
    <w:rsid w:val="00470508"/>
    <w:rsid w:val="00471A21"/>
    <w:rsid w:val="00471B9A"/>
    <w:rsid w:val="00480100"/>
    <w:rsid w:val="00480D02"/>
    <w:rsid w:val="004820D4"/>
    <w:rsid w:val="0048213C"/>
    <w:rsid w:val="00482C2B"/>
    <w:rsid w:val="00483B81"/>
    <w:rsid w:val="00483F69"/>
    <w:rsid w:val="0048429D"/>
    <w:rsid w:val="00487247"/>
    <w:rsid w:val="00487483"/>
    <w:rsid w:val="004907F9"/>
    <w:rsid w:val="004917AF"/>
    <w:rsid w:val="00496487"/>
    <w:rsid w:val="004966DC"/>
    <w:rsid w:val="004A0E6F"/>
    <w:rsid w:val="004A1406"/>
    <w:rsid w:val="004A1DED"/>
    <w:rsid w:val="004A28D2"/>
    <w:rsid w:val="004A2EEB"/>
    <w:rsid w:val="004A2F1D"/>
    <w:rsid w:val="004A4BBE"/>
    <w:rsid w:val="004A536F"/>
    <w:rsid w:val="004A5E65"/>
    <w:rsid w:val="004A639B"/>
    <w:rsid w:val="004B16D3"/>
    <w:rsid w:val="004B243F"/>
    <w:rsid w:val="004B2E03"/>
    <w:rsid w:val="004B5120"/>
    <w:rsid w:val="004B6CF9"/>
    <w:rsid w:val="004B6EA6"/>
    <w:rsid w:val="004B6ED4"/>
    <w:rsid w:val="004C1A42"/>
    <w:rsid w:val="004C2448"/>
    <w:rsid w:val="004C351A"/>
    <w:rsid w:val="004C4B88"/>
    <w:rsid w:val="004C56E3"/>
    <w:rsid w:val="004C5BAD"/>
    <w:rsid w:val="004C5DCE"/>
    <w:rsid w:val="004C6FBE"/>
    <w:rsid w:val="004D1536"/>
    <w:rsid w:val="004D1B78"/>
    <w:rsid w:val="004D2643"/>
    <w:rsid w:val="004D3C3E"/>
    <w:rsid w:val="004D4FB5"/>
    <w:rsid w:val="004D7A39"/>
    <w:rsid w:val="004E0B33"/>
    <w:rsid w:val="004E0CDE"/>
    <w:rsid w:val="004E0F9F"/>
    <w:rsid w:val="004E12AA"/>
    <w:rsid w:val="004E1DB9"/>
    <w:rsid w:val="004E289E"/>
    <w:rsid w:val="004E5052"/>
    <w:rsid w:val="004E74F8"/>
    <w:rsid w:val="004E7569"/>
    <w:rsid w:val="004F127D"/>
    <w:rsid w:val="004F1CBE"/>
    <w:rsid w:val="004F29CC"/>
    <w:rsid w:val="004F34B7"/>
    <w:rsid w:val="004F4329"/>
    <w:rsid w:val="004F565E"/>
    <w:rsid w:val="004F7005"/>
    <w:rsid w:val="004F7BE3"/>
    <w:rsid w:val="00500712"/>
    <w:rsid w:val="0050076C"/>
    <w:rsid w:val="00500B01"/>
    <w:rsid w:val="005010C3"/>
    <w:rsid w:val="00503029"/>
    <w:rsid w:val="00503580"/>
    <w:rsid w:val="00503DCD"/>
    <w:rsid w:val="005044EA"/>
    <w:rsid w:val="0050694C"/>
    <w:rsid w:val="005078A9"/>
    <w:rsid w:val="00512E1B"/>
    <w:rsid w:val="005132A6"/>
    <w:rsid w:val="00513706"/>
    <w:rsid w:val="00514168"/>
    <w:rsid w:val="00514386"/>
    <w:rsid w:val="0051661C"/>
    <w:rsid w:val="00517238"/>
    <w:rsid w:val="00520B21"/>
    <w:rsid w:val="0052100F"/>
    <w:rsid w:val="00523591"/>
    <w:rsid w:val="00524320"/>
    <w:rsid w:val="00524B6D"/>
    <w:rsid w:val="00525416"/>
    <w:rsid w:val="0052563E"/>
    <w:rsid w:val="00526F27"/>
    <w:rsid w:val="0053177E"/>
    <w:rsid w:val="00535713"/>
    <w:rsid w:val="00540BCE"/>
    <w:rsid w:val="00540F15"/>
    <w:rsid w:val="00541A72"/>
    <w:rsid w:val="00542FA1"/>
    <w:rsid w:val="005436D6"/>
    <w:rsid w:val="00545772"/>
    <w:rsid w:val="00545DA0"/>
    <w:rsid w:val="00545E38"/>
    <w:rsid w:val="00546112"/>
    <w:rsid w:val="00550E87"/>
    <w:rsid w:val="005516B5"/>
    <w:rsid w:val="005517C1"/>
    <w:rsid w:val="00551A31"/>
    <w:rsid w:val="00552B79"/>
    <w:rsid w:val="005532A4"/>
    <w:rsid w:val="0055333B"/>
    <w:rsid w:val="005535E3"/>
    <w:rsid w:val="00553BBC"/>
    <w:rsid w:val="005542A4"/>
    <w:rsid w:val="005566AB"/>
    <w:rsid w:val="005567F9"/>
    <w:rsid w:val="005602F7"/>
    <w:rsid w:val="005614A8"/>
    <w:rsid w:val="00561952"/>
    <w:rsid w:val="0056223B"/>
    <w:rsid w:val="00566AA2"/>
    <w:rsid w:val="005678EE"/>
    <w:rsid w:val="00567A12"/>
    <w:rsid w:val="005700C4"/>
    <w:rsid w:val="00571198"/>
    <w:rsid w:val="0057189E"/>
    <w:rsid w:val="005741ED"/>
    <w:rsid w:val="00575E85"/>
    <w:rsid w:val="00575FA9"/>
    <w:rsid w:val="0057678F"/>
    <w:rsid w:val="005819E6"/>
    <w:rsid w:val="005824B9"/>
    <w:rsid w:val="00582D0A"/>
    <w:rsid w:val="00583031"/>
    <w:rsid w:val="005834D5"/>
    <w:rsid w:val="00583628"/>
    <w:rsid w:val="005854E7"/>
    <w:rsid w:val="00587CDB"/>
    <w:rsid w:val="00590677"/>
    <w:rsid w:val="005906D5"/>
    <w:rsid w:val="00590A91"/>
    <w:rsid w:val="00590D9B"/>
    <w:rsid w:val="00591DBC"/>
    <w:rsid w:val="00592263"/>
    <w:rsid w:val="005922E4"/>
    <w:rsid w:val="005923C1"/>
    <w:rsid w:val="00592D89"/>
    <w:rsid w:val="00594539"/>
    <w:rsid w:val="005945E5"/>
    <w:rsid w:val="00595255"/>
    <w:rsid w:val="00595BEB"/>
    <w:rsid w:val="00595E01"/>
    <w:rsid w:val="0059631B"/>
    <w:rsid w:val="005A0C76"/>
    <w:rsid w:val="005A18F8"/>
    <w:rsid w:val="005A235E"/>
    <w:rsid w:val="005A371B"/>
    <w:rsid w:val="005A4C02"/>
    <w:rsid w:val="005A510A"/>
    <w:rsid w:val="005A6234"/>
    <w:rsid w:val="005A6F4F"/>
    <w:rsid w:val="005A79C2"/>
    <w:rsid w:val="005B09A2"/>
    <w:rsid w:val="005B17A2"/>
    <w:rsid w:val="005B1F8B"/>
    <w:rsid w:val="005B1FD6"/>
    <w:rsid w:val="005B21FD"/>
    <w:rsid w:val="005B26AA"/>
    <w:rsid w:val="005B4457"/>
    <w:rsid w:val="005B6903"/>
    <w:rsid w:val="005C09DA"/>
    <w:rsid w:val="005C0DE0"/>
    <w:rsid w:val="005C1B7D"/>
    <w:rsid w:val="005C2501"/>
    <w:rsid w:val="005C29CE"/>
    <w:rsid w:val="005C2AFF"/>
    <w:rsid w:val="005C4200"/>
    <w:rsid w:val="005C4416"/>
    <w:rsid w:val="005C490A"/>
    <w:rsid w:val="005C4BC0"/>
    <w:rsid w:val="005C592C"/>
    <w:rsid w:val="005C596E"/>
    <w:rsid w:val="005C667D"/>
    <w:rsid w:val="005D0434"/>
    <w:rsid w:val="005D0654"/>
    <w:rsid w:val="005D35EC"/>
    <w:rsid w:val="005D4744"/>
    <w:rsid w:val="005D4CAC"/>
    <w:rsid w:val="005D5005"/>
    <w:rsid w:val="005D589E"/>
    <w:rsid w:val="005D6182"/>
    <w:rsid w:val="005D6700"/>
    <w:rsid w:val="005D6FD2"/>
    <w:rsid w:val="005D7197"/>
    <w:rsid w:val="005D732D"/>
    <w:rsid w:val="005E1D3C"/>
    <w:rsid w:val="005E323D"/>
    <w:rsid w:val="005E6F10"/>
    <w:rsid w:val="005F2588"/>
    <w:rsid w:val="005F332B"/>
    <w:rsid w:val="005F388E"/>
    <w:rsid w:val="005F4D95"/>
    <w:rsid w:val="005F50B0"/>
    <w:rsid w:val="005F58A2"/>
    <w:rsid w:val="005F58CD"/>
    <w:rsid w:val="005F5D9E"/>
    <w:rsid w:val="005F6E22"/>
    <w:rsid w:val="005F7185"/>
    <w:rsid w:val="005F71A6"/>
    <w:rsid w:val="005F7A38"/>
    <w:rsid w:val="005F7A3F"/>
    <w:rsid w:val="005F7CFD"/>
    <w:rsid w:val="00602572"/>
    <w:rsid w:val="006046B4"/>
    <w:rsid w:val="00604782"/>
    <w:rsid w:val="00604D6A"/>
    <w:rsid w:val="006055AC"/>
    <w:rsid w:val="00605C0C"/>
    <w:rsid w:val="00606CDB"/>
    <w:rsid w:val="00607ECF"/>
    <w:rsid w:val="00610235"/>
    <w:rsid w:val="00610792"/>
    <w:rsid w:val="0061143D"/>
    <w:rsid w:val="00611A7F"/>
    <w:rsid w:val="006132D8"/>
    <w:rsid w:val="00614BCC"/>
    <w:rsid w:val="00620222"/>
    <w:rsid w:val="00621410"/>
    <w:rsid w:val="006214BC"/>
    <w:rsid w:val="006215BD"/>
    <w:rsid w:val="00621837"/>
    <w:rsid w:val="00622042"/>
    <w:rsid w:val="00622262"/>
    <w:rsid w:val="00622367"/>
    <w:rsid w:val="00622626"/>
    <w:rsid w:val="00622C4F"/>
    <w:rsid w:val="00624DE0"/>
    <w:rsid w:val="0063078B"/>
    <w:rsid w:val="00630CB8"/>
    <w:rsid w:val="00631053"/>
    <w:rsid w:val="006318FA"/>
    <w:rsid w:val="00631DC6"/>
    <w:rsid w:val="0063276B"/>
    <w:rsid w:val="006357CD"/>
    <w:rsid w:val="00636378"/>
    <w:rsid w:val="00636E85"/>
    <w:rsid w:val="00637F41"/>
    <w:rsid w:val="006425CD"/>
    <w:rsid w:val="00642964"/>
    <w:rsid w:val="00644CBA"/>
    <w:rsid w:val="00644E9D"/>
    <w:rsid w:val="00645C51"/>
    <w:rsid w:val="00646A0A"/>
    <w:rsid w:val="00646C9E"/>
    <w:rsid w:val="00647B9F"/>
    <w:rsid w:val="00651329"/>
    <w:rsid w:val="006528C5"/>
    <w:rsid w:val="00652BFA"/>
    <w:rsid w:val="00653200"/>
    <w:rsid w:val="00653C75"/>
    <w:rsid w:val="006551AC"/>
    <w:rsid w:val="00656970"/>
    <w:rsid w:val="006579AA"/>
    <w:rsid w:val="00657F84"/>
    <w:rsid w:val="00660227"/>
    <w:rsid w:val="00660A45"/>
    <w:rsid w:val="00660E94"/>
    <w:rsid w:val="006612E6"/>
    <w:rsid w:val="006616AC"/>
    <w:rsid w:val="0066335E"/>
    <w:rsid w:val="0066432D"/>
    <w:rsid w:val="00664A62"/>
    <w:rsid w:val="006669B9"/>
    <w:rsid w:val="00666B9C"/>
    <w:rsid w:val="00671065"/>
    <w:rsid w:val="00674A4A"/>
    <w:rsid w:val="0067697B"/>
    <w:rsid w:val="00676BED"/>
    <w:rsid w:val="00676FAD"/>
    <w:rsid w:val="006771A2"/>
    <w:rsid w:val="00677FC8"/>
    <w:rsid w:val="00680ED1"/>
    <w:rsid w:val="00681293"/>
    <w:rsid w:val="0068279E"/>
    <w:rsid w:val="00683254"/>
    <w:rsid w:val="00683259"/>
    <w:rsid w:val="00683E99"/>
    <w:rsid w:val="0068422E"/>
    <w:rsid w:val="00685CFC"/>
    <w:rsid w:val="00685E3A"/>
    <w:rsid w:val="0068604C"/>
    <w:rsid w:val="00692190"/>
    <w:rsid w:val="006921EF"/>
    <w:rsid w:val="00692D86"/>
    <w:rsid w:val="00694BEA"/>
    <w:rsid w:val="00695E1E"/>
    <w:rsid w:val="006966AC"/>
    <w:rsid w:val="006969AF"/>
    <w:rsid w:val="006A030F"/>
    <w:rsid w:val="006A0B70"/>
    <w:rsid w:val="006A2095"/>
    <w:rsid w:val="006A2D1D"/>
    <w:rsid w:val="006A42C1"/>
    <w:rsid w:val="006A6DBA"/>
    <w:rsid w:val="006A732A"/>
    <w:rsid w:val="006A78B7"/>
    <w:rsid w:val="006B02EA"/>
    <w:rsid w:val="006B0736"/>
    <w:rsid w:val="006B1BEF"/>
    <w:rsid w:val="006B2BA1"/>
    <w:rsid w:val="006B2E22"/>
    <w:rsid w:val="006B321A"/>
    <w:rsid w:val="006B3652"/>
    <w:rsid w:val="006B3785"/>
    <w:rsid w:val="006B4110"/>
    <w:rsid w:val="006B4320"/>
    <w:rsid w:val="006B598E"/>
    <w:rsid w:val="006B6070"/>
    <w:rsid w:val="006B695F"/>
    <w:rsid w:val="006C0ADA"/>
    <w:rsid w:val="006D0112"/>
    <w:rsid w:val="006D43FB"/>
    <w:rsid w:val="006D6748"/>
    <w:rsid w:val="006D6AC4"/>
    <w:rsid w:val="006E0E2E"/>
    <w:rsid w:val="006E12DE"/>
    <w:rsid w:val="006E1694"/>
    <w:rsid w:val="006E23D7"/>
    <w:rsid w:val="006E3110"/>
    <w:rsid w:val="006E3407"/>
    <w:rsid w:val="006E3741"/>
    <w:rsid w:val="006E3814"/>
    <w:rsid w:val="006E5DC3"/>
    <w:rsid w:val="006E5E60"/>
    <w:rsid w:val="006F16E2"/>
    <w:rsid w:val="006F228C"/>
    <w:rsid w:val="006F2883"/>
    <w:rsid w:val="006F38E3"/>
    <w:rsid w:val="006F3A5D"/>
    <w:rsid w:val="006F486D"/>
    <w:rsid w:val="006F58C3"/>
    <w:rsid w:val="006F5FF7"/>
    <w:rsid w:val="006F6CAE"/>
    <w:rsid w:val="006F794A"/>
    <w:rsid w:val="00702005"/>
    <w:rsid w:val="00702781"/>
    <w:rsid w:val="0070373D"/>
    <w:rsid w:val="007037AE"/>
    <w:rsid w:val="00703AD0"/>
    <w:rsid w:val="00703FD3"/>
    <w:rsid w:val="0070492B"/>
    <w:rsid w:val="00705BEE"/>
    <w:rsid w:val="00706958"/>
    <w:rsid w:val="00707846"/>
    <w:rsid w:val="00710A61"/>
    <w:rsid w:val="007111AD"/>
    <w:rsid w:val="007117E8"/>
    <w:rsid w:val="00711864"/>
    <w:rsid w:val="00712303"/>
    <w:rsid w:val="007139AE"/>
    <w:rsid w:val="00714A3F"/>
    <w:rsid w:val="0071591B"/>
    <w:rsid w:val="00716999"/>
    <w:rsid w:val="0072282C"/>
    <w:rsid w:val="007242DA"/>
    <w:rsid w:val="0072490E"/>
    <w:rsid w:val="00724F93"/>
    <w:rsid w:val="00726465"/>
    <w:rsid w:val="00733508"/>
    <w:rsid w:val="0073442E"/>
    <w:rsid w:val="00734D3F"/>
    <w:rsid w:val="00736151"/>
    <w:rsid w:val="00740AD1"/>
    <w:rsid w:val="00744924"/>
    <w:rsid w:val="00745D68"/>
    <w:rsid w:val="00753F30"/>
    <w:rsid w:val="00754D06"/>
    <w:rsid w:val="00755B9F"/>
    <w:rsid w:val="00756315"/>
    <w:rsid w:val="00757308"/>
    <w:rsid w:val="007575CC"/>
    <w:rsid w:val="007577D2"/>
    <w:rsid w:val="00763001"/>
    <w:rsid w:val="00763697"/>
    <w:rsid w:val="0076387D"/>
    <w:rsid w:val="0076586C"/>
    <w:rsid w:val="0076747D"/>
    <w:rsid w:val="007674C4"/>
    <w:rsid w:val="00767B22"/>
    <w:rsid w:val="007703B9"/>
    <w:rsid w:val="00770522"/>
    <w:rsid w:val="007715FC"/>
    <w:rsid w:val="007737E2"/>
    <w:rsid w:val="00773803"/>
    <w:rsid w:val="00774557"/>
    <w:rsid w:val="00774A0A"/>
    <w:rsid w:val="00775319"/>
    <w:rsid w:val="007765E2"/>
    <w:rsid w:val="00777131"/>
    <w:rsid w:val="00781D4C"/>
    <w:rsid w:val="00782AB5"/>
    <w:rsid w:val="00786C2D"/>
    <w:rsid w:val="00786F8A"/>
    <w:rsid w:val="00787755"/>
    <w:rsid w:val="00790D50"/>
    <w:rsid w:val="00791154"/>
    <w:rsid w:val="007912A0"/>
    <w:rsid w:val="00791400"/>
    <w:rsid w:val="007927CB"/>
    <w:rsid w:val="00793819"/>
    <w:rsid w:val="00794EF7"/>
    <w:rsid w:val="00795128"/>
    <w:rsid w:val="00796B16"/>
    <w:rsid w:val="0079799C"/>
    <w:rsid w:val="007A0453"/>
    <w:rsid w:val="007A059C"/>
    <w:rsid w:val="007A0904"/>
    <w:rsid w:val="007A4BD5"/>
    <w:rsid w:val="007A55E5"/>
    <w:rsid w:val="007A5B7E"/>
    <w:rsid w:val="007A652B"/>
    <w:rsid w:val="007B05D5"/>
    <w:rsid w:val="007B0BF8"/>
    <w:rsid w:val="007B1AFD"/>
    <w:rsid w:val="007B3014"/>
    <w:rsid w:val="007B3443"/>
    <w:rsid w:val="007B43F7"/>
    <w:rsid w:val="007B4EE5"/>
    <w:rsid w:val="007B5AD7"/>
    <w:rsid w:val="007B7227"/>
    <w:rsid w:val="007B7BBC"/>
    <w:rsid w:val="007C0073"/>
    <w:rsid w:val="007C1540"/>
    <w:rsid w:val="007C15B9"/>
    <w:rsid w:val="007C2830"/>
    <w:rsid w:val="007C4615"/>
    <w:rsid w:val="007C47E6"/>
    <w:rsid w:val="007C57A0"/>
    <w:rsid w:val="007C76AA"/>
    <w:rsid w:val="007C7CC0"/>
    <w:rsid w:val="007D0828"/>
    <w:rsid w:val="007D08D4"/>
    <w:rsid w:val="007D19B0"/>
    <w:rsid w:val="007D32C6"/>
    <w:rsid w:val="007D3587"/>
    <w:rsid w:val="007D37BC"/>
    <w:rsid w:val="007D5864"/>
    <w:rsid w:val="007D6BA1"/>
    <w:rsid w:val="007D7669"/>
    <w:rsid w:val="007E29CC"/>
    <w:rsid w:val="007E2BE1"/>
    <w:rsid w:val="007E6155"/>
    <w:rsid w:val="007F0F7B"/>
    <w:rsid w:val="007F1415"/>
    <w:rsid w:val="007F1B10"/>
    <w:rsid w:val="007F36F7"/>
    <w:rsid w:val="007F3DFC"/>
    <w:rsid w:val="007F6453"/>
    <w:rsid w:val="007F7823"/>
    <w:rsid w:val="0080106C"/>
    <w:rsid w:val="00801248"/>
    <w:rsid w:val="008019AD"/>
    <w:rsid w:val="00804E0C"/>
    <w:rsid w:val="0080571B"/>
    <w:rsid w:val="00806EE0"/>
    <w:rsid w:val="0080709D"/>
    <w:rsid w:val="008071F3"/>
    <w:rsid w:val="0080785C"/>
    <w:rsid w:val="008131D4"/>
    <w:rsid w:val="0081339F"/>
    <w:rsid w:val="008134B2"/>
    <w:rsid w:val="008141E1"/>
    <w:rsid w:val="008143B1"/>
    <w:rsid w:val="008151EB"/>
    <w:rsid w:val="00815776"/>
    <w:rsid w:val="008160B0"/>
    <w:rsid w:val="0082100D"/>
    <w:rsid w:val="00824987"/>
    <w:rsid w:val="00825245"/>
    <w:rsid w:val="00827300"/>
    <w:rsid w:val="00827B1D"/>
    <w:rsid w:val="0083012C"/>
    <w:rsid w:val="00830372"/>
    <w:rsid w:val="0083066D"/>
    <w:rsid w:val="00831FAC"/>
    <w:rsid w:val="00832377"/>
    <w:rsid w:val="008344E7"/>
    <w:rsid w:val="00834C41"/>
    <w:rsid w:val="00836143"/>
    <w:rsid w:val="008362EB"/>
    <w:rsid w:val="008371B8"/>
    <w:rsid w:val="00837447"/>
    <w:rsid w:val="00840093"/>
    <w:rsid w:val="008405AC"/>
    <w:rsid w:val="00843661"/>
    <w:rsid w:val="00843E0C"/>
    <w:rsid w:val="0084464C"/>
    <w:rsid w:val="00844757"/>
    <w:rsid w:val="008455BD"/>
    <w:rsid w:val="00846660"/>
    <w:rsid w:val="0084780C"/>
    <w:rsid w:val="00847877"/>
    <w:rsid w:val="008529C5"/>
    <w:rsid w:val="0085343C"/>
    <w:rsid w:val="00853655"/>
    <w:rsid w:val="00856989"/>
    <w:rsid w:val="00856E36"/>
    <w:rsid w:val="00857008"/>
    <w:rsid w:val="00860E75"/>
    <w:rsid w:val="00862600"/>
    <w:rsid w:val="00862B3A"/>
    <w:rsid w:val="00862E6A"/>
    <w:rsid w:val="008638A9"/>
    <w:rsid w:val="00863D8B"/>
    <w:rsid w:val="008654B9"/>
    <w:rsid w:val="0086627B"/>
    <w:rsid w:val="008663F0"/>
    <w:rsid w:val="00866659"/>
    <w:rsid w:val="0086666C"/>
    <w:rsid w:val="008677CB"/>
    <w:rsid w:val="00870718"/>
    <w:rsid w:val="00870C7B"/>
    <w:rsid w:val="00872625"/>
    <w:rsid w:val="0087278C"/>
    <w:rsid w:val="00873171"/>
    <w:rsid w:val="00873CC3"/>
    <w:rsid w:val="00874FC2"/>
    <w:rsid w:val="00876B9E"/>
    <w:rsid w:val="008803F2"/>
    <w:rsid w:val="00880674"/>
    <w:rsid w:val="008819D2"/>
    <w:rsid w:val="00882485"/>
    <w:rsid w:val="008832F7"/>
    <w:rsid w:val="008834C7"/>
    <w:rsid w:val="00883D57"/>
    <w:rsid w:val="00886F76"/>
    <w:rsid w:val="00887933"/>
    <w:rsid w:val="00891240"/>
    <w:rsid w:val="00891499"/>
    <w:rsid w:val="00891B7C"/>
    <w:rsid w:val="00892D36"/>
    <w:rsid w:val="008947FA"/>
    <w:rsid w:val="00895257"/>
    <w:rsid w:val="00895A43"/>
    <w:rsid w:val="00897959"/>
    <w:rsid w:val="008A0541"/>
    <w:rsid w:val="008A0941"/>
    <w:rsid w:val="008A31EC"/>
    <w:rsid w:val="008A4F5D"/>
    <w:rsid w:val="008A7BAF"/>
    <w:rsid w:val="008B0502"/>
    <w:rsid w:val="008B0B03"/>
    <w:rsid w:val="008B341F"/>
    <w:rsid w:val="008B3969"/>
    <w:rsid w:val="008B3A21"/>
    <w:rsid w:val="008B55ED"/>
    <w:rsid w:val="008B600C"/>
    <w:rsid w:val="008B6C31"/>
    <w:rsid w:val="008B7170"/>
    <w:rsid w:val="008B79FC"/>
    <w:rsid w:val="008B7C44"/>
    <w:rsid w:val="008C01B6"/>
    <w:rsid w:val="008C0777"/>
    <w:rsid w:val="008C0D57"/>
    <w:rsid w:val="008C0EA3"/>
    <w:rsid w:val="008C24F7"/>
    <w:rsid w:val="008C2757"/>
    <w:rsid w:val="008C34E0"/>
    <w:rsid w:val="008C5843"/>
    <w:rsid w:val="008C58D5"/>
    <w:rsid w:val="008C7AA8"/>
    <w:rsid w:val="008D1A16"/>
    <w:rsid w:val="008D1B34"/>
    <w:rsid w:val="008D236F"/>
    <w:rsid w:val="008D27D4"/>
    <w:rsid w:val="008D3100"/>
    <w:rsid w:val="008D4260"/>
    <w:rsid w:val="008D47BA"/>
    <w:rsid w:val="008D578B"/>
    <w:rsid w:val="008D6BD1"/>
    <w:rsid w:val="008D7336"/>
    <w:rsid w:val="008D7B7A"/>
    <w:rsid w:val="008E0C33"/>
    <w:rsid w:val="008E184F"/>
    <w:rsid w:val="008E25B3"/>
    <w:rsid w:val="008E2FBE"/>
    <w:rsid w:val="008E34C5"/>
    <w:rsid w:val="008E39D8"/>
    <w:rsid w:val="008E419E"/>
    <w:rsid w:val="008E617C"/>
    <w:rsid w:val="008F0022"/>
    <w:rsid w:val="008F0246"/>
    <w:rsid w:val="008F08DC"/>
    <w:rsid w:val="008F1C6D"/>
    <w:rsid w:val="008F3D59"/>
    <w:rsid w:val="009004A6"/>
    <w:rsid w:val="00900AC4"/>
    <w:rsid w:val="009014C8"/>
    <w:rsid w:val="009022CC"/>
    <w:rsid w:val="0090247B"/>
    <w:rsid w:val="00903788"/>
    <w:rsid w:val="00903F0A"/>
    <w:rsid w:val="009046E1"/>
    <w:rsid w:val="00904DEA"/>
    <w:rsid w:val="00905600"/>
    <w:rsid w:val="0090711E"/>
    <w:rsid w:val="0090797C"/>
    <w:rsid w:val="00911941"/>
    <w:rsid w:val="00912BF8"/>
    <w:rsid w:val="00913359"/>
    <w:rsid w:val="00914524"/>
    <w:rsid w:val="009149DF"/>
    <w:rsid w:val="00914D57"/>
    <w:rsid w:val="00915B04"/>
    <w:rsid w:val="00915B23"/>
    <w:rsid w:val="00915CC6"/>
    <w:rsid w:val="00917950"/>
    <w:rsid w:val="00917F21"/>
    <w:rsid w:val="00920BDB"/>
    <w:rsid w:val="00921614"/>
    <w:rsid w:val="00922EE5"/>
    <w:rsid w:val="00923581"/>
    <w:rsid w:val="00925092"/>
    <w:rsid w:val="00927E8E"/>
    <w:rsid w:val="00931D44"/>
    <w:rsid w:val="009321D4"/>
    <w:rsid w:val="00933698"/>
    <w:rsid w:val="009344A7"/>
    <w:rsid w:val="00935166"/>
    <w:rsid w:val="00935254"/>
    <w:rsid w:val="009366A5"/>
    <w:rsid w:val="009376B1"/>
    <w:rsid w:val="00937E12"/>
    <w:rsid w:val="00940155"/>
    <w:rsid w:val="009406E9"/>
    <w:rsid w:val="00940994"/>
    <w:rsid w:val="00941D4F"/>
    <w:rsid w:val="00942D0E"/>
    <w:rsid w:val="00945A9A"/>
    <w:rsid w:val="00946432"/>
    <w:rsid w:val="0094679F"/>
    <w:rsid w:val="009475B2"/>
    <w:rsid w:val="009477CE"/>
    <w:rsid w:val="00950A4E"/>
    <w:rsid w:val="00951B8A"/>
    <w:rsid w:val="0095270D"/>
    <w:rsid w:val="00952E8D"/>
    <w:rsid w:val="00953CEA"/>
    <w:rsid w:val="00954AAC"/>
    <w:rsid w:val="00955C21"/>
    <w:rsid w:val="00957D38"/>
    <w:rsid w:val="009635C9"/>
    <w:rsid w:val="009636E8"/>
    <w:rsid w:val="00963D2A"/>
    <w:rsid w:val="009652A6"/>
    <w:rsid w:val="00966DB6"/>
    <w:rsid w:val="00966F00"/>
    <w:rsid w:val="00970554"/>
    <w:rsid w:val="00970973"/>
    <w:rsid w:val="009710F9"/>
    <w:rsid w:val="00971B91"/>
    <w:rsid w:val="00972B10"/>
    <w:rsid w:val="00973DB8"/>
    <w:rsid w:val="00973DE1"/>
    <w:rsid w:val="0097438C"/>
    <w:rsid w:val="00974390"/>
    <w:rsid w:val="0097478B"/>
    <w:rsid w:val="0097585C"/>
    <w:rsid w:val="009766E9"/>
    <w:rsid w:val="00976E62"/>
    <w:rsid w:val="00976F72"/>
    <w:rsid w:val="009803F2"/>
    <w:rsid w:val="00980978"/>
    <w:rsid w:val="00980E41"/>
    <w:rsid w:val="00981DD8"/>
    <w:rsid w:val="009825E4"/>
    <w:rsid w:val="00983372"/>
    <w:rsid w:val="00985C01"/>
    <w:rsid w:val="00994F85"/>
    <w:rsid w:val="00995260"/>
    <w:rsid w:val="00997B29"/>
    <w:rsid w:val="009A0D27"/>
    <w:rsid w:val="009A24F6"/>
    <w:rsid w:val="009A26B3"/>
    <w:rsid w:val="009A311E"/>
    <w:rsid w:val="009A4865"/>
    <w:rsid w:val="009A4D96"/>
    <w:rsid w:val="009A5B65"/>
    <w:rsid w:val="009A7C9D"/>
    <w:rsid w:val="009B05EE"/>
    <w:rsid w:val="009B0886"/>
    <w:rsid w:val="009B0903"/>
    <w:rsid w:val="009B239E"/>
    <w:rsid w:val="009B5015"/>
    <w:rsid w:val="009B6847"/>
    <w:rsid w:val="009B68D7"/>
    <w:rsid w:val="009B6C9D"/>
    <w:rsid w:val="009B7017"/>
    <w:rsid w:val="009B72C0"/>
    <w:rsid w:val="009C0006"/>
    <w:rsid w:val="009C033C"/>
    <w:rsid w:val="009C1CF3"/>
    <w:rsid w:val="009C2048"/>
    <w:rsid w:val="009C37C2"/>
    <w:rsid w:val="009C497F"/>
    <w:rsid w:val="009C4CF4"/>
    <w:rsid w:val="009C5453"/>
    <w:rsid w:val="009C6B6C"/>
    <w:rsid w:val="009C6B99"/>
    <w:rsid w:val="009C77B4"/>
    <w:rsid w:val="009C7B98"/>
    <w:rsid w:val="009D0B0C"/>
    <w:rsid w:val="009D296F"/>
    <w:rsid w:val="009D3B8E"/>
    <w:rsid w:val="009D3C91"/>
    <w:rsid w:val="009D4F32"/>
    <w:rsid w:val="009D68E3"/>
    <w:rsid w:val="009D7BB3"/>
    <w:rsid w:val="009E07AC"/>
    <w:rsid w:val="009E10E3"/>
    <w:rsid w:val="009E2E6B"/>
    <w:rsid w:val="009E3B89"/>
    <w:rsid w:val="009F0649"/>
    <w:rsid w:val="009F0E90"/>
    <w:rsid w:val="009F1883"/>
    <w:rsid w:val="009F1A25"/>
    <w:rsid w:val="009F1D37"/>
    <w:rsid w:val="009F2654"/>
    <w:rsid w:val="009F3157"/>
    <w:rsid w:val="009F3633"/>
    <w:rsid w:val="009F421D"/>
    <w:rsid w:val="009F6321"/>
    <w:rsid w:val="009F6B51"/>
    <w:rsid w:val="009F749C"/>
    <w:rsid w:val="00A00790"/>
    <w:rsid w:val="00A00956"/>
    <w:rsid w:val="00A00EE5"/>
    <w:rsid w:val="00A01703"/>
    <w:rsid w:val="00A0243B"/>
    <w:rsid w:val="00A03CD8"/>
    <w:rsid w:val="00A040B1"/>
    <w:rsid w:val="00A04650"/>
    <w:rsid w:val="00A05739"/>
    <w:rsid w:val="00A06378"/>
    <w:rsid w:val="00A064B4"/>
    <w:rsid w:val="00A065F3"/>
    <w:rsid w:val="00A10351"/>
    <w:rsid w:val="00A10809"/>
    <w:rsid w:val="00A10E90"/>
    <w:rsid w:val="00A12F44"/>
    <w:rsid w:val="00A13439"/>
    <w:rsid w:val="00A1437F"/>
    <w:rsid w:val="00A1622A"/>
    <w:rsid w:val="00A17489"/>
    <w:rsid w:val="00A178CD"/>
    <w:rsid w:val="00A20493"/>
    <w:rsid w:val="00A22AB9"/>
    <w:rsid w:val="00A231D7"/>
    <w:rsid w:val="00A251F1"/>
    <w:rsid w:val="00A25D19"/>
    <w:rsid w:val="00A25F99"/>
    <w:rsid w:val="00A26A60"/>
    <w:rsid w:val="00A277D1"/>
    <w:rsid w:val="00A27D51"/>
    <w:rsid w:val="00A30452"/>
    <w:rsid w:val="00A309C2"/>
    <w:rsid w:val="00A3132F"/>
    <w:rsid w:val="00A32622"/>
    <w:rsid w:val="00A32C80"/>
    <w:rsid w:val="00A32D83"/>
    <w:rsid w:val="00A32E0B"/>
    <w:rsid w:val="00A346BE"/>
    <w:rsid w:val="00A3604B"/>
    <w:rsid w:val="00A37FDB"/>
    <w:rsid w:val="00A41788"/>
    <w:rsid w:val="00A41FF9"/>
    <w:rsid w:val="00A42AE3"/>
    <w:rsid w:val="00A43A07"/>
    <w:rsid w:val="00A43C3A"/>
    <w:rsid w:val="00A4411E"/>
    <w:rsid w:val="00A503EF"/>
    <w:rsid w:val="00A51C8E"/>
    <w:rsid w:val="00A524B3"/>
    <w:rsid w:val="00A5312D"/>
    <w:rsid w:val="00A535DC"/>
    <w:rsid w:val="00A545C1"/>
    <w:rsid w:val="00A54DEC"/>
    <w:rsid w:val="00A56D82"/>
    <w:rsid w:val="00A602CF"/>
    <w:rsid w:val="00A61657"/>
    <w:rsid w:val="00A616B3"/>
    <w:rsid w:val="00A62188"/>
    <w:rsid w:val="00A625DF"/>
    <w:rsid w:val="00A63DA8"/>
    <w:rsid w:val="00A63FB5"/>
    <w:rsid w:val="00A6572D"/>
    <w:rsid w:val="00A65A5F"/>
    <w:rsid w:val="00A7013B"/>
    <w:rsid w:val="00A72AD8"/>
    <w:rsid w:val="00A73435"/>
    <w:rsid w:val="00A738F8"/>
    <w:rsid w:val="00A73DB9"/>
    <w:rsid w:val="00A75410"/>
    <w:rsid w:val="00A76085"/>
    <w:rsid w:val="00A773BC"/>
    <w:rsid w:val="00A80844"/>
    <w:rsid w:val="00A80CE5"/>
    <w:rsid w:val="00A80E5E"/>
    <w:rsid w:val="00A81B1E"/>
    <w:rsid w:val="00A82725"/>
    <w:rsid w:val="00A82E6B"/>
    <w:rsid w:val="00A836BA"/>
    <w:rsid w:val="00A83CBE"/>
    <w:rsid w:val="00A8564E"/>
    <w:rsid w:val="00A861EF"/>
    <w:rsid w:val="00A87EB4"/>
    <w:rsid w:val="00A9059C"/>
    <w:rsid w:val="00A91695"/>
    <w:rsid w:val="00A9191B"/>
    <w:rsid w:val="00A91BD0"/>
    <w:rsid w:val="00A94FC8"/>
    <w:rsid w:val="00A9689C"/>
    <w:rsid w:val="00A975D0"/>
    <w:rsid w:val="00A978FF"/>
    <w:rsid w:val="00A97F7A"/>
    <w:rsid w:val="00AA190F"/>
    <w:rsid w:val="00AA50B1"/>
    <w:rsid w:val="00AA58A9"/>
    <w:rsid w:val="00AA59A2"/>
    <w:rsid w:val="00AA5D78"/>
    <w:rsid w:val="00AA5D9B"/>
    <w:rsid w:val="00AA67C0"/>
    <w:rsid w:val="00AB028B"/>
    <w:rsid w:val="00AB0307"/>
    <w:rsid w:val="00AB082C"/>
    <w:rsid w:val="00AB3B7E"/>
    <w:rsid w:val="00AB3FC0"/>
    <w:rsid w:val="00AB3FE0"/>
    <w:rsid w:val="00AB4087"/>
    <w:rsid w:val="00AB4534"/>
    <w:rsid w:val="00AB58BC"/>
    <w:rsid w:val="00AB59B0"/>
    <w:rsid w:val="00AB6761"/>
    <w:rsid w:val="00AC0758"/>
    <w:rsid w:val="00AC0AB9"/>
    <w:rsid w:val="00AC0DBB"/>
    <w:rsid w:val="00AC3015"/>
    <w:rsid w:val="00AC3B91"/>
    <w:rsid w:val="00AC5C2D"/>
    <w:rsid w:val="00AC7D72"/>
    <w:rsid w:val="00AD158C"/>
    <w:rsid w:val="00AD1B44"/>
    <w:rsid w:val="00AD219F"/>
    <w:rsid w:val="00AD2908"/>
    <w:rsid w:val="00AD4C8A"/>
    <w:rsid w:val="00AD6308"/>
    <w:rsid w:val="00AD76C7"/>
    <w:rsid w:val="00AE05CF"/>
    <w:rsid w:val="00AE284F"/>
    <w:rsid w:val="00AE291F"/>
    <w:rsid w:val="00AE2B93"/>
    <w:rsid w:val="00AE2DA9"/>
    <w:rsid w:val="00AE4057"/>
    <w:rsid w:val="00AE4606"/>
    <w:rsid w:val="00AE5723"/>
    <w:rsid w:val="00AE58E5"/>
    <w:rsid w:val="00AE5D5E"/>
    <w:rsid w:val="00AE5D62"/>
    <w:rsid w:val="00AE6068"/>
    <w:rsid w:val="00AE62C4"/>
    <w:rsid w:val="00AE6899"/>
    <w:rsid w:val="00AE7A7E"/>
    <w:rsid w:val="00AE7C84"/>
    <w:rsid w:val="00AE7E49"/>
    <w:rsid w:val="00AF01AB"/>
    <w:rsid w:val="00AF217F"/>
    <w:rsid w:val="00AF21F6"/>
    <w:rsid w:val="00AF386C"/>
    <w:rsid w:val="00AF3ABF"/>
    <w:rsid w:val="00AF42CD"/>
    <w:rsid w:val="00AF437A"/>
    <w:rsid w:val="00AF5327"/>
    <w:rsid w:val="00AF5EBB"/>
    <w:rsid w:val="00AF642E"/>
    <w:rsid w:val="00AF6608"/>
    <w:rsid w:val="00B006ED"/>
    <w:rsid w:val="00B00B40"/>
    <w:rsid w:val="00B019B6"/>
    <w:rsid w:val="00B03393"/>
    <w:rsid w:val="00B078F8"/>
    <w:rsid w:val="00B10599"/>
    <w:rsid w:val="00B1181F"/>
    <w:rsid w:val="00B11A3A"/>
    <w:rsid w:val="00B126EF"/>
    <w:rsid w:val="00B127B6"/>
    <w:rsid w:val="00B14F0D"/>
    <w:rsid w:val="00B156B8"/>
    <w:rsid w:val="00B16A9A"/>
    <w:rsid w:val="00B17EBE"/>
    <w:rsid w:val="00B20A5A"/>
    <w:rsid w:val="00B20CE5"/>
    <w:rsid w:val="00B25552"/>
    <w:rsid w:val="00B271FD"/>
    <w:rsid w:val="00B27751"/>
    <w:rsid w:val="00B3068C"/>
    <w:rsid w:val="00B308F1"/>
    <w:rsid w:val="00B33E38"/>
    <w:rsid w:val="00B33F04"/>
    <w:rsid w:val="00B33F54"/>
    <w:rsid w:val="00B34B5D"/>
    <w:rsid w:val="00B37082"/>
    <w:rsid w:val="00B37CBE"/>
    <w:rsid w:val="00B40ECC"/>
    <w:rsid w:val="00B41AFA"/>
    <w:rsid w:val="00B4483F"/>
    <w:rsid w:val="00B44DE2"/>
    <w:rsid w:val="00B44EDF"/>
    <w:rsid w:val="00B44EE6"/>
    <w:rsid w:val="00B45FAB"/>
    <w:rsid w:val="00B46163"/>
    <w:rsid w:val="00B46AEF"/>
    <w:rsid w:val="00B46D93"/>
    <w:rsid w:val="00B47107"/>
    <w:rsid w:val="00B47A5A"/>
    <w:rsid w:val="00B47CAD"/>
    <w:rsid w:val="00B50836"/>
    <w:rsid w:val="00B5340D"/>
    <w:rsid w:val="00B548E4"/>
    <w:rsid w:val="00B55F4B"/>
    <w:rsid w:val="00B564A2"/>
    <w:rsid w:val="00B60085"/>
    <w:rsid w:val="00B60FEE"/>
    <w:rsid w:val="00B610F7"/>
    <w:rsid w:val="00B632DD"/>
    <w:rsid w:val="00B64418"/>
    <w:rsid w:val="00B6461A"/>
    <w:rsid w:val="00B66780"/>
    <w:rsid w:val="00B673DB"/>
    <w:rsid w:val="00B713AE"/>
    <w:rsid w:val="00B7250D"/>
    <w:rsid w:val="00B73F9D"/>
    <w:rsid w:val="00B755A3"/>
    <w:rsid w:val="00B76545"/>
    <w:rsid w:val="00B76EDA"/>
    <w:rsid w:val="00B808B6"/>
    <w:rsid w:val="00B80BC5"/>
    <w:rsid w:val="00B814F8"/>
    <w:rsid w:val="00B81B6F"/>
    <w:rsid w:val="00B82881"/>
    <w:rsid w:val="00B83BB1"/>
    <w:rsid w:val="00B85398"/>
    <w:rsid w:val="00B8593F"/>
    <w:rsid w:val="00B86652"/>
    <w:rsid w:val="00B904A4"/>
    <w:rsid w:val="00B90E0B"/>
    <w:rsid w:val="00B91E07"/>
    <w:rsid w:val="00B92814"/>
    <w:rsid w:val="00B95612"/>
    <w:rsid w:val="00B95F62"/>
    <w:rsid w:val="00B97798"/>
    <w:rsid w:val="00BA0536"/>
    <w:rsid w:val="00BA0677"/>
    <w:rsid w:val="00BA228A"/>
    <w:rsid w:val="00BA3659"/>
    <w:rsid w:val="00BA5B0E"/>
    <w:rsid w:val="00BA6D27"/>
    <w:rsid w:val="00BA7999"/>
    <w:rsid w:val="00BA7AF7"/>
    <w:rsid w:val="00BB06A6"/>
    <w:rsid w:val="00BB2112"/>
    <w:rsid w:val="00BB4147"/>
    <w:rsid w:val="00BB4153"/>
    <w:rsid w:val="00BB60B2"/>
    <w:rsid w:val="00BB66E8"/>
    <w:rsid w:val="00BB68CD"/>
    <w:rsid w:val="00BB7713"/>
    <w:rsid w:val="00BB7C39"/>
    <w:rsid w:val="00BC1036"/>
    <w:rsid w:val="00BC1D48"/>
    <w:rsid w:val="00BC4431"/>
    <w:rsid w:val="00BC4F3C"/>
    <w:rsid w:val="00BC55B7"/>
    <w:rsid w:val="00BC5FD6"/>
    <w:rsid w:val="00BC600D"/>
    <w:rsid w:val="00BC6AFC"/>
    <w:rsid w:val="00BC789B"/>
    <w:rsid w:val="00BC7CF7"/>
    <w:rsid w:val="00BD05B3"/>
    <w:rsid w:val="00BD07CB"/>
    <w:rsid w:val="00BD1C68"/>
    <w:rsid w:val="00BD21B8"/>
    <w:rsid w:val="00BD2B33"/>
    <w:rsid w:val="00BD3D84"/>
    <w:rsid w:val="00BD3FF2"/>
    <w:rsid w:val="00BD4665"/>
    <w:rsid w:val="00BE2D20"/>
    <w:rsid w:val="00BE3633"/>
    <w:rsid w:val="00BE4790"/>
    <w:rsid w:val="00BE4956"/>
    <w:rsid w:val="00BE5249"/>
    <w:rsid w:val="00BE66FF"/>
    <w:rsid w:val="00BE6CDB"/>
    <w:rsid w:val="00BE7578"/>
    <w:rsid w:val="00BE7B21"/>
    <w:rsid w:val="00BE7CD5"/>
    <w:rsid w:val="00BF00CA"/>
    <w:rsid w:val="00BF0E05"/>
    <w:rsid w:val="00BF2AFE"/>
    <w:rsid w:val="00BF3937"/>
    <w:rsid w:val="00BF3C2E"/>
    <w:rsid w:val="00BF4B2F"/>
    <w:rsid w:val="00BF4F35"/>
    <w:rsid w:val="00BF6A1A"/>
    <w:rsid w:val="00BF6F95"/>
    <w:rsid w:val="00C008DA"/>
    <w:rsid w:val="00C009DB"/>
    <w:rsid w:val="00C01154"/>
    <w:rsid w:val="00C03326"/>
    <w:rsid w:val="00C05CB1"/>
    <w:rsid w:val="00C06107"/>
    <w:rsid w:val="00C068D8"/>
    <w:rsid w:val="00C11144"/>
    <w:rsid w:val="00C11729"/>
    <w:rsid w:val="00C11F54"/>
    <w:rsid w:val="00C12198"/>
    <w:rsid w:val="00C127D1"/>
    <w:rsid w:val="00C12BAA"/>
    <w:rsid w:val="00C144EC"/>
    <w:rsid w:val="00C144F8"/>
    <w:rsid w:val="00C148E3"/>
    <w:rsid w:val="00C16EDA"/>
    <w:rsid w:val="00C16EF4"/>
    <w:rsid w:val="00C20BAB"/>
    <w:rsid w:val="00C218D0"/>
    <w:rsid w:val="00C23847"/>
    <w:rsid w:val="00C2398C"/>
    <w:rsid w:val="00C240AC"/>
    <w:rsid w:val="00C255EF"/>
    <w:rsid w:val="00C25CDC"/>
    <w:rsid w:val="00C263E7"/>
    <w:rsid w:val="00C26403"/>
    <w:rsid w:val="00C2707D"/>
    <w:rsid w:val="00C27315"/>
    <w:rsid w:val="00C27ADD"/>
    <w:rsid w:val="00C27D49"/>
    <w:rsid w:val="00C3018F"/>
    <w:rsid w:val="00C30435"/>
    <w:rsid w:val="00C30561"/>
    <w:rsid w:val="00C30FCC"/>
    <w:rsid w:val="00C31E9E"/>
    <w:rsid w:val="00C32AC7"/>
    <w:rsid w:val="00C33DE9"/>
    <w:rsid w:val="00C3445F"/>
    <w:rsid w:val="00C34619"/>
    <w:rsid w:val="00C35499"/>
    <w:rsid w:val="00C36FFD"/>
    <w:rsid w:val="00C372C4"/>
    <w:rsid w:val="00C3782C"/>
    <w:rsid w:val="00C4108D"/>
    <w:rsid w:val="00C41610"/>
    <w:rsid w:val="00C42653"/>
    <w:rsid w:val="00C44E6F"/>
    <w:rsid w:val="00C45C07"/>
    <w:rsid w:val="00C515D6"/>
    <w:rsid w:val="00C52870"/>
    <w:rsid w:val="00C52928"/>
    <w:rsid w:val="00C53937"/>
    <w:rsid w:val="00C53E6E"/>
    <w:rsid w:val="00C54A63"/>
    <w:rsid w:val="00C54CD3"/>
    <w:rsid w:val="00C557D3"/>
    <w:rsid w:val="00C5655C"/>
    <w:rsid w:val="00C56ABA"/>
    <w:rsid w:val="00C56F3C"/>
    <w:rsid w:val="00C60AD3"/>
    <w:rsid w:val="00C64578"/>
    <w:rsid w:val="00C6493D"/>
    <w:rsid w:val="00C658F6"/>
    <w:rsid w:val="00C66214"/>
    <w:rsid w:val="00C6626E"/>
    <w:rsid w:val="00C66ACE"/>
    <w:rsid w:val="00C66E6F"/>
    <w:rsid w:val="00C672F0"/>
    <w:rsid w:val="00C702CC"/>
    <w:rsid w:val="00C70F9A"/>
    <w:rsid w:val="00C72BE7"/>
    <w:rsid w:val="00C73243"/>
    <w:rsid w:val="00C74B32"/>
    <w:rsid w:val="00C7500B"/>
    <w:rsid w:val="00C77576"/>
    <w:rsid w:val="00C776D0"/>
    <w:rsid w:val="00C7782C"/>
    <w:rsid w:val="00C806E3"/>
    <w:rsid w:val="00C81AFC"/>
    <w:rsid w:val="00C82B4C"/>
    <w:rsid w:val="00C835F5"/>
    <w:rsid w:val="00C84ABE"/>
    <w:rsid w:val="00C85AB0"/>
    <w:rsid w:val="00C86E1E"/>
    <w:rsid w:val="00C86F84"/>
    <w:rsid w:val="00C87F23"/>
    <w:rsid w:val="00C92599"/>
    <w:rsid w:val="00C92746"/>
    <w:rsid w:val="00C92BF8"/>
    <w:rsid w:val="00C92F0F"/>
    <w:rsid w:val="00C937D5"/>
    <w:rsid w:val="00C950C2"/>
    <w:rsid w:val="00C9535F"/>
    <w:rsid w:val="00C96E98"/>
    <w:rsid w:val="00C97587"/>
    <w:rsid w:val="00C976EB"/>
    <w:rsid w:val="00CA29A7"/>
    <w:rsid w:val="00CA2AA3"/>
    <w:rsid w:val="00CA31F8"/>
    <w:rsid w:val="00CA432D"/>
    <w:rsid w:val="00CA4F88"/>
    <w:rsid w:val="00CA5B6B"/>
    <w:rsid w:val="00CA7CB9"/>
    <w:rsid w:val="00CA7D15"/>
    <w:rsid w:val="00CB013B"/>
    <w:rsid w:val="00CB0534"/>
    <w:rsid w:val="00CB1D22"/>
    <w:rsid w:val="00CB1EB6"/>
    <w:rsid w:val="00CB298A"/>
    <w:rsid w:val="00CB377A"/>
    <w:rsid w:val="00CB45A2"/>
    <w:rsid w:val="00CB4701"/>
    <w:rsid w:val="00CB6170"/>
    <w:rsid w:val="00CB73EC"/>
    <w:rsid w:val="00CB7936"/>
    <w:rsid w:val="00CB7E24"/>
    <w:rsid w:val="00CC05E8"/>
    <w:rsid w:val="00CC6090"/>
    <w:rsid w:val="00CC696C"/>
    <w:rsid w:val="00CC7328"/>
    <w:rsid w:val="00CC7C42"/>
    <w:rsid w:val="00CD2C05"/>
    <w:rsid w:val="00CD369E"/>
    <w:rsid w:val="00CD3715"/>
    <w:rsid w:val="00CD4140"/>
    <w:rsid w:val="00CD4468"/>
    <w:rsid w:val="00CD793D"/>
    <w:rsid w:val="00CE0DF7"/>
    <w:rsid w:val="00CE1837"/>
    <w:rsid w:val="00CE21AA"/>
    <w:rsid w:val="00CE3F72"/>
    <w:rsid w:val="00CE4843"/>
    <w:rsid w:val="00CE4C4B"/>
    <w:rsid w:val="00CE71FE"/>
    <w:rsid w:val="00CF5A91"/>
    <w:rsid w:val="00CF65EF"/>
    <w:rsid w:val="00CF66C6"/>
    <w:rsid w:val="00D00016"/>
    <w:rsid w:val="00D0248E"/>
    <w:rsid w:val="00D026AA"/>
    <w:rsid w:val="00D036C5"/>
    <w:rsid w:val="00D039FF"/>
    <w:rsid w:val="00D04A07"/>
    <w:rsid w:val="00D04E73"/>
    <w:rsid w:val="00D05779"/>
    <w:rsid w:val="00D075AC"/>
    <w:rsid w:val="00D0785F"/>
    <w:rsid w:val="00D10434"/>
    <w:rsid w:val="00D10ECA"/>
    <w:rsid w:val="00D1261B"/>
    <w:rsid w:val="00D12748"/>
    <w:rsid w:val="00D12C8D"/>
    <w:rsid w:val="00D131F0"/>
    <w:rsid w:val="00D13C97"/>
    <w:rsid w:val="00D14923"/>
    <w:rsid w:val="00D16028"/>
    <w:rsid w:val="00D16709"/>
    <w:rsid w:val="00D16E0A"/>
    <w:rsid w:val="00D1738D"/>
    <w:rsid w:val="00D17EED"/>
    <w:rsid w:val="00D17F64"/>
    <w:rsid w:val="00D20D62"/>
    <w:rsid w:val="00D211DD"/>
    <w:rsid w:val="00D22081"/>
    <w:rsid w:val="00D2496B"/>
    <w:rsid w:val="00D25D25"/>
    <w:rsid w:val="00D272DD"/>
    <w:rsid w:val="00D2768F"/>
    <w:rsid w:val="00D301F3"/>
    <w:rsid w:val="00D30967"/>
    <w:rsid w:val="00D30EBA"/>
    <w:rsid w:val="00D33254"/>
    <w:rsid w:val="00D34252"/>
    <w:rsid w:val="00D37AE4"/>
    <w:rsid w:val="00D411DA"/>
    <w:rsid w:val="00D41995"/>
    <w:rsid w:val="00D427D1"/>
    <w:rsid w:val="00D428B0"/>
    <w:rsid w:val="00D43DA1"/>
    <w:rsid w:val="00D43F5C"/>
    <w:rsid w:val="00D4406F"/>
    <w:rsid w:val="00D455AA"/>
    <w:rsid w:val="00D45F82"/>
    <w:rsid w:val="00D46265"/>
    <w:rsid w:val="00D467EF"/>
    <w:rsid w:val="00D475F2"/>
    <w:rsid w:val="00D4774F"/>
    <w:rsid w:val="00D47A02"/>
    <w:rsid w:val="00D502E5"/>
    <w:rsid w:val="00D503E1"/>
    <w:rsid w:val="00D50A6E"/>
    <w:rsid w:val="00D50A8D"/>
    <w:rsid w:val="00D51462"/>
    <w:rsid w:val="00D55CE1"/>
    <w:rsid w:val="00D62C47"/>
    <w:rsid w:val="00D641CC"/>
    <w:rsid w:val="00D65336"/>
    <w:rsid w:val="00D7051A"/>
    <w:rsid w:val="00D71185"/>
    <w:rsid w:val="00D71337"/>
    <w:rsid w:val="00D71441"/>
    <w:rsid w:val="00D7161A"/>
    <w:rsid w:val="00D71722"/>
    <w:rsid w:val="00D719A8"/>
    <w:rsid w:val="00D72A48"/>
    <w:rsid w:val="00D72B9F"/>
    <w:rsid w:val="00D73EA7"/>
    <w:rsid w:val="00D74AF4"/>
    <w:rsid w:val="00D750C5"/>
    <w:rsid w:val="00D7538C"/>
    <w:rsid w:val="00D76C4B"/>
    <w:rsid w:val="00D77516"/>
    <w:rsid w:val="00D77958"/>
    <w:rsid w:val="00D8027C"/>
    <w:rsid w:val="00D80758"/>
    <w:rsid w:val="00D81101"/>
    <w:rsid w:val="00D81965"/>
    <w:rsid w:val="00D84B66"/>
    <w:rsid w:val="00D8536D"/>
    <w:rsid w:val="00D85B53"/>
    <w:rsid w:val="00D9208F"/>
    <w:rsid w:val="00D9244B"/>
    <w:rsid w:val="00D92F08"/>
    <w:rsid w:val="00D943AC"/>
    <w:rsid w:val="00D943AF"/>
    <w:rsid w:val="00D947D2"/>
    <w:rsid w:val="00D94AAC"/>
    <w:rsid w:val="00D9593A"/>
    <w:rsid w:val="00D96182"/>
    <w:rsid w:val="00D9641F"/>
    <w:rsid w:val="00D967CD"/>
    <w:rsid w:val="00D97152"/>
    <w:rsid w:val="00D977AD"/>
    <w:rsid w:val="00DA12FB"/>
    <w:rsid w:val="00DA16EF"/>
    <w:rsid w:val="00DA1F64"/>
    <w:rsid w:val="00DA289B"/>
    <w:rsid w:val="00DA291D"/>
    <w:rsid w:val="00DA3BB8"/>
    <w:rsid w:val="00DB0F64"/>
    <w:rsid w:val="00DB2026"/>
    <w:rsid w:val="00DB2BB5"/>
    <w:rsid w:val="00DB57EE"/>
    <w:rsid w:val="00DB6ABC"/>
    <w:rsid w:val="00DB711F"/>
    <w:rsid w:val="00DC2492"/>
    <w:rsid w:val="00DC35D9"/>
    <w:rsid w:val="00DC4BA5"/>
    <w:rsid w:val="00DC6000"/>
    <w:rsid w:val="00DC64CA"/>
    <w:rsid w:val="00DC742D"/>
    <w:rsid w:val="00DC7582"/>
    <w:rsid w:val="00DC7BB8"/>
    <w:rsid w:val="00DD04B1"/>
    <w:rsid w:val="00DD0523"/>
    <w:rsid w:val="00DD05AF"/>
    <w:rsid w:val="00DD10BD"/>
    <w:rsid w:val="00DD5179"/>
    <w:rsid w:val="00DD7831"/>
    <w:rsid w:val="00DD7900"/>
    <w:rsid w:val="00DD7B35"/>
    <w:rsid w:val="00DE017F"/>
    <w:rsid w:val="00DE0376"/>
    <w:rsid w:val="00DE1AC5"/>
    <w:rsid w:val="00DE1CEE"/>
    <w:rsid w:val="00DE1EEF"/>
    <w:rsid w:val="00DE1F65"/>
    <w:rsid w:val="00DE2EE3"/>
    <w:rsid w:val="00DE3378"/>
    <w:rsid w:val="00DE3C76"/>
    <w:rsid w:val="00DE3E3D"/>
    <w:rsid w:val="00DE3E49"/>
    <w:rsid w:val="00DE446B"/>
    <w:rsid w:val="00DE4626"/>
    <w:rsid w:val="00DE5400"/>
    <w:rsid w:val="00DE61CA"/>
    <w:rsid w:val="00DE6D9A"/>
    <w:rsid w:val="00DE6E1C"/>
    <w:rsid w:val="00DE7016"/>
    <w:rsid w:val="00DF09F5"/>
    <w:rsid w:val="00DF1477"/>
    <w:rsid w:val="00DF16C5"/>
    <w:rsid w:val="00DF1AB1"/>
    <w:rsid w:val="00DF36D1"/>
    <w:rsid w:val="00DF3D63"/>
    <w:rsid w:val="00DF5FB8"/>
    <w:rsid w:val="00DF712F"/>
    <w:rsid w:val="00DF72BB"/>
    <w:rsid w:val="00E010A9"/>
    <w:rsid w:val="00E01B04"/>
    <w:rsid w:val="00E0240F"/>
    <w:rsid w:val="00E026C5"/>
    <w:rsid w:val="00E048C9"/>
    <w:rsid w:val="00E04ABD"/>
    <w:rsid w:val="00E0513F"/>
    <w:rsid w:val="00E054AA"/>
    <w:rsid w:val="00E054C0"/>
    <w:rsid w:val="00E05C7E"/>
    <w:rsid w:val="00E0617B"/>
    <w:rsid w:val="00E06946"/>
    <w:rsid w:val="00E077C5"/>
    <w:rsid w:val="00E1152D"/>
    <w:rsid w:val="00E118A8"/>
    <w:rsid w:val="00E12B10"/>
    <w:rsid w:val="00E14256"/>
    <w:rsid w:val="00E1536D"/>
    <w:rsid w:val="00E15C0E"/>
    <w:rsid w:val="00E15C48"/>
    <w:rsid w:val="00E1723F"/>
    <w:rsid w:val="00E17AD7"/>
    <w:rsid w:val="00E206EC"/>
    <w:rsid w:val="00E21478"/>
    <w:rsid w:val="00E21FE0"/>
    <w:rsid w:val="00E2244A"/>
    <w:rsid w:val="00E22B91"/>
    <w:rsid w:val="00E235BE"/>
    <w:rsid w:val="00E236DE"/>
    <w:rsid w:val="00E24CFB"/>
    <w:rsid w:val="00E251D4"/>
    <w:rsid w:val="00E27497"/>
    <w:rsid w:val="00E27C13"/>
    <w:rsid w:val="00E30C5C"/>
    <w:rsid w:val="00E32143"/>
    <w:rsid w:val="00E32599"/>
    <w:rsid w:val="00E32DCF"/>
    <w:rsid w:val="00E362C0"/>
    <w:rsid w:val="00E375B9"/>
    <w:rsid w:val="00E40703"/>
    <w:rsid w:val="00E41330"/>
    <w:rsid w:val="00E415B1"/>
    <w:rsid w:val="00E41AB8"/>
    <w:rsid w:val="00E44871"/>
    <w:rsid w:val="00E45874"/>
    <w:rsid w:val="00E45A13"/>
    <w:rsid w:val="00E467B9"/>
    <w:rsid w:val="00E47161"/>
    <w:rsid w:val="00E477D3"/>
    <w:rsid w:val="00E477DB"/>
    <w:rsid w:val="00E50A3D"/>
    <w:rsid w:val="00E50DF4"/>
    <w:rsid w:val="00E522EB"/>
    <w:rsid w:val="00E54C56"/>
    <w:rsid w:val="00E54F26"/>
    <w:rsid w:val="00E5561B"/>
    <w:rsid w:val="00E56322"/>
    <w:rsid w:val="00E61646"/>
    <w:rsid w:val="00E61B98"/>
    <w:rsid w:val="00E62531"/>
    <w:rsid w:val="00E628F9"/>
    <w:rsid w:val="00E63407"/>
    <w:rsid w:val="00E70AFB"/>
    <w:rsid w:val="00E70E63"/>
    <w:rsid w:val="00E70F34"/>
    <w:rsid w:val="00E719A8"/>
    <w:rsid w:val="00E7292D"/>
    <w:rsid w:val="00E72A63"/>
    <w:rsid w:val="00E7458A"/>
    <w:rsid w:val="00E75654"/>
    <w:rsid w:val="00E75D4D"/>
    <w:rsid w:val="00E770FB"/>
    <w:rsid w:val="00E77949"/>
    <w:rsid w:val="00E81F12"/>
    <w:rsid w:val="00E8220F"/>
    <w:rsid w:val="00E82EBA"/>
    <w:rsid w:val="00E842C1"/>
    <w:rsid w:val="00E84BFD"/>
    <w:rsid w:val="00E863E7"/>
    <w:rsid w:val="00E86E07"/>
    <w:rsid w:val="00E87016"/>
    <w:rsid w:val="00E90943"/>
    <w:rsid w:val="00E95D5F"/>
    <w:rsid w:val="00E95D93"/>
    <w:rsid w:val="00E9639F"/>
    <w:rsid w:val="00E97E21"/>
    <w:rsid w:val="00EA2A69"/>
    <w:rsid w:val="00EA3562"/>
    <w:rsid w:val="00EA735F"/>
    <w:rsid w:val="00EA75A8"/>
    <w:rsid w:val="00EA7878"/>
    <w:rsid w:val="00EB20A2"/>
    <w:rsid w:val="00EB36F5"/>
    <w:rsid w:val="00EB38EA"/>
    <w:rsid w:val="00EB3F99"/>
    <w:rsid w:val="00EB43D8"/>
    <w:rsid w:val="00EB51D4"/>
    <w:rsid w:val="00EB540B"/>
    <w:rsid w:val="00EB5507"/>
    <w:rsid w:val="00EB5B26"/>
    <w:rsid w:val="00EB6E43"/>
    <w:rsid w:val="00EB74DD"/>
    <w:rsid w:val="00EC01EB"/>
    <w:rsid w:val="00EC0551"/>
    <w:rsid w:val="00EC0D50"/>
    <w:rsid w:val="00EC3421"/>
    <w:rsid w:val="00EC3942"/>
    <w:rsid w:val="00EC7308"/>
    <w:rsid w:val="00EC7F89"/>
    <w:rsid w:val="00ED63E4"/>
    <w:rsid w:val="00ED69C3"/>
    <w:rsid w:val="00EE0430"/>
    <w:rsid w:val="00EE071F"/>
    <w:rsid w:val="00EE08F0"/>
    <w:rsid w:val="00EE15BF"/>
    <w:rsid w:val="00EE1714"/>
    <w:rsid w:val="00EE1847"/>
    <w:rsid w:val="00EE24F2"/>
    <w:rsid w:val="00EE2FF7"/>
    <w:rsid w:val="00EE38E1"/>
    <w:rsid w:val="00EE5417"/>
    <w:rsid w:val="00EE5C3F"/>
    <w:rsid w:val="00EE69F9"/>
    <w:rsid w:val="00EF4BC8"/>
    <w:rsid w:val="00EF51B1"/>
    <w:rsid w:val="00EF71D9"/>
    <w:rsid w:val="00EF7462"/>
    <w:rsid w:val="00F01D71"/>
    <w:rsid w:val="00F026D3"/>
    <w:rsid w:val="00F032FC"/>
    <w:rsid w:val="00F035E5"/>
    <w:rsid w:val="00F03D18"/>
    <w:rsid w:val="00F04465"/>
    <w:rsid w:val="00F058A8"/>
    <w:rsid w:val="00F06836"/>
    <w:rsid w:val="00F07C58"/>
    <w:rsid w:val="00F122F4"/>
    <w:rsid w:val="00F1574C"/>
    <w:rsid w:val="00F15F78"/>
    <w:rsid w:val="00F16B4B"/>
    <w:rsid w:val="00F201CF"/>
    <w:rsid w:val="00F21031"/>
    <w:rsid w:val="00F221CC"/>
    <w:rsid w:val="00F225F7"/>
    <w:rsid w:val="00F22A06"/>
    <w:rsid w:val="00F24684"/>
    <w:rsid w:val="00F246DD"/>
    <w:rsid w:val="00F251A8"/>
    <w:rsid w:val="00F25C94"/>
    <w:rsid w:val="00F2650A"/>
    <w:rsid w:val="00F26792"/>
    <w:rsid w:val="00F26F4E"/>
    <w:rsid w:val="00F2761A"/>
    <w:rsid w:val="00F31B19"/>
    <w:rsid w:val="00F31C98"/>
    <w:rsid w:val="00F3211F"/>
    <w:rsid w:val="00F32995"/>
    <w:rsid w:val="00F33D95"/>
    <w:rsid w:val="00F349D3"/>
    <w:rsid w:val="00F35837"/>
    <w:rsid w:val="00F3594B"/>
    <w:rsid w:val="00F36691"/>
    <w:rsid w:val="00F372C2"/>
    <w:rsid w:val="00F372C8"/>
    <w:rsid w:val="00F37BF5"/>
    <w:rsid w:val="00F415F6"/>
    <w:rsid w:val="00F41B55"/>
    <w:rsid w:val="00F429EB"/>
    <w:rsid w:val="00F42C3F"/>
    <w:rsid w:val="00F42D4D"/>
    <w:rsid w:val="00F43E46"/>
    <w:rsid w:val="00F43F91"/>
    <w:rsid w:val="00F45CFC"/>
    <w:rsid w:val="00F47DA6"/>
    <w:rsid w:val="00F5073C"/>
    <w:rsid w:val="00F5073F"/>
    <w:rsid w:val="00F510F6"/>
    <w:rsid w:val="00F510F8"/>
    <w:rsid w:val="00F51664"/>
    <w:rsid w:val="00F53164"/>
    <w:rsid w:val="00F543B1"/>
    <w:rsid w:val="00F54A25"/>
    <w:rsid w:val="00F57324"/>
    <w:rsid w:val="00F62550"/>
    <w:rsid w:val="00F65C9E"/>
    <w:rsid w:val="00F67335"/>
    <w:rsid w:val="00F679F4"/>
    <w:rsid w:val="00F67FA5"/>
    <w:rsid w:val="00F709BE"/>
    <w:rsid w:val="00F70B56"/>
    <w:rsid w:val="00F71434"/>
    <w:rsid w:val="00F72D89"/>
    <w:rsid w:val="00F72DBA"/>
    <w:rsid w:val="00F730AA"/>
    <w:rsid w:val="00F735B8"/>
    <w:rsid w:val="00F753CF"/>
    <w:rsid w:val="00F76024"/>
    <w:rsid w:val="00F80E21"/>
    <w:rsid w:val="00F8138A"/>
    <w:rsid w:val="00F8200A"/>
    <w:rsid w:val="00F8457E"/>
    <w:rsid w:val="00F86324"/>
    <w:rsid w:val="00F864A8"/>
    <w:rsid w:val="00F92526"/>
    <w:rsid w:val="00F93EF3"/>
    <w:rsid w:val="00F94B59"/>
    <w:rsid w:val="00F953D1"/>
    <w:rsid w:val="00F95438"/>
    <w:rsid w:val="00F9581D"/>
    <w:rsid w:val="00F95FE9"/>
    <w:rsid w:val="00F97BE1"/>
    <w:rsid w:val="00F97CDB"/>
    <w:rsid w:val="00F97E06"/>
    <w:rsid w:val="00FA185C"/>
    <w:rsid w:val="00FA1D40"/>
    <w:rsid w:val="00FA2F31"/>
    <w:rsid w:val="00FA38A1"/>
    <w:rsid w:val="00FA3FA6"/>
    <w:rsid w:val="00FA48B8"/>
    <w:rsid w:val="00FA5D06"/>
    <w:rsid w:val="00FA6ACB"/>
    <w:rsid w:val="00FA7494"/>
    <w:rsid w:val="00FA7D31"/>
    <w:rsid w:val="00FA7FF3"/>
    <w:rsid w:val="00FB0D9D"/>
    <w:rsid w:val="00FB0FA8"/>
    <w:rsid w:val="00FB13C8"/>
    <w:rsid w:val="00FB15DE"/>
    <w:rsid w:val="00FB2285"/>
    <w:rsid w:val="00FB3B7E"/>
    <w:rsid w:val="00FB4031"/>
    <w:rsid w:val="00FB48AB"/>
    <w:rsid w:val="00FB5407"/>
    <w:rsid w:val="00FB5783"/>
    <w:rsid w:val="00FB6FA1"/>
    <w:rsid w:val="00FB7752"/>
    <w:rsid w:val="00FB7A3D"/>
    <w:rsid w:val="00FC12E8"/>
    <w:rsid w:val="00FC2756"/>
    <w:rsid w:val="00FC283F"/>
    <w:rsid w:val="00FC2E91"/>
    <w:rsid w:val="00FC49A8"/>
    <w:rsid w:val="00FC5D61"/>
    <w:rsid w:val="00FC6230"/>
    <w:rsid w:val="00FC6EAA"/>
    <w:rsid w:val="00FC752D"/>
    <w:rsid w:val="00FC7869"/>
    <w:rsid w:val="00FD42CD"/>
    <w:rsid w:val="00FD431D"/>
    <w:rsid w:val="00FD475B"/>
    <w:rsid w:val="00FD4995"/>
    <w:rsid w:val="00FD564C"/>
    <w:rsid w:val="00FD6AD9"/>
    <w:rsid w:val="00FD7EBC"/>
    <w:rsid w:val="00FE059B"/>
    <w:rsid w:val="00FE06E5"/>
    <w:rsid w:val="00FE20B1"/>
    <w:rsid w:val="00FE2F82"/>
    <w:rsid w:val="00FE340D"/>
    <w:rsid w:val="00FE5352"/>
    <w:rsid w:val="00FE59AD"/>
    <w:rsid w:val="00FE5E7C"/>
    <w:rsid w:val="00FE7F02"/>
    <w:rsid w:val="00FF07C7"/>
    <w:rsid w:val="00FF0DFB"/>
    <w:rsid w:val="00FF310D"/>
    <w:rsid w:val="00FF504D"/>
    <w:rsid w:val="00FF548D"/>
    <w:rsid w:val="00FF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68E64C6A-4D14-410D-BC7A-5721A71B4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E2B93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AE05C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qFormat/>
    <w:rsid w:val="009B239E"/>
    <w:pPr>
      <w:keepNext/>
      <w:spacing w:before="240" w:after="60"/>
      <w:outlineLvl w:val="1"/>
    </w:pPr>
    <w:rPr>
      <w:rFonts w:ascii="Cambria" w:hAnsi="Cambria" w:cs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7A55E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qFormat/>
    <w:rsid w:val="0098097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qFormat/>
    <w:rsid w:val="009B239E"/>
    <w:pPr>
      <w:spacing w:before="240" w:after="60"/>
      <w:outlineLvl w:val="4"/>
    </w:pPr>
    <w:rPr>
      <w:b/>
      <w:bCs/>
      <w:i/>
      <w:iCs/>
      <w:sz w:val="26"/>
      <w:szCs w:val="26"/>
      <w:lang w:val="uk-UA" w:eastAsia="uk-UA"/>
    </w:rPr>
  </w:style>
  <w:style w:type="paragraph" w:styleId="6">
    <w:name w:val="heading 6"/>
    <w:basedOn w:val="a"/>
    <w:next w:val="a"/>
    <w:link w:val="60"/>
    <w:qFormat/>
    <w:rsid w:val="009B239E"/>
    <w:pPr>
      <w:spacing w:before="240" w:after="60"/>
      <w:outlineLvl w:val="5"/>
    </w:pPr>
    <w:rPr>
      <w:b/>
      <w:bCs/>
      <w:sz w:val="22"/>
      <w:szCs w:val="22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locked/>
    <w:rsid w:val="009B239E"/>
    <w:rPr>
      <w:rFonts w:ascii="Cambria" w:hAnsi="Cambria" w:cs="Cambria"/>
      <w:b/>
      <w:bCs/>
      <w:i/>
      <w:iCs/>
      <w:sz w:val="28"/>
      <w:szCs w:val="28"/>
      <w:lang w:val="ru-RU" w:eastAsia="ru-RU" w:bidi="ar-SA"/>
    </w:rPr>
  </w:style>
  <w:style w:type="character" w:customStyle="1" w:styleId="30">
    <w:name w:val="Заголовок 3 Знак"/>
    <w:link w:val="3"/>
    <w:semiHidden/>
    <w:rsid w:val="007A55E5"/>
    <w:rPr>
      <w:rFonts w:ascii="Cambria" w:eastAsia="Times New Roman" w:hAnsi="Cambria" w:cs="Times New Roman"/>
      <w:b/>
      <w:bCs/>
      <w:sz w:val="26"/>
      <w:szCs w:val="26"/>
      <w:lang w:val="ru-RU" w:eastAsia="ru-RU"/>
    </w:rPr>
  </w:style>
  <w:style w:type="paragraph" w:customStyle="1" w:styleId="CharCharCharChar">
    <w:name w:val="Char Char Знак Знак Char Char Знак Знак Знак Знак"/>
    <w:basedOn w:val="a"/>
    <w:rsid w:val="005D0654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customStyle="1" w:styleId="40">
    <w:name w:val="Заголовок 4 Знак"/>
    <w:link w:val="4"/>
    <w:locked/>
    <w:rsid w:val="009B239E"/>
    <w:rPr>
      <w:b/>
      <w:bCs/>
      <w:sz w:val="28"/>
      <w:szCs w:val="28"/>
      <w:lang w:val="ru-RU" w:eastAsia="ru-RU" w:bidi="ar-SA"/>
    </w:rPr>
  </w:style>
  <w:style w:type="character" w:customStyle="1" w:styleId="50">
    <w:name w:val="Заголовок 5 Знак"/>
    <w:link w:val="5"/>
    <w:semiHidden/>
    <w:locked/>
    <w:rsid w:val="009B239E"/>
    <w:rPr>
      <w:b/>
      <w:bCs/>
      <w:i/>
      <w:iCs/>
      <w:sz w:val="26"/>
      <w:szCs w:val="26"/>
      <w:lang w:val="uk-UA" w:eastAsia="uk-UA" w:bidi="ar-SA"/>
    </w:rPr>
  </w:style>
  <w:style w:type="character" w:customStyle="1" w:styleId="60">
    <w:name w:val="Заголовок 6 Знак"/>
    <w:link w:val="6"/>
    <w:semiHidden/>
    <w:locked/>
    <w:rsid w:val="009B239E"/>
    <w:rPr>
      <w:b/>
      <w:bCs/>
      <w:sz w:val="22"/>
      <w:szCs w:val="22"/>
      <w:lang w:val="uk-UA" w:eastAsia="uk-UA" w:bidi="ar-SA"/>
    </w:rPr>
  </w:style>
  <w:style w:type="paragraph" w:styleId="a3">
    <w:name w:val="Body Text"/>
    <w:basedOn w:val="a"/>
    <w:link w:val="a4"/>
    <w:rsid w:val="00AE05CF"/>
    <w:pPr>
      <w:shd w:val="clear" w:color="auto" w:fill="FFFFFF"/>
      <w:jc w:val="center"/>
    </w:pPr>
    <w:rPr>
      <w:color w:val="000000"/>
      <w:lang w:val="uk-UA"/>
    </w:rPr>
  </w:style>
  <w:style w:type="character" w:customStyle="1" w:styleId="a4">
    <w:name w:val="Основной текст Знак"/>
    <w:link w:val="a3"/>
    <w:locked/>
    <w:rsid w:val="009B239E"/>
    <w:rPr>
      <w:color w:val="000000"/>
      <w:sz w:val="24"/>
      <w:szCs w:val="24"/>
      <w:lang w:val="uk-UA" w:eastAsia="ru-RU" w:bidi="ar-SA"/>
    </w:rPr>
  </w:style>
  <w:style w:type="paragraph" w:styleId="a5">
    <w:name w:val="Plain Text"/>
    <w:basedOn w:val="a"/>
    <w:link w:val="a6"/>
    <w:rsid w:val="00AE05CF"/>
    <w:rPr>
      <w:rFonts w:ascii="Courier New" w:hAnsi="Courier New"/>
      <w:sz w:val="20"/>
      <w:szCs w:val="20"/>
    </w:rPr>
  </w:style>
  <w:style w:type="character" w:customStyle="1" w:styleId="a6">
    <w:name w:val="Текст Знак"/>
    <w:link w:val="a5"/>
    <w:locked/>
    <w:rsid w:val="009B239E"/>
    <w:rPr>
      <w:rFonts w:ascii="Courier New" w:hAnsi="Courier New"/>
      <w:lang w:val="ru-RU" w:eastAsia="ru-RU" w:bidi="ar-SA"/>
    </w:rPr>
  </w:style>
  <w:style w:type="paragraph" w:styleId="a7">
    <w:name w:val="footer"/>
    <w:basedOn w:val="a"/>
    <w:rsid w:val="00AE05CF"/>
    <w:pPr>
      <w:tabs>
        <w:tab w:val="center" w:pos="4677"/>
        <w:tab w:val="right" w:pos="9355"/>
      </w:tabs>
    </w:pPr>
  </w:style>
  <w:style w:type="character" w:styleId="a8">
    <w:name w:val="page number"/>
    <w:basedOn w:val="a0"/>
    <w:rsid w:val="00AE05CF"/>
  </w:style>
  <w:style w:type="paragraph" w:customStyle="1" w:styleId="FR2">
    <w:name w:val="FR2"/>
    <w:rsid w:val="00AE05CF"/>
    <w:pPr>
      <w:widowControl w:val="0"/>
      <w:autoSpaceDE w:val="0"/>
      <w:autoSpaceDN w:val="0"/>
      <w:adjustRightInd w:val="0"/>
      <w:spacing w:before="220"/>
      <w:ind w:left="40" w:hanging="20"/>
    </w:pPr>
    <w:rPr>
      <w:rFonts w:ascii="Arial" w:hAnsi="Arial" w:cs="Arial"/>
      <w:sz w:val="18"/>
      <w:szCs w:val="18"/>
      <w:lang w:val="uk-UA" w:eastAsia="uk-UA"/>
    </w:rPr>
  </w:style>
  <w:style w:type="paragraph" w:customStyle="1" w:styleId="11">
    <w:name w:val="Обычный1"/>
    <w:rsid w:val="00AF21F6"/>
    <w:rPr>
      <w:lang w:val="uk-UA"/>
    </w:rPr>
  </w:style>
  <w:style w:type="paragraph" w:styleId="a9">
    <w:name w:val="Body Text Indent"/>
    <w:basedOn w:val="a"/>
    <w:link w:val="aa"/>
    <w:rsid w:val="00AF21F6"/>
    <w:pPr>
      <w:spacing w:after="120"/>
      <w:ind w:left="283"/>
    </w:pPr>
  </w:style>
  <w:style w:type="character" w:customStyle="1" w:styleId="aa">
    <w:name w:val="Основной текст с отступом Знак"/>
    <w:link w:val="a9"/>
    <w:semiHidden/>
    <w:locked/>
    <w:rsid w:val="009B239E"/>
    <w:rPr>
      <w:sz w:val="24"/>
      <w:szCs w:val="24"/>
      <w:lang w:val="ru-RU" w:eastAsia="ru-RU" w:bidi="ar-SA"/>
    </w:rPr>
  </w:style>
  <w:style w:type="paragraph" w:customStyle="1" w:styleId="12">
    <w:name w:val="Текст1"/>
    <w:basedOn w:val="a"/>
    <w:rsid w:val="00B755A3"/>
    <w:rPr>
      <w:rFonts w:ascii="Courier New" w:hAnsi="Courier New"/>
      <w:sz w:val="20"/>
      <w:szCs w:val="20"/>
      <w:lang w:val="uk-UA"/>
    </w:rPr>
  </w:style>
  <w:style w:type="paragraph" w:styleId="ab">
    <w:name w:val="header"/>
    <w:basedOn w:val="a"/>
    <w:link w:val="ac"/>
    <w:rsid w:val="00E719A8"/>
    <w:pPr>
      <w:tabs>
        <w:tab w:val="center" w:pos="4677"/>
        <w:tab w:val="right" w:pos="9355"/>
      </w:tabs>
    </w:pPr>
  </w:style>
  <w:style w:type="paragraph" w:customStyle="1" w:styleId="FR3">
    <w:name w:val="FR3"/>
    <w:rsid w:val="00622C4F"/>
    <w:pPr>
      <w:widowControl w:val="0"/>
      <w:autoSpaceDE w:val="0"/>
      <w:autoSpaceDN w:val="0"/>
      <w:adjustRightInd w:val="0"/>
      <w:spacing w:line="300" w:lineRule="auto"/>
    </w:pPr>
    <w:rPr>
      <w:rFonts w:ascii="Arial" w:hAnsi="Arial" w:cs="Arial"/>
      <w:sz w:val="28"/>
      <w:szCs w:val="28"/>
      <w:lang w:val="uk-UA"/>
    </w:rPr>
  </w:style>
  <w:style w:type="paragraph" w:customStyle="1" w:styleId="ad">
    <w:name w:val="Знак"/>
    <w:basedOn w:val="a"/>
    <w:rsid w:val="009F3633"/>
    <w:pPr>
      <w:pageBreakBefore/>
      <w:spacing w:after="160" w:line="360" w:lineRule="auto"/>
    </w:pPr>
    <w:rPr>
      <w:sz w:val="28"/>
      <w:szCs w:val="28"/>
      <w:lang w:val="en-US" w:eastAsia="en-US"/>
    </w:rPr>
  </w:style>
  <w:style w:type="paragraph" w:styleId="21">
    <w:name w:val="Body Text Indent 2"/>
    <w:basedOn w:val="a"/>
    <w:link w:val="22"/>
    <w:rsid w:val="007A55E5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link w:val="21"/>
    <w:rsid w:val="007A55E5"/>
    <w:rPr>
      <w:sz w:val="24"/>
      <w:szCs w:val="24"/>
      <w:lang w:val="ru-RU" w:eastAsia="ru-RU"/>
    </w:rPr>
  </w:style>
  <w:style w:type="paragraph" w:customStyle="1" w:styleId="13">
    <w:name w:val="Абзац списка1"/>
    <w:basedOn w:val="a"/>
    <w:rsid w:val="00E27497"/>
    <w:pPr>
      <w:spacing w:after="200" w:line="276" w:lineRule="auto"/>
      <w:ind w:left="720"/>
    </w:pPr>
    <w:rPr>
      <w:rFonts w:eastAsia="Calibri"/>
      <w:sz w:val="22"/>
      <w:szCs w:val="22"/>
      <w:lang w:eastAsia="en-US"/>
    </w:rPr>
  </w:style>
  <w:style w:type="paragraph" w:styleId="ae">
    <w:name w:val="No Spacing"/>
    <w:qFormat/>
    <w:rsid w:val="002B2D4C"/>
    <w:rPr>
      <w:rFonts w:ascii="Calibri" w:hAnsi="Calibri"/>
      <w:sz w:val="22"/>
      <w:szCs w:val="22"/>
    </w:rPr>
  </w:style>
  <w:style w:type="table" w:styleId="af">
    <w:name w:val="Table Grid"/>
    <w:basedOn w:val="a1"/>
    <w:uiPriority w:val="39"/>
    <w:rsid w:val="009B239E"/>
    <w:rPr>
      <w:lang w:val="uk-UA" w:eastAsia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4">
    <w:name w:val="Обычный1"/>
    <w:rsid w:val="009B239E"/>
    <w:rPr>
      <w:sz w:val="24"/>
      <w:szCs w:val="24"/>
      <w:lang w:val="uk-UA" w:eastAsia="uk-UA"/>
    </w:rPr>
  </w:style>
  <w:style w:type="paragraph" w:customStyle="1" w:styleId="220">
    <w:name w:val="Заголовок 22"/>
    <w:basedOn w:val="14"/>
    <w:next w:val="14"/>
    <w:rsid w:val="009B239E"/>
    <w:pPr>
      <w:keepNext/>
      <w:spacing w:before="240" w:after="60"/>
    </w:pPr>
    <w:rPr>
      <w:rFonts w:ascii="Arial" w:hAnsi="Arial" w:cs="Arial"/>
      <w:b/>
      <w:bCs/>
      <w:i/>
      <w:iCs/>
      <w:sz w:val="28"/>
      <w:szCs w:val="28"/>
    </w:rPr>
  </w:style>
  <w:style w:type="paragraph" w:customStyle="1" w:styleId="41">
    <w:name w:val="Заголовок 41"/>
    <w:basedOn w:val="14"/>
    <w:next w:val="14"/>
    <w:rsid w:val="009B239E"/>
    <w:pPr>
      <w:keepNext/>
      <w:spacing w:before="240" w:after="60"/>
    </w:pPr>
    <w:rPr>
      <w:b/>
      <w:bCs/>
      <w:sz w:val="28"/>
      <w:szCs w:val="28"/>
    </w:rPr>
  </w:style>
  <w:style w:type="paragraph" w:customStyle="1" w:styleId="71">
    <w:name w:val="Заголовок 71"/>
    <w:basedOn w:val="14"/>
    <w:next w:val="14"/>
    <w:link w:val="51"/>
    <w:rsid w:val="009B239E"/>
    <w:pPr>
      <w:spacing w:before="240" w:after="60"/>
    </w:pPr>
    <w:rPr>
      <w:rFonts w:ascii="Calibri" w:hAnsi="Calibri" w:cs="Calibri"/>
      <w:lang w:val="ru-RU" w:eastAsia="ru-RU"/>
    </w:rPr>
  </w:style>
  <w:style w:type="character" w:customStyle="1" w:styleId="51">
    <w:name w:val="Знак Знак5"/>
    <w:link w:val="71"/>
    <w:locked/>
    <w:rsid w:val="009B239E"/>
    <w:rPr>
      <w:rFonts w:ascii="Calibri" w:hAnsi="Calibri" w:cs="Calibri"/>
      <w:sz w:val="24"/>
      <w:szCs w:val="24"/>
      <w:lang w:val="ru-RU" w:eastAsia="ru-RU" w:bidi="ar-SA"/>
    </w:rPr>
  </w:style>
  <w:style w:type="table" w:customStyle="1" w:styleId="15">
    <w:name w:val="Обычная таблица1"/>
    <w:semiHidden/>
    <w:rsid w:val="009B239E"/>
    <w:rPr>
      <w:lang w:val="uk-UA" w:eastAsia="uk-UA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10">
    <w:name w:val="Заголовок 11"/>
    <w:basedOn w:val="14"/>
    <w:next w:val="14"/>
    <w:rsid w:val="009B239E"/>
    <w:pPr>
      <w:keepNext/>
    </w:pPr>
    <w:rPr>
      <w:color w:val="000000"/>
      <w:sz w:val="28"/>
      <w:szCs w:val="28"/>
    </w:rPr>
  </w:style>
  <w:style w:type="paragraph" w:customStyle="1" w:styleId="210">
    <w:name w:val="Заголовок 21"/>
    <w:basedOn w:val="14"/>
    <w:next w:val="14"/>
    <w:rsid w:val="009B239E"/>
    <w:pPr>
      <w:keepNext/>
      <w:jc w:val="center"/>
    </w:pPr>
  </w:style>
  <w:style w:type="paragraph" w:customStyle="1" w:styleId="31">
    <w:name w:val="Заголовок 31"/>
    <w:basedOn w:val="14"/>
    <w:next w:val="14"/>
    <w:rsid w:val="009B239E"/>
    <w:pPr>
      <w:keepNext/>
      <w:jc w:val="center"/>
    </w:pPr>
    <w:rPr>
      <w:sz w:val="28"/>
      <w:szCs w:val="28"/>
    </w:rPr>
  </w:style>
  <w:style w:type="paragraph" w:customStyle="1" w:styleId="16">
    <w:name w:val="Текст1"/>
    <w:basedOn w:val="14"/>
    <w:link w:val="af0"/>
    <w:rsid w:val="009B239E"/>
    <w:rPr>
      <w:rFonts w:ascii="Courier New" w:hAnsi="Courier New" w:cs="Courier New"/>
      <w:sz w:val="20"/>
      <w:szCs w:val="20"/>
      <w:lang w:val="ru-RU" w:eastAsia="ru-RU"/>
    </w:rPr>
  </w:style>
  <w:style w:type="character" w:customStyle="1" w:styleId="af0">
    <w:name w:val="Знак Знак"/>
    <w:link w:val="16"/>
    <w:locked/>
    <w:rsid w:val="009B239E"/>
    <w:rPr>
      <w:rFonts w:ascii="Courier New" w:hAnsi="Courier New" w:cs="Courier New"/>
      <w:lang w:val="ru-RU" w:eastAsia="ru-RU" w:bidi="ar-SA"/>
    </w:rPr>
  </w:style>
  <w:style w:type="paragraph" w:customStyle="1" w:styleId="17">
    <w:name w:val="Название1"/>
    <w:basedOn w:val="14"/>
    <w:rsid w:val="009B239E"/>
    <w:pPr>
      <w:jc w:val="center"/>
    </w:pPr>
    <w:rPr>
      <w:b/>
      <w:bCs/>
      <w:sz w:val="28"/>
      <w:szCs w:val="28"/>
    </w:rPr>
  </w:style>
  <w:style w:type="paragraph" w:customStyle="1" w:styleId="18">
    <w:name w:val="Основной текст с отступом1"/>
    <w:basedOn w:val="14"/>
    <w:rsid w:val="009B239E"/>
    <w:pPr>
      <w:ind w:firstLine="709"/>
      <w:jc w:val="both"/>
    </w:pPr>
    <w:rPr>
      <w:sz w:val="28"/>
      <w:szCs w:val="28"/>
    </w:rPr>
  </w:style>
  <w:style w:type="paragraph" w:customStyle="1" w:styleId="19">
    <w:name w:val="Основной текст1"/>
    <w:basedOn w:val="14"/>
    <w:rsid w:val="009B239E"/>
  </w:style>
  <w:style w:type="character" w:customStyle="1" w:styleId="1a">
    <w:name w:val="Гиперссылка1"/>
    <w:rsid w:val="009B239E"/>
    <w:rPr>
      <w:color w:val="0000FF"/>
      <w:u w:val="single"/>
    </w:rPr>
  </w:style>
  <w:style w:type="character" w:customStyle="1" w:styleId="1b">
    <w:name w:val="Знак сноски1"/>
    <w:rsid w:val="009B239E"/>
    <w:rPr>
      <w:vertAlign w:val="superscript"/>
    </w:rPr>
  </w:style>
  <w:style w:type="character" w:customStyle="1" w:styleId="1c">
    <w:name w:val="Знак концевой сноски1"/>
    <w:rsid w:val="009B239E"/>
    <w:rPr>
      <w:vertAlign w:val="superscript"/>
    </w:rPr>
  </w:style>
  <w:style w:type="paragraph" w:customStyle="1" w:styleId="23">
    <w:name w:val="Основной текст2"/>
    <w:basedOn w:val="14"/>
    <w:rsid w:val="009B239E"/>
    <w:pPr>
      <w:shd w:val="clear" w:color="auto" w:fill="FFFFFF"/>
      <w:jc w:val="center"/>
    </w:pPr>
    <w:rPr>
      <w:color w:val="000000"/>
    </w:rPr>
  </w:style>
  <w:style w:type="paragraph" w:customStyle="1" w:styleId="24">
    <w:name w:val="Текст2"/>
    <w:basedOn w:val="14"/>
    <w:rsid w:val="009B239E"/>
    <w:rPr>
      <w:rFonts w:ascii="Courier New" w:hAnsi="Courier New" w:cs="Courier New"/>
      <w:sz w:val="20"/>
      <w:szCs w:val="20"/>
    </w:rPr>
  </w:style>
  <w:style w:type="paragraph" w:customStyle="1" w:styleId="310">
    <w:name w:val="Основной текст 31"/>
    <w:basedOn w:val="14"/>
    <w:rsid w:val="009B239E"/>
    <w:pPr>
      <w:spacing w:after="120"/>
    </w:pPr>
    <w:rPr>
      <w:sz w:val="16"/>
      <w:szCs w:val="16"/>
    </w:rPr>
  </w:style>
  <w:style w:type="character" w:styleId="af1">
    <w:name w:val="Hyperlink"/>
    <w:rsid w:val="009B239E"/>
    <w:rPr>
      <w:color w:val="0000FF"/>
      <w:u w:val="single"/>
    </w:rPr>
  </w:style>
  <w:style w:type="paragraph" w:styleId="32">
    <w:name w:val="Body Text 3"/>
    <w:basedOn w:val="a"/>
    <w:link w:val="33"/>
    <w:rsid w:val="009B239E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link w:val="32"/>
    <w:semiHidden/>
    <w:locked/>
    <w:rsid w:val="009B239E"/>
    <w:rPr>
      <w:sz w:val="16"/>
      <w:szCs w:val="16"/>
      <w:lang w:val="ru-RU" w:eastAsia="ru-RU" w:bidi="ar-SA"/>
    </w:rPr>
  </w:style>
  <w:style w:type="character" w:customStyle="1" w:styleId="34">
    <w:name w:val="Знак Знак3"/>
    <w:rsid w:val="009B239E"/>
    <w:rPr>
      <w:rFonts w:ascii="Courier New" w:hAnsi="Courier New" w:cs="Courier New"/>
    </w:rPr>
  </w:style>
  <w:style w:type="paragraph" w:customStyle="1" w:styleId="25">
    <w:name w:val="Абзац списка2"/>
    <w:basedOn w:val="a"/>
    <w:rsid w:val="008E0C33"/>
    <w:pPr>
      <w:spacing w:line="360" w:lineRule="auto"/>
      <w:ind w:left="720" w:firstLine="709"/>
      <w:jc w:val="both"/>
    </w:pPr>
    <w:rPr>
      <w:sz w:val="28"/>
      <w:szCs w:val="28"/>
    </w:rPr>
  </w:style>
  <w:style w:type="character" w:customStyle="1" w:styleId="26">
    <w:name w:val="Знак Знак2"/>
    <w:semiHidden/>
    <w:rsid w:val="001951CF"/>
    <w:rPr>
      <w:rFonts w:ascii="Cambria" w:eastAsia="Times New Roman" w:hAnsi="Cambria" w:cs="Times New Roman"/>
      <w:b/>
      <w:bCs/>
      <w:sz w:val="26"/>
      <w:szCs w:val="26"/>
      <w:lang w:val="ru-RU" w:eastAsia="ru-RU"/>
    </w:rPr>
  </w:style>
  <w:style w:type="paragraph" w:customStyle="1" w:styleId="af2">
    <w:name w:val="Знак"/>
    <w:basedOn w:val="a"/>
    <w:rsid w:val="001705F9"/>
    <w:pPr>
      <w:pageBreakBefore/>
      <w:spacing w:after="160" w:line="360" w:lineRule="auto"/>
    </w:pPr>
    <w:rPr>
      <w:sz w:val="28"/>
      <w:szCs w:val="20"/>
      <w:lang w:val="en-US" w:eastAsia="en-US"/>
    </w:rPr>
  </w:style>
  <w:style w:type="paragraph" w:customStyle="1" w:styleId="1d">
    <w:name w:val="Знак1"/>
    <w:basedOn w:val="a"/>
    <w:rsid w:val="002D7479"/>
    <w:pPr>
      <w:pageBreakBefore/>
      <w:spacing w:after="160" w:line="360" w:lineRule="auto"/>
    </w:pPr>
    <w:rPr>
      <w:sz w:val="28"/>
      <w:szCs w:val="20"/>
      <w:lang w:val="en-US" w:eastAsia="en-US"/>
    </w:rPr>
  </w:style>
  <w:style w:type="paragraph" w:customStyle="1" w:styleId="CharCharCharChar0">
    <w:name w:val="Char Char Знак Знак Char Char Знак Знак Знак Знак"/>
    <w:basedOn w:val="a"/>
    <w:rsid w:val="0090797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af3">
    <w:name w:val="Знак Знак Знак Знак"/>
    <w:basedOn w:val="a"/>
    <w:rsid w:val="000347A5"/>
    <w:pPr>
      <w:pageBreakBefore/>
      <w:spacing w:after="160" w:line="360" w:lineRule="auto"/>
    </w:pPr>
    <w:rPr>
      <w:sz w:val="28"/>
      <w:szCs w:val="20"/>
      <w:lang w:val="en-US" w:eastAsia="en-US"/>
    </w:rPr>
  </w:style>
  <w:style w:type="paragraph" w:customStyle="1" w:styleId="27">
    <w:name w:val="Абзац списка2"/>
    <w:basedOn w:val="a"/>
    <w:rsid w:val="00FF310D"/>
    <w:pPr>
      <w:ind w:left="360" w:hanging="360"/>
      <w:contextualSpacing/>
    </w:pPr>
    <w:rPr>
      <w:sz w:val="28"/>
      <w:szCs w:val="22"/>
      <w:lang w:eastAsia="en-US"/>
    </w:rPr>
  </w:style>
  <w:style w:type="character" w:customStyle="1" w:styleId="TableChar">
    <w:name w:val="Table Char"/>
    <w:link w:val="Table"/>
    <w:locked/>
    <w:rsid w:val="00FF310D"/>
    <w:rPr>
      <w:sz w:val="28"/>
      <w:lang w:val="uk-UA" w:eastAsia="uk-UA"/>
    </w:rPr>
  </w:style>
  <w:style w:type="paragraph" w:customStyle="1" w:styleId="Table">
    <w:name w:val="Table"/>
    <w:basedOn w:val="a"/>
    <w:link w:val="TableChar"/>
    <w:rsid w:val="00FF310D"/>
    <w:pPr>
      <w:jc w:val="both"/>
    </w:pPr>
    <w:rPr>
      <w:sz w:val="28"/>
      <w:szCs w:val="20"/>
      <w:lang w:val="uk-UA" w:eastAsia="uk-UA"/>
    </w:rPr>
  </w:style>
  <w:style w:type="paragraph" w:styleId="af4">
    <w:name w:val="Block Text"/>
    <w:basedOn w:val="a"/>
    <w:rsid w:val="008677CB"/>
    <w:pPr>
      <w:ind w:left="1134" w:right="567"/>
      <w:jc w:val="center"/>
    </w:pPr>
    <w:rPr>
      <w:szCs w:val="20"/>
      <w:lang w:val="uk-UA"/>
    </w:rPr>
  </w:style>
  <w:style w:type="paragraph" w:styleId="af5">
    <w:name w:val="List Paragraph"/>
    <w:basedOn w:val="a"/>
    <w:qFormat/>
    <w:rsid w:val="0022112B"/>
    <w:pPr>
      <w:widowControl w:val="0"/>
      <w:spacing w:after="200" w:line="276" w:lineRule="auto"/>
      <w:ind w:left="720" w:firstLine="709"/>
      <w:contextualSpacing/>
    </w:pPr>
    <w:rPr>
      <w:sz w:val="28"/>
      <w:szCs w:val="22"/>
      <w:lang w:val="uk-UA"/>
    </w:rPr>
  </w:style>
  <w:style w:type="character" w:customStyle="1" w:styleId="10">
    <w:name w:val="Заголовок 1 Знак"/>
    <w:basedOn w:val="a0"/>
    <w:link w:val="1"/>
    <w:rsid w:val="0022112B"/>
    <w:rPr>
      <w:rFonts w:ascii="Arial" w:hAnsi="Arial" w:cs="Arial"/>
      <w:b/>
      <w:bCs/>
      <w:kern w:val="32"/>
      <w:sz w:val="32"/>
      <w:szCs w:val="32"/>
    </w:rPr>
  </w:style>
  <w:style w:type="character" w:customStyle="1" w:styleId="1e">
    <w:name w:val="Неразрешенное упоминание1"/>
    <w:basedOn w:val="a0"/>
    <w:uiPriority w:val="99"/>
    <w:semiHidden/>
    <w:unhideWhenUsed/>
    <w:rsid w:val="00954AAC"/>
    <w:rPr>
      <w:color w:val="605E5C"/>
      <w:shd w:val="clear" w:color="auto" w:fill="E1DFDD"/>
    </w:rPr>
  </w:style>
  <w:style w:type="paragraph" w:styleId="af6">
    <w:name w:val="Normal (Web)"/>
    <w:basedOn w:val="a"/>
    <w:rsid w:val="00C86F84"/>
    <w:pPr>
      <w:spacing w:before="100" w:beforeAutospacing="1" w:after="100" w:afterAutospacing="1"/>
    </w:pPr>
  </w:style>
  <w:style w:type="paragraph" w:customStyle="1" w:styleId="1f">
    <w:name w:val="Знак1 Знак Знак Знак"/>
    <w:basedOn w:val="a"/>
    <w:rsid w:val="00F1574C"/>
    <w:pPr>
      <w:pageBreakBefore/>
      <w:spacing w:after="160" w:line="360" w:lineRule="auto"/>
    </w:pPr>
    <w:rPr>
      <w:sz w:val="28"/>
      <w:szCs w:val="20"/>
      <w:lang w:val="en-US" w:eastAsia="en-US"/>
    </w:rPr>
  </w:style>
  <w:style w:type="character" w:customStyle="1" w:styleId="apple-converted-space">
    <w:name w:val="apple-converted-space"/>
    <w:basedOn w:val="a0"/>
    <w:rsid w:val="001F5DAE"/>
  </w:style>
  <w:style w:type="character" w:styleId="af7">
    <w:name w:val="footnote reference"/>
    <w:rsid w:val="00AF6608"/>
    <w:rPr>
      <w:rFonts w:cs="Times New Roman"/>
      <w:vertAlign w:val="superscript"/>
    </w:rPr>
  </w:style>
  <w:style w:type="paragraph" w:styleId="af8">
    <w:name w:val="footnote text"/>
    <w:basedOn w:val="a"/>
    <w:link w:val="af9"/>
    <w:rsid w:val="00AF6608"/>
    <w:rPr>
      <w:sz w:val="20"/>
      <w:szCs w:val="20"/>
      <w:lang w:val="uk-UA" w:eastAsia="uk-UA"/>
    </w:rPr>
  </w:style>
  <w:style w:type="character" w:customStyle="1" w:styleId="af9">
    <w:name w:val="Текст сноски Знак"/>
    <w:basedOn w:val="a0"/>
    <w:link w:val="af8"/>
    <w:rsid w:val="00AF6608"/>
    <w:rPr>
      <w:lang w:val="uk-UA" w:eastAsia="uk-UA"/>
    </w:rPr>
  </w:style>
  <w:style w:type="paragraph" w:customStyle="1" w:styleId="Default">
    <w:name w:val="Default"/>
    <w:rsid w:val="00086065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28">
    <w:name w:val="Body Text 2"/>
    <w:basedOn w:val="a"/>
    <w:link w:val="29"/>
    <w:rsid w:val="00D641CC"/>
    <w:pPr>
      <w:spacing w:after="120" w:line="480" w:lineRule="auto"/>
    </w:pPr>
  </w:style>
  <w:style w:type="character" w:customStyle="1" w:styleId="29">
    <w:name w:val="Основной текст 2 Знак"/>
    <w:basedOn w:val="a0"/>
    <w:link w:val="28"/>
    <w:rsid w:val="00D641CC"/>
    <w:rPr>
      <w:sz w:val="24"/>
      <w:szCs w:val="24"/>
    </w:rPr>
  </w:style>
  <w:style w:type="paragraph" w:customStyle="1" w:styleId="1f0">
    <w:name w:val="Знак1 Знак Знак Знак"/>
    <w:basedOn w:val="a"/>
    <w:rsid w:val="00447F01"/>
    <w:pPr>
      <w:pageBreakBefore/>
      <w:spacing w:after="160" w:line="360" w:lineRule="auto"/>
    </w:pPr>
    <w:rPr>
      <w:sz w:val="28"/>
      <w:szCs w:val="20"/>
      <w:lang w:val="en-US" w:eastAsia="en-US"/>
    </w:rPr>
  </w:style>
  <w:style w:type="character" w:styleId="afa">
    <w:name w:val="FollowedHyperlink"/>
    <w:basedOn w:val="a0"/>
    <w:rsid w:val="004907F9"/>
    <w:rPr>
      <w:color w:val="954F72" w:themeColor="followedHyperlink"/>
      <w:u w:val="single"/>
    </w:rPr>
  </w:style>
  <w:style w:type="character" w:customStyle="1" w:styleId="ac">
    <w:name w:val="Верхний колонтитул Знак"/>
    <w:basedOn w:val="a0"/>
    <w:link w:val="ab"/>
    <w:locked/>
    <w:rsid w:val="00BB7713"/>
    <w:rPr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155B04"/>
    <w:rPr>
      <w:color w:val="605E5C"/>
      <w:shd w:val="clear" w:color="auto" w:fill="E1DFDD"/>
    </w:rPr>
  </w:style>
  <w:style w:type="paragraph" w:styleId="afb">
    <w:name w:val="Balloon Text"/>
    <w:basedOn w:val="a"/>
    <w:link w:val="afc"/>
    <w:semiHidden/>
    <w:unhideWhenUsed/>
    <w:rsid w:val="00AA67C0"/>
    <w:rPr>
      <w:rFonts w:ascii="Tahoma" w:hAnsi="Tahoma" w:cs="Tahoma"/>
      <w:sz w:val="16"/>
      <w:szCs w:val="16"/>
    </w:rPr>
  </w:style>
  <w:style w:type="character" w:customStyle="1" w:styleId="afc">
    <w:name w:val="Текст выноски Знак"/>
    <w:basedOn w:val="a0"/>
    <w:link w:val="afb"/>
    <w:semiHidden/>
    <w:rsid w:val="00AA67C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7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0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udhtu.edu.ua/ftk/knti/kafkita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40CF9B-B3E5-4552-B47E-03DC40EDA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3961</Words>
  <Characters>7959</Characters>
  <Application>Microsoft Office Word</Application>
  <DocSecurity>0</DocSecurity>
  <Lines>66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ЗАТВЕРДЖЕНО</vt:lpstr>
    </vt:vector>
  </TitlesOfParts>
  <Company>Организация</Company>
  <LinksUpToDate>false</LinksUpToDate>
  <CharactersWithSpaces>2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ТВЕРДЖЕНО</dc:title>
  <dc:subject/>
  <dc:creator>Zloy</dc:creator>
  <cp:keywords/>
  <cp:lastModifiedBy>Nata</cp:lastModifiedBy>
  <cp:revision>2</cp:revision>
  <cp:lastPrinted>2003-01-01T01:34:00Z</cp:lastPrinted>
  <dcterms:created xsi:type="dcterms:W3CDTF">2024-01-09T10:22:00Z</dcterms:created>
  <dcterms:modified xsi:type="dcterms:W3CDTF">2024-01-09T10:22:00Z</dcterms:modified>
</cp:coreProperties>
</file>